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0.xml" ContentType="application/vnd.ms-office.classificationlabel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0.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37317" w14:textId="6418594B" w:rsidR="00C308E5" w:rsidRPr="000F529F" w:rsidRDefault="00015D98" w:rsidP="00441DF3">
      <w:pPr>
        <w:pStyle w:val="Heading1"/>
      </w:pPr>
      <w:r>
        <w:t xml:space="preserve">Implementing </w:t>
      </w:r>
      <w:r w:rsidR="00102007">
        <w:t>Player Controls</w:t>
      </w:r>
      <w:r>
        <w:t xml:space="preserve"> using C# in Unity</w:t>
      </w:r>
    </w:p>
    <w:p w14:paraId="485D051A" w14:textId="77777777" w:rsidR="00613B7A" w:rsidRPr="000F529F" w:rsidRDefault="00613B7A" w:rsidP="00613B7A">
      <w:pPr>
        <w:rPr>
          <w:rFonts w:cs="Calibri"/>
        </w:rPr>
      </w:pPr>
    </w:p>
    <w:p w14:paraId="3552F5D3" w14:textId="77777777" w:rsidR="00C308E5" w:rsidRPr="000F529F" w:rsidRDefault="006A09EE" w:rsidP="00EA6E88">
      <w:pPr>
        <w:widowControl w:val="0"/>
        <w:shd w:val="clear" w:color="auto" w:fill="FFFFFF"/>
        <w:rPr>
          <w:rFonts w:cs="Calibri"/>
        </w:rPr>
      </w:pPr>
      <w:r>
        <w:rPr>
          <w:rFonts w:cs="Calibri"/>
        </w:rPr>
        <w:pict w14:anchorId="6C6B9A77">
          <v:rect id="_x0000_i1025" style="width:0;height:1.5pt" o:hralign="center" o:hrstd="t" o:hr="t" fillcolor="#a0a0a0" stroked="f"/>
        </w:pict>
      </w:r>
    </w:p>
    <w:p w14:paraId="4AAD6988" w14:textId="7A56720E" w:rsidR="00C308E5" w:rsidRPr="000F529F" w:rsidRDefault="00953712" w:rsidP="00EA6E88">
      <w:pPr>
        <w:pStyle w:val="Title"/>
        <w:keepNext w:val="0"/>
        <w:keepLines w:val="0"/>
        <w:widowControl w:val="0"/>
        <w:shd w:val="clear" w:color="auto" w:fill="FFFFFF"/>
        <w:spacing w:before="0"/>
        <w:rPr>
          <w:rFonts w:cs="Calibri"/>
          <w:b w:val="0"/>
          <w:color w:val="676767"/>
          <w:sz w:val="20"/>
          <w:szCs w:val="20"/>
        </w:rPr>
      </w:pPr>
      <w:bookmarkStart w:id="0" w:name="_zhdzblev7v8f" w:colFirst="0" w:colLast="0"/>
      <w:bookmarkEnd w:id="0"/>
      <w:r>
        <w:rPr>
          <w:noProof/>
        </w:rPr>
        <w:drawing>
          <wp:inline distT="0" distB="0" distL="0" distR="0" wp14:anchorId="616269F6" wp14:editId="07DE01B4">
            <wp:extent cx="5943600" cy="3350260"/>
            <wp:effectExtent l="0" t="0" r="0" b="25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inline>
        </w:drawing>
      </w:r>
    </w:p>
    <w:p w14:paraId="79B663FD" w14:textId="77777777" w:rsidR="00C308E5" w:rsidRPr="000F529F" w:rsidRDefault="00C308E5" w:rsidP="00EA6E88">
      <w:pPr>
        <w:widowControl w:val="0"/>
        <w:shd w:val="clear" w:color="auto" w:fill="FFFFFF"/>
        <w:rPr>
          <w:rFonts w:cs="Calibri"/>
        </w:rPr>
      </w:pPr>
    </w:p>
    <w:p w14:paraId="6526DC17" w14:textId="77777777" w:rsidR="00C308E5" w:rsidRPr="000F529F" w:rsidRDefault="006A09EE" w:rsidP="00EA6E88">
      <w:pPr>
        <w:widowControl w:val="0"/>
        <w:shd w:val="clear" w:color="auto" w:fill="FFFFFF"/>
        <w:rPr>
          <w:rFonts w:cs="Calibri"/>
        </w:rPr>
      </w:pPr>
      <w:r>
        <w:rPr>
          <w:rFonts w:cs="Calibri"/>
        </w:rPr>
        <w:pict w14:anchorId="581E7FFE">
          <v:rect id="_x0000_i1026" style="width:0;height:1.5pt" o:hralign="center" o:hrstd="t" o:hr="t" fillcolor="#a0a0a0" stroked="f"/>
        </w:pict>
      </w:r>
    </w:p>
    <w:p w14:paraId="1ED64FE0" w14:textId="77777777" w:rsidR="00C308E5" w:rsidRPr="000F529F" w:rsidRDefault="00DE5C34" w:rsidP="00EA6E88">
      <w:pPr>
        <w:pStyle w:val="Subtitle"/>
        <w:keepNext w:val="0"/>
        <w:keepLines w:val="0"/>
        <w:widowControl w:val="0"/>
        <w:shd w:val="clear" w:color="auto" w:fill="FFFFFF"/>
        <w:rPr>
          <w:rFonts w:cs="Calibri"/>
          <w:color w:val="404248"/>
          <w:sz w:val="24"/>
          <w:szCs w:val="24"/>
        </w:rPr>
      </w:pPr>
      <w:bookmarkStart w:id="1" w:name="_6gur5ayfzf1l" w:colFirst="0" w:colLast="0"/>
      <w:bookmarkEnd w:id="1"/>
      <w:r w:rsidRPr="000F529F">
        <w:rPr>
          <w:rFonts w:cs="Calibri"/>
          <w:sz w:val="36"/>
          <w:szCs w:val="36"/>
        </w:rPr>
        <w:t>Shamim Akhtar</w:t>
      </w:r>
    </w:p>
    <w:p w14:paraId="1EC2FEF9" w14:textId="77777777" w:rsidR="00C308E5" w:rsidRPr="000F529F" w:rsidRDefault="00DE5C34" w:rsidP="00EA6E88">
      <w:pPr>
        <w:shd w:val="clear" w:color="auto" w:fill="FFFFFF"/>
        <w:spacing w:after="600"/>
        <w:rPr>
          <w:rFonts w:cs="Calibri"/>
          <w:color w:val="404248"/>
          <w:szCs w:val="24"/>
        </w:rPr>
      </w:pPr>
      <w:r w:rsidRPr="000F529F">
        <w:rPr>
          <w:rFonts w:cs="Calibri"/>
        </w:rPr>
        <w:br w:type="page"/>
      </w:r>
    </w:p>
    <w:p w14:paraId="310C0967" w14:textId="54A76238" w:rsidR="004B4D75" w:rsidRDefault="004B4D75" w:rsidP="00532180">
      <w:pPr>
        <w:pStyle w:val="Heading2"/>
      </w:pPr>
      <w:bookmarkStart w:id="2" w:name="_fqa1hrdtcd86" w:colFirst="0" w:colLast="0"/>
      <w:bookmarkEnd w:id="2"/>
      <w:r>
        <w:lastRenderedPageBreak/>
        <w:t>Introduction</w:t>
      </w:r>
    </w:p>
    <w:p w14:paraId="346FE5AC" w14:textId="4E6BD4CE" w:rsidR="004B4D75" w:rsidRDefault="006A5A1A" w:rsidP="004B4D75">
      <w:r>
        <w:t xml:space="preserve">In this worksheet, </w:t>
      </w:r>
      <w:r w:rsidR="004A7642">
        <w:t xml:space="preserve">we will </w:t>
      </w:r>
      <w:r w:rsidR="00A92606">
        <w:t xml:space="preserve">proceed to </w:t>
      </w:r>
      <w:r w:rsidR="00D375CB">
        <w:t xml:space="preserve">an </w:t>
      </w:r>
      <w:r w:rsidR="00A92606">
        <w:t>intermediate level of pro</w:t>
      </w:r>
      <w:r w:rsidR="008D3E59">
        <w:t xml:space="preserve">gramming exercises by implementing the Player states. We will touch on the concepts of </w:t>
      </w:r>
      <w:r w:rsidR="00081C21">
        <w:t xml:space="preserve">coroutines, </w:t>
      </w:r>
      <w:r w:rsidR="008D3E59">
        <w:t xml:space="preserve">interfaces, </w:t>
      </w:r>
      <w:proofErr w:type="gramStart"/>
      <w:r w:rsidR="008D3E59">
        <w:t>delegates</w:t>
      </w:r>
      <w:proofErr w:type="gramEnd"/>
      <w:r w:rsidR="008D3E59">
        <w:t xml:space="preserve"> and </w:t>
      </w:r>
      <w:r w:rsidR="00C46AD4">
        <w:t>some design patterns.</w:t>
      </w:r>
    </w:p>
    <w:p w14:paraId="7F8D346D" w14:textId="64904804" w:rsidR="0005411B" w:rsidRDefault="0005411B" w:rsidP="004B4D75">
      <w:r>
        <w:t xml:space="preserve">We will </w:t>
      </w:r>
      <w:r w:rsidR="006C0A4B">
        <w:t>start</w:t>
      </w:r>
      <w:r w:rsidR="00D375CB">
        <w:t xml:space="preserve"> </w:t>
      </w:r>
      <w:r w:rsidR="006C0A4B">
        <w:t>from</w:t>
      </w:r>
      <w:r w:rsidR="00D375CB">
        <w:t xml:space="preserve"> where we left last week</w:t>
      </w:r>
      <w:r w:rsidR="000B7808">
        <w:t xml:space="preserve">. </w:t>
      </w:r>
      <w:r w:rsidR="006C0A4B">
        <w:t>We will do some refactoring</w:t>
      </w:r>
      <w:r w:rsidR="00E24D96">
        <w:t xml:space="preserve"> </w:t>
      </w:r>
      <w:r w:rsidR="00891BE7">
        <w:t>in</w:t>
      </w:r>
      <w:r w:rsidR="00E24D96">
        <w:t xml:space="preserve"> our code. Then, </w:t>
      </w:r>
      <w:r w:rsidR="000B7808">
        <w:t xml:space="preserve">we will implement the </w:t>
      </w:r>
      <w:r w:rsidR="005952AA">
        <w:t xml:space="preserve">aiming, shooting and </w:t>
      </w:r>
      <w:r w:rsidR="00E24D96">
        <w:t xml:space="preserve">the </w:t>
      </w:r>
      <w:r w:rsidR="00842F7D">
        <w:t>p</w:t>
      </w:r>
      <w:r w:rsidR="005952AA">
        <w:t xml:space="preserve">hysical bullet </w:t>
      </w:r>
      <w:r w:rsidR="00E24D96">
        <w:t>game object</w:t>
      </w:r>
      <w:r w:rsidR="005952AA">
        <w:t>.</w:t>
      </w:r>
    </w:p>
    <w:p w14:paraId="4973DF39" w14:textId="77777777" w:rsidR="00423387" w:rsidRDefault="00423387">
      <w:pPr>
        <w:spacing w:before="200" w:line="300" w:lineRule="auto"/>
        <w:contextualSpacing w:val="0"/>
        <w:rPr>
          <w:rFonts w:cs="Calibri"/>
          <w:b/>
          <w:color w:val="434343"/>
          <w:sz w:val="36"/>
          <w:szCs w:val="36"/>
        </w:rPr>
      </w:pPr>
      <w:r>
        <w:rPr>
          <w:rFonts w:cs="Calibri"/>
        </w:rPr>
        <w:br w:type="page"/>
      </w:r>
    </w:p>
    <w:p w14:paraId="4205403F" w14:textId="04ABAF61" w:rsidR="001E64FF" w:rsidRDefault="001E64FF" w:rsidP="001E64FF">
      <w:pPr>
        <w:pStyle w:val="Heading2"/>
        <w:spacing w:after="120" w:line="403" w:lineRule="auto"/>
        <w:ind w:left="0"/>
        <w:rPr>
          <w:rFonts w:cs="Calibri"/>
        </w:rPr>
      </w:pPr>
      <w:r>
        <w:rPr>
          <w:rFonts w:cs="Calibri"/>
        </w:rPr>
        <w:lastRenderedPageBreak/>
        <w:t>Code Refactoring</w:t>
      </w:r>
    </w:p>
    <w:p w14:paraId="5E7E96DD" w14:textId="24691342" w:rsidR="001E64FF" w:rsidRDefault="001E64FF" w:rsidP="001E64FF">
      <w:r>
        <w:t>In this section, we will</w:t>
      </w:r>
      <w:r w:rsidRPr="00A74046">
        <w:t xml:space="preserve"> learn about</w:t>
      </w:r>
      <w:r>
        <w:t xml:space="preserve"> code refactoring.</w:t>
      </w:r>
      <w:r w:rsidRPr="00A74046">
        <w:t xml:space="preserve"> </w:t>
      </w:r>
      <w:r>
        <w:t>We will do a hands-on session on code refactoring based on what we did in W</w:t>
      </w:r>
      <w:r w:rsidR="00B43F77">
        <w:t>orksheet</w:t>
      </w:r>
      <w:r>
        <w:t xml:space="preserve"> 1 and </w:t>
      </w:r>
      <w:r w:rsidR="00B43F77">
        <w:t>Worksheet</w:t>
      </w:r>
      <w:r>
        <w:t xml:space="preserve"> 2. We will start from where we left in Week </w:t>
      </w:r>
      <w:r w:rsidR="00B43F77">
        <w:t>1</w:t>
      </w:r>
      <w:r>
        <w:t>. Download the Unity project from your Teams/LMS and load it in Unity.</w:t>
      </w:r>
    </w:p>
    <w:p w14:paraId="396E7E4B" w14:textId="77777777" w:rsidR="001E64FF" w:rsidRDefault="001E64FF" w:rsidP="001E64FF">
      <w:pPr>
        <w:pStyle w:val="Heading3"/>
      </w:pPr>
      <w:r>
        <w:t>What is code refactoring?</w:t>
      </w:r>
    </w:p>
    <w:p w14:paraId="5EEFCD33" w14:textId="06313737" w:rsidR="001E64FF" w:rsidRDefault="001E64FF" w:rsidP="001E64FF">
      <w:r w:rsidRPr="004015B7">
        <w:t>In computer programming and software design, code refactoring is the process of restructuring existing computer code—changing the factoring—without changing its external behavio</w:t>
      </w:r>
      <w:r>
        <w:t>u</w:t>
      </w:r>
      <w:r w:rsidRPr="004015B7">
        <w:t xml:space="preserve">r. </w:t>
      </w:r>
      <w:r>
        <w:t>The intention for r</w:t>
      </w:r>
      <w:r w:rsidRPr="004015B7">
        <w:t>efactoring is to improve the design, structure, and implementation of the software while preserving its functionality.</w:t>
      </w:r>
    </w:p>
    <w:p w14:paraId="30A00215" w14:textId="77777777" w:rsidR="001E64FF" w:rsidRPr="00A17F0D" w:rsidRDefault="001E64FF" w:rsidP="001E64FF">
      <w:pPr>
        <w:pStyle w:val="Heading3"/>
      </w:pPr>
      <w:r>
        <w:t xml:space="preserve">Refactor </w:t>
      </w:r>
      <w:proofErr w:type="spellStart"/>
      <w:r>
        <w:t>GameConstants</w:t>
      </w:r>
      <w:proofErr w:type="spellEnd"/>
    </w:p>
    <w:p w14:paraId="057CB055" w14:textId="77777777" w:rsidR="001E64FF" w:rsidRDefault="001E64FF" w:rsidP="001E64FF">
      <w:r>
        <w:t xml:space="preserve">The objective for this refactoring is to bring out </w:t>
      </w:r>
      <w:proofErr w:type="spellStart"/>
      <w:r w:rsidRPr="009F4068">
        <w:rPr>
          <w:b/>
          <w:bCs/>
        </w:rPr>
        <w:t>GameConstants</w:t>
      </w:r>
      <w:proofErr w:type="spellEnd"/>
      <w:r>
        <w:t xml:space="preserve"> class into a new file. We will call this file </w:t>
      </w:r>
      <w:proofErr w:type="spellStart"/>
      <w:r w:rsidRPr="009F4068">
        <w:rPr>
          <w:b/>
          <w:bCs/>
        </w:rPr>
        <w:t>GameConsants.cs</w:t>
      </w:r>
      <w:proofErr w:type="spellEnd"/>
      <w:r>
        <w:t xml:space="preserve">. We will rename the class to </w:t>
      </w:r>
      <w:proofErr w:type="spellStart"/>
      <w:r w:rsidRPr="00586D8F">
        <w:rPr>
          <w:b/>
          <w:bCs/>
        </w:rPr>
        <w:t>CameraConstants</w:t>
      </w:r>
      <w:proofErr w:type="spellEnd"/>
      <w:r>
        <w:t xml:space="preserve"> as we know that the values in this class only affects the Camera. We will also put our classes in namespace </w:t>
      </w:r>
      <w:r w:rsidRPr="009F4068">
        <w:rPr>
          <w:b/>
          <w:bCs/>
        </w:rPr>
        <w:t>PGGE</w:t>
      </w:r>
      <w:r>
        <w:t xml:space="preserve"> for clarity of use. See below the implementation for </w:t>
      </w:r>
      <w:proofErr w:type="spellStart"/>
      <w:r w:rsidRPr="004A5FF5">
        <w:rPr>
          <w:b/>
          <w:bCs/>
        </w:rPr>
        <w:t>GameConstants.cs</w:t>
      </w:r>
      <w:proofErr w:type="spellEnd"/>
      <w:r w:rsidRPr="004A5FF5">
        <w:rPr>
          <w:b/>
          <w:bCs/>
        </w:rPr>
        <w:t>.</w:t>
      </w:r>
    </w:p>
    <w:p w14:paraId="1B85520C" w14:textId="77777777" w:rsidR="001E64FF" w:rsidRDefault="001E64FF" w:rsidP="001E64FF">
      <w:r>
        <w:t xml:space="preserve"> </w:t>
      </w:r>
    </w:p>
    <w:p w14:paraId="64A94D6E"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FF"/>
          <w:sz w:val="22"/>
          <w:szCs w:val="22"/>
          <w:lang w:val="en-US"/>
        </w:rPr>
        <w:t>using</w:t>
      </w:r>
      <w:r w:rsidRPr="003E0765">
        <w:rPr>
          <w:rFonts w:ascii="Consolas" w:hAnsi="Consolas" w:cs="Consolas"/>
          <w:color w:val="000000"/>
          <w:sz w:val="22"/>
          <w:szCs w:val="22"/>
          <w:lang w:val="en-US"/>
        </w:rPr>
        <w:t xml:space="preserve"> System;</w:t>
      </w:r>
    </w:p>
    <w:p w14:paraId="4E0C6235"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FF"/>
          <w:sz w:val="22"/>
          <w:szCs w:val="22"/>
          <w:lang w:val="en-US"/>
        </w:rPr>
        <w:t>using</w:t>
      </w:r>
      <w:r w:rsidRPr="003E0765">
        <w:rPr>
          <w:rFonts w:ascii="Consolas" w:hAnsi="Consolas" w:cs="Consolas"/>
          <w:color w:val="000000"/>
          <w:sz w:val="22"/>
          <w:szCs w:val="22"/>
          <w:lang w:val="en-US"/>
        </w:rPr>
        <w:t xml:space="preserve"> </w:t>
      </w:r>
      <w:proofErr w:type="spellStart"/>
      <w:r w:rsidRPr="003E0765">
        <w:rPr>
          <w:rFonts w:ascii="Consolas" w:hAnsi="Consolas" w:cs="Consolas"/>
          <w:color w:val="000000"/>
          <w:sz w:val="22"/>
          <w:szCs w:val="22"/>
          <w:lang w:val="en-US"/>
        </w:rPr>
        <w:t>System.Collections.Generic</w:t>
      </w:r>
      <w:proofErr w:type="spellEnd"/>
      <w:r w:rsidRPr="003E0765">
        <w:rPr>
          <w:rFonts w:ascii="Consolas" w:hAnsi="Consolas" w:cs="Consolas"/>
          <w:color w:val="000000"/>
          <w:sz w:val="22"/>
          <w:szCs w:val="22"/>
          <w:lang w:val="en-US"/>
        </w:rPr>
        <w:t>;</w:t>
      </w:r>
    </w:p>
    <w:p w14:paraId="4C205EA6"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FF"/>
          <w:sz w:val="22"/>
          <w:szCs w:val="22"/>
          <w:lang w:val="en-US"/>
        </w:rPr>
        <w:t>using</w:t>
      </w:r>
      <w:r w:rsidRPr="003E0765">
        <w:rPr>
          <w:rFonts w:ascii="Consolas" w:hAnsi="Consolas" w:cs="Consolas"/>
          <w:color w:val="000000"/>
          <w:sz w:val="22"/>
          <w:szCs w:val="22"/>
          <w:lang w:val="en-US"/>
        </w:rPr>
        <w:t xml:space="preserve"> </w:t>
      </w:r>
      <w:proofErr w:type="spellStart"/>
      <w:r w:rsidRPr="003E0765">
        <w:rPr>
          <w:rFonts w:ascii="Consolas" w:hAnsi="Consolas" w:cs="Consolas"/>
          <w:color w:val="000000"/>
          <w:sz w:val="22"/>
          <w:szCs w:val="22"/>
          <w:lang w:val="en-US"/>
        </w:rPr>
        <w:t>UnityEngine</w:t>
      </w:r>
      <w:proofErr w:type="spellEnd"/>
      <w:r w:rsidRPr="003E0765">
        <w:rPr>
          <w:rFonts w:ascii="Consolas" w:hAnsi="Consolas" w:cs="Consolas"/>
          <w:color w:val="000000"/>
          <w:sz w:val="22"/>
          <w:szCs w:val="22"/>
          <w:lang w:val="en-US"/>
        </w:rPr>
        <w:t>;</w:t>
      </w:r>
    </w:p>
    <w:p w14:paraId="10DBE684"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5F27121E"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FF"/>
          <w:sz w:val="22"/>
          <w:szCs w:val="22"/>
          <w:lang w:val="en-US"/>
        </w:rPr>
        <w:t>namespace</w:t>
      </w:r>
      <w:r w:rsidRPr="003E0765">
        <w:rPr>
          <w:rFonts w:ascii="Consolas" w:hAnsi="Consolas" w:cs="Consolas"/>
          <w:color w:val="000000"/>
          <w:sz w:val="22"/>
          <w:szCs w:val="22"/>
          <w:lang w:val="en-US"/>
        </w:rPr>
        <w:t xml:space="preserve"> PGGE</w:t>
      </w:r>
    </w:p>
    <w:p w14:paraId="78EF03A1"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w:t>
      </w:r>
    </w:p>
    <w:p w14:paraId="046B2590"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class</w:t>
      </w:r>
      <w:r w:rsidRPr="003E0765">
        <w:rPr>
          <w:rFonts w:ascii="Consolas" w:hAnsi="Consolas" w:cs="Consolas"/>
          <w:color w:val="000000"/>
          <w:sz w:val="22"/>
          <w:szCs w:val="22"/>
          <w:lang w:val="en-US"/>
        </w:rPr>
        <w:t xml:space="preserve"> </w:t>
      </w:r>
      <w:proofErr w:type="spellStart"/>
      <w:r w:rsidRPr="003E0765">
        <w:rPr>
          <w:rFonts w:ascii="Consolas" w:hAnsi="Consolas" w:cs="Consolas"/>
          <w:color w:val="2B91AF"/>
          <w:sz w:val="22"/>
          <w:szCs w:val="22"/>
          <w:lang w:val="en-US"/>
        </w:rPr>
        <w:t>CameraConstants</w:t>
      </w:r>
      <w:proofErr w:type="spellEnd"/>
    </w:p>
    <w:p w14:paraId="1D8CB259"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p>
    <w:p w14:paraId="39A2BA2D"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Vector3 CameraAngleOffset { </w:t>
      </w:r>
      <w:r w:rsidRPr="003E0765">
        <w:rPr>
          <w:rFonts w:ascii="Consolas" w:hAnsi="Consolas" w:cs="Consolas"/>
          <w:color w:val="0000FF"/>
          <w:sz w:val="22"/>
          <w:szCs w:val="22"/>
          <w:lang w:val="en-US"/>
        </w:rPr>
        <w:t>get</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et</w:t>
      </w:r>
      <w:r w:rsidRPr="003E0765">
        <w:rPr>
          <w:rFonts w:ascii="Consolas" w:hAnsi="Consolas" w:cs="Consolas"/>
          <w:color w:val="000000"/>
          <w:sz w:val="22"/>
          <w:szCs w:val="22"/>
          <w:lang w:val="en-US"/>
        </w:rPr>
        <w:t>; }</w:t>
      </w:r>
    </w:p>
    <w:p w14:paraId="32CD32E1"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Vector3 CameraPositionOffset { </w:t>
      </w:r>
      <w:r w:rsidRPr="003E0765">
        <w:rPr>
          <w:rFonts w:ascii="Consolas" w:hAnsi="Consolas" w:cs="Consolas"/>
          <w:color w:val="0000FF"/>
          <w:sz w:val="22"/>
          <w:szCs w:val="22"/>
          <w:lang w:val="en-US"/>
        </w:rPr>
        <w:t>get</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et</w:t>
      </w:r>
      <w:r w:rsidRPr="003E0765">
        <w:rPr>
          <w:rFonts w:ascii="Consolas" w:hAnsi="Consolas" w:cs="Consolas"/>
          <w:color w:val="000000"/>
          <w:sz w:val="22"/>
          <w:szCs w:val="22"/>
          <w:lang w:val="en-US"/>
        </w:rPr>
        <w:t>; }</w:t>
      </w:r>
    </w:p>
    <w:p w14:paraId="0525B61D"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float</w:t>
      </w:r>
      <w:r w:rsidRPr="003E0765">
        <w:rPr>
          <w:rFonts w:ascii="Consolas" w:hAnsi="Consolas" w:cs="Consolas"/>
          <w:color w:val="000000"/>
          <w:sz w:val="22"/>
          <w:szCs w:val="22"/>
          <w:lang w:val="en-US"/>
        </w:rPr>
        <w:t xml:space="preserve"> Damping { </w:t>
      </w:r>
      <w:r w:rsidRPr="003E0765">
        <w:rPr>
          <w:rFonts w:ascii="Consolas" w:hAnsi="Consolas" w:cs="Consolas"/>
          <w:color w:val="0000FF"/>
          <w:sz w:val="22"/>
          <w:szCs w:val="22"/>
          <w:lang w:val="en-US"/>
        </w:rPr>
        <w:t>get</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et</w:t>
      </w:r>
      <w:r w:rsidRPr="003E0765">
        <w:rPr>
          <w:rFonts w:ascii="Consolas" w:hAnsi="Consolas" w:cs="Consolas"/>
          <w:color w:val="000000"/>
          <w:sz w:val="22"/>
          <w:szCs w:val="22"/>
          <w:lang w:val="en-US"/>
        </w:rPr>
        <w:t>; }</w:t>
      </w:r>
    </w:p>
    <w:p w14:paraId="12C817E2"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float</w:t>
      </w:r>
      <w:r w:rsidRPr="003E0765">
        <w:rPr>
          <w:rFonts w:ascii="Consolas" w:hAnsi="Consolas" w:cs="Consolas"/>
          <w:color w:val="000000"/>
          <w:sz w:val="22"/>
          <w:szCs w:val="22"/>
          <w:lang w:val="en-US"/>
        </w:rPr>
        <w:t xml:space="preserve"> </w:t>
      </w:r>
      <w:proofErr w:type="spellStart"/>
      <w:r w:rsidRPr="003E0765">
        <w:rPr>
          <w:rFonts w:ascii="Consolas" w:hAnsi="Consolas" w:cs="Consolas"/>
          <w:color w:val="000000"/>
          <w:sz w:val="22"/>
          <w:szCs w:val="22"/>
          <w:lang w:val="en-US"/>
        </w:rPr>
        <w:t>RotationSpeed</w:t>
      </w:r>
      <w:proofErr w:type="spellEnd"/>
      <w:r w:rsidRPr="003E0765">
        <w:rPr>
          <w:rFonts w:ascii="Consolas" w:hAnsi="Consolas" w:cs="Consolas"/>
          <w:color w:val="000000"/>
          <w:sz w:val="22"/>
          <w:szCs w:val="22"/>
          <w:lang w:val="en-US"/>
        </w:rPr>
        <w:t xml:space="preserve"> { </w:t>
      </w:r>
      <w:r w:rsidRPr="003E0765">
        <w:rPr>
          <w:rFonts w:ascii="Consolas" w:hAnsi="Consolas" w:cs="Consolas"/>
          <w:color w:val="0000FF"/>
          <w:sz w:val="22"/>
          <w:szCs w:val="22"/>
          <w:lang w:val="en-US"/>
        </w:rPr>
        <w:t>get</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et</w:t>
      </w:r>
      <w:r w:rsidRPr="003E0765">
        <w:rPr>
          <w:rFonts w:ascii="Consolas" w:hAnsi="Consolas" w:cs="Consolas"/>
          <w:color w:val="000000"/>
          <w:sz w:val="22"/>
          <w:szCs w:val="22"/>
          <w:lang w:val="en-US"/>
        </w:rPr>
        <w:t>; }</w:t>
      </w:r>
    </w:p>
    <w:p w14:paraId="2148E610"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float</w:t>
      </w:r>
      <w:r w:rsidRPr="003E0765">
        <w:rPr>
          <w:rFonts w:ascii="Consolas" w:hAnsi="Consolas" w:cs="Consolas"/>
          <w:color w:val="000000"/>
          <w:sz w:val="22"/>
          <w:szCs w:val="22"/>
          <w:lang w:val="en-US"/>
        </w:rPr>
        <w:t xml:space="preserve"> </w:t>
      </w:r>
      <w:proofErr w:type="spellStart"/>
      <w:r w:rsidRPr="003E0765">
        <w:rPr>
          <w:rFonts w:ascii="Consolas" w:hAnsi="Consolas" w:cs="Consolas"/>
          <w:color w:val="000000"/>
          <w:sz w:val="22"/>
          <w:szCs w:val="22"/>
          <w:lang w:val="en-US"/>
        </w:rPr>
        <w:t>MinPitch</w:t>
      </w:r>
      <w:proofErr w:type="spellEnd"/>
      <w:r w:rsidRPr="003E0765">
        <w:rPr>
          <w:rFonts w:ascii="Consolas" w:hAnsi="Consolas" w:cs="Consolas"/>
          <w:color w:val="000000"/>
          <w:sz w:val="22"/>
          <w:szCs w:val="22"/>
          <w:lang w:val="en-US"/>
        </w:rPr>
        <w:t xml:space="preserve"> { </w:t>
      </w:r>
      <w:r w:rsidRPr="003E0765">
        <w:rPr>
          <w:rFonts w:ascii="Consolas" w:hAnsi="Consolas" w:cs="Consolas"/>
          <w:color w:val="0000FF"/>
          <w:sz w:val="22"/>
          <w:szCs w:val="22"/>
          <w:lang w:val="en-US"/>
        </w:rPr>
        <w:t>get</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et</w:t>
      </w:r>
      <w:r w:rsidRPr="003E0765">
        <w:rPr>
          <w:rFonts w:ascii="Consolas" w:hAnsi="Consolas" w:cs="Consolas"/>
          <w:color w:val="000000"/>
          <w:sz w:val="22"/>
          <w:szCs w:val="22"/>
          <w:lang w:val="en-US"/>
        </w:rPr>
        <w:t>; }</w:t>
      </w:r>
    </w:p>
    <w:p w14:paraId="04AEA6B1"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publ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tatic</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float</w:t>
      </w:r>
      <w:r w:rsidRPr="003E0765">
        <w:rPr>
          <w:rFonts w:ascii="Consolas" w:hAnsi="Consolas" w:cs="Consolas"/>
          <w:color w:val="000000"/>
          <w:sz w:val="22"/>
          <w:szCs w:val="22"/>
          <w:lang w:val="en-US"/>
        </w:rPr>
        <w:t xml:space="preserve"> </w:t>
      </w:r>
      <w:proofErr w:type="spellStart"/>
      <w:r w:rsidRPr="003E0765">
        <w:rPr>
          <w:rFonts w:ascii="Consolas" w:hAnsi="Consolas" w:cs="Consolas"/>
          <w:color w:val="000000"/>
          <w:sz w:val="22"/>
          <w:szCs w:val="22"/>
          <w:lang w:val="en-US"/>
        </w:rPr>
        <w:t>MaxPitch</w:t>
      </w:r>
      <w:proofErr w:type="spellEnd"/>
      <w:r w:rsidRPr="003E0765">
        <w:rPr>
          <w:rFonts w:ascii="Consolas" w:hAnsi="Consolas" w:cs="Consolas"/>
          <w:color w:val="000000"/>
          <w:sz w:val="22"/>
          <w:szCs w:val="22"/>
          <w:lang w:val="en-US"/>
        </w:rPr>
        <w:t xml:space="preserve"> { </w:t>
      </w:r>
      <w:r w:rsidRPr="003E0765">
        <w:rPr>
          <w:rFonts w:ascii="Consolas" w:hAnsi="Consolas" w:cs="Consolas"/>
          <w:color w:val="0000FF"/>
          <w:sz w:val="22"/>
          <w:szCs w:val="22"/>
          <w:lang w:val="en-US"/>
        </w:rPr>
        <w:t>get</w:t>
      </w:r>
      <w:r w:rsidRPr="003E0765">
        <w:rPr>
          <w:rFonts w:ascii="Consolas" w:hAnsi="Consolas" w:cs="Consolas"/>
          <w:color w:val="000000"/>
          <w:sz w:val="22"/>
          <w:szCs w:val="22"/>
          <w:lang w:val="en-US"/>
        </w:rPr>
        <w:t xml:space="preserve">; </w:t>
      </w:r>
      <w:r w:rsidRPr="003E0765">
        <w:rPr>
          <w:rFonts w:ascii="Consolas" w:hAnsi="Consolas" w:cs="Consolas"/>
          <w:color w:val="0000FF"/>
          <w:sz w:val="22"/>
          <w:szCs w:val="22"/>
          <w:lang w:val="en-US"/>
        </w:rPr>
        <w:t>set</w:t>
      </w:r>
      <w:r w:rsidRPr="003E0765">
        <w:rPr>
          <w:rFonts w:ascii="Consolas" w:hAnsi="Consolas" w:cs="Consolas"/>
          <w:color w:val="000000"/>
          <w:sz w:val="22"/>
          <w:szCs w:val="22"/>
          <w:lang w:val="en-US"/>
        </w:rPr>
        <w:t>; }</w:t>
      </w:r>
    </w:p>
    <w:p w14:paraId="3B3D9497"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 xml:space="preserve">    }</w:t>
      </w:r>
    </w:p>
    <w:p w14:paraId="447A38DA" w14:textId="77777777" w:rsidR="001E64FF" w:rsidRPr="003E0765" w:rsidRDefault="001E64FF" w:rsidP="001E64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E0765">
        <w:rPr>
          <w:rFonts w:ascii="Consolas" w:hAnsi="Consolas" w:cs="Consolas"/>
          <w:color w:val="000000"/>
          <w:sz w:val="22"/>
          <w:szCs w:val="22"/>
          <w:lang w:val="en-US"/>
        </w:rPr>
        <w:t>}</w:t>
      </w:r>
    </w:p>
    <w:commentRangeStart w:id="3"/>
    <w:p w14:paraId="3728135A" w14:textId="77777777" w:rsidR="004556E5" w:rsidRDefault="00BF3E0B" w:rsidP="004556E5">
      <w:pPr>
        <w:shd w:val="clear" w:color="auto" w:fill="FBD4B4" w:themeFill="accent6" w:themeFillTint="66"/>
        <w:spacing w:before="200" w:line="300" w:lineRule="auto"/>
        <w:contextualSpacing w:val="0"/>
        <w:rPr>
          <w:b/>
          <w:bCs/>
          <w:shd w:val="clear" w:color="auto" w:fill="FBD4B4" w:themeFill="accent6" w:themeFillTint="66"/>
        </w:rPr>
      </w:pPr>
      <w:r>
        <w:rPr>
          <w:b/>
          <w:bCs/>
          <w:shd w:val="clear" w:color="auto" w:fill="FBD4B4" w:themeFill="accent6" w:themeFillTint="66"/>
        </w:rPr>
        <w:fldChar w:fldCharType="begin"/>
      </w:r>
      <w:r>
        <w:rPr>
          <w:b/>
          <w:bCs/>
          <w:shd w:val="clear" w:color="auto" w:fill="FBD4B4" w:themeFill="accent6" w:themeFillTint="66"/>
        </w:rPr>
        <w:instrText xml:space="preserve"> HYPERLINK "https://forms.office.com/Pages/ResponsePage.aspx?id=8JupJXKOKkeuUK373w328SOl3R0X2XFDvrpvcEtyjmpURDVGRlBUREpYOTRONTdMTEpXVVNHVFFGUi4u" </w:instrText>
      </w:r>
      <w:r>
        <w:rPr>
          <w:b/>
          <w:bCs/>
          <w:shd w:val="clear" w:color="auto" w:fill="FBD4B4" w:themeFill="accent6" w:themeFillTint="66"/>
        </w:rPr>
        <w:fldChar w:fldCharType="separate"/>
      </w:r>
      <w:r w:rsidR="006E740D" w:rsidRPr="00BF3E0B">
        <w:rPr>
          <w:rStyle w:val="Hyperlink"/>
          <w:b/>
          <w:bCs/>
          <w:shd w:val="clear" w:color="auto" w:fill="FBD4B4" w:themeFill="accent6" w:themeFillTint="66"/>
        </w:rPr>
        <w:t>Do</w:t>
      </w:r>
      <w:r w:rsidR="001A4C35" w:rsidRPr="00BF3E0B">
        <w:rPr>
          <w:rStyle w:val="Hyperlink"/>
          <w:b/>
          <w:bCs/>
          <w:shd w:val="clear" w:color="auto" w:fill="FBD4B4" w:themeFill="accent6" w:themeFillTint="66"/>
        </w:rPr>
        <w:t xml:space="preserve"> a quiz to confirm your understanding.</w:t>
      </w:r>
      <w:r>
        <w:rPr>
          <w:b/>
          <w:bCs/>
          <w:shd w:val="clear" w:color="auto" w:fill="FBD4B4" w:themeFill="accent6" w:themeFillTint="66"/>
        </w:rPr>
        <w:fldChar w:fldCharType="end"/>
      </w:r>
      <w:commentRangeEnd w:id="3"/>
      <w:r w:rsidR="005563B0">
        <w:rPr>
          <w:rStyle w:val="CommentReference"/>
        </w:rPr>
        <w:commentReference w:id="3"/>
      </w:r>
    </w:p>
    <w:p w14:paraId="39955DED" w14:textId="03E30449" w:rsidR="00423387" w:rsidRPr="001A4C35" w:rsidRDefault="00423387">
      <w:pPr>
        <w:spacing w:before="200" w:line="300" w:lineRule="auto"/>
        <w:contextualSpacing w:val="0"/>
        <w:rPr>
          <w:rFonts w:cs="Segoe UI"/>
          <w:b/>
          <w:bCs/>
          <w:color w:val="1F497D" w:themeColor="text2"/>
          <w:sz w:val="32"/>
          <w:szCs w:val="36"/>
        </w:rPr>
      </w:pPr>
      <w:r w:rsidRPr="001A4C35">
        <w:rPr>
          <w:b/>
          <w:bCs/>
        </w:rPr>
        <w:br w:type="page"/>
      </w:r>
    </w:p>
    <w:p w14:paraId="1FE3CE6D" w14:textId="7D477661" w:rsidR="001E64FF" w:rsidRDefault="001E64FF" w:rsidP="001E64FF">
      <w:pPr>
        <w:pStyle w:val="Heading3"/>
      </w:pPr>
      <w:r>
        <w:lastRenderedPageBreak/>
        <w:t>Refactor ThirdPersonCamera</w:t>
      </w:r>
    </w:p>
    <w:p w14:paraId="0172ED2A" w14:textId="129CA228" w:rsidR="001E64FF" w:rsidRDefault="001E64FF" w:rsidP="001E64FF">
      <w:r>
        <w:t xml:space="preserve">In this section, you will refactor the various classes for the third-person </w:t>
      </w:r>
      <w:r w:rsidR="00C52BD7">
        <w:t>C</w:t>
      </w:r>
      <w:r>
        <w:t xml:space="preserve">amera into separate files. Bring each of these classes into </w:t>
      </w:r>
      <w:commentRangeStart w:id="4"/>
      <w:r>
        <w:t>PGGE namespace</w:t>
      </w:r>
      <w:r w:rsidR="00187165">
        <w:t xml:space="preserve"> </w:t>
      </w:r>
      <w:commentRangeEnd w:id="4"/>
      <w:r w:rsidR="00C6346B">
        <w:rPr>
          <w:rStyle w:val="CommentReference"/>
        </w:rPr>
        <w:commentReference w:id="4"/>
      </w:r>
      <w:r w:rsidR="00187165">
        <w:t xml:space="preserve">and individual files. Keeping each class in a separate file makes it </w:t>
      </w:r>
      <w:r w:rsidR="00A1687A">
        <w:t>organized.</w:t>
      </w:r>
    </w:p>
    <w:p w14:paraId="59AA4E6D" w14:textId="1BD04522" w:rsidR="00A1687A" w:rsidRDefault="00A1687A" w:rsidP="00A1687A">
      <w:pPr>
        <w:pStyle w:val="ListParagraph"/>
        <w:numPr>
          <w:ilvl w:val="0"/>
          <w:numId w:val="26"/>
        </w:numPr>
      </w:pPr>
      <w:r>
        <w:t xml:space="preserve">Create a file called </w:t>
      </w:r>
      <w:proofErr w:type="spellStart"/>
      <w:r w:rsidR="0007470A">
        <w:t>TPCBase.cs</w:t>
      </w:r>
      <w:proofErr w:type="spellEnd"/>
      <w:r w:rsidR="0007470A">
        <w:t>. C</w:t>
      </w:r>
      <w:r w:rsidR="0001097F">
        <w:t>ut the TPCBase class from ThirdPersonCamera.cs and bring it o</w:t>
      </w:r>
      <w:r w:rsidR="00E94C9E">
        <w:t>ver to this newly created file. Use the namespace PGGE.</w:t>
      </w:r>
    </w:p>
    <w:p w14:paraId="26EC772B" w14:textId="6EF11475" w:rsidR="008D0585" w:rsidRDefault="008D0585" w:rsidP="00A1687A">
      <w:pPr>
        <w:pStyle w:val="ListParagraph"/>
        <w:numPr>
          <w:ilvl w:val="0"/>
          <w:numId w:val="26"/>
        </w:numPr>
      </w:pPr>
      <w:r>
        <w:t xml:space="preserve">Similarly create separate files each for </w:t>
      </w:r>
      <w:r w:rsidR="006044C2" w:rsidRPr="00B067FF">
        <w:rPr>
          <w:rFonts w:ascii="Consolas" w:hAnsi="Consolas" w:cs="Consolas"/>
          <w:color w:val="2B91AF"/>
          <w:sz w:val="22"/>
          <w:szCs w:val="22"/>
          <w:lang w:val="en-US"/>
        </w:rPr>
        <w:t xml:space="preserve">TPCTrack, TPCFollow, TPCFollowTrackPosition, TPCFollowTrackPositionAndRotation, </w:t>
      </w:r>
      <w:r w:rsidR="00B067FF" w:rsidRPr="00B067FF">
        <w:rPr>
          <w:rFonts w:ascii="Consolas" w:hAnsi="Consolas" w:cs="Consolas"/>
          <w:color w:val="2B91AF"/>
          <w:sz w:val="22"/>
          <w:szCs w:val="22"/>
          <w:lang w:val="en-US"/>
        </w:rPr>
        <w:t xml:space="preserve">TPCTopDown </w:t>
      </w:r>
      <w:r w:rsidR="00B067FF" w:rsidRPr="00B067FF">
        <w:t>and</w:t>
      </w:r>
      <w:r w:rsidR="00B067FF" w:rsidRPr="00B067FF">
        <w:rPr>
          <w:rFonts w:ascii="Consolas" w:hAnsi="Consolas" w:cs="Consolas"/>
          <w:color w:val="2B91AF"/>
          <w:sz w:val="22"/>
          <w:szCs w:val="22"/>
          <w:lang w:val="en-US"/>
        </w:rPr>
        <w:t xml:space="preserve"> </w:t>
      </w:r>
      <w:proofErr w:type="spellStart"/>
      <w:r w:rsidR="00B067FF" w:rsidRPr="00B067FF">
        <w:rPr>
          <w:rFonts w:ascii="Consolas" w:hAnsi="Consolas" w:cs="Consolas"/>
          <w:color w:val="2B91AF"/>
          <w:sz w:val="22"/>
          <w:szCs w:val="22"/>
          <w:lang w:val="en-US"/>
        </w:rPr>
        <w:t>TPCFollowIndependentRotation</w:t>
      </w:r>
      <w:proofErr w:type="spellEnd"/>
      <w:r w:rsidR="00B067FF" w:rsidRPr="00B067FF">
        <w:rPr>
          <w:rFonts w:ascii="Consolas" w:hAnsi="Consolas" w:cs="Consolas"/>
          <w:color w:val="2B91AF"/>
          <w:sz w:val="22"/>
          <w:szCs w:val="22"/>
          <w:lang w:val="en-US"/>
        </w:rPr>
        <w:t>.</w:t>
      </w:r>
    </w:p>
    <w:p w14:paraId="11FFBD3D" w14:textId="77777777" w:rsidR="009E0A07" w:rsidRDefault="009E0A07" w:rsidP="009E0A07"/>
    <w:p w14:paraId="387D38A6" w14:textId="66690569" w:rsidR="009E0A07" w:rsidRDefault="009E0A07" w:rsidP="009E0A07">
      <w:r>
        <w:t>Make sure that you click Play and check if your application is still behaving correctly. Ideally, it would help if you created test cases to test whether your application behaves correctly after you make changes to it.</w:t>
      </w:r>
    </w:p>
    <w:commentRangeStart w:id="5"/>
    <w:p w14:paraId="6601833B" w14:textId="665CED3B" w:rsidR="00C3724E" w:rsidRPr="00C3724E" w:rsidRDefault="00C3724E" w:rsidP="00C3724E">
      <w:pPr>
        <w:shd w:val="clear" w:color="auto" w:fill="FBD4B4" w:themeFill="accent6" w:themeFillTint="66"/>
        <w:rPr>
          <w:b/>
          <w:bCs/>
        </w:rPr>
      </w:pPr>
      <w:r>
        <w:rPr>
          <w:b/>
          <w:bCs/>
        </w:rPr>
        <w:fldChar w:fldCharType="begin"/>
      </w:r>
      <w:r>
        <w:rPr>
          <w:b/>
          <w:bCs/>
        </w:rPr>
        <w:instrText xml:space="preserve"> HYPERLINK "https://forms.office.com/Pages/ResponsePage.aspx?id=8JupJXKOKkeuUK373w328SOl3R0X2XFDvrpvcEtyjmpUOUQxQTdFNUxWSTNQWjJOVENKM0QyMlE2VC4u" </w:instrText>
      </w:r>
      <w:r>
        <w:rPr>
          <w:b/>
          <w:bCs/>
        </w:rPr>
        <w:fldChar w:fldCharType="separate"/>
      </w:r>
      <w:r w:rsidRPr="00C3724E">
        <w:rPr>
          <w:rStyle w:val="Hyperlink"/>
          <w:b/>
          <w:bCs/>
        </w:rPr>
        <w:t>Do a quiz to confirm your understanding.</w:t>
      </w:r>
      <w:r>
        <w:rPr>
          <w:b/>
          <w:bCs/>
        </w:rPr>
        <w:fldChar w:fldCharType="end"/>
      </w:r>
      <w:commentRangeEnd w:id="5"/>
      <w:r w:rsidR="004556E5">
        <w:rPr>
          <w:rStyle w:val="CommentReference"/>
        </w:rPr>
        <w:commentReference w:id="5"/>
      </w:r>
    </w:p>
    <w:p w14:paraId="31011543" w14:textId="77777777" w:rsidR="001E64FF" w:rsidRDefault="001E64FF" w:rsidP="001E64FF"/>
    <w:p w14:paraId="06E1A97C" w14:textId="77777777" w:rsidR="00423387" w:rsidRDefault="00423387">
      <w:pPr>
        <w:spacing w:before="200" w:line="300" w:lineRule="auto"/>
        <w:contextualSpacing w:val="0"/>
        <w:rPr>
          <w:rFonts w:cs="Segoe UI"/>
          <w:b/>
          <w:color w:val="1F497D" w:themeColor="text2"/>
          <w:sz w:val="32"/>
          <w:szCs w:val="36"/>
        </w:rPr>
      </w:pPr>
      <w:r>
        <w:br w:type="page"/>
      </w:r>
    </w:p>
    <w:p w14:paraId="1A0AD413" w14:textId="32411C26" w:rsidR="000435E0" w:rsidRDefault="000435E0" w:rsidP="00A871E7">
      <w:pPr>
        <w:pStyle w:val="Heading3"/>
      </w:pPr>
      <w:r>
        <w:lastRenderedPageBreak/>
        <w:t>Refactor PlayerMovement</w:t>
      </w:r>
    </w:p>
    <w:p w14:paraId="3E4A3C99" w14:textId="60DE1955" w:rsidR="00F66BFE" w:rsidRDefault="00D102D2" w:rsidP="00F66BFE">
      <w:r>
        <w:t>In our previous implementation</w:t>
      </w:r>
      <w:r w:rsidR="001011B3">
        <w:t>, we have put most of our code within the Update method. We will now refa</w:t>
      </w:r>
      <w:r w:rsidR="00803CA6">
        <w:t xml:space="preserve">ctor it so that </w:t>
      </w:r>
      <w:r w:rsidR="00FC7627">
        <w:t xml:space="preserve">we organize </w:t>
      </w:r>
      <w:r w:rsidR="00803CA6">
        <w:t>our code well</w:t>
      </w:r>
      <w:r w:rsidR="00FC7627">
        <w:t>.</w:t>
      </w:r>
    </w:p>
    <w:p w14:paraId="6DDC2005" w14:textId="256BCA90" w:rsidR="00FC7627" w:rsidRPr="00FC7627" w:rsidRDefault="00FC7627" w:rsidP="00FC7627">
      <w:pPr>
        <w:shd w:val="clear" w:color="auto" w:fill="FBD4B4" w:themeFill="accent6" w:themeFillTint="66"/>
        <w:rPr>
          <w:b/>
          <w:bCs/>
        </w:rPr>
      </w:pPr>
      <w:r w:rsidRPr="00FC7627">
        <w:rPr>
          <w:b/>
          <w:bCs/>
        </w:rPr>
        <w:t>Discuss in class on how you can do that.</w:t>
      </w:r>
    </w:p>
    <w:p w14:paraId="533BCD0B" w14:textId="77777777" w:rsidR="00BB2630" w:rsidRDefault="00BB2630" w:rsidP="00F66BFE"/>
    <w:p w14:paraId="3FC19908" w14:textId="36B184AE" w:rsidR="00FC7627" w:rsidRDefault="00F1407F" w:rsidP="00F66BFE">
      <w:r>
        <w:t xml:space="preserve">We will try to distribute the functionality of our code in separate functions. You can see that in </w:t>
      </w:r>
      <w:r w:rsidR="004E5539">
        <w:t xml:space="preserve">the </w:t>
      </w:r>
      <w:r w:rsidRPr="004E5539">
        <w:rPr>
          <w:b/>
          <w:bCs/>
        </w:rPr>
        <w:t>Update</w:t>
      </w:r>
      <w:r>
        <w:t xml:space="preserve"> method, we have </w:t>
      </w:r>
      <w:r w:rsidR="004E5539">
        <w:t>two distinct sections. The first is to get the inputs, and the second is to apply the movement based on these input</w:t>
      </w:r>
      <w:r w:rsidR="008B4A0B">
        <w:t>s</w:t>
      </w:r>
      <w:r w:rsidR="004E5539">
        <w:t>.</w:t>
      </w:r>
    </w:p>
    <w:p w14:paraId="23527A40" w14:textId="434D919E" w:rsidR="004E5539" w:rsidRDefault="004E5539" w:rsidP="00F66BFE">
      <w:r>
        <w:t xml:space="preserve">Based on </w:t>
      </w:r>
      <w:r w:rsidR="008B4A0B">
        <w:t xml:space="preserve">the above justification, we shall now create two separate functions. The first function we shall call </w:t>
      </w:r>
      <w:proofErr w:type="spellStart"/>
      <w:r w:rsidR="008B4A0B" w:rsidRPr="003E2938">
        <w:rPr>
          <w:b/>
          <w:bCs/>
        </w:rPr>
        <w:t>HandleInputs</w:t>
      </w:r>
      <w:proofErr w:type="spellEnd"/>
      <w:r w:rsidR="008B4A0B">
        <w:t xml:space="preserve"> and the second function we shall call </w:t>
      </w:r>
      <w:r w:rsidR="003E2938" w:rsidRPr="003E2938">
        <w:rPr>
          <w:b/>
          <w:bCs/>
        </w:rPr>
        <w:t>Move</w:t>
      </w:r>
      <w:r w:rsidR="003E2938">
        <w:t>.</w:t>
      </w:r>
    </w:p>
    <w:p w14:paraId="169E9C35" w14:textId="78EE5E1B" w:rsidR="003E2938" w:rsidRDefault="003E2938" w:rsidP="00F66BFE">
      <w:r>
        <w:t xml:space="preserve">Go ahead and add these two functions in </w:t>
      </w:r>
      <w:r w:rsidRPr="003E2938">
        <w:rPr>
          <w:b/>
          <w:bCs/>
        </w:rPr>
        <w:t>PlayerMovement</w:t>
      </w:r>
      <w:r>
        <w:t xml:space="preserve"> script.</w:t>
      </w:r>
    </w:p>
    <w:p w14:paraId="4A12F6ED"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FF"/>
          <w:sz w:val="22"/>
          <w:szCs w:val="22"/>
          <w:lang w:val="en-US"/>
        </w:rPr>
        <w:t>private</w:t>
      </w:r>
      <w:r w:rsidRPr="00961FCE">
        <w:rPr>
          <w:rFonts w:ascii="Consolas" w:hAnsi="Consolas" w:cs="Consolas"/>
          <w:color w:val="000000"/>
          <w:sz w:val="22"/>
          <w:szCs w:val="22"/>
          <w:lang w:val="en-US"/>
        </w:rPr>
        <w:t xml:space="preserve"> </w:t>
      </w:r>
      <w:r w:rsidRPr="00961FCE">
        <w:rPr>
          <w:rFonts w:ascii="Consolas" w:hAnsi="Consolas" w:cs="Consolas"/>
          <w:color w:val="0000FF"/>
          <w:sz w:val="22"/>
          <w:szCs w:val="22"/>
          <w:lang w:val="en-US"/>
        </w:rPr>
        <w:t>void</w:t>
      </w:r>
      <w:r w:rsidRPr="00961FCE">
        <w:rPr>
          <w:rFonts w:ascii="Consolas" w:hAnsi="Consolas" w:cs="Consolas"/>
          <w:color w:val="000000"/>
          <w:sz w:val="22"/>
          <w:szCs w:val="22"/>
          <w:lang w:val="en-US"/>
        </w:rPr>
        <w:t xml:space="preserve"> </w:t>
      </w:r>
      <w:proofErr w:type="spellStart"/>
      <w:r w:rsidRPr="00961FCE">
        <w:rPr>
          <w:rFonts w:ascii="Consolas" w:hAnsi="Consolas" w:cs="Consolas"/>
          <w:color w:val="000000"/>
          <w:sz w:val="22"/>
          <w:szCs w:val="22"/>
          <w:lang w:val="en-US"/>
        </w:rPr>
        <w:t>HandleInputs</w:t>
      </w:r>
      <w:proofErr w:type="spellEnd"/>
      <w:r w:rsidRPr="00961FCE">
        <w:rPr>
          <w:rFonts w:ascii="Consolas" w:hAnsi="Consolas" w:cs="Consolas"/>
          <w:color w:val="000000"/>
          <w:sz w:val="22"/>
          <w:szCs w:val="22"/>
          <w:lang w:val="en-US"/>
        </w:rPr>
        <w:t>()</w:t>
      </w:r>
    </w:p>
    <w:p w14:paraId="5497CE38"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00"/>
          <w:sz w:val="22"/>
          <w:szCs w:val="22"/>
          <w:lang w:val="en-US"/>
        </w:rPr>
        <w:t>{</w:t>
      </w:r>
    </w:p>
    <w:p w14:paraId="5ECF184D"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00"/>
          <w:sz w:val="22"/>
          <w:szCs w:val="22"/>
          <w:lang w:val="en-US"/>
        </w:rPr>
        <w:t xml:space="preserve">    </w:t>
      </w:r>
      <w:r w:rsidRPr="00961FCE">
        <w:rPr>
          <w:rFonts w:ascii="Consolas" w:hAnsi="Consolas" w:cs="Consolas"/>
          <w:color w:val="008000"/>
          <w:sz w:val="22"/>
          <w:szCs w:val="22"/>
          <w:lang w:val="en-US"/>
        </w:rPr>
        <w:t>// We shall handle our inputs here.</w:t>
      </w:r>
    </w:p>
    <w:p w14:paraId="49E439A2"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00"/>
          <w:sz w:val="22"/>
          <w:szCs w:val="22"/>
          <w:lang w:val="en-US"/>
        </w:rPr>
        <w:t>}</w:t>
      </w:r>
    </w:p>
    <w:p w14:paraId="5383D8C3"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41F93AD"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FF"/>
          <w:sz w:val="22"/>
          <w:szCs w:val="22"/>
          <w:lang w:val="en-US"/>
        </w:rPr>
        <w:t>private</w:t>
      </w:r>
      <w:r w:rsidRPr="00961FCE">
        <w:rPr>
          <w:rFonts w:ascii="Consolas" w:hAnsi="Consolas" w:cs="Consolas"/>
          <w:color w:val="000000"/>
          <w:sz w:val="22"/>
          <w:szCs w:val="22"/>
          <w:lang w:val="en-US"/>
        </w:rPr>
        <w:t xml:space="preserve"> </w:t>
      </w:r>
      <w:r w:rsidRPr="00961FCE">
        <w:rPr>
          <w:rFonts w:ascii="Consolas" w:hAnsi="Consolas" w:cs="Consolas"/>
          <w:color w:val="0000FF"/>
          <w:sz w:val="22"/>
          <w:szCs w:val="22"/>
          <w:lang w:val="en-US"/>
        </w:rPr>
        <w:t>void</w:t>
      </w:r>
      <w:r w:rsidRPr="00961FCE">
        <w:rPr>
          <w:rFonts w:ascii="Consolas" w:hAnsi="Consolas" w:cs="Consolas"/>
          <w:color w:val="000000"/>
          <w:sz w:val="22"/>
          <w:szCs w:val="22"/>
          <w:lang w:val="en-US"/>
        </w:rPr>
        <w:t xml:space="preserve"> Move()</w:t>
      </w:r>
    </w:p>
    <w:p w14:paraId="4A70F75D"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00"/>
          <w:sz w:val="22"/>
          <w:szCs w:val="22"/>
          <w:lang w:val="en-US"/>
        </w:rPr>
        <w:t>{</w:t>
      </w:r>
    </w:p>
    <w:p w14:paraId="6ACE885E"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00"/>
          <w:sz w:val="22"/>
          <w:szCs w:val="22"/>
          <w:lang w:val="en-US"/>
        </w:rPr>
        <w:t xml:space="preserve">    </w:t>
      </w:r>
      <w:r w:rsidRPr="00961FCE">
        <w:rPr>
          <w:rFonts w:ascii="Consolas" w:hAnsi="Consolas" w:cs="Consolas"/>
          <w:color w:val="008000"/>
          <w:sz w:val="22"/>
          <w:szCs w:val="22"/>
          <w:lang w:val="en-US"/>
        </w:rPr>
        <w:t xml:space="preserve">// We shall apply movement to the game object here.  </w:t>
      </w:r>
    </w:p>
    <w:p w14:paraId="10527955" w14:textId="77777777" w:rsidR="00961FCE" w:rsidRPr="00961FCE" w:rsidRDefault="00961FCE" w:rsidP="00961FC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61FCE">
        <w:rPr>
          <w:rFonts w:ascii="Consolas" w:hAnsi="Consolas" w:cs="Consolas"/>
          <w:color w:val="000000"/>
          <w:sz w:val="22"/>
          <w:szCs w:val="22"/>
          <w:lang w:val="en-US"/>
        </w:rPr>
        <w:t>}</w:t>
      </w:r>
    </w:p>
    <w:p w14:paraId="51798D49" w14:textId="77777777" w:rsidR="00961FCE" w:rsidRDefault="00961FCE" w:rsidP="00F66BFE"/>
    <w:p w14:paraId="54DC70B3" w14:textId="7850F7A4" w:rsidR="00DA42AE" w:rsidRDefault="00DA42AE" w:rsidP="00F66BFE">
      <w:r>
        <w:t xml:space="preserve">To save our values across these two functions, we shall now move the local variables </w:t>
      </w:r>
      <w:proofErr w:type="spellStart"/>
      <w:r>
        <w:t>hInput</w:t>
      </w:r>
      <w:proofErr w:type="spellEnd"/>
      <w:r>
        <w:t xml:space="preserve">, </w:t>
      </w:r>
      <w:proofErr w:type="spellStart"/>
      <w:r>
        <w:t>vInput</w:t>
      </w:r>
      <w:proofErr w:type="spellEnd"/>
      <w:r>
        <w:t xml:space="preserve"> and speed to </w:t>
      </w:r>
      <w:r w:rsidR="00EF5794">
        <w:t>class variables.</w:t>
      </w:r>
    </w:p>
    <w:p w14:paraId="7AA98868" w14:textId="77777777" w:rsidR="004C7E4C" w:rsidRPr="004C7E4C" w:rsidRDefault="004C7E4C" w:rsidP="004C7E4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commentRangeStart w:id="6"/>
      <w:r w:rsidRPr="004C7E4C">
        <w:rPr>
          <w:rFonts w:ascii="Consolas" w:hAnsi="Consolas" w:cs="Consolas"/>
          <w:color w:val="0000FF"/>
          <w:sz w:val="22"/>
          <w:szCs w:val="22"/>
          <w:lang w:val="en-US"/>
        </w:rPr>
        <w:t>private</w:t>
      </w:r>
      <w:r w:rsidRPr="004C7E4C">
        <w:rPr>
          <w:rFonts w:ascii="Consolas" w:hAnsi="Consolas" w:cs="Consolas"/>
          <w:color w:val="000000"/>
          <w:sz w:val="22"/>
          <w:szCs w:val="22"/>
          <w:lang w:val="en-US"/>
        </w:rPr>
        <w:t xml:space="preserve"> </w:t>
      </w:r>
      <w:r w:rsidRPr="004C7E4C">
        <w:rPr>
          <w:rFonts w:ascii="Consolas" w:hAnsi="Consolas" w:cs="Consolas"/>
          <w:color w:val="0000FF"/>
          <w:sz w:val="22"/>
          <w:szCs w:val="22"/>
          <w:lang w:val="en-US"/>
        </w:rPr>
        <w:t>float</w:t>
      </w:r>
      <w:r w:rsidRPr="004C7E4C">
        <w:rPr>
          <w:rFonts w:ascii="Consolas" w:hAnsi="Consolas" w:cs="Consolas"/>
          <w:color w:val="000000"/>
          <w:sz w:val="22"/>
          <w:szCs w:val="22"/>
          <w:lang w:val="en-US"/>
        </w:rPr>
        <w:t xml:space="preserve"> </w:t>
      </w:r>
      <w:proofErr w:type="spellStart"/>
      <w:r w:rsidRPr="004C7E4C">
        <w:rPr>
          <w:rFonts w:ascii="Consolas" w:hAnsi="Consolas" w:cs="Consolas"/>
          <w:color w:val="000000"/>
          <w:sz w:val="22"/>
          <w:szCs w:val="22"/>
          <w:lang w:val="en-US"/>
        </w:rPr>
        <w:t>hInput</w:t>
      </w:r>
      <w:proofErr w:type="spellEnd"/>
      <w:r w:rsidRPr="004C7E4C">
        <w:rPr>
          <w:rFonts w:ascii="Consolas" w:hAnsi="Consolas" w:cs="Consolas"/>
          <w:color w:val="000000"/>
          <w:sz w:val="22"/>
          <w:szCs w:val="22"/>
          <w:lang w:val="en-US"/>
        </w:rPr>
        <w:t>;</w:t>
      </w:r>
    </w:p>
    <w:p w14:paraId="54E2F43E" w14:textId="77777777" w:rsidR="004C7E4C" w:rsidRPr="004C7E4C" w:rsidRDefault="004C7E4C" w:rsidP="004C7E4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C7E4C">
        <w:rPr>
          <w:rFonts w:ascii="Consolas" w:hAnsi="Consolas" w:cs="Consolas"/>
          <w:color w:val="0000FF"/>
          <w:sz w:val="22"/>
          <w:szCs w:val="22"/>
          <w:lang w:val="en-US"/>
        </w:rPr>
        <w:t>private</w:t>
      </w:r>
      <w:r w:rsidRPr="004C7E4C">
        <w:rPr>
          <w:rFonts w:ascii="Consolas" w:hAnsi="Consolas" w:cs="Consolas"/>
          <w:color w:val="000000"/>
          <w:sz w:val="22"/>
          <w:szCs w:val="22"/>
          <w:lang w:val="en-US"/>
        </w:rPr>
        <w:t xml:space="preserve"> </w:t>
      </w:r>
      <w:r w:rsidRPr="004C7E4C">
        <w:rPr>
          <w:rFonts w:ascii="Consolas" w:hAnsi="Consolas" w:cs="Consolas"/>
          <w:color w:val="0000FF"/>
          <w:sz w:val="22"/>
          <w:szCs w:val="22"/>
          <w:lang w:val="en-US"/>
        </w:rPr>
        <w:t>float</w:t>
      </w:r>
      <w:r w:rsidRPr="004C7E4C">
        <w:rPr>
          <w:rFonts w:ascii="Consolas" w:hAnsi="Consolas" w:cs="Consolas"/>
          <w:color w:val="000000"/>
          <w:sz w:val="22"/>
          <w:szCs w:val="22"/>
          <w:lang w:val="en-US"/>
        </w:rPr>
        <w:t xml:space="preserve"> </w:t>
      </w:r>
      <w:proofErr w:type="spellStart"/>
      <w:r w:rsidRPr="004C7E4C">
        <w:rPr>
          <w:rFonts w:ascii="Consolas" w:hAnsi="Consolas" w:cs="Consolas"/>
          <w:color w:val="000000"/>
          <w:sz w:val="22"/>
          <w:szCs w:val="22"/>
          <w:lang w:val="en-US"/>
        </w:rPr>
        <w:t>vInput</w:t>
      </w:r>
      <w:proofErr w:type="spellEnd"/>
      <w:r w:rsidRPr="004C7E4C">
        <w:rPr>
          <w:rFonts w:ascii="Consolas" w:hAnsi="Consolas" w:cs="Consolas"/>
          <w:color w:val="000000"/>
          <w:sz w:val="22"/>
          <w:szCs w:val="22"/>
          <w:lang w:val="en-US"/>
        </w:rPr>
        <w:t>;</w:t>
      </w:r>
    </w:p>
    <w:p w14:paraId="21C0CF1C" w14:textId="77777777" w:rsidR="004C7E4C" w:rsidRPr="004C7E4C" w:rsidRDefault="004C7E4C" w:rsidP="004C7E4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C7E4C">
        <w:rPr>
          <w:rFonts w:ascii="Consolas" w:hAnsi="Consolas" w:cs="Consolas"/>
          <w:color w:val="0000FF"/>
          <w:sz w:val="22"/>
          <w:szCs w:val="22"/>
          <w:lang w:val="en-US"/>
        </w:rPr>
        <w:t>private</w:t>
      </w:r>
      <w:r w:rsidRPr="004C7E4C">
        <w:rPr>
          <w:rFonts w:ascii="Consolas" w:hAnsi="Consolas" w:cs="Consolas"/>
          <w:color w:val="000000"/>
          <w:sz w:val="22"/>
          <w:szCs w:val="22"/>
          <w:lang w:val="en-US"/>
        </w:rPr>
        <w:t xml:space="preserve"> </w:t>
      </w:r>
      <w:r w:rsidRPr="004C7E4C">
        <w:rPr>
          <w:rFonts w:ascii="Consolas" w:hAnsi="Consolas" w:cs="Consolas"/>
          <w:color w:val="0000FF"/>
          <w:sz w:val="22"/>
          <w:szCs w:val="22"/>
          <w:lang w:val="en-US"/>
        </w:rPr>
        <w:t>float</w:t>
      </w:r>
      <w:r w:rsidRPr="004C7E4C">
        <w:rPr>
          <w:rFonts w:ascii="Consolas" w:hAnsi="Consolas" w:cs="Consolas"/>
          <w:color w:val="000000"/>
          <w:sz w:val="22"/>
          <w:szCs w:val="22"/>
          <w:lang w:val="en-US"/>
        </w:rPr>
        <w:t xml:space="preserve"> speed;</w:t>
      </w:r>
      <w:commentRangeEnd w:id="6"/>
      <w:r w:rsidR="00E421E7">
        <w:rPr>
          <w:rStyle w:val="CommentReference"/>
        </w:rPr>
        <w:commentReference w:id="6"/>
      </w:r>
    </w:p>
    <w:p w14:paraId="13733644" w14:textId="77777777" w:rsidR="00EF5794" w:rsidRDefault="00EF5794" w:rsidP="00F66BFE"/>
    <w:p w14:paraId="6A3B5086" w14:textId="10179D5E" w:rsidR="00126C90" w:rsidRDefault="00126C90" w:rsidP="00F66BFE">
      <w:r>
        <w:t xml:space="preserve">Then we </w:t>
      </w:r>
      <w:r w:rsidR="00E421E7">
        <w:t xml:space="preserve">move the section of code that handles inputs from </w:t>
      </w:r>
      <w:r w:rsidR="00E421E7" w:rsidRPr="00E421E7">
        <w:rPr>
          <w:b/>
          <w:bCs/>
        </w:rPr>
        <w:t>Update</w:t>
      </w:r>
      <w:r w:rsidR="00E421E7">
        <w:t xml:space="preserve"> to </w:t>
      </w:r>
      <w:proofErr w:type="spellStart"/>
      <w:r w:rsidR="00E421E7" w:rsidRPr="00E421E7">
        <w:rPr>
          <w:b/>
          <w:bCs/>
        </w:rPr>
        <w:t>HandeInputs</w:t>
      </w:r>
      <w:proofErr w:type="spellEnd"/>
    </w:p>
    <w:p w14:paraId="78E400A5"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FF"/>
          <w:sz w:val="22"/>
          <w:szCs w:val="22"/>
          <w:lang w:val="en-US"/>
        </w:rPr>
        <w:t>private</w:t>
      </w:r>
      <w:r w:rsidRPr="00E421E7">
        <w:rPr>
          <w:rFonts w:ascii="Consolas" w:hAnsi="Consolas" w:cs="Consolas"/>
          <w:color w:val="000000"/>
          <w:sz w:val="22"/>
          <w:szCs w:val="22"/>
          <w:lang w:val="en-US"/>
        </w:rPr>
        <w:t xml:space="preserve"> </w:t>
      </w:r>
      <w:r w:rsidRPr="00E421E7">
        <w:rPr>
          <w:rFonts w:ascii="Consolas" w:hAnsi="Consolas" w:cs="Consolas"/>
          <w:color w:val="0000FF"/>
          <w:sz w:val="22"/>
          <w:szCs w:val="22"/>
          <w:lang w:val="en-US"/>
        </w:rPr>
        <w:t>void</w:t>
      </w:r>
      <w:r w:rsidRPr="00E421E7">
        <w:rPr>
          <w:rFonts w:ascii="Consolas" w:hAnsi="Consolas" w:cs="Consolas"/>
          <w:color w:val="000000"/>
          <w:sz w:val="22"/>
          <w:szCs w:val="22"/>
          <w:lang w:val="en-US"/>
        </w:rPr>
        <w:t xml:space="preserve"> </w:t>
      </w:r>
      <w:proofErr w:type="spellStart"/>
      <w:r w:rsidRPr="00E421E7">
        <w:rPr>
          <w:rFonts w:ascii="Consolas" w:hAnsi="Consolas" w:cs="Consolas"/>
          <w:color w:val="000000"/>
          <w:sz w:val="22"/>
          <w:szCs w:val="22"/>
          <w:lang w:val="en-US"/>
        </w:rPr>
        <w:t>HandleInputs</w:t>
      </w:r>
      <w:proofErr w:type="spellEnd"/>
      <w:r w:rsidRPr="00E421E7">
        <w:rPr>
          <w:rFonts w:ascii="Consolas" w:hAnsi="Consolas" w:cs="Consolas"/>
          <w:color w:val="000000"/>
          <w:sz w:val="22"/>
          <w:szCs w:val="22"/>
          <w:lang w:val="en-US"/>
        </w:rPr>
        <w:t>()</w:t>
      </w:r>
    </w:p>
    <w:p w14:paraId="5DF9B679"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w:t>
      </w:r>
    </w:p>
    <w:p w14:paraId="4FDA2C87"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w:t>
      </w:r>
      <w:r w:rsidRPr="00E421E7">
        <w:rPr>
          <w:rFonts w:ascii="Consolas" w:hAnsi="Consolas" w:cs="Consolas"/>
          <w:color w:val="008000"/>
          <w:sz w:val="22"/>
          <w:szCs w:val="22"/>
          <w:lang w:val="en-US"/>
        </w:rPr>
        <w:t>// We shall handle our inputs here.</w:t>
      </w:r>
    </w:p>
    <w:p w14:paraId="7FEB1872"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808080"/>
          <w:sz w:val="22"/>
          <w:szCs w:val="22"/>
          <w:lang w:val="en-US"/>
        </w:rPr>
        <w:t>#if</w:t>
      </w:r>
      <w:r w:rsidRPr="00E421E7">
        <w:rPr>
          <w:rFonts w:ascii="Consolas" w:hAnsi="Consolas" w:cs="Consolas"/>
          <w:color w:val="000000"/>
          <w:sz w:val="22"/>
          <w:szCs w:val="22"/>
          <w:lang w:val="en-US"/>
        </w:rPr>
        <w:t xml:space="preserve"> UNITY_STANDALONE</w:t>
      </w:r>
    </w:p>
    <w:p w14:paraId="7915D2B5"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808080"/>
          <w:sz w:val="22"/>
          <w:szCs w:val="22"/>
          <w:lang w:val="en-US"/>
        </w:rPr>
      </w:pPr>
      <w:r w:rsidRPr="00E421E7">
        <w:rPr>
          <w:rFonts w:ascii="Consolas" w:hAnsi="Consolas" w:cs="Consolas"/>
          <w:color w:val="808080"/>
          <w:sz w:val="22"/>
          <w:szCs w:val="22"/>
          <w:lang w:val="en-US"/>
        </w:rPr>
        <w:t xml:space="preserve">    </w:t>
      </w:r>
      <w:commentRangeStart w:id="7"/>
      <w:proofErr w:type="spellStart"/>
      <w:r w:rsidRPr="00E421E7">
        <w:rPr>
          <w:rFonts w:ascii="Consolas" w:hAnsi="Consolas" w:cs="Consolas"/>
          <w:color w:val="808080"/>
          <w:sz w:val="22"/>
          <w:szCs w:val="22"/>
          <w:lang w:val="en-US"/>
        </w:rPr>
        <w:t>hInput</w:t>
      </w:r>
      <w:proofErr w:type="spellEnd"/>
      <w:r w:rsidRPr="00E421E7">
        <w:rPr>
          <w:rFonts w:ascii="Consolas" w:hAnsi="Consolas" w:cs="Consolas"/>
          <w:color w:val="808080"/>
          <w:sz w:val="22"/>
          <w:szCs w:val="22"/>
          <w:lang w:val="en-US"/>
        </w:rPr>
        <w:t xml:space="preserve"> </w:t>
      </w:r>
      <w:commentRangeEnd w:id="7"/>
      <w:r>
        <w:rPr>
          <w:rStyle w:val="CommentReference"/>
        </w:rPr>
        <w:commentReference w:id="7"/>
      </w:r>
      <w:r w:rsidRPr="00E421E7">
        <w:rPr>
          <w:rFonts w:ascii="Consolas" w:hAnsi="Consolas" w:cs="Consolas"/>
          <w:color w:val="808080"/>
          <w:sz w:val="22"/>
          <w:szCs w:val="22"/>
          <w:lang w:val="en-US"/>
        </w:rPr>
        <w:t xml:space="preserve">= </w:t>
      </w:r>
      <w:proofErr w:type="spellStart"/>
      <w:r w:rsidRPr="00E421E7">
        <w:rPr>
          <w:rFonts w:ascii="Consolas" w:hAnsi="Consolas" w:cs="Consolas"/>
          <w:color w:val="808080"/>
          <w:sz w:val="22"/>
          <w:szCs w:val="22"/>
          <w:lang w:val="en-US"/>
        </w:rPr>
        <w:t>Input.GetAxis</w:t>
      </w:r>
      <w:proofErr w:type="spellEnd"/>
      <w:r w:rsidRPr="00E421E7">
        <w:rPr>
          <w:rFonts w:ascii="Consolas" w:hAnsi="Consolas" w:cs="Consolas"/>
          <w:color w:val="808080"/>
          <w:sz w:val="22"/>
          <w:szCs w:val="22"/>
          <w:lang w:val="en-US"/>
        </w:rPr>
        <w:t>("Horizontal");</w:t>
      </w:r>
    </w:p>
    <w:p w14:paraId="55416F5A"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808080"/>
          <w:sz w:val="22"/>
          <w:szCs w:val="22"/>
          <w:lang w:val="en-US"/>
        </w:rPr>
      </w:pPr>
      <w:r w:rsidRPr="00E421E7">
        <w:rPr>
          <w:rFonts w:ascii="Consolas" w:hAnsi="Consolas" w:cs="Consolas"/>
          <w:color w:val="808080"/>
          <w:sz w:val="22"/>
          <w:szCs w:val="22"/>
          <w:lang w:val="en-US"/>
        </w:rPr>
        <w:t xml:space="preserve">    </w:t>
      </w:r>
      <w:commentRangeStart w:id="8"/>
      <w:proofErr w:type="spellStart"/>
      <w:r w:rsidRPr="00E421E7">
        <w:rPr>
          <w:rFonts w:ascii="Consolas" w:hAnsi="Consolas" w:cs="Consolas"/>
          <w:color w:val="808080"/>
          <w:sz w:val="22"/>
          <w:szCs w:val="22"/>
          <w:lang w:val="en-US"/>
        </w:rPr>
        <w:t>vInput</w:t>
      </w:r>
      <w:proofErr w:type="spellEnd"/>
      <w:r w:rsidRPr="00E421E7">
        <w:rPr>
          <w:rFonts w:ascii="Consolas" w:hAnsi="Consolas" w:cs="Consolas"/>
          <w:color w:val="808080"/>
          <w:sz w:val="22"/>
          <w:szCs w:val="22"/>
          <w:lang w:val="en-US"/>
        </w:rPr>
        <w:t xml:space="preserve"> </w:t>
      </w:r>
      <w:commentRangeEnd w:id="8"/>
      <w:r w:rsidR="001F45CF">
        <w:rPr>
          <w:rStyle w:val="CommentReference"/>
        </w:rPr>
        <w:commentReference w:id="8"/>
      </w:r>
      <w:r w:rsidRPr="00E421E7">
        <w:rPr>
          <w:rFonts w:ascii="Consolas" w:hAnsi="Consolas" w:cs="Consolas"/>
          <w:color w:val="808080"/>
          <w:sz w:val="22"/>
          <w:szCs w:val="22"/>
          <w:lang w:val="en-US"/>
        </w:rPr>
        <w:t xml:space="preserve">= </w:t>
      </w:r>
      <w:proofErr w:type="spellStart"/>
      <w:r w:rsidRPr="00E421E7">
        <w:rPr>
          <w:rFonts w:ascii="Consolas" w:hAnsi="Consolas" w:cs="Consolas"/>
          <w:color w:val="808080"/>
          <w:sz w:val="22"/>
          <w:szCs w:val="22"/>
          <w:lang w:val="en-US"/>
        </w:rPr>
        <w:t>Input.GetAxis</w:t>
      </w:r>
      <w:proofErr w:type="spellEnd"/>
      <w:r w:rsidRPr="00E421E7">
        <w:rPr>
          <w:rFonts w:ascii="Consolas" w:hAnsi="Consolas" w:cs="Consolas"/>
          <w:color w:val="808080"/>
          <w:sz w:val="22"/>
          <w:szCs w:val="22"/>
          <w:lang w:val="en-US"/>
        </w:rPr>
        <w:t>("Vertical");</w:t>
      </w:r>
    </w:p>
    <w:p w14:paraId="4A59A470"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808080"/>
          <w:sz w:val="22"/>
          <w:szCs w:val="22"/>
          <w:lang w:val="en-US"/>
        </w:rPr>
        <w:t>#endif</w:t>
      </w:r>
    </w:p>
    <w:p w14:paraId="6C06473C"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7E7ADE0"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808080"/>
          <w:sz w:val="22"/>
          <w:szCs w:val="22"/>
          <w:lang w:val="en-US"/>
        </w:rPr>
        <w:t>#if</w:t>
      </w:r>
      <w:r w:rsidRPr="00E421E7">
        <w:rPr>
          <w:rFonts w:ascii="Consolas" w:hAnsi="Consolas" w:cs="Consolas"/>
          <w:color w:val="000000"/>
          <w:sz w:val="22"/>
          <w:szCs w:val="22"/>
          <w:lang w:val="en-US"/>
        </w:rPr>
        <w:t xml:space="preserve"> UNITY_ANDROID</w:t>
      </w:r>
    </w:p>
    <w:p w14:paraId="1E064591"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w:t>
      </w:r>
      <w:proofErr w:type="spellStart"/>
      <w:r w:rsidRPr="00E421E7">
        <w:rPr>
          <w:rFonts w:ascii="Consolas" w:hAnsi="Consolas" w:cs="Consolas"/>
          <w:color w:val="000000"/>
          <w:sz w:val="22"/>
          <w:szCs w:val="22"/>
          <w:lang w:val="en-US"/>
        </w:rPr>
        <w:t>hInput</w:t>
      </w:r>
      <w:proofErr w:type="spellEnd"/>
      <w:r w:rsidRPr="00E421E7">
        <w:rPr>
          <w:rFonts w:ascii="Consolas" w:hAnsi="Consolas" w:cs="Consolas"/>
          <w:color w:val="000000"/>
          <w:sz w:val="22"/>
          <w:szCs w:val="22"/>
          <w:lang w:val="en-US"/>
        </w:rPr>
        <w:t xml:space="preserve"> = 2.0f * </w:t>
      </w:r>
      <w:proofErr w:type="spellStart"/>
      <w:r w:rsidRPr="00E421E7">
        <w:rPr>
          <w:rFonts w:ascii="Consolas" w:hAnsi="Consolas" w:cs="Consolas"/>
          <w:color w:val="000000"/>
          <w:sz w:val="22"/>
          <w:szCs w:val="22"/>
          <w:lang w:val="en-US"/>
        </w:rPr>
        <w:t>mJoystick.Horizontal</w:t>
      </w:r>
      <w:proofErr w:type="spellEnd"/>
      <w:r w:rsidRPr="00E421E7">
        <w:rPr>
          <w:rFonts w:ascii="Consolas" w:hAnsi="Consolas" w:cs="Consolas"/>
          <w:color w:val="000000"/>
          <w:sz w:val="22"/>
          <w:szCs w:val="22"/>
          <w:lang w:val="en-US"/>
        </w:rPr>
        <w:t>;</w:t>
      </w:r>
    </w:p>
    <w:p w14:paraId="71A78152"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lastRenderedPageBreak/>
        <w:t xml:space="preserve">    </w:t>
      </w:r>
      <w:proofErr w:type="spellStart"/>
      <w:r w:rsidRPr="00E421E7">
        <w:rPr>
          <w:rFonts w:ascii="Consolas" w:hAnsi="Consolas" w:cs="Consolas"/>
          <w:color w:val="000000"/>
          <w:sz w:val="22"/>
          <w:szCs w:val="22"/>
          <w:lang w:val="en-US"/>
        </w:rPr>
        <w:t>vInput</w:t>
      </w:r>
      <w:proofErr w:type="spellEnd"/>
      <w:r w:rsidRPr="00E421E7">
        <w:rPr>
          <w:rFonts w:ascii="Consolas" w:hAnsi="Consolas" w:cs="Consolas"/>
          <w:color w:val="000000"/>
          <w:sz w:val="22"/>
          <w:szCs w:val="22"/>
          <w:lang w:val="en-US"/>
        </w:rPr>
        <w:t xml:space="preserve"> = 2.0f * </w:t>
      </w:r>
      <w:proofErr w:type="spellStart"/>
      <w:r w:rsidRPr="00E421E7">
        <w:rPr>
          <w:rFonts w:ascii="Consolas" w:hAnsi="Consolas" w:cs="Consolas"/>
          <w:color w:val="000000"/>
          <w:sz w:val="22"/>
          <w:szCs w:val="22"/>
          <w:lang w:val="en-US"/>
        </w:rPr>
        <w:t>mJoystick.Vertical</w:t>
      </w:r>
      <w:proofErr w:type="spellEnd"/>
      <w:r w:rsidRPr="00E421E7">
        <w:rPr>
          <w:rFonts w:ascii="Consolas" w:hAnsi="Consolas" w:cs="Consolas"/>
          <w:color w:val="000000"/>
          <w:sz w:val="22"/>
          <w:szCs w:val="22"/>
          <w:lang w:val="en-US"/>
        </w:rPr>
        <w:t>;</w:t>
      </w:r>
    </w:p>
    <w:p w14:paraId="42192917"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808080"/>
          <w:sz w:val="22"/>
          <w:szCs w:val="22"/>
          <w:lang w:val="en-US"/>
        </w:rPr>
        <w:t>#endif</w:t>
      </w:r>
    </w:p>
    <w:p w14:paraId="5A4A2C66"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A96251C"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w:t>
      </w:r>
      <w:commentRangeStart w:id="9"/>
      <w:r w:rsidRPr="00E421E7">
        <w:rPr>
          <w:rFonts w:ascii="Consolas" w:hAnsi="Consolas" w:cs="Consolas"/>
          <w:color w:val="000000"/>
          <w:sz w:val="22"/>
          <w:szCs w:val="22"/>
          <w:lang w:val="en-US"/>
        </w:rPr>
        <w:t xml:space="preserve">speed </w:t>
      </w:r>
      <w:commentRangeEnd w:id="9"/>
      <w:r w:rsidR="001F45CF">
        <w:rPr>
          <w:rStyle w:val="CommentReference"/>
        </w:rPr>
        <w:commentReference w:id="9"/>
      </w:r>
      <w:r w:rsidRPr="00E421E7">
        <w:rPr>
          <w:rFonts w:ascii="Consolas" w:hAnsi="Consolas" w:cs="Consolas"/>
          <w:color w:val="000000"/>
          <w:sz w:val="22"/>
          <w:szCs w:val="22"/>
          <w:lang w:val="en-US"/>
        </w:rPr>
        <w:t xml:space="preserve">= </w:t>
      </w:r>
      <w:proofErr w:type="spellStart"/>
      <w:r w:rsidRPr="00E421E7">
        <w:rPr>
          <w:rFonts w:ascii="Consolas" w:hAnsi="Consolas" w:cs="Consolas"/>
          <w:color w:val="000000"/>
          <w:sz w:val="22"/>
          <w:szCs w:val="22"/>
          <w:lang w:val="en-US"/>
        </w:rPr>
        <w:t>mWalkSpeed</w:t>
      </w:r>
      <w:proofErr w:type="spellEnd"/>
      <w:r w:rsidRPr="00E421E7">
        <w:rPr>
          <w:rFonts w:ascii="Consolas" w:hAnsi="Consolas" w:cs="Consolas"/>
          <w:color w:val="000000"/>
          <w:sz w:val="22"/>
          <w:szCs w:val="22"/>
          <w:lang w:val="en-US"/>
        </w:rPr>
        <w:t>;</w:t>
      </w:r>
    </w:p>
    <w:p w14:paraId="1D1A9E22"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w:t>
      </w:r>
      <w:r w:rsidRPr="00E421E7">
        <w:rPr>
          <w:rFonts w:ascii="Consolas" w:hAnsi="Consolas" w:cs="Consolas"/>
          <w:color w:val="0000FF"/>
          <w:sz w:val="22"/>
          <w:szCs w:val="22"/>
          <w:lang w:val="en-US"/>
        </w:rPr>
        <w:t>if</w:t>
      </w:r>
      <w:r w:rsidRPr="00E421E7">
        <w:rPr>
          <w:rFonts w:ascii="Consolas" w:hAnsi="Consolas" w:cs="Consolas"/>
          <w:color w:val="000000"/>
          <w:sz w:val="22"/>
          <w:szCs w:val="22"/>
          <w:lang w:val="en-US"/>
        </w:rPr>
        <w:t xml:space="preserve"> (</w:t>
      </w:r>
      <w:proofErr w:type="spellStart"/>
      <w:r w:rsidRPr="00E421E7">
        <w:rPr>
          <w:rFonts w:ascii="Consolas" w:hAnsi="Consolas" w:cs="Consolas"/>
          <w:color w:val="000000"/>
          <w:sz w:val="22"/>
          <w:szCs w:val="22"/>
          <w:lang w:val="en-US"/>
        </w:rPr>
        <w:t>Input.GetKey</w:t>
      </w:r>
      <w:proofErr w:type="spellEnd"/>
      <w:r w:rsidRPr="00E421E7">
        <w:rPr>
          <w:rFonts w:ascii="Consolas" w:hAnsi="Consolas" w:cs="Consolas"/>
          <w:color w:val="000000"/>
          <w:sz w:val="22"/>
          <w:szCs w:val="22"/>
          <w:lang w:val="en-US"/>
        </w:rPr>
        <w:t>(</w:t>
      </w:r>
      <w:proofErr w:type="spellStart"/>
      <w:r w:rsidRPr="00E421E7">
        <w:rPr>
          <w:rFonts w:ascii="Consolas" w:hAnsi="Consolas" w:cs="Consolas"/>
          <w:color w:val="000000"/>
          <w:sz w:val="22"/>
          <w:szCs w:val="22"/>
          <w:lang w:val="en-US"/>
        </w:rPr>
        <w:t>KeyCode.LeftShift</w:t>
      </w:r>
      <w:proofErr w:type="spellEnd"/>
      <w:r w:rsidRPr="00E421E7">
        <w:rPr>
          <w:rFonts w:ascii="Consolas" w:hAnsi="Consolas" w:cs="Consolas"/>
          <w:color w:val="000000"/>
          <w:sz w:val="22"/>
          <w:szCs w:val="22"/>
          <w:lang w:val="en-US"/>
        </w:rPr>
        <w:t>))</w:t>
      </w:r>
    </w:p>
    <w:p w14:paraId="2131349A"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w:t>
      </w:r>
    </w:p>
    <w:p w14:paraId="77BBBEE6"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speed = </w:t>
      </w:r>
      <w:proofErr w:type="spellStart"/>
      <w:r w:rsidRPr="00E421E7">
        <w:rPr>
          <w:rFonts w:ascii="Consolas" w:hAnsi="Consolas" w:cs="Consolas"/>
          <w:color w:val="000000"/>
          <w:sz w:val="22"/>
          <w:szCs w:val="22"/>
          <w:lang w:val="en-US"/>
        </w:rPr>
        <w:t>mWalkSpeed</w:t>
      </w:r>
      <w:proofErr w:type="spellEnd"/>
      <w:r w:rsidRPr="00E421E7">
        <w:rPr>
          <w:rFonts w:ascii="Consolas" w:hAnsi="Consolas" w:cs="Consolas"/>
          <w:color w:val="000000"/>
          <w:sz w:val="22"/>
          <w:szCs w:val="22"/>
          <w:lang w:val="en-US"/>
        </w:rPr>
        <w:t xml:space="preserve"> * 2.0f;</w:t>
      </w:r>
    </w:p>
    <w:p w14:paraId="78977E47"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 xml:space="preserve">    }</w:t>
      </w:r>
    </w:p>
    <w:p w14:paraId="66D46C64" w14:textId="77777777" w:rsidR="00E421E7" w:rsidRPr="00E421E7" w:rsidRDefault="00E421E7" w:rsidP="00E42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421E7">
        <w:rPr>
          <w:rFonts w:ascii="Consolas" w:hAnsi="Consolas" w:cs="Consolas"/>
          <w:color w:val="000000"/>
          <w:sz w:val="22"/>
          <w:szCs w:val="22"/>
          <w:lang w:val="en-US"/>
        </w:rPr>
        <w:t>}</w:t>
      </w:r>
    </w:p>
    <w:p w14:paraId="227F51EB" w14:textId="77777777" w:rsidR="00E421E7" w:rsidRDefault="00E421E7" w:rsidP="00F66BFE"/>
    <w:p w14:paraId="1B1BBF4B" w14:textId="24A17B1A" w:rsidR="00E03362" w:rsidRDefault="00E03362" w:rsidP="00F66BFE">
      <w:r>
        <w:t xml:space="preserve">After that, we move the section of code that handles the actual movement of the game object from </w:t>
      </w:r>
      <w:r w:rsidRPr="00E03362">
        <w:rPr>
          <w:b/>
          <w:bCs/>
        </w:rPr>
        <w:t>Update</w:t>
      </w:r>
      <w:r>
        <w:t xml:space="preserve"> to </w:t>
      </w:r>
      <w:r w:rsidRPr="00E03362">
        <w:rPr>
          <w:b/>
          <w:bCs/>
        </w:rPr>
        <w:t>Move</w:t>
      </w:r>
      <w:r>
        <w:t xml:space="preserve"> method.</w:t>
      </w:r>
    </w:p>
    <w:p w14:paraId="30EAD6F5"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FF"/>
          <w:sz w:val="22"/>
          <w:szCs w:val="22"/>
          <w:lang w:val="en-US"/>
        </w:rPr>
        <w:t>private</w:t>
      </w:r>
      <w:r w:rsidRPr="00585B8B">
        <w:rPr>
          <w:rFonts w:ascii="Consolas" w:hAnsi="Consolas" w:cs="Consolas"/>
          <w:color w:val="000000"/>
          <w:sz w:val="22"/>
          <w:szCs w:val="22"/>
          <w:lang w:val="en-US"/>
        </w:rPr>
        <w:t xml:space="preserve"> </w:t>
      </w:r>
      <w:r w:rsidRPr="00585B8B">
        <w:rPr>
          <w:rFonts w:ascii="Consolas" w:hAnsi="Consolas" w:cs="Consolas"/>
          <w:color w:val="0000FF"/>
          <w:sz w:val="22"/>
          <w:szCs w:val="22"/>
          <w:lang w:val="en-US"/>
        </w:rPr>
        <w:t>void</w:t>
      </w:r>
      <w:r w:rsidRPr="00585B8B">
        <w:rPr>
          <w:rFonts w:ascii="Consolas" w:hAnsi="Consolas" w:cs="Consolas"/>
          <w:color w:val="000000"/>
          <w:sz w:val="22"/>
          <w:szCs w:val="22"/>
          <w:lang w:val="en-US"/>
        </w:rPr>
        <w:t xml:space="preserve"> Move()</w:t>
      </w:r>
    </w:p>
    <w:p w14:paraId="3C454E18"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w:t>
      </w:r>
    </w:p>
    <w:p w14:paraId="49D1C76F"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r w:rsidRPr="00585B8B">
        <w:rPr>
          <w:rFonts w:ascii="Consolas" w:hAnsi="Consolas" w:cs="Consolas"/>
          <w:color w:val="008000"/>
          <w:sz w:val="22"/>
          <w:szCs w:val="22"/>
          <w:lang w:val="en-US"/>
        </w:rPr>
        <w:t>// We shall apply movement to the game object here.</w:t>
      </w:r>
    </w:p>
    <w:p w14:paraId="0FDCC990"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r w:rsidRPr="00585B8B">
        <w:rPr>
          <w:rFonts w:ascii="Consolas" w:hAnsi="Consolas" w:cs="Consolas"/>
          <w:color w:val="0000FF"/>
          <w:sz w:val="22"/>
          <w:szCs w:val="22"/>
          <w:lang w:val="en-US"/>
        </w:rPr>
        <w:t>if</w:t>
      </w: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mAnimator</w:t>
      </w:r>
      <w:proofErr w:type="spellEnd"/>
      <w:r w:rsidRPr="00585B8B">
        <w:rPr>
          <w:rFonts w:ascii="Consolas" w:hAnsi="Consolas" w:cs="Consolas"/>
          <w:color w:val="000000"/>
          <w:sz w:val="22"/>
          <w:szCs w:val="22"/>
          <w:lang w:val="en-US"/>
        </w:rPr>
        <w:t xml:space="preserve"> == </w:t>
      </w:r>
      <w:r w:rsidRPr="00585B8B">
        <w:rPr>
          <w:rFonts w:ascii="Consolas" w:hAnsi="Consolas" w:cs="Consolas"/>
          <w:color w:val="0000FF"/>
          <w:sz w:val="22"/>
          <w:szCs w:val="22"/>
          <w:lang w:val="en-US"/>
        </w:rPr>
        <w:t>null</w:t>
      </w:r>
      <w:r w:rsidRPr="00585B8B">
        <w:rPr>
          <w:rFonts w:ascii="Consolas" w:hAnsi="Consolas" w:cs="Consolas"/>
          <w:color w:val="000000"/>
          <w:sz w:val="22"/>
          <w:szCs w:val="22"/>
          <w:lang w:val="en-US"/>
        </w:rPr>
        <w:t xml:space="preserve">) </w:t>
      </w:r>
      <w:r w:rsidRPr="00585B8B">
        <w:rPr>
          <w:rFonts w:ascii="Consolas" w:hAnsi="Consolas" w:cs="Consolas"/>
          <w:color w:val="0000FF"/>
          <w:sz w:val="22"/>
          <w:szCs w:val="22"/>
          <w:lang w:val="en-US"/>
        </w:rPr>
        <w:t>return</w:t>
      </w:r>
      <w:r w:rsidRPr="00585B8B">
        <w:rPr>
          <w:rFonts w:ascii="Consolas" w:hAnsi="Consolas" w:cs="Consolas"/>
          <w:color w:val="000000"/>
          <w:sz w:val="22"/>
          <w:szCs w:val="22"/>
          <w:lang w:val="en-US"/>
        </w:rPr>
        <w:t>;</w:t>
      </w:r>
    </w:p>
    <w:p w14:paraId="242D63CB"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r w:rsidRPr="00585B8B">
        <w:rPr>
          <w:rFonts w:ascii="Consolas" w:hAnsi="Consolas" w:cs="Consolas"/>
          <w:color w:val="0000FF"/>
          <w:sz w:val="22"/>
          <w:szCs w:val="22"/>
          <w:lang w:val="en-US"/>
        </w:rPr>
        <w:t>if</w:t>
      </w: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mFollowCameraForward</w:t>
      </w:r>
      <w:proofErr w:type="spellEnd"/>
      <w:r w:rsidRPr="00585B8B">
        <w:rPr>
          <w:rFonts w:ascii="Consolas" w:hAnsi="Consolas" w:cs="Consolas"/>
          <w:color w:val="000000"/>
          <w:sz w:val="22"/>
          <w:szCs w:val="22"/>
          <w:lang w:val="en-US"/>
        </w:rPr>
        <w:t>)</w:t>
      </w:r>
    </w:p>
    <w:p w14:paraId="7C5A2B59"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
    <w:p w14:paraId="2A3DF5E9"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r w:rsidRPr="00585B8B">
        <w:rPr>
          <w:rFonts w:ascii="Consolas" w:hAnsi="Consolas" w:cs="Consolas"/>
          <w:color w:val="008000"/>
          <w:sz w:val="22"/>
          <w:szCs w:val="22"/>
          <w:lang w:val="en-US"/>
        </w:rPr>
        <w:t>// rotate Player towards the camera forward.</w:t>
      </w:r>
    </w:p>
    <w:p w14:paraId="260FB9CC"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Vector3 </w:t>
      </w:r>
      <w:proofErr w:type="spellStart"/>
      <w:r w:rsidRPr="00585B8B">
        <w:rPr>
          <w:rFonts w:ascii="Consolas" w:hAnsi="Consolas" w:cs="Consolas"/>
          <w:color w:val="000000"/>
          <w:sz w:val="22"/>
          <w:szCs w:val="22"/>
          <w:lang w:val="en-US"/>
        </w:rPr>
        <w:t>eu</w:t>
      </w:r>
      <w:proofErr w:type="spellEnd"/>
      <w:r w:rsidRPr="00585B8B">
        <w:rPr>
          <w:rFonts w:ascii="Consolas" w:hAnsi="Consolas" w:cs="Consolas"/>
          <w:color w:val="000000"/>
          <w:sz w:val="22"/>
          <w:szCs w:val="22"/>
          <w:lang w:val="en-US"/>
        </w:rPr>
        <w:t xml:space="preserve"> = </w:t>
      </w:r>
      <w:proofErr w:type="spellStart"/>
      <w:r w:rsidRPr="00585B8B">
        <w:rPr>
          <w:rFonts w:ascii="Consolas" w:hAnsi="Consolas" w:cs="Consolas"/>
          <w:color w:val="000000"/>
          <w:sz w:val="22"/>
          <w:szCs w:val="22"/>
          <w:lang w:val="en-US"/>
        </w:rPr>
        <w:t>Camera.main.transform.rotation.eulerAngles</w:t>
      </w:r>
      <w:proofErr w:type="spellEnd"/>
      <w:r w:rsidRPr="00585B8B">
        <w:rPr>
          <w:rFonts w:ascii="Consolas" w:hAnsi="Consolas" w:cs="Consolas"/>
          <w:color w:val="000000"/>
          <w:sz w:val="22"/>
          <w:szCs w:val="22"/>
          <w:lang w:val="en-US"/>
        </w:rPr>
        <w:t>;</w:t>
      </w:r>
    </w:p>
    <w:p w14:paraId="44578BE5"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transform.rotation</w:t>
      </w:r>
      <w:proofErr w:type="spellEnd"/>
      <w:r w:rsidRPr="00585B8B">
        <w:rPr>
          <w:rFonts w:ascii="Consolas" w:hAnsi="Consolas" w:cs="Consolas"/>
          <w:color w:val="000000"/>
          <w:sz w:val="22"/>
          <w:szCs w:val="22"/>
          <w:lang w:val="en-US"/>
        </w:rPr>
        <w:t xml:space="preserve"> = Quaternion.RotateTowards(</w:t>
      </w:r>
    </w:p>
    <w:p w14:paraId="6D9EA04A"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transform.rotation</w:t>
      </w:r>
      <w:proofErr w:type="spellEnd"/>
      <w:r w:rsidRPr="00585B8B">
        <w:rPr>
          <w:rFonts w:ascii="Consolas" w:hAnsi="Consolas" w:cs="Consolas"/>
          <w:color w:val="000000"/>
          <w:sz w:val="22"/>
          <w:szCs w:val="22"/>
          <w:lang w:val="en-US"/>
        </w:rPr>
        <w:t>,</w:t>
      </w:r>
    </w:p>
    <w:p w14:paraId="79781763"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Quaternion.Euler(0.0f, </w:t>
      </w:r>
      <w:proofErr w:type="spellStart"/>
      <w:r w:rsidRPr="00585B8B">
        <w:rPr>
          <w:rFonts w:ascii="Consolas" w:hAnsi="Consolas" w:cs="Consolas"/>
          <w:color w:val="000000"/>
          <w:sz w:val="22"/>
          <w:szCs w:val="22"/>
          <w:lang w:val="en-US"/>
        </w:rPr>
        <w:t>eu.y</w:t>
      </w:r>
      <w:proofErr w:type="spellEnd"/>
      <w:r w:rsidRPr="00585B8B">
        <w:rPr>
          <w:rFonts w:ascii="Consolas" w:hAnsi="Consolas" w:cs="Consolas"/>
          <w:color w:val="000000"/>
          <w:sz w:val="22"/>
          <w:szCs w:val="22"/>
          <w:lang w:val="en-US"/>
        </w:rPr>
        <w:t>, 0.0f),</w:t>
      </w:r>
    </w:p>
    <w:p w14:paraId="0F262F5F"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mTurnRate</w:t>
      </w:r>
      <w:proofErr w:type="spellEnd"/>
      <w:r w:rsidRPr="00585B8B">
        <w:rPr>
          <w:rFonts w:ascii="Consolas" w:hAnsi="Consolas" w:cs="Consolas"/>
          <w:color w:val="000000"/>
          <w:sz w:val="22"/>
          <w:szCs w:val="22"/>
          <w:lang w:val="en-US"/>
        </w:rPr>
        <w:t xml:space="preserve"> * Time.deltaTime);</w:t>
      </w:r>
    </w:p>
    <w:p w14:paraId="46F41379"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
    <w:p w14:paraId="1C9BD922"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r w:rsidRPr="00585B8B">
        <w:rPr>
          <w:rFonts w:ascii="Consolas" w:hAnsi="Consolas" w:cs="Consolas"/>
          <w:color w:val="0000FF"/>
          <w:sz w:val="22"/>
          <w:szCs w:val="22"/>
          <w:lang w:val="en-US"/>
        </w:rPr>
        <w:t>else</w:t>
      </w:r>
    </w:p>
    <w:p w14:paraId="21E5AE77"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
    <w:p w14:paraId="0362DF27"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transform.Rotate</w:t>
      </w:r>
      <w:proofErr w:type="spellEnd"/>
      <w:r w:rsidRPr="00585B8B">
        <w:rPr>
          <w:rFonts w:ascii="Consolas" w:hAnsi="Consolas" w:cs="Consolas"/>
          <w:color w:val="000000"/>
          <w:sz w:val="22"/>
          <w:szCs w:val="22"/>
          <w:lang w:val="en-US"/>
        </w:rPr>
        <w:t xml:space="preserve">(0.0f, </w:t>
      </w:r>
      <w:proofErr w:type="spellStart"/>
      <w:r w:rsidRPr="00585B8B">
        <w:rPr>
          <w:rFonts w:ascii="Consolas" w:hAnsi="Consolas" w:cs="Consolas"/>
          <w:color w:val="000000"/>
          <w:sz w:val="22"/>
          <w:szCs w:val="22"/>
          <w:lang w:val="en-US"/>
        </w:rPr>
        <w:t>hInput</w:t>
      </w:r>
      <w:proofErr w:type="spellEnd"/>
      <w:r w:rsidRPr="00585B8B">
        <w:rPr>
          <w:rFonts w:ascii="Consolas" w:hAnsi="Consolas" w:cs="Consolas"/>
          <w:color w:val="000000"/>
          <w:sz w:val="22"/>
          <w:szCs w:val="22"/>
          <w:lang w:val="en-US"/>
        </w:rPr>
        <w:t xml:space="preserve"> * </w:t>
      </w:r>
      <w:proofErr w:type="spellStart"/>
      <w:r w:rsidRPr="00585B8B">
        <w:rPr>
          <w:rFonts w:ascii="Consolas" w:hAnsi="Consolas" w:cs="Consolas"/>
          <w:color w:val="000000"/>
          <w:sz w:val="22"/>
          <w:szCs w:val="22"/>
          <w:lang w:val="en-US"/>
        </w:rPr>
        <w:t>mRotationSpeed</w:t>
      </w:r>
      <w:proofErr w:type="spellEnd"/>
      <w:r w:rsidRPr="00585B8B">
        <w:rPr>
          <w:rFonts w:ascii="Consolas" w:hAnsi="Consolas" w:cs="Consolas"/>
          <w:color w:val="000000"/>
          <w:sz w:val="22"/>
          <w:szCs w:val="22"/>
          <w:lang w:val="en-US"/>
        </w:rPr>
        <w:t xml:space="preserve"> * Time.deltaTime, 0.0f);</w:t>
      </w:r>
    </w:p>
    <w:p w14:paraId="03179F6F"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
    <w:p w14:paraId="3C4C04A5"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B5B04EF"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Vector3 forward = </w:t>
      </w:r>
      <w:proofErr w:type="spellStart"/>
      <w:r w:rsidRPr="00585B8B">
        <w:rPr>
          <w:rFonts w:ascii="Consolas" w:hAnsi="Consolas" w:cs="Consolas"/>
          <w:color w:val="000000"/>
          <w:sz w:val="22"/>
          <w:szCs w:val="22"/>
          <w:lang w:val="en-US"/>
        </w:rPr>
        <w:t>transform.TransformDirection</w:t>
      </w:r>
      <w:proofErr w:type="spellEnd"/>
      <w:r w:rsidRPr="00585B8B">
        <w:rPr>
          <w:rFonts w:ascii="Consolas" w:hAnsi="Consolas" w:cs="Consolas"/>
          <w:color w:val="000000"/>
          <w:sz w:val="22"/>
          <w:szCs w:val="22"/>
          <w:lang w:val="en-US"/>
        </w:rPr>
        <w:t>(Vector3.forward).normalized;</w:t>
      </w:r>
    </w:p>
    <w:p w14:paraId="7DD9313E"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forward.y</w:t>
      </w:r>
      <w:proofErr w:type="spellEnd"/>
      <w:r w:rsidRPr="00585B8B">
        <w:rPr>
          <w:rFonts w:ascii="Consolas" w:hAnsi="Consolas" w:cs="Consolas"/>
          <w:color w:val="000000"/>
          <w:sz w:val="22"/>
          <w:szCs w:val="22"/>
          <w:lang w:val="en-US"/>
        </w:rPr>
        <w:t xml:space="preserve"> = 0.0f;</w:t>
      </w:r>
    </w:p>
    <w:p w14:paraId="1043115C"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7FDB762"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mCharacterController.Move</w:t>
      </w:r>
      <w:proofErr w:type="spellEnd"/>
      <w:r w:rsidRPr="00585B8B">
        <w:rPr>
          <w:rFonts w:ascii="Consolas" w:hAnsi="Consolas" w:cs="Consolas"/>
          <w:color w:val="000000"/>
          <w:sz w:val="22"/>
          <w:szCs w:val="22"/>
          <w:lang w:val="en-US"/>
        </w:rPr>
        <w:t xml:space="preserve">(forward * </w:t>
      </w:r>
      <w:proofErr w:type="spellStart"/>
      <w:r w:rsidRPr="00585B8B">
        <w:rPr>
          <w:rFonts w:ascii="Consolas" w:hAnsi="Consolas" w:cs="Consolas"/>
          <w:color w:val="000000"/>
          <w:sz w:val="22"/>
          <w:szCs w:val="22"/>
          <w:lang w:val="en-US"/>
        </w:rPr>
        <w:t>vInput</w:t>
      </w:r>
      <w:proofErr w:type="spellEnd"/>
      <w:r w:rsidRPr="00585B8B">
        <w:rPr>
          <w:rFonts w:ascii="Consolas" w:hAnsi="Consolas" w:cs="Consolas"/>
          <w:color w:val="000000"/>
          <w:sz w:val="22"/>
          <w:szCs w:val="22"/>
          <w:lang w:val="en-US"/>
        </w:rPr>
        <w:t xml:space="preserve"> * speed * Time.deltaTime);</w:t>
      </w:r>
    </w:p>
    <w:p w14:paraId="5B7116F2"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mAnimator.SetFloat</w:t>
      </w:r>
      <w:proofErr w:type="spellEnd"/>
      <w:r w:rsidRPr="00585B8B">
        <w:rPr>
          <w:rFonts w:ascii="Consolas" w:hAnsi="Consolas" w:cs="Consolas"/>
          <w:color w:val="000000"/>
          <w:sz w:val="22"/>
          <w:szCs w:val="22"/>
          <w:lang w:val="en-US"/>
        </w:rPr>
        <w:t>(</w:t>
      </w:r>
      <w:r w:rsidRPr="00585B8B">
        <w:rPr>
          <w:rFonts w:ascii="Consolas" w:hAnsi="Consolas" w:cs="Consolas"/>
          <w:color w:val="A31515"/>
          <w:sz w:val="22"/>
          <w:szCs w:val="22"/>
          <w:lang w:val="en-US"/>
        </w:rPr>
        <w:t>"PosX"</w:t>
      </w:r>
      <w:r w:rsidRPr="00585B8B">
        <w:rPr>
          <w:rFonts w:ascii="Consolas" w:hAnsi="Consolas" w:cs="Consolas"/>
          <w:color w:val="000000"/>
          <w:sz w:val="22"/>
          <w:szCs w:val="22"/>
          <w:lang w:val="en-US"/>
        </w:rPr>
        <w:t>, 0);</w:t>
      </w:r>
    </w:p>
    <w:p w14:paraId="1C8A34EE"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mAnimator.SetFloat</w:t>
      </w:r>
      <w:proofErr w:type="spellEnd"/>
      <w:r w:rsidRPr="00585B8B">
        <w:rPr>
          <w:rFonts w:ascii="Consolas" w:hAnsi="Consolas" w:cs="Consolas"/>
          <w:color w:val="000000"/>
          <w:sz w:val="22"/>
          <w:szCs w:val="22"/>
          <w:lang w:val="en-US"/>
        </w:rPr>
        <w:t>(</w:t>
      </w:r>
      <w:r w:rsidRPr="00585B8B">
        <w:rPr>
          <w:rFonts w:ascii="Consolas" w:hAnsi="Consolas" w:cs="Consolas"/>
          <w:color w:val="A31515"/>
          <w:sz w:val="22"/>
          <w:szCs w:val="22"/>
          <w:lang w:val="en-US"/>
        </w:rPr>
        <w:t>"PosZ"</w:t>
      </w:r>
      <w:r w:rsidRPr="00585B8B">
        <w:rPr>
          <w:rFonts w:ascii="Consolas" w:hAnsi="Consolas" w:cs="Consolas"/>
          <w:color w:val="000000"/>
          <w:sz w:val="22"/>
          <w:szCs w:val="22"/>
          <w:lang w:val="en-US"/>
        </w:rPr>
        <w:t xml:space="preserve">, </w:t>
      </w:r>
      <w:proofErr w:type="spellStart"/>
      <w:r w:rsidRPr="00585B8B">
        <w:rPr>
          <w:rFonts w:ascii="Consolas" w:hAnsi="Consolas" w:cs="Consolas"/>
          <w:color w:val="000000"/>
          <w:sz w:val="22"/>
          <w:szCs w:val="22"/>
          <w:lang w:val="en-US"/>
        </w:rPr>
        <w:t>vInput</w:t>
      </w:r>
      <w:proofErr w:type="spellEnd"/>
      <w:r w:rsidRPr="00585B8B">
        <w:rPr>
          <w:rFonts w:ascii="Consolas" w:hAnsi="Consolas" w:cs="Consolas"/>
          <w:color w:val="000000"/>
          <w:sz w:val="22"/>
          <w:szCs w:val="22"/>
          <w:lang w:val="en-US"/>
        </w:rPr>
        <w:t xml:space="preserve"> * speed / (2.0f * </w:t>
      </w:r>
      <w:proofErr w:type="spellStart"/>
      <w:r w:rsidRPr="00585B8B">
        <w:rPr>
          <w:rFonts w:ascii="Consolas" w:hAnsi="Consolas" w:cs="Consolas"/>
          <w:color w:val="000000"/>
          <w:sz w:val="22"/>
          <w:szCs w:val="22"/>
          <w:lang w:val="en-US"/>
        </w:rPr>
        <w:t>mWalkSpeed</w:t>
      </w:r>
      <w:proofErr w:type="spellEnd"/>
      <w:r w:rsidRPr="00585B8B">
        <w:rPr>
          <w:rFonts w:ascii="Consolas" w:hAnsi="Consolas" w:cs="Consolas"/>
          <w:color w:val="000000"/>
          <w:sz w:val="22"/>
          <w:szCs w:val="22"/>
          <w:lang w:val="en-US"/>
        </w:rPr>
        <w:t>));</w:t>
      </w:r>
    </w:p>
    <w:p w14:paraId="7D1D6154" w14:textId="77777777" w:rsidR="00585B8B" w:rsidRPr="00585B8B" w:rsidRDefault="00585B8B" w:rsidP="00585B8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85B8B">
        <w:rPr>
          <w:rFonts w:ascii="Consolas" w:hAnsi="Consolas" w:cs="Consolas"/>
          <w:color w:val="000000"/>
          <w:sz w:val="22"/>
          <w:szCs w:val="22"/>
          <w:lang w:val="en-US"/>
        </w:rPr>
        <w:t>}</w:t>
      </w:r>
    </w:p>
    <w:p w14:paraId="5968D582" w14:textId="77777777" w:rsidR="004C7E4C" w:rsidRDefault="004C7E4C" w:rsidP="00F66BFE"/>
    <w:p w14:paraId="30C87C0A" w14:textId="77777777" w:rsidR="001D58E3" w:rsidRDefault="001D58E3" w:rsidP="001D58E3">
      <w:pPr>
        <w:autoSpaceDE w:val="0"/>
        <w:autoSpaceDN w:val="0"/>
        <w:adjustRightInd w:val="0"/>
        <w:spacing w:line="240" w:lineRule="auto"/>
        <w:contextualSpacing w:val="0"/>
        <w:rPr>
          <w:rFonts w:ascii="Consolas" w:hAnsi="Consolas" w:cs="Consolas"/>
          <w:color w:val="0000FF"/>
          <w:sz w:val="19"/>
          <w:szCs w:val="19"/>
          <w:lang w:val="en-US"/>
        </w:rPr>
      </w:pPr>
      <w:r>
        <w:t xml:space="preserve">Now from the </w:t>
      </w:r>
      <w:r w:rsidRPr="001D58E3">
        <w:rPr>
          <w:b/>
          <w:bCs/>
        </w:rPr>
        <w:t>Update</w:t>
      </w:r>
      <w:r>
        <w:t xml:space="preserve"> method, we simply call the </w:t>
      </w:r>
      <w:proofErr w:type="spellStart"/>
      <w:r w:rsidRPr="001D58E3">
        <w:rPr>
          <w:b/>
          <w:bCs/>
        </w:rPr>
        <w:t>HandleInputs</w:t>
      </w:r>
      <w:proofErr w:type="spellEnd"/>
      <w:r>
        <w:t xml:space="preserve"> and </w:t>
      </w:r>
      <w:r w:rsidRPr="001D58E3">
        <w:rPr>
          <w:b/>
          <w:bCs/>
        </w:rPr>
        <w:t>Move</w:t>
      </w:r>
      <w:r>
        <w:t xml:space="preserve"> methods.</w:t>
      </w:r>
      <w:r w:rsidRPr="001D58E3">
        <w:rPr>
          <w:rFonts w:ascii="Consolas" w:hAnsi="Consolas" w:cs="Consolas"/>
          <w:color w:val="0000FF"/>
          <w:sz w:val="19"/>
          <w:szCs w:val="19"/>
          <w:lang w:val="en-US"/>
        </w:rPr>
        <w:t xml:space="preserve"> </w:t>
      </w:r>
    </w:p>
    <w:p w14:paraId="37C6A4F4" w14:textId="3DB3AB89" w:rsidR="001D58E3" w:rsidRPr="001D58E3" w:rsidRDefault="001D58E3" w:rsidP="001D58E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D58E3">
        <w:rPr>
          <w:rFonts w:ascii="Consolas" w:hAnsi="Consolas" w:cs="Consolas"/>
          <w:color w:val="0000FF"/>
          <w:sz w:val="22"/>
          <w:szCs w:val="22"/>
          <w:lang w:val="en-US"/>
        </w:rPr>
        <w:t>void</w:t>
      </w:r>
      <w:r w:rsidRPr="001D58E3">
        <w:rPr>
          <w:rFonts w:ascii="Consolas" w:hAnsi="Consolas" w:cs="Consolas"/>
          <w:color w:val="000000"/>
          <w:sz w:val="22"/>
          <w:szCs w:val="22"/>
          <w:lang w:val="en-US"/>
        </w:rPr>
        <w:t xml:space="preserve"> </w:t>
      </w:r>
      <w:r w:rsidRPr="001D58E3">
        <w:rPr>
          <w:rFonts w:ascii="Consolas" w:hAnsi="Consolas" w:cs="Consolas"/>
          <w:color w:val="0000FF"/>
          <w:sz w:val="22"/>
          <w:szCs w:val="22"/>
          <w:lang w:val="en-US"/>
        </w:rPr>
        <w:t>Update</w:t>
      </w:r>
      <w:r w:rsidRPr="001D58E3">
        <w:rPr>
          <w:rFonts w:ascii="Consolas" w:hAnsi="Consolas" w:cs="Consolas"/>
          <w:color w:val="000000"/>
          <w:sz w:val="22"/>
          <w:szCs w:val="22"/>
          <w:lang w:val="en-US"/>
        </w:rPr>
        <w:t>()</w:t>
      </w:r>
    </w:p>
    <w:p w14:paraId="5AB2E680" w14:textId="77777777" w:rsidR="001D58E3" w:rsidRPr="001D58E3" w:rsidRDefault="001D58E3" w:rsidP="001D58E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D58E3">
        <w:rPr>
          <w:rFonts w:ascii="Consolas" w:hAnsi="Consolas" w:cs="Consolas"/>
          <w:color w:val="000000"/>
          <w:sz w:val="22"/>
          <w:szCs w:val="22"/>
          <w:lang w:val="en-US"/>
        </w:rPr>
        <w:t>{</w:t>
      </w:r>
    </w:p>
    <w:p w14:paraId="1C41AFBE" w14:textId="77777777" w:rsidR="001D58E3" w:rsidRPr="001D58E3" w:rsidRDefault="001D58E3" w:rsidP="001D58E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D58E3">
        <w:rPr>
          <w:rFonts w:ascii="Consolas" w:hAnsi="Consolas" w:cs="Consolas"/>
          <w:color w:val="000000"/>
          <w:sz w:val="22"/>
          <w:szCs w:val="22"/>
          <w:lang w:val="en-US"/>
        </w:rPr>
        <w:t xml:space="preserve">    </w:t>
      </w:r>
      <w:proofErr w:type="spellStart"/>
      <w:r w:rsidRPr="001D58E3">
        <w:rPr>
          <w:rFonts w:ascii="Consolas" w:hAnsi="Consolas" w:cs="Consolas"/>
          <w:color w:val="000000"/>
          <w:sz w:val="22"/>
          <w:szCs w:val="22"/>
          <w:lang w:val="en-US"/>
        </w:rPr>
        <w:t>HandleInputs</w:t>
      </w:r>
      <w:proofErr w:type="spellEnd"/>
      <w:r w:rsidRPr="001D58E3">
        <w:rPr>
          <w:rFonts w:ascii="Consolas" w:hAnsi="Consolas" w:cs="Consolas"/>
          <w:color w:val="000000"/>
          <w:sz w:val="22"/>
          <w:szCs w:val="22"/>
          <w:lang w:val="en-US"/>
        </w:rPr>
        <w:t>();</w:t>
      </w:r>
    </w:p>
    <w:p w14:paraId="1EFFCD70" w14:textId="77777777" w:rsidR="001D58E3" w:rsidRPr="001D58E3" w:rsidRDefault="001D58E3" w:rsidP="001D58E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D58E3">
        <w:rPr>
          <w:rFonts w:ascii="Consolas" w:hAnsi="Consolas" w:cs="Consolas"/>
          <w:color w:val="000000"/>
          <w:sz w:val="22"/>
          <w:szCs w:val="22"/>
          <w:lang w:val="en-US"/>
        </w:rPr>
        <w:t xml:space="preserve">    Move();</w:t>
      </w:r>
    </w:p>
    <w:p w14:paraId="56790B1E" w14:textId="77777777" w:rsidR="001D58E3" w:rsidRDefault="001D58E3" w:rsidP="001D58E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D58E3">
        <w:rPr>
          <w:rFonts w:ascii="Consolas" w:hAnsi="Consolas" w:cs="Consolas"/>
          <w:color w:val="000000"/>
          <w:sz w:val="22"/>
          <w:szCs w:val="22"/>
          <w:lang w:val="en-US"/>
        </w:rPr>
        <w:t>}</w:t>
      </w:r>
    </w:p>
    <w:p w14:paraId="2714E55C" w14:textId="768FE170" w:rsidR="00BB2630" w:rsidRPr="00BB2630" w:rsidRDefault="00BB2630" w:rsidP="00BB2630">
      <w:pPr>
        <w:shd w:val="clear" w:color="auto" w:fill="FBD4B4" w:themeFill="accent6" w:themeFillTint="66"/>
        <w:rPr>
          <w:b/>
          <w:bCs/>
          <w:lang w:val="en-US"/>
        </w:rPr>
      </w:pPr>
      <w:r w:rsidRPr="00BB2630">
        <w:rPr>
          <w:b/>
          <w:bCs/>
          <w:lang w:val="en-US"/>
        </w:rPr>
        <w:lastRenderedPageBreak/>
        <w:t>Discuss in class how did this refactoring of code help us?</w:t>
      </w:r>
    </w:p>
    <w:p w14:paraId="111B5E43" w14:textId="77777777" w:rsidR="00BB2630" w:rsidRDefault="00BB2630" w:rsidP="00BB2630">
      <w:pPr>
        <w:rPr>
          <w:lang w:val="en-US"/>
        </w:rPr>
      </w:pPr>
    </w:p>
    <w:p w14:paraId="491F603A" w14:textId="458AADDD" w:rsidR="00F66BFE" w:rsidRDefault="00F66BFE" w:rsidP="00F66BFE">
      <w:r>
        <w:t>You can do several other code refactoring. But, for now, we will leave it till here. You get the idea. Of course, as we move on, we will be doing refactoring on the go.</w:t>
      </w:r>
    </w:p>
    <w:p w14:paraId="53BB7A58" w14:textId="77777777" w:rsidR="00F66BFE" w:rsidRDefault="00F66BFE" w:rsidP="00F66BFE"/>
    <w:p w14:paraId="5A5163AD" w14:textId="77777777" w:rsidR="00F66BFE" w:rsidRDefault="00F66BFE" w:rsidP="00F66BFE">
      <w:r>
        <w:t xml:space="preserve">Make sure that you click </w:t>
      </w:r>
      <w:r w:rsidRPr="005C6BF4">
        <w:rPr>
          <w:b/>
          <w:bCs/>
        </w:rPr>
        <w:t>Play</w:t>
      </w:r>
      <w:r>
        <w:t xml:space="preserve"> and check if your application is still behaving correctly. Ideally, it would help if you created test cases to test whether your application behaves correctly after you make changes to it.</w:t>
      </w:r>
    </w:p>
    <w:commentRangeStart w:id="10"/>
    <w:p w14:paraId="32E7B23A" w14:textId="565CB9F9" w:rsidR="00A871E7" w:rsidRPr="006E1EF2" w:rsidRDefault="00986CC7" w:rsidP="006E1EF2">
      <w:pPr>
        <w:shd w:val="clear" w:color="auto" w:fill="FBD4B4" w:themeFill="accent6" w:themeFillTint="66"/>
        <w:rPr>
          <w:b/>
          <w:bCs/>
        </w:rPr>
      </w:pPr>
      <w:r>
        <w:rPr>
          <w:b/>
          <w:bCs/>
        </w:rPr>
        <w:fldChar w:fldCharType="begin"/>
      </w:r>
      <w:r>
        <w:rPr>
          <w:b/>
          <w:bCs/>
        </w:rPr>
        <w:instrText xml:space="preserve"> HYPERLINK "https://forms.office.com/Pages/ResponsePage.aspx?id=8JupJXKOKkeuUK373w328SOl3R0X2XFDvrpvcEtyjmpURUhPTlRURUI0VlJINFFUNFNGNE9VMzFLUC4u" </w:instrText>
      </w:r>
      <w:r>
        <w:rPr>
          <w:b/>
          <w:bCs/>
        </w:rPr>
        <w:fldChar w:fldCharType="separate"/>
      </w:r>
      <w:r w:rsidR="006E1EF2" w:rsidRPr="00986CC7">
        <w:rPr>
          <w:rStyle w:val="Hyperlink"/>
          <w:b/>
          <w:bCs/>
        </w:rPr>
        <w:t>Do a quiz to confirm your understanding.</w:t>
      </w:r>
      <w:r>
        <w:rPr>
          <w:b/>
          <w:bCs/>
        </w:rPr>
        <w:fldChar w:fldCharType="end"/>
      </w:r>
      <w:commentRangeEnd w:id="10"/>
      <w:r>
        <w:rPr>
          <w:rStyle w:val="CommentReference"/>
        </w:rPr>
        <w:commentReference w:id="10"/>
      </w:r>
    </w:p>
    <w:p w14:paraId="387CAD64" w14:textId="77777777" w:rsidR="00423387" w:rsidRDefault="00423387">
      <w:pPr>
        <w:spacing w:before="200" w:line="300" w:lineRule="auto"/>
        <w:contextualSpacing w:val="0"/>
        <w:rPr>
          <w:b/>
          <w:color w:val="434343"/>
          <w:sz w:val="36"/>
          <w:szCs w:val="36"/>
        </w:rPr>
      </w:pPr>
      <w:r>
        <w:br w:type="page"/>
      </w:r>
    </w:p>
    <w:p w14:paraId="07417C70" w14:textId="24E3212E" w:rsidR="006F6F9C" w:rsidRDefault="006F6F9C" w:rsidP="003F00F7">
      <w:pPr>
        <w:pStyle w:val="Heading2"/>
      </w:pPr>
      <w:r>
        <w:lastRenderedPageBreak/>
        <w:t>Configure the Player</w:t>
      </w:r>
    </w:p>
    <w:p w14:paraId="77595639" w14:textId="2F9F2833" w:rsidR="003F00F7" w:rsidRDefault="004934D8" w:rsidP="003F00F7">
      <w:r>
        <w:t xml:space="preserve">In our </w:t>
      </w:r>
      <w:r w:rsidR="00AB4148">
        <w:t>previous week’s worksheet, we have added the basic movement animations for the Player. In this week’s worksheet, we will add some more animations so that we can create our Player controls.</w:t>
      </w:r>
    </w:p>
    <w:p w14:paraId="371330A3" w14:textId="77777777" w:rsidR="005A5452" w:rsidRDefault="005A5452" w:rsidP="00665099">
      <w:pPr>
        <w:pStyle w:val="Heading3"/>
      </w:pPr>
      <w:r>
        <w:t>Attack Animations</w:t>
      </w:r>
    </w:p>
    <w:p w14:paraId="763D9CE7" w14:textId="3F13235D" w:rsidR="005A5452" w:rsidRDefault="005A5452" w:rsidP="00665099">
      <w:pPr>
        <w:rPr>
          <w:rFonts w:cs="Times New Roman"/>
          <w:szCs w:val="24"/>
        </w:rPr>
      </w:pPr>
      <w:r>
        <w:t>We will add three attack</w:t>
      </w:r>
      <w:r w:rsidR="00F03E7B">
        <w:t>s</w:t>
      </w:r>
      <w:r>
        <w:t xml:space="preserve"> (in this case shooting) animations for this character, viz., </w:t>
      </w:r>
      <w:r w:rsidRPr="00665099">
        <w:rPr>
          <w:b/>
          <w:bCs/>
        </w:rPr>
        <w:t>Attack1, Attack2</w:t>
      </w:r>
      <w:r w:rsidRPr="00665099">
        <w:rPr>
          <w:rStyle w:val="Strong"/>
          <w:rFonts w:ascii="Georgia" w:hAnsi="Georgia"/>
          <w:b w:val="0"/>
          <w:bCs w:val="0"/>
          <w:color w:val="404248"/>
        </w:rPr>
        <w:t> </w:t>
      </w:r>
      <w:r w:rsidRPr="00665099">
        <w:rPr>
          <w:b/>
          <w:bCs/>
        </w:rPr>
        <w:t>and Attack3</w:t>
      </w:r>
      <w:r>
        <w:t xml:space="preserve">. </w:t>
      </w:r>
      <w:r w:rsidR="006F2106">
        <w:t>We will use the</w:t>
      </w:r>
      <w:r w:rsidR="00665099">
        <w:t xml:space="preserve"> following animations for </w:t>
      </w:r>
      <w:r w:rsidR="006F2106">
        <w:t>our attacks.</w:t>
      </w:r>
    </w:p>
    <w:p w14:paraId="34B932E5" w14:textId="77777777" w:rsidR="005A5452" w:rsidRPr="00665099" w:rsidRDefault="005A5452" w:rsidP="00F258E4">
      <w:pPr>
        <w:pStyle w:val="HTMLPreformatted"/>
        <w:shd w:val="clear" w:color="auto" w:fill="FFFFFF" w:themeFill="background1"/>
        <w:spacing w:line="360" w:lineRule="auto"/>
        <w:rPr>
          <w:rFonts w:ascii="Consolas" w:hAnsi="Consolas"/>
          <w:color w:val="404248"/>
          <w:sz w:val="22"/>
          <w:szCs w:val="22"/>
        </w:rPr>
      </w:pPr>
      <w:r w:rsidRPr="00665099">
        <w:rPr>
          <w:rFonts w:ascii="Consolas" w:hAnsi="Consolas"/>
          <w:color w:val="404248"/>
          <w:sz w:val="22"/>
          <w:szCs w:val="22"/>
        </w:rPr>
        <w:t xml:space="preserve">* </w:t>
      </w:r>
      <w:proofErr w:type="spellStart"/>
      <w:r w:rsidRPr="00665099">
        <w:rPr>
          <w:rFonts w:ascii="Consolas" w:hAnsi="Consolas"/>
          <w:color w:val="404248"/>
          <w:sz w:val="22"/>
          <w:szCs w:val="22"/>
        </w:rPr>
        <w:t>Shoot_AutoShot_AR.fbx</w:t>
      </w:r>
      <w:proofErr w:type="spellEnd"/>
      <w:r w:rsidRPr="00665099">
        <w:rPr>
          <w:rFonts w:ascii="Consolas" w:hAnsi="Consolas"/>
          <w:color w:val="404248"/>
          <w:sz w:val="22"/>
          <w:szCs w:val="22"/>
        </w:rPr>
        <w:t>,</w:t>
      </w:r>
    </w:p>
    <w:p w14:paraId="3FE2411A" w14:textId="77777777" w:rsidR="005A5452" w:rsidRPr="00665099" w:rsidRDefault="005A5452" w:rsidP="00F258E4">
      <w:pPr>
        <w:pStyle w:val="HTMLPreformatted"/>
        <w:shd w:val="clear" w:color="auto" w:fill="FFFFFF" w:themeFill="background1"/>
        <w:spacing w:line="360" w:lineRule="auto"/>
        <w:rPr>
          <w:rFonts w:ascii="Consolas" w:hAnsi="Consolas"/>
          <w:color w:val="404248"/>
          <w:sz w:val="22"/>
          <w:szCs w:val="22"/>
        </w:rPr>
      </w:pPr>
      <w:r w:rsidRPr="00665099">
        <w:rPr>
          <w:rFonts w:ascii="Consolas" w:hAnsi="Consolas"/>
          <w:color w:val="404248"/>
          <w:sz w:val="22"/>
          <w:szCs w:val="22"/>
        </w:rPr>
        <w:t xml:space="preserve">* </w:t>
      </w:r>
      <w:proofErr w:type="spellStart"/>
      <w:r w:rsidRPr="00665099">
        <w:rPr>
          <w:rFonts w:ascii="Consolas" w:hAnsi="Consolas"/>
          <w:color w:val="404248"/>
          <w:sz w:val="22"/>
          <w:szCs w:val="22"/>
        </w:rPr>
        <w:t>Shoot_BurstShot_AR.fbx</w:t>
      </w:r>
      <w:proofErr w:type="spellEnd"/>
      <w:r w:rsidRPr="00665099">
        <w:rPr>
          <w:rFonts w:ascii="Consolas" w:hAnsi="Consolas"/>
          <w:color w:val="404248"/>
          <w:sz w:val="22"/>
          <w:szCs w:val="22"/>
        </w:rPr>
        <w:t>, and</w:t>
      </w:r>
    </w:p>
    <w:p w14:paraId="65E847FA" w14:textId="77777777" w:rsidR="005A5452" w:rsidRPr="00665099" w:rsidRDefault="005A5452" w:rsidP="00F258E4">
      <w:pPr>
        <w:pStyle w:val="HTMLPreformatted"/>
        <w:shd w:val="clear" w:color="auto" w:fill="FFFFFF" w:themeFill="background1"/>
        <w:spacing w:line="360" w:lineRule="auto"/>
        <w:rPr>
          <w:rFonts w:ascii="Consolas" w:hAnsi="Consolas"/>
          <w:color w:val="404248"/>
          <w:sz w:val="22"/>
          <w:szCs w:val="22"/>
        </w:rPr>
      </w:pPr>
      <w:r w:rsidRPr="00665099">
        <w:rPr>
          <w:rFonts w:ascii="Consolas" w:hAnsi="Consolas"/>
          <w:color w:val="404248"/>
          <w:sz w:val="22"/>
          <w:szCs w:val="22"/>
        </w:rPr>
        <w:t xml:space="preserve">* </w:t>
      </w:r>
      <w:proofErr w:type="spellStart"/>
      <w:r w:rsidRPr="00665099">
        <w:rPr>
          <w:rFonts w:ascii="Consolas" w:hAnsi="Consolas"/>
          <w:color w:val="404248"/>
          <w:sz w:val="22"/>
          <w:szCs w:val="22"/>
        </w:rPr>
        <w:t>Shoot_SingleShot_AR.fbx</w:t>
      </w:r>
      <w:proofErr w:type="spellEnd"/>
    </w:p>
    <w:p w14:paraId="1B1E313E" w14:textId="31D848B2" w:rsidR="005A5452" w:rsidRDefault="005A5452" w:rsidP="006F2106">
      <w:r>
        <w:t>We will use these three animations and tie them to Fire1 (left mouse button or the left c</w:t>
      </w:r>
      <w:r w:rsidR="006F2106">
        <w:t>tr</w:t>
      </w:r>
      <w:r>
        <w:t>l key), Fire2 (the left alt key) and Fire3 (the left shift key). Do note that in this tutorial we will target PC, MAC &amp; Linux Standalone Build. We will not target this demo for Android build for now.</w:t>
      </w:r>
    </w:p>
    <w:p w14:paraId="7053CED1" w14:textId="77777777" w:rsidR="005A5452" w:rsidRDefault="005A5452" w:rsidP="006F2106">
      <w:r>
        <w:t>Go ahead and open the </w:t>
      </w:r>
      <w:r w:rsidRPr="00C259A4">
        <w:rPr>
          <w:rStyle w:val="Strong"/>
          <w:rFonts w:asciiTheme="majorHAnsi" w:hAnsiTheme="majorHAnsi" w:cstheme="majorHAnsi"/>
          <w:color w:val="404248"/>
        </w:rPr>
        <w:t>PlayerAnim</w:t>
      </w:r>
      <w:r>
        <w:rPr>
          <w:rStyle w:val="Strong"/>
          <w:rFonts w:ascii="Georgia" w:hAnsi="Georgia"/>
          <w:color w:val="404248"/>
        </w:rPr>
        <w:t> </w:t>
      </w:r>
      <w:r>
        <w:t>animator in Unity.</w:t>
      </w:r>
    </w:p>
    <w:p w14:paraId="5A322A13" w14:textId="78577C37" w:rsidR="005A5452" w:rsidRDefault="005A5452" w:rsidP="006F2106">
      <w:r>
        <w:t xml:space="preserve">Add three </w:t>
      </w:r>
      <w:r w:rsidR="004A0E76">
        <w:t>Boolean</w:t>
      </w:r>
      <w:r>
        <w:t xml:space="preserve"> parameters called </w:t>
      </w:r>
      <w:r w:rsidRPr="00C259A4">
        <w:rPr>
          <w:rStyle w:val="Strong"/>
          <w:rFonts w:asciiTheme="majorHAnsi" w:hAnsiTheme="majorHAnsi" w:cstheme="majorHAnsi"/>
          <w:color w:val="404248"/>
        </w:rPr>
        <w:t>Attack1</w:t>
      </w:r>
      <w:r>
        <w:t>, </w:t>
      </w:r>
      <w:r w:rsidRPr="00F258E4">
        <w:rPr>
          <w:rStyle w:val="Strong"/>
          <w:rFonts w:asciiTheme="majorHAnsi" w:hAnsiTheme="majorHAnsi" w:cstheme="majorHAnsi"/>
          <w:color w:val="404248"/>
        </w:rPr>
        <w:t>Attack2</w:t>
      </w:r>
      <w:r>
        <w:rPr>
          <w:rStyle w:val="Strong"/>
          <w:rFonts w:ascii="Georgia" w:hAnsi="Georgia"/>
          <w:color w:val="404248"/>
        </w:rPr>
        <w:t> </w:t>
      </w:r>
      <w:r>
        <w:t>and </w:t>
      </w:r>
      <w:r w:rsidRPr="00F258E4">
        <w:rPr>
          <w:rStyle w:val="Strong"/>
          <w:rFonts w:asciiTheme="majorHAnsi" w:hAnsiTheme="majorHAnsi" w:cstheme="majorHAnsi"/>
          <w:color w:val="404248"/>
        </w:rPr>
        <w:t>Attack3</w:t>
      </w:r>
      <w:r>
        <w:t>.</w:t>
      </w:r>
    </w:p>
    <w:p w14:paraId="5185085F" w14:textId="0C1CC71E" w:rsidR="005A5452" w:rsidRDefault="005A5452" w:rsidP="005A5452">
      <w:pPr>
        <w:rPr>
          <w:rFonts w:ascii="Times New Roman" w:hAnsi="Times New Roman"/>
        </w:rPr>
      </w:pPr>
      <w:r>
        <w:rPr>
          <w:noProof/>
        </w:rPr>
        <w:drawing>
          <wp:inline distT="0" distB="0" distL="0" distR="0" wp14:anchorId="198056FD" wp14:editId="470F88B0">
            <wp:extent cx="3495675" cy="828675"/>
            <wp:effectExtent l="0" t="0" r="9525"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5675" cy="828675"/>
                    </a:xfrm>
                    <a:prstGeom prst="rect">
                      <a:avLst/>
                    </a:prstGeom>
                    <a:noFill/>
                    <a:ln>
                      <a:noFill/>
                    </a:ln>
                  </pic:spPr>
                </pic:pic>
              </a:graphicData>
            </a:graphic>
          </wp:inline>
        </w:drawing>
      </w:r>
    </w:p>
    <w:p w14:paraId="779F0CCF" w14:textId="77777777" w:rsidR="005A5452" w:rsidRDefault="005A5452" w:rsidP="00F258E4">
      <w:r>
        <w:t>Add the three animations of shooting into the Animator. We will create the Transitions later.</w:t>
      </w:r>
    </w:p>
    <w:p w14:paraId="2BBB5B69" w14:textId="77777777" w:rsidR="005A5452" w:rsidRDefault="005A5452" w:rsidP="00F258E4">
      <w:pPr>
        <w:pStyle w:val="Heading3"/>
      </w:pPr>
      <w:r>
        <w:t>Reload and Die Animations</w:t>
      </w:r>
    </w:p>
    <w:p w14:paraId="4DAE8883" w14:textId="3C8B69A5" w:rsidR="005A5452" w:rsidRDefault="005A5452" w:rsidP="00F258E4">
      <w:pPr>
        <w:rPr>
          <w:rFonts w:cs="Times New Roman"/>
          <w:szCs w:val="24"/>
        </w:rPr>
      </w:pPr>
      <w:r>
        <w:t>Add two new motions called </w:t>
      </w:r>
      <w:r w:rsidRPr="00F258E4">
        <w:rPr>
          <w:rStyle w:val="Strong"/>
          <w:rFonts w:asciiTheme="majorHAnsi" w:hAnsiTheme="majorHAnsi" w:cstheme="majorHAnsi"/>
          <w:color w:val="404248"/>
        </w:rPr>
        <w:t>Reload</w:t>
      </w:r>
      <w:r>
        <w:rPr>
          <w:rStyle w:val="Strong"/>
          <w:rFonts w:ascii="Georgia" w:hAnsi="Georgia"/>
          <w:color w:val="404248"/>
        </w:rPr>
        <w:t> </w:t>
      </w:r>
      <w:r>
        <w:t>and </w:t>
      </w:r>
      <w:r w:rsidRPr="00F258E4">
        <w:rPr>
          <w:rStyle w:val="Strong"/>
          <w:rFonts w:asciiTheme="majorHAnsi" w:hAnsiTheme="majorHAnsi" w:cstheme="majorHAnsi"/>
          <w:color w:val="404248"/>
        </w:rPr>
        <w:t>Die</w:t>
      </w:r>
      <w:r>
        <w:rPr>
          <w:rStyle w:val="Strong"/>
          <w:rFonts w:ascii="Georgia" w:hAnsi="Georgia"/>
          <w:color w:val="404248"/>
        </w:rPr>
        <w:t> </w:t>
      </w:r>
      <w:r>
        <w:t>into the Animator. The asset comes with </w:t>
      </w:r>
      <w:proofErr w:type="spellStart"/>
      <w:r w:rsidRPr="00F258E4">
        <w:rPr>
          <w:rStyle w:val="Strong"/>
          <w:rFonts w:asciiTheme="majorHAnsi" w:hAnsiTheme="majorHAnsi" w:cstheme="majorHAnsi"/>
          <w:color w:val="404248"/>
        </w:rPr>
        <w:t>Reload.fbx</w:t>
      </w:r>
      <w:proofErr w:type="spellEnd"/>
      <w:r>
        <w:t> and </w:t>
      </w:r>
      <w:proofErr w:type="spellStart"/>
      <w:r w:rsidRPr="00F258E4">
        <w:rPr>
          <w:rStyle w:val="Strong"/>
          <w:rFonts w:asciiTheme="majorHAnsi" w:hAnsiTheme="majorHAnsi" w:cstheme="majorHAnsi"/>
          <w:color w:val="404248"/>
        </w:rPr>
        <w:t>Die.fbx</w:t>
      </w:r>
      <w:proofErr w:type="spellEnd"/>
      <w:r>
        <w:t> motion files. After that</w:t>
      </w:r>
      <w:r w:rsidR="00F258E4">
        <w:t>,</w:t>
      </w:r>
      <w:r>
        <w:t xml:space="preserve"> add two new Trigger parameters called </w:t>
      </w:r>
      <w:r w:rsidRPr="00F258E4">
        <w:rPr>
          <w:rStyle w:val="Strong"/>
          <w:rFonts w:asciiTheme="majorHAnsi" w:hAnsiTheme="majorHAnsi" w:cstheme="majorHAnsi"/>
          <w:color w:val="404248"/>
        </w:rPr>
        <w:t>Reload</w:t>
      </w:r>
      <w:r>
        <w:t> and </w:t>
      </w:r>
      <w:r w:rsidRPr="00F258E4">
        <w:rPr>
          <w:rStyle w:val="Strong"/>
          <w:rFonts w:asciiTheme="majorHAnsi" w:hAnsiTheme="majorHAnsi" w:cstheme="majorHAnsi"/>
          <w:color w:val="404248"/>
        </w:rPr>
        <w:t>Die</w:t>
      </w:r>
      <w:r>
        <w:t>.</w:t>
      </w:r>
    </w:p>
    <w:p w14:paraId="3BB7DA5D" w14:textId="39FBAA05" w:rsidR="005A5452" w:rsidRDefault="005A5452" w:rsidP="005A5452">
      <w:pPr>
        <w:rPr>
          <w:rFonts w:ascii="Times New Roman" w:hAnsi="Times New Roman"/>
        </w:rPr>
      </w:pPr>
      <w:r>
        <w:rPr>
          <w:noProof/>
        </w:rPr>
        <w:drawing>
          <wp:inline distT="0" distB="0" distL="0" distR="0" wp14:anchorId="6F253599" wp14:editId="06B652BE">
            <wp:extent cx="3448050" cy="581025"/>
            <wp:effectExtent l="0" t="0" r="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8050" cy="581025"/>
                    </a:xfrm>
                    <a:prstGeom prst="rect">
                      <a:avLst/>
                    </a:prstGeom>
                    <a:noFill/>
                    <a:ln>
                      <a:noFill/>
                    </a:ln>
                  </pic:spPr>
                </pic:pic>
              </a:graphicData>
            </a:graphic>
          </wp:inline>
        </w:drawing>
      </w:r>
    </w:p>
    <w:p w14:paraId="6C69ABD5" w14:textId="77777777" w:rsidR="005C6BF4" w:rsidRDefault="005C6BF4" w:rsidP="004B22FA"/>
    <w:p w14:paraId="59484D6F" w14:textId="77777777" w:rsidR="005C6BF4" w:rsidRDefault="005C6BF4" w:rsidP="004B22FA"/>
    <w:p w14:paraId="1740F449" w14:textId="2CF1F4C7" w:rsidR="005A5452" w:rsidRDefault="005A5452" w:rsidP="00F258E4">
      <w:pPr>
        <w:pStyle w:val="Heading3"/>
      </w:pPr>
      <w:r>
        <w:lastRenderedPageBreak/>
        <w:t>Jump and Crouch Animations</w:t>
      </w:r>
    </w:p>
    <w:p w14:paraId="31E84779" w14:textId="2FC5E433" w:rsidR="005A5452" w:rsidRDefault="005A5452" w:rsidP="00F258E4">
      <w:pPr>
        <w:rPr>
          <w:rFonts w:cs="Times New Roman"/>
          <w:szCs w:val="24"/>
        </w:rPr>
      </w:pPr>
      <w:r>
        <w:t>Finally, we add two new animations in the Animator called </w:t>
      </w:r>
      <w:r>
        <w:rPr>
          <w:rStyle w:val="Strong"/>
          <w:rFonts w:ascii="Georgia" w:hAnsi="Georgia"/>
          <w:color w:val="404248"/>
        </w:rPr>
        <w:t>Jump </w:t>
      </w:r>
      <w:r>
        <w:t>and </w:t>
      </w:r>
      <w:r>
        <w:rPr>
          <w:rStyle w:val="Strong"/>
          <w:rFonts w:ascii="Georgia" w:hAnsi="Georgia"/>
          <w:color w:val="404248"/>
        </w:rPr>
        <w:t>Crouch </w:t>
      </w:r>
      <w:r>
        <w:t>with the </w:t>
      </w:r>
      <w:proofErr w:type="spellStart"/>
      <w:r w:rsidRPr="00F258E4">
        <w:rPr>
          <w:rStyle w:val="Strong"/>
          <w:rFonts w:asciiTheme="majorHAnsi" w:hAnsiTheme="majorHAnsi" w:cstheme="majorHAnsi"/>
          <w:color w:val="404248"/>
        </w:rPr>
        <w:t>Jump.fbx</w:t>
      </w:r>
      <w:proofErr w:type="spellEnd"/>
      <w:r>
        <w:t> and </w:t>
      </w:r>
      <w:proofErr w:type="spellStart"/>
      <w:r w:rsidRPr="00F258E4">
        <w:rPr>
          <w:rStyle w:val="Strong"/>
          <w:rFonts w:asciiTheme="majorHAnsi" w:hAnsiTheme="majorHAnsi" w:cstheme="majorHAnsi"/>
          <w:color w:val="404248"/>
        </w:rPr>
        <w:t>Idle_Ducking_ar.fbx</w:t>
      </w:r>
      <w:proofErr w:type="spellEnd"/>
      <w:r>
        <w:t xml:space="preserve"> respectively. We will also need to add a new </w:t>
      </w:r>
      <w:proofErr w:type="spellStart"/>
      <w:r w:rsidR="004A0E76">
        <w:t>boolean</w:t>
      </w:r>
      <w:proofErr w:type="spellEnd"/>
      <w:r>
        <w:t xml:space="preserve"> parameter called </w:t>
      </w:r>
      <w:r w:rsidRPr="00F258E4">
        <w:rPr>
          <w:rStyle w:val="Strong"/>
          <w:rFonts w:asciiTheme="majorHAnsi" w:hAnsiTheme="majorHAnsi" w:cstheme="majorHAnsi"/>
          <w:color w:val="404248"/>
        </w:rPr>
        <w:t>Crouch</w:t>
      </w:r>
      <w:r>
        <w:t>.</w:t>
      </w:r>
    </w:p>
    <w:p w14:paraId="370AB437" w14:textId="41615B97" w:rsidR="005A5452" w:rsidRDefault="005A5452" w:rsidP="005A5452">
      <w:pPr>
        <w:rPr>
          <w:rFonts w:ascii="Times New Roman" w:hAnsi="Times New Roman"/>
        </w:rPr>
      </w:pPr>
      <w:r>
        <w:rPr>
          <w:noProof/>
        </w:rPr>
        <w:drawing>
          <wp:inline distT="0" distB="0" distL="0" distR="0" wp14:anchorId="14811DFA" wp14:editId="4F038AAB">
            <wp:extent cx="3371850" cy="3524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1850" cy="352425"/>
                    </a:xfrm>
                    <a:prstGeom prst="rect">
                      <a:avLst/>
                    </a:prstGeom>
                    <a:noFill/>
                    <a:ln>
                      <a:noFill/>
                    </a:ln>
                  </pic:spPr>
                </pic:pic>
              </a:graphicData>
            </a:graphic>
          </wp:inline>
        </w:drawing>
      </w:r>
    </w:p>
    <w:p w14:paraId="30B071DB" w14:textId="031D8E66" w:rsidR="005A5452" w:rsidRDefault="005A5452" w:rsidP="00F258E4">
      <w:pPr>
        <w:pStyle w:val="Heading3"/>
      </w:pPr>
      <w:r>
        <w:t>Animation Transitions</w:t>
      </w:r>
    </w:p>
    <w:p w14:paraId="7C0CAA28" w14:textId="77777777" w:rsidR="005A5452" w:rsidRDefault="005A5452" w:rsidP="00F258E4">
      <w:pPr>
        <w:pStyle w:val="Heading4"/>
      </w:pPr>
      <w:r>
        <w:t>Die Animation Transition</w:t>
      </w:r>
    </w:p>
    <w:p w14:paraId="0CE8CB4D" w14:textId="2314FCAC" w:rsidR="005A5452" w:rsidRPr="002E026B" w:rsidRDefault="005A5452" w:rsidP="002E026B">
      <w:pPr>
        <w:rPr>
          <w:rFonts w:asciiTheme="majorHAnsi" w:hAnsiTheme="majorHAnsi" w:cstheme="majorHAnsi"/>
          <w:szCs w:val="24"/>
        </w:rPr>
      </w:pPr>
      <w:r w:rsidRPr="002E026B">
        <w:rPr>
          <w:rFonts w:asciiTheme="majorHAnsi" w:hAnsiTheme="majorHAnsi" w:cstheme="majorHAnsi"/>
        </w:rPr>
        <w:t>Now we are ready to create the Animation Transition. </w:t>
      </w:r>
      <w:r w:rsidRPr="002E026B">
        <w:rPr>
          <w:rStyle w:val="Strong"/>
          <w:rFonts w:asciiTheme="majorHAnsi" w:hAnsiTheme="majorHAnsi" w:cstheme="majorHAnsi"/>
          <w:color w:val="404248"/>
        </w:rPr>
        <w:t>Die </w:t>
      </w:r>
      <w:r w:rsidRPr="002E026B">
        <w:rPr>
          <w:rFonts w:asciiTheme="majorHAnsi" w:hAnsiTheme="majorHAnsi" w:cstheme="majorHAnsi"/>
        </w:rPr>
        <w:t>animation can transition from </w:t>
      </w:r>
      <w:r w:rsidRPr="002E026B">
        <w:rPr>
          <w:rStyle w:val="Strong"/>
          <w:rFonts w:asciiTheme="majorHAnsi" w:hAnsiTheme="majorHAnsi" w:cstheme="majorHAnsi"/>
          <w:color w:val="404248"/>
        </w:rPr>
        <w:t>Any State</w:t>
      </w:r>
      <w:r w:rsidRPr="002E026B">
        <w:rPr>
          <w:rFonts w:asciiTheme="majorHAnsi" w:hAnsiTheme="majorHAnsi" w:cstheme="majorHAnsi"/>
        </w:rPr>
        <w:t> by calling the Trigger </w:t>
      </w:r>
      <w:r w:rsidRPr="002E026B">
        <w:rPr>
          <w:rStyle w:val="Strong"/>
          <w:rFonts w:asciiTheme="majorHAnsi" w:hAnsiTheme="majorHAnsi" w:cstheme="majorHAnsi"/>
          <w:color w:val="404248"/>
        </w:rPr>
        <w:t>Die</w:t>
      </w:r>
      <w:r w:rsidRPr="002E026B">
        <w:rPr>
          <w:rFonts w:asciiTheme="majorHAnsi" w:hAnsiTheme="majorHAnsi" w:cstheme="majorHAnsi"/>
        </w:rPr>
        <w:t>.</w:t>
      </w:r>
    </w:p>
    <w:p w14:paraId="59CC0BBC" w14:textId="1358A278" w:rsidR="005A5452" w:rsidRDefault="005A5452" w:rsidP="005A5452">
      <w:pPr>
        <w:rPr>
          <w:rFonts w:ascii="Times New Roman" w:hAnsi="Times New Roman"/>
        </w:rPr>
      </w:pPr>
      <w:r>
        <w:rPr>
          <w:noProof/>
        </w:rPr>
        <w:drawing>
          <wp:inline distT="0" distB="0" distL="0" distR="0" wp14:anchorId="7C8FF0B4" wp14:editId="0A54887D">
            <wp:extent cx="2938289" cy="70485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305" cy="721166"/>
                    </a:xfrm>
                    <a:prstGeom prst="rect">
                      <a:avLst/>
                    </a:prstGeom>
                    <a:noFill/>
                    <a:ln>
                      <a:noFill/>
                    </a:ln>
                  </pic:spPr>
                </pic:pic>
              </a:graphicData>
            </a:graphic>
          </wp:inline>
        </w:drawing>
      </w:r>
    </w:p>
    <w:p w14:paraId="03EAFF12" w14:textId="77777777" w:rsidR="005A5452" w:rsidRDefault="005A5452" w:rsidP="005A5452">
      <w:pPr>
        <w:pStyle w:val="NormalWeb"/>
        <w:shd w:val="clear" w:color="auto" w:fill="FFFFFF"/>
        <w:spacing w:before="0" w:beforeAutospacing="0" w:after="300" w:afterAutospacing="0"/>
        <w:rPr>
          <w:rFonts w:ascii="Georgia" w:hAnsi="Georgia"/>
          <w:color w:val="404248"/>
        </w:rPr>
      </w:pPr>
      <w:r>
        <w:rPr>
          <w:rFonts w:ascii="Georgia" w:hAnsi="Georgia"/>
          <w:color w:val="404248"/>
        </w:rPr>
        <w:t>Disable Has Exit Time.</w:t>
      </w:r>
    </w:p>
    <w:p w14:paraId="69480BDC" w14:textId="2FC3E11E" w:rsidR="005A5452" w:rsidRDefault="005A5452" w:rsidP="005A5452">
      <w:pPr>
        <w:rPr>
          <w:rFonts w:ascii="Times New Roman" w:hAnsi="Times New Roman"/>
        </w:rPr>
      </w:pPr>
      <w:r>
        <w:rPr>
          <w:noProof/>
        </w:rPr>
        <w:drawing>
          <wp:inline distT="0" distB="0" distL="0" distR="0" wp14:anchorId="07936C40" wp14:editId="62BC1A79">
            <wp:extent cx="2924175" cy="3937982"/>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7890" cy="3956452"/>
                    </a:xfrm>
                    <a:prstGeom prst="rect">
                      <a:avLst/>
                    </a:prstGeom>
                    <a:noFill/>
                    <a:ln>
                      <a:noFill/>
                    </a:ln>
                  </pic:spPr>
                </pic:pic>
              </a:graphicData>
            </a:graphic>
          </wp:inline>
        </w:drawing>
      </w:r>
    </w:p>
    <w:p w14:paraId="0BFBEB37" w14:textId="77777777" w:rsidR="005A5452" w:rsidRPr="002E026B" w:rsidRDefault="005A5452" w:rsidP="002E026B">
      <w:pPr>
        <w:rPr>
          <w:rFonts w:asciiTheme="majorHAnsi" w:hAnsiTheme="majorHAnsi" w:cstheme="majorHAnsi"/>
        </w:rPr>
      </w:pPr>
      <w:r w:rsidRPr="002E026B">
        <w:rPr>
          <w:rFonts w:asciiTheme="majorHAnsi" w:hAnsiTheme="majorHAnsi" w:cstheme="majorHAnsi"/>
        </w:rPr>
        <w:lastRenderedPageBreak/>
        <w:t>Ensure that </w:t>
      </w:r>
      <w:r w:rsidRPr="002E026B">
        <w:rPr>
          <w:rStyle w:val="Strong"/>
          <w:rFonts w:asciiTheme="majorHAnsi" w:hAnsiTheme="majorHAnsi" w:cstheme="majorHAnsi"/>
          <w:color w:val="404248"/>
        </w:rPr>
        <w:t>Die </w:t>
      </w:r>
      <w:r w:rsidRPr="002E026B">
        <w:rPr>
          <w:rFonts w:asciiTheme="majorHAnsi" w:hAnsiTheme="majorHAnsi" w:cstheme="majorHAnsi"/>
        </w:rPr>
        <w:t xml:space="preserve">animation is not looping. If it is </w:t>
      </w:r>
      <w:proofErr w:type="gramStart"/>
      <w:r w:rsidRPr="002E026B">
        <w:rPr>
          <w:rFonts w:asciiTheme="majorHAnsi" w:hAnsiTheme="majorHAnsi" w:cstheme="majorHAnsi"/>
        </w:rPr>
        <w:t>looping</w:t>
      </w:r>
      <w:proofErr w:type="gramEnd"/>
      <w:r w:rsidRPr="002E026B">
        <w:rPr>
          <w:rFonts w:asciiTheme="majorHAnsi" w:hAnsiTheme="majorHAnsi" w:cstheme="majorHAnsi"/>
        </w:rPr>
        <w:t xml:space="preserve"> then select the </w:t>
      </w:r>
      <w:r w:rsidRPr="002E026B">
        <w:rPr>
          <w:rStyle w:val="Strong"/>
          <w:rFonts w:asciiTheme="majorHAnsi" w:hAnsiTheme="majorHAnsi" w:cstheme="majorHAnsi"/>
          <w:color w:val="404248"/>
        </w:rPr>
        <w:t>Die </w:t>
      </w:r>
      <w:r w:rsidRPr="002E026B">
        <w:rPr>
          <w:rFonts w:asciiTheme="majorHAnsi" w:hAnsiTheme="majorHAnsi" w:cstheme="majorHAnsi"/>
        </w:rPr>
        <w:t>animation and deselect the </w:t>
      </w:r>
      <w:r w:rsidRPr="002E026B">
        <w:rPr>
          <w:rStyle w:val="Strong"/>
          <w:rFonts w:asciiTheme="majorHAnsi" w:hAnsiTheme="majorHAnsi" w:cstheme="majorHAnsi"/>
          <w:color w:val="404248"/>
        </w:rPr>
        <w:t>Loop Time </w:t>
      </w:r>
      <w:r w:rsidRPr="002E026B">
        <w:rPr>
          <w:rFonts w:asciiTheme="majorHAnsi" w:hAnsiTheme="majorHAnsi" w:cstheme="majorHAnsi"/>
        </w:rPr>
        <w:t>shown below. Click on Apply to apply the changes.</w:t>
      </w:r>
    </w:p>
    <w:p w14:paraId="5A7B4CDC" w14:textId="5F79A037" w:rsidR="005A5452" w:rsidRDefault="005A5452" w:rsidP="005A5452">
      <w:pPr>
        <w:rPr>
          <w:rFonts w:ascii="Times New Roman" w:hAnsi="Times New Roman"/>
        </w:rPr>
      </w:pPr>
      <w:r>
        <w:rPr>
          <w:noProof/>
        </w:rPr>
        <w:drawing>
          <wp:inline distT="0" distB="0" distL="0" distR="0" wp14:anchorId="1E380510" wp14:editId="547EB41C">
            <wp:extent cx="2985387" cy="4971481"/>
            <wp:effectExtent l="0" t="0" r="5715" b="63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5860" cy="5038880"/>
                    </a:xfrm>
                    <a:prstGeom prst="rect">
                      <a:avLst/>
                    </a:prstGeom>
                    <a:noFill/>
                    <a:ln>
                      <a:noFill/>
                    </a:ln>
                  </pic:spPr>
                </pic:pic>
              </a:graphicData>
            </a:graphic>
          </wp:inline>
        </w:drawing>
      </w:r>
    </w:p>
    <w:p w14:paraId="47407062" w14:textId="77777777" w:rsidR="005A5452" w:rsidRDefault="005A5452" w:rsidP="005A5452">
      <w:pPr>
        <w:pStyle w:val="Heading4"/>
        <w:shd w:val="clear" w:color="auto" w:fill="FFFFFF"/>
        <w:rPr>
          <w:rFonts w:ascii="Segoe UI" w:hAnsi="Segoe UI" w:cs="Segoe UI"/>
          <w:color w:val="404248"/>
          <w:sz w:val="30"/>
          <w:szCs w:val="30"/>
        </w:rPr>
      </w:pPr>
      <w:r>
        <w:rPr>
          <w:rFonts w:ascii="Segoe UI" w:hAnsi="Segoe UI" w:cs="Segoe UI"/>
          <w:color w:val="404248"/>
          <w:sz w:val="30"/>
          <w:szCs w:val="30"/>
        </w:rPr>
        <w:lastRenderedPageBreak/>
        <w:t>Attack Animation Transitions</w:t>
      </w:r>
    </w:p>
    <w:p w14:paraId="0E243EFD" w14:textId="73B092DD" w:rsidR="005A5452" w:rsidRDefault="005A5452" w:rsidP="005A5452">
      <w:pPr>
        <w:rPr>
          <w:rFonts w:ascii="Times New Roman" w:hAnsi="Times New Roman" w:cs="Times New Roman"/>
          <w:szCs w:val="24"/>
        </w:rPr>
      </w:pPr>
      <w:r>
        <w:rPr>
          <w:noProof/>
        </w:rPr>
        <w:drawing>
          <wp:inline distT="0" distB="0" distL="0" distR="0" wp14:anchorId="02B1141D" wp14:editId="57FF2065">
            <wp:extent cx="5943600" cy="2639060"/>
            <wp:effectExtent l="0" t="0" r="0" b="8890"/>
            <wp:docPr id="205" name="Picture 205" descr="Attack Animation Tran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ttack Animation Transition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39060"/>
                    </a:xfrm>
                    <a:prstGeom prst="rect">
                      <a:avLst/>
                    </a:prstGeom>
                    <a:noFill/>
                    <a:ln>
                      <a:noFill/>
                    </a:ln>
                  </pic:spPr>
                </pic:pic>
              </a:graphicData>
            </a:graphic>
          </wp:inline>
        </w:drawing>
      </w:r>
    </w:p>
    <w:p w14:paraId="1F912C28" w14:textId="2AE6422F" w:rsidR="005A5452" w:rsidRPr="00D06C67" w:rsidRDefault="005A5452" w:rsidP="00D06C67">
      <w:pPr>
        <w:rPr>
          <w:rFonts w:asciiTheme="majorHAnsi" w:hAnsiTheme="majorHAnsi" w:cstheme="majorHAnsi"/>
        </w:rPr>
      </w:pPr>
      <w:r w:rsidRPr="00D06C67">
        <w:rPr>
          <w:rFonts w:asciiTheme="majorHAnsi" w:hAnsiTheme="majorHAnsi" w:cstheme="majorHAnsi"/>
        </w:rPr>
        <w:t>All attack animations can transition from the </w:t>
      </w:r>
      <w:r w:rsidRPr="00D06C67">
        <w:rPr>
          <w:rStyle w:val="Strong"/>
          <w:rFonts w:asciiTheme="majorHAnsi" w:hAnsiTheme="majorHAnsi" w:cstheme="majorHAnsi"/>
          <w:color w:val="404248"/>
        </w:rPr>
        <w:t>Ground Movement</w:t>
      </w:r>
      <w:r w:rsidRPr="00D06C67">
        <w:rPr>
          <w:rFonts w:asciiTheme="majorHAnsi" w:hAnsiTheme="majorHAnsi" w:cstheme="majorHAnsi"/>
        </w:rPr>
        <w:t> blend state.</w:t>
      </w:r>
    </w:p>
    <w:p w14:paraId="1F57AF82" w14:textId="328D61FD" w:rsidR="005A5452" w:rsidRPr="00D06C67" w:rsidRDefault="005A5452" w:rsidP="00D06C67">
      <w:pPr>
        <w:rPr>
          <w:rFonts w:asciiTheme="majorHAnsi" w:hAnsiTheme="majorHAnsi" w:cstheme="majorHAnsi"/>
        </w:rPr>
      </w:pPr>
      <w:r w:rsidRPr="00D06C67">
        <w:rPr>
          <w:rStyle w:val="Strong"/>
          <w:rFonts w:asciiTheme="majorHAnsi" w:hAnsiTheme="majorHAnsi" w:cstheme="majorHAnsi"/>
          <w:color w:val="404248"/>
        </w:rPr>
        <w:t>Attack1, Attack2 </w:t>
      </w:r>
      <w:r w:rsidRPr="00D06C67">
        <w:rPr>
          <w:rFonts w:asciiTheme="majorHAnsi" w:hAnsiTheme="majorHAnsi" w:cstheme="majorHAnsi"/>
        </w:rPr>
        <w:t>or</w:t>
      </w:r>
      <w:r w:rsidRPr="00D06C67">
        <w:rPr>
          <w:rStyle w:val="Strong"/>
          <w:rFonts w:asciiTheme="majorHAnsi" w:hAnsiTheme="majorHAnsi" w:cstheme="majorHAnsi"/>
          <w:color w:val="404248"/>
        </w:rPr>
        <w:t>Attack3 </w:t>
      </w:r>
      <w:r w:rsidRPr="00D06C67">
        <w:rPr>
          <w:rFonts w:asciiTheme="majorHAnsi" w:hAnsiTheme="majorHAnsi" w:cstheme="majorHAnsi"/>
        </w:rPr>
        <w:t xml:space="preserve">animations are transitioned based on setting the </w:t>
      </w:r>
      <w:r w:rsidR="004A0E76">
        <w:rPr>
          <w:rFonts w:asciiTheme="majorHAnsi" w:hAnsiTheme="majorHAnsi" w:cstheme="majorHAnsi"/>
        </w:rPr>
        <w:t>Boolean</w:t>
      </w:r>
      <w:r w:rsidRPr="00D06C67">
        <w:rPr>
          <w:rFonts w:asciiTheme="majorHAnsi" w:hAnsiTheme="majorHAnsi" w:cstheme="majorHAnsi"/>
        </w:rPr>
        <w:t xml:space="preserve"> parameters </w:t>
      </w:r>
      <w:r w:rsidRPr="00D06C67">
        <w:rPr>
          <w:rStyle w:val="Strong"/>
          <w:rFonts w:asciiTheme="majorHAnsi" w:hAnsiTheme="majorHAnsi" w:cstheme="majorHAnsi"/>
          <w:color w:val="404248"/>
        </w:rPr>
        <w:t>Attack1</w:t>
      </w:r>
      <w:r w:rsidRPr="00D06C67">
        <w:rPr>
          <w:rFonts w:asciiTheme="majorHAnsi" w:hAnsiTheme="majorHAnsi" w:cstheme="majorHAnsi"/>
        </w:rPr>
        <w:t>, </w:t>
      </w:r>
      <w:r w:rsidRPr="00D06C67">
        <w:rPr>
          <w:rStyle w:val="Strong"/>
          <w:rFonts w:asciiTheme="majorHAnsi" w:hAnsiTheme="majorHAnsi" w:cstheme="majorHAnsi"/>
          <w:color w:val="404248"/>
        </w:rPr>
        <w:t>Attack2 </w:t>
      </w:r>
      <w:r w:rsidRPr="00D06C67">
        <w:rPr>
          <w:rFonts w:asciiTheme="majorHAnsi" w:hAnsiTheme="majorHAnsi" w:cstheme="majorHAnsi"/>
        </w:rPr>
        <w:t>or </w:t>
      </w:r>
      <w:r w:rsidRPr="00D06C67">
        <w:rPr>
          <w:rStyle w:val="Strong"/>
          <w:rFonts w:asciiTheme="majorHAnsi" w:hAnsiTheme="majorHAnsi" w:cstheme="majorHAnsi"/>
          <w:color w:val="404248"/>
        </w:rPr>
        <w:t>Attack3 </w:t>
      </w:r>
      <w:r w:rsidRPr="00D06C67">
        <w:rPr>
          <w:rFonts w:asciiTheme="majorHAnsi" w:hAnsiTheme="majorHAnsi" w:cstheme="majorHAnsi"/>
        </w:rPr>
        <w:t>as </w:t>
      </w:r>
      <w:r w:rsidRPr="00D06C67">
        <w:rPr>
          <w:rStyle w:val="Strong"/>
          <w:rFonts w:asciiTheme="majorHAnsi" w:hAnsiTheme="majorHAnsi" w:cstheme="majorHAnsi"/>
          <w:color w:val="404248"/>
        </w:rPr>
        <w:t>true</w:t>
      </w:r>
      <w:r w:rsidRPr="00D06C67">
        <w:rPr>
          <w:rFonts w:asciiTheme="majorHAnsi" w:hAnsiTheme="majorHAnsi" w:cstheme="majorHAnsi"/>
        </w:rPr>
        <w:t>.</w:t>
      </w:r>
    </w:p>
    <w:p w14:paraId="01F4D1D1" w14:textId="03CE3450" w:rsidR="005A5452" w:rsidRDefault="005A5452" w:rsidP="005A5452">
      <w:pPr>
        <w:rPr>
          <w:rFonts w:ascii="Times New Roman" w:hAnsi="Times New Roman"/>
        </w:rPr>
      </w:pPr>
      <w:r>
        <w:rPr>
          <w:noProof/>
        </w:rPr>
        <w:lastRenderedPageBreak/>
        <w:drawing>
          <wp:inline distT="0" distB="0" distL="0" distR="0" wp14:anchorId="3B77846A" wp14:editId="5898CD8A">
            <wp:extent cx="3188390" cy="5656580"/>
            <wp:effectExtent l="0" t="0" r="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4139" cy="5702263"/>
                    </a:xfrm>
                    <a:prstGeom prst="rect">
                      <a:avLst/>
                    </a:prstGeom>
                    <a:noFill/>
                    <a:ln>
                      <a:noFill/>
                    </a:ln>
                  </pic:spPr>
                </pic:pic>
              </a:graphicData>
            </a:graphic>
          </wp:inline>
        </w:drawing>
      </w:r>
    </w:p>
    <w:p w14:paraId="2821EC42" w14:textId="7BD68864" w:rsidR="005A5452" w:rsidRPr="008773C0" w:rsidRDefault="005A5452" w:rsidP="00BD5269">
      <w:pPr>
        <w:rPr>
          <w:rFonts w:asciiTheme="majorHAnsi" w:hAnsiTheme="majorHAnsi" w:cstheme="majorHAnsi"/>
        </w:rPr>
      </w:pPr>
      <w:r w:rsidRPr="008773C0">
        <w:rPr>
          <w:rFonts w:asciiTheme="majorHAnsi" w:hAnsiTheme="majorHAnsi" w:cstheme="majorHAnsi"/>
        </w:rPr>
        <w:t xml:space="preserve">When </w:t>
      </w:r>
      <w:r w:rsidR="00081A2D" w:rsidRPr="008773C0">
        <w:rPr>
          <w:rFonts w:asciiTheme="majorHAnsi" w:hAnsiTheme="majorHAnsi" w:cstheme="majorHAnsi"/>
        </w:rPr>
        <w:t xml:space="preserve">these parameters are </w:t>
      </w:r>
      <w:r w:rsidRPr="008773C0">
        <w:rPr>
          <w:rFonts w:asciiTheme="majorHAnsi" w:hAnsiTheme="majorHAnsi" w:cstheme="majorHAnsi"/>
        </w:rPr>
        <w:t>set to </w:t>
      </w:r>
      <w:r w:rsidRPr="008773C0">
        <w:rPr>
          <w:rStyle w:val="Strong"/>
          <w:rFonts w:asciiTheme="majorHAnsi" w:hAnsiTheme="majorHAnsi" w:cstheme="majorHAnsi"/>
          <w:color w:val="404248"/>
        </w:rPr>
        <w:t>false </w:t>
      </w:r>
      <w:r w:rsidRPr="008773C0">
        <w:rPr>
          <w:rFonts w:asciiTheme="majorHAnsi" w:hAnsiTheme="majorHAnsi" w:cstheme="majorHAnsi"/>
        </w:rPr>
        <w:t>the animation transitions back to </w:t>
      </w:r>
      <w:r w:rsidRPr="008773C0">
        <w:rPr>
          <w:rStyle w:val="Strong"/>
          <w:rFonts w:asciiTheme="majorHAnsi" w:hAnsiTheme="majorHAnsi" w:cstheme="majorHAnsi"/>
          <w:color w:val="404248"/>
        </w:rPr>
        <w:t>Ground Movement</w:t>
      </w:r>
      <w:r w:rsidRPr="008773C0">
        <w:rPr>
          <w:rFonts w:asciiTheme="majorHAnsi" w:hAnsiTheme="majorHAnsi" w:cstheme="majorHAnsi"/>
        </w:rPr>
        <w:t> blend state</w:t>
      </w:r>
      <w:r w:rsidR="00B05994" w:rsidRPr="008773C0">
        <w:rPr>
          <w:rFonts w:asciiTheme="majorHAnsi" w:hAnsiTheme="majorHAnsi" w:cstheme="majorHAnsi"/>
        </w:rPr>
        <w:t>. Do</w:t>
      </w:r>
      <w:r w:rsidR="00081A2D" w:rsidRPr="008773C0">
        <w:rPr>
          <w:rFonts w:asciiTheme="majorHAnsi" w:hAnsiTheme="majorHAnsi" w:cstheme="majorHAnsi"/>
        </w:rPr>
        <w:t xml:space="preserve"> e</w:t>
      </w:r>
      <w:r w:rsidRPr="008773C0">
        <w:rPr>
          <w:rFonts w:asciiTheme="majorHAnsi" w:hAnsiTheme="majorHAnsi" w:cstheme="majorHAnsi"/>
        </w:rPr>
        <w:t>nsure that </w:t>
      </w:r>
      <w:r w:rsidRPr="008773C0">
        <w:rPr>
          <w:rStyle w:val="Strong"/>
          <w:rFonts w:asciiTheme="majorHAnsi" w:hAnsiTheme="majorHAnsi" w:cstheme="majorHAnsi"/>
          <w:color w:val="404248"/>
        </w:rPr>
        <w:t>Has Exit Time </w:t>
      </w:r>
      <w:r w:rsidRPr="008773C0">
        <w:rPr>
          <w:rFonts w:asciiTheme="majorHAnsi" w:hAnsiTheme="majorHAnsi" w:cstheme="majorHAnsi"/>
        </w:rPr>
        <w:t>is disabled for both transitions.</w:t>
      </w:r>
    </w:p>
    <w:p w14:paraId="387175B3" w14:textId="7E91BC6C" w:rsidR="005A5452" w:rsidRDefault="005A5452" w:rsidP="005A5452">
      <w:pPr>
        <w:rPr>
          <w:rFonts w:ascii="Times New Roman" w:hAnsi="Times New Roman"/>
        </w:rPr>
      </w:pPr>
      <w:r>
        <w:rPr>
          <w:noProof/>
        </w:rPr>
        <w:lastRenderedPageBreak/>
        <w:drawing>
          <wp:inline distT="0" distB="0" distL="0" distR="0" wp14:anchorId="1F5BB36C" wp14:editId="73095476">
            <wp:extent cx="3293709" cy="5906770"/>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5036" cy="5927083"/>
                    </a:xfrm>
                    <a:prstGeom prst="rect">
                      <a:avLst/>
                    </a:prstGeom>
                    <a:noFill/>
                    <a:ln>
                      <a:noFill/>
                    </a:ln>
                  </pic:spPr>
                </pic:pic>
              </a:graphicData>
            </a:graphic>
          </wp:inline>
        </w:drawing>
      </w:r>
    </w:p>
    <w:p w14:paraId="73BD16B6" w14:textId="77777777" w:rsidR="005A5452" w:rsidRDefault="005A5452" w:rsidP="005A5452">
      <w:pPr>
        <w:pStyle w:val="Heading4"/>
        <w:shd w:val="clear" w:color="auto" w:fill="FFFFFF"/>
        <w:rPr>
          <w:rFonts w:ascii="Segoe UI" w:hAnsi="Segoe UI" w:cs="Segoe UI"/>
          <w:color w:val="404248"/>
          <w:sz w:val="30"/>
          <w:szCs w:val="30"/>
        </w:rPr>
      </w:pPr>
      <w:r>
        <w:rPr>
          <w:rFonts w:ascii="Segoe UI" w:hAnsi="Segoe UI" w:cs="Segoe UI"/>
          <w:color w:val="404248"/>
          <w:sz w:val="30"/>
          <w:szCs w:val="30"/>
        </w:rPr>
        <w:lastRenderedPageBreak/>
        <w:t>Reload Animation Transition</w:t>
      </w:r>
    </w:p>
    <w:p w14:paraId="381D3748" w14:textId="4DE7AA27" w:rsidR="005A5452" w:rsidRDefault="005A5452" w:rsidP="005A5452">
      <w:pPr>
        <w:rPr>
          <w:rFonts w:ascii="Times New Roman" w:hAnsi="Times New Roman" w:cs="Times New Roman"/>
          <w:szCs w:val="24"/>
        </w:rPr>
      </w:pPr>
      <w:r>
        <w:rPr>
          <w:noProof/>
        </w:rPr>
        <mc:AlternateContent>
          <mc:Choice Requires="wps">
            <w:drawing>
              <wp:inline distT="0" distB="0" distL="0" distR="0" wp14:anchorId="1BFF0716" wp14:editId="56D53F3B">
                <wp:extent cx="304800" cy="304800"/>
                <wp:effectExtent l="0" t="0" r="0" b="0"/>
                <wp:docPr id="200" name="Rectangle 2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FC4EB7" id="Rectangle 20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C6vYxOoBAADIAwAADgAAAAAAAAAAAAAAAAAuAgAAZHJzL2Uyb0RvYy54bWxQSwEC&#10;LQAUAAYACAAAACEATKDpLNgAAAADAQAADwAAAAAAAAAAAAAAAABEBAAAZHJzL2Rvd25yZXYueG1s&#10;UEsFBgAAAAAEAAQA8wAAAEkFAAAAAA==&#10;" filled="f" stroked="f">
                <o:lock v:ext="edit" aspectratio="t"/>
                <w10:anchorlock/>
              </v:rect>
            </w:pict>
          </mc:Fallback>
        </mc:AlternateContent>
      </w:r>
      <w:r>
        <w:rPr>
          <w:noProof/>
        </w:rPr>
        <w:drawing>
          <wp:inline distT="0" distB="0" distL="0" distR="0" wp14:anchorId="21BF8A18" wp14:editId="53B02458">
            <wp:extent cx="5943600" cy="2660650"/>
            <wp:effectExtent l="0" t="0" r="0" b="6350"/>
            <wp:docPr id="199" name="Picture 199" descr="Reload Animation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load Animation Transi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660650"/>
                    </a:xfrm>
                    <a:prstGeom prst="rect">
                      <a:avLst/>
                    </a:prstGeom>
                    <a:noFill/>
                    <a:ln>
                      <a:noFill/>
                    </a:ln>
                  </pic:spPr>
                </pic:pic>
              </a:graphicData>
            </a:graphic>
          </wp:inline>
        </w:drawing>
      </w:r>
    </w:p>
    <w:p w14:paraId="53DEA60A" w14:textId="0485E27B" w:rsidR="005A5452" w:rsidRPr="005E5C2E" w:rsidRDefault="005A5452" w:rsidP="008773C0">
      <w:pPr>
        <w:rPr>
          <w:rFonts w:asciiTheme="majorHAnsi" w:hAnsiTheme="majorHAnsi" w:cstheme="majorHAnsi"/>
        </w:rPr>
      </w:pPr>
      <w:r w:rsidRPr="005E5C2E">
        <w:rPr>
          <w:rFonts w:asciiTheme="majorHAnsi" w:hAnsiTheme="majorHAnsi" w:cstheme="majorHAnsi"/>
        </w:rPr>
        <w:t>The </w:t>
      </w:r>
      <w:r w:rsidRPr="005E5C2E">
        <w:rPr>
          <w:rStyle w:val="Strong"/>
          <w:rFonts w:asciiTheme="majorHAnsi" w:hAnsiTheme="majorHAnsi" w:cstheme="majorHAnsi"/>
          <w:color w:val="404248"/>
        </w:rPr>
        <w:t>Reload </w:t>
      </w:r>
      <w:r w:rsidRPr="005E5C2E">
        <w:rPr>
          <w:rFonts w:asciiTheme="majorHAnsi" w:hAnsiTheme="majorHAnsi" w:cstheme="majorHAnsi"/>
        </w:rPr>
        <w:t>animation transition happens from all Attack animations when </w:t>
      </w:r>
      <w:r w:rsidR="003A0D34">
        <w:rPr>
          <w:rFonts w:asciiTheme="majorHAnsi" w:hAnsiTheme="majorHAnsi" w:cstheme="majorHAnsi"/>
        </w:rPr>
        <w:t xml:space="preserve">we execute </w:t>
      </w:r>
      <w:r w:rsidRPr="005E5C2E">
        <w:rPr>
          <w:rStyle w:val="Strong"/>
          <w:rFonts w:asciiTheme="majorHAnsi" w:hAnsiTheme="majorHAnsi" w:cstheme="majorHAnsi"/>
          <w:color w:val="404248"/>
        </w:rPr>
        <w:t>Reload </w:t>
      </w:r>
      <w:r w:rsidRPr="005E5C2E">
        <w:rPr>
          <w:rFonts w:asciiTheme="majorHAnsi" w:hAnsiTheme="majorHAnsi" w:cstheme="majorHAnsi"/>
        </w:rPr>
        <w:t xml:space="preserve">trigger. The Reload animation is played and then transits to </w:t>
      </w:r>
      <w:r w:rsidRPr="00D23B08">
        <w:rPr>
          <w:rFonts w:asciiTheme="majorHAnsi" w:hAnsiTheme="majorHAnsi" w:cstheme="majorHAnsi"/>
          <w:b/>
          <w:bCs/>
        </w:rPr>
        <w:t>Ground Movement</w:t>
      </w:r>
      <w:r w:rsidRPr="005E5C2E">
        <w:rPr>
          <w:rFonts w:asciiTheme="majorHAnsi" w:hAnsiTheme="majorHAnsi" w:cstheme="majorHAnsi"/>
        </w:rPr>
        <w:t xml:space="preserve"> blend state animation.</w:t>
      </w:r>
    </w:p>
    <w:p w14:paraId="1F94A227" w14:textId="6955AF3D" w:rsidR="005A5452" w:rsidRDefault="005A5452" w:rsidP="005A5452">
      <w:pPr>
        <w:rPr>
          <w:rFonts w:ascii="Times New Roman" w:hAnsi="Times New Roman"/>
        </w:rPr>
      </w:pPr>
      <w:r>
        <w:rPr>
          <w:noProof/>
        </w:rPr>
        <w:lastRenderedPageBreak/>
        <w:drawing>
          <wp:inline distT="0" distB="0" distL="0" distR="0" wp14:anchorId="3E9ACBA4" wp14:editId="42CC439E">
            <wp:extent cx="3214920" cy="5883910"/>
            <wp:effectExtent l="0" t="0" r="5080" b="254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5651" cy="5903549"/>
                    </a:xfrm>
                    <a:prstGeom prst="rect">
                      <a:avLst/>
                    </a:prstGeom>
                    <a:noFill/>
                    <a:ln>
                      <a:noFill/>
                    </a:ln>
                  </pic:spPr>
                </pic:pic>
              </a:graphicData>
            </a:graphic>
          </wp:inline>
        </w:drawing>
      </w:r>
    </w:p>
    <w:p w14:paraId="241D87D0" w14:textId="77777777" w:rsidR="005A5452" w:rsidRPr="00D23B08" w:rsidRDefault="005A5452" w:rsidP="00D23B08">
      <w:pPr>
        <w:rPr>
          <w:rFonts w:asciiTheme="majorHAnsi" w:hAnsiTheme="majorHAnsi" w:cstheme="majorHAnsi"/>
        </w:rPr>
      </w:pPr>
      <w:r w:rsidRPr="00D23B08">
        <w:rPr>
          <w:rFonts w:asciiTheme="majorHAnsi" w:hAnsiTheme="majorHAnsi" w:cstheme="majorHAnsi"/>
        </w:rPr>
        <w:t>Ensure to check the </w:t>
      </w:r>
      <w:r w:rsidRPr="00D23B08">
        <w:rPr>
          <w:rStyle w:val="Strong"/>
          <w:rFonts w:asciiTheme="majorHAnsi" w:hAnsiTheme="majorHAnsi" w:cstheme="majorHAnsi"/>
          <w:color w:val="404248"/>
        </w:rPr>
        <w:t>Has Exit Time</w:t>
      </w:r>
      <w:r w:rsidRPr="00D23B08">
        <w:rPr>
          <w:rFonts w:asciiTheme="majorHAnsi" w:hAnsiTheme="majorHAnsi" w:cstheme="majorHAnsi"/>
        </w:rPr>
        <w:t> checkbox as you want this animation to exit after one complete animation run. Also, disable looping for this motion sequence.</w:t>
      </w:r>
    </w:p>
    <w:p w14:paraId="1BF001A5" w14:textId="77777777" w:rsidR="005A5452" w:rsidRDefault="005A5452" w:rsidP="005A5452">
      <w:pPr>
        <w:pStyle w:val="Heading4"/>
        <w:shd w:val="clear" w:color="auto" w:fill="FFFFFF"/>
        <w:rPr>
          <w:rFonts w:ascii="Segoe UI" w:hAnsi="Segoe UI" w:cs="Segoe UI"/>
          <w:color w:val="404248"/>
          <w:sz w:val="30"/>
          <w:szCs w:val="30"/>
        </w:rPr>
      </w:pPr>
      <w:r>
        <w:rPr>
          <w:rFonts w:ascii="Segoe UI" w:hAnsi="Segoe UI" w:cs="Segoe UI"/>
          <w:color w:val="404248"/>
          <w:sz w:val="30"/>
          <w:szCs w:val="30"/>
        </w:rPr>
        <w:t>Crouch and Jump Animations</w:t>
      </w:r>
    </w:p>
    <w:p w14:paraId="617BCA91" w14:textId="72CF1E16" w:rsidR="005A5452" w:rsidRPr="00E70EDE" w:rsidRDefault="005A5452" w:rsidP="00E70EDE">
      <w:pPr>
        <w:rPr>
          <w:rFonts w:asciiTheme="majorHAnsi" w:hAnsiTheme="majorHAnsi" w:cstheme="majorHAnsi"/>
          <w:szCs w:val="24"/>
        </w:rPr>
      </w:pPr>
      <w:r w:rsidRPr="00E70EDE">
        <w:rPr>
          <w:rFonts w:asciiTheme="majorHAnsi" w:hAnsiTheme="majorHAnsi" w:cstheme="majorHAnsi"/>
        </w:rPr>
        <w:t>Finally, add the </w:t>
      </w:r>
      <w:r w:rsidRPr="00E70EDE">
        <w:rPr>
          <w:rStyle w:val="Strong"/>
          <w:rFonts w:asciiTheme="majorHAnsi" w:hAnsiTheme="majorHAnsi" w:cstheme="majorHAnsi"/>
          <w:color w:val="404248"/>
        </w:rPr>
        <w:t>Crouch </w:t>
      </w:r>
      <w:r w:rsidRPr="00E70EDE">
        <w:rPr>
          <w:rFonts w:asciiTheme="majorHAnsi" w:hAnsiTheme="majorHAnsi" w:cstheme="majorHAnsi"/>
        </w:rPr>
        <w:t>using the </w:t>
      </w:r>
      <w:proofErr w:type="spellStart"/>
      <w:r w:rsidRPr="00E70EDE">
        <w:rPr>
          <w:rStyle w:val="Strong"/>
          <w:rFonts w:asciiTheme="majorHAnsi" w:hAnsiTheme="majorHAnsi" w:cstheme="majorHAnsi"/>
          <w:color w:val="404248"/>
        </w:rPr>
        <w:t>Idle_Ducking_ar.fbx</w:t>
      </w:r>
      <w:proofErr w:type="spellEnd"/>
      <w:r w:rsidRPr="00E70EDE">
        <w:rPr>
          <w:rFonts w:asciiTheme="majorHAnsi" w:hAnsiTheme="majorHAnsi" w:cstheme="majorHAnsi"/>
        </w:rPr>
        <w:t> and </w:t>
      </w:r>
      <w:r w:rsidRPr="00E70EDE">
        <w:rPr>
          <w:rStyle w:val="Strong"/>
          <w:rFonts w:asciiTheme="majorHAnsi" w:hAnsiTheme="majorHAnsi" w:cstheme="majorHAnsi"/>
          <w:color w:val="404248"/>
        </w:rPr>
        <w:t>Jump </w:t>
      </w:r>
      <w:r w:rsidRPr="00E70EDE">
        <w:rPr>
          <w:rFonts w:asciiTheme="majorHAnsi" w:hAnsiTheme="majorHAnsi" w:cstheme="majorHAnsi"/>
        </w:rPr>
        <w:t>using the </w:t>
      </w:r>
      <w:proofErr w:type="spellStart"/>
      <w:r w:rsidRPr="00E70EDE">
        <w:rPr>
          <w:rStyle w:val="Strong"/>
          <w:rFonts w:asciiTheme="majorHAnsi" w:hAnsiTheme="majorHAnsi" w:cstheme="majorHAnsi"/>
          <w:color w:val="404248"/>
        </w:rPr>
        <w:t>Jump.fbx</w:t>
      </w:r>
      <w:proofErr w:type="spellEnd"/>
      <w:r w:rsidRPr="00E70EDE">
        <w:rPr>
          <w:rFonts w:asciiTheme="majorHAnsi" w:hAnsiTheme="majorHAnsi" w:cstheme="majorHAnsi"/>
        </w:rPr>
        <w:t> animations. Make the transition to and from </w:t>
      </w:r>
      <w:r w:rsidRPr="00E70EDE">
        <w:rPr>
          <w:rStyle w:val="Strong"/>
          <w:rFonts w:asciiTheme="majorHAnsi" w:hAnsiTheme="majorHAnsi" w:cstheme="majorHAnsi"/>
          <w:color w:val="404248"/>
        </w:rPr>
        <w:t>Ground Movement</w:t>
      </w:r>
      <w:r w:rsidRPr="00E70EDE">
        <w:rPr>
          <w:rFonts w:asciiTheme="majorHAnsi" w:hAnsiTheme="majorHAnsi" w:cstheme="majorHAnsi"/>
        </w:rPr>
        <w:t xml:space="preserve"> blend state. For crouch, you will add a </w:t>
      </w:r>
      <w:r w:rsidR="004A0E76">
        <w:rPr>
          <w:rFonts w:asciiTheme="majorHAnsi" w:hAnsiTheme="majorHAnsi" w:cstheme="majorHAnsi"/>
        </w:rPr>
        <w:t>Boolean</w:t>
      </w:r>
      <w:r w:rsidRPr="00E70EDE">
        <w:rPr>
          <w:rFonts w:asciiTheme="majorHAnsi" w:hAnsiTheme="majorHAnsi" w:cstheme="majorHAnsi"/>
        </w:rPr>
        <w:t xml:space="preserve"> parameter called Crouch which when true will show the </w:t>
      </w:r>
      <w:r w:rsidRPr="00E70EDE">
        <w:rPr>
          <w:rStyle w:val="Strong"/>
          <w:rFonts w:asciiTheme="majorHAnsi" w:hAnsiTheme="majorHAnsi" w:cstheme="majorHAnsi"/>
          <w:color w:val="404248"/>
        </w:rPr>
        <w:t>Crouch </w:t>
      </w:r>
      <w:r w:rsidRPr="00E70EDE">
        <w:rPr>
          <w:rFonts w:asciiTheme="majorHAnsi" w:hAnsiTheme="majorHAnsi" w:cstheme="majorHAnsi"/>
        </w:rPr>
        <w:t>animation and when false show the </w:t>
      </w:r>
      <w:r w:rsidRPr="00E70EDE">
        <w:rPr>
          <w:rStyle w:val="Strong"/>
          <w:rFonts w:asciiTheme="majorHAnsi" w:hAnsiTheme="majorHAnsi" w:cstheme="majorHAnsi"/>
          <w:color w:val="404248"/>
        </w:rPr>
        <w:t>Ground Movement</w:t>
      </w:r>
      <w:r w:rsidRPr="00E70EDE">
        <w:rPr>
          <w:rFonts w:asciiTheme="majorHAnsi" w:hAnsiTheme="majorHAnsi" w:cstheme="majorHAnsi"/>
        </w:rPr>
        <w:t> animations. Look below for the final Animator.</w:t>
      </w:r>
    </w:p>
    <w:p w14:paraId="1CBBD6A5" w14:textId="221A6137" w:rsidR="009D5B9F" w:rsidRDefault="005A5452" w:rsidP="005A5452">
      <w:r>
        <w:rPr>
          <w:noProof/>
        </w:rPr>
        <w:lastRenderedPageBreak/>
        <mc:AlternateContent>
          <mc:Choice Requires="wps">
            <w:drawing>
              <wp:inline distT="0" distB="0" distL="0" distR="0" wp14:anchorId="53831EEE" wp14:editId="5269060F">
                <wp:extent cx="304800" cy="304800"/>
                <wp:effectExtent l="0" t="0" r="0" b="0"/>
                <wp:docPr id="196" name="Rectangle 19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BE3F0B" id="Rectangle 19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ATj5UvrAQAAyAMAAA4AAAAAAAAAAAAAAAAALgIAAGRycy9lMm9Eb2MueG1sUEsB&#10;Ai0AFAAGAAgAAAAhAEyg6SzYAAAAAwEAAA8AAAAAAAAAAAAAAAAARQQAAGRycy9kb3ducmV2Lnht&#10;bFBLBQYAAAAABAAEAPMAAABKBQAAAAA=&#10;" filled="f" stroked="f">
                <o:lock v:ext="edit" aspectratio="t"/>
                <w10:anchorlock/>
              </v:rect>
            </w:pict>
          </mc:Fallback>
        </mc:AlternateContent>
      </w:r>
      <w:r>
        <w:rPr>
          <w:noProof/>
        </w:rPr>
        <w:drawing>
          <wp:inline distT="0" distB="0" distL="0" distR="0" wp14:anchorId="68466DD2" wp14:editId="7B2E2707">
            <wp:extent cx="5943600" cy="3157855"/>
            <wp:effectExtent l="0" t="0" r="0" b="4445"/>
            <wp:docPr id="195" name="Picture 195" descr="Player Controls With Finite State Machine Using C# in Unity - Anim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layer Controls With Finite State Machine Using C# in Unity - Animato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708CA94D" w14:textId="77F88C8D" w:rsidR="009D5B9F" w:rsidRDefault="001373DA" w:rsidP="00CE5B7C">
      <w:pPr>
        <w:pStyle w:val="Heading2"/>
      </w:pPr>
      <w:r>
        <w:t xml:space="preserve">Add </w:t>
      </w:r>
      <w:r w:rsidR="00014E55">
        <w:t>Gravity</w:t>
      </w:r>
      <w:r>
        <w:t xml:space="preserve"> </w:t>
      </w:r>
      <w:r w:rsidR="00CE5B7C">
        <w:t>in PlayerMovement</w:t>
      </w:r>
    </w:p>
    <w:p w14:paraId="0075BB55" w14:textId="05F1F4AC" w:rsidR="004B3447" w:rsidRDefault="00D6634C" w:rsidP="00015BDB">
      <w:r>
        <w:t xml:space="preserve">We are using </w:t>
      </w:r>
      <w:r w:rsidR="00E97C5B">
        <w:t xml:space="preserve">the </w:t>
      </w:r>
      <w:proofErr w:type="spellStart"/>
      <w:r>
        <w:t>CharacterController</w:t>
      </w:r>
      <w:proofErr w:type="spellEnd"/>
      <w:r>
        <w:t xml:space="preserve">. </w:t>
      </w:r>
      <w:proofErr w:type="spellStart"/>
      <w:r>
        <w:t>CharacterController</w:t>
      </w:r>
      <w:proofErr w:type="spellEnd"/>
      <w:r>
        <w:t xml:space="preserve"> </w:t>
      </w:r>
      <w:proofErr w:type="gramStart"/>
      <w:r>
        <w:t>doesn’t</w:t>
      </w:r>
      <w:proofErr w:type="gramEnd"/>
      <w:r>
        <w:t xml:space="preserve"> have a </w:t>
      </w:r>
      <w:proofErr w:type="spellStart"/>
      <w:r w:rsidR="00E97C5B">
        <w:t>RigitBody</w:t>
      </w:r>
      <w:proofErr w:type="spellEnd"/>
      <w:r w:rsidR="00E97C5B">
        <w:t xml:space="preserve"> so we will have to create a simple gravity-based mo</w:t>
      </w:r>
      <w:r w:rsidR="006F1CD3">
        <w:t xml:space="preserve">vement. </w:t>
      </w:r>
      <w:r w:rsidR="004B3447">
        <w:t>Without gravity</w:t>
      </w:r>
      <w:r w:rsidR="006E5E7E">
        <w:t>,</w:t>
      </w:r>
      <w:r w:rsidR="004B3447">
        <w:t xml:space="preserve"> our player will not fall </w:t>
      </w:r>
      <w:r w:rsidR="006E5E7E">
        <w:t xml:space="preserve">if the floor is below its feet. </w:t>
      </w:r>
      <w:r w:rsidR="00DA4224">
        <w:t>For example, if you are walking along a pathway that is going down</w:t>
      </w:r>
      <w:r w:rsidR="00077CD5">
        <w:t xml:space="preserve"> </w:t>
      </w:r>
      <w:r w:rsidR="00AE21E8">
        <w:t>then without gravity, our</w:t>
      </w:r>
      <w:r w:rsidR="00DA4224">
        <w:t xml:space="preserve"> Player </w:t>
      </w:r>
      <w:proofErr w:type="gramStart"/>
      <w:r w:rsidR="00DA4224">
        <w:t>won’t</w:t>
      </w:r>
      <w:proofErr w:type="gramEnd"/>
      <w:r w:rsidR="00DA4224">
        <w:t xml:space="preserve"> go down along with the floor.</w:t>
      </w:r>
      <w:r w:rsidR="00AE21E8">
        <w:t xml:space="preserve"> It would remain at the same height.</w:t>
      </w:r>
    </w:p>
    <w:p w14:paraId="5CF7F991" w14:textId="3B14679D" w:rsidR="00015BDB" w:rsidRDefault="00AE21E8" w:rsidP="00015BDB">
      <w:r>
        <w:t>To implement gravity, w</w:t>
      </w:r>
      <w:r w:rsidR="002638ED">
        <w:t>e</w:t>
      </w:r>
      <w:r w:rsidR="008C3BC6">
        <w:t xml:space="preserve"> will add two variables in </w:t>
      </w:r>
      <w:r w:rsidR="008C3BC6" w:rsidRPr="005E1D5B">
        <w:rPr>
          <w:b/>
          <w:bCs/>
        </w:rPr>
        <w:t>PlayerMovement</w:t>
      </w:r>
      <w:r w:rsidR="002638ED">
        <w:t>. These are</w:t>
      </w:r>
    </w:p>
    <w:p w14:paraId="30876A68" w14:textId="77777777" w:rsidR="002638ED" w:rsidRDefault="002638ED" w:rsidP="002638ED">
      <w:pPr>
        <w:autoSpaceDE w:val="0"/>
        <w:autoSpaceDN w:val="0"/>
        <w:adjustRightInd w:val="0"/>
        <w:spacing w:line="240" w:lineRule="auto"/>
        <w:contextualSpacing w:val="0"/>
        <w:rPr>
          <w:rFonts w:ascii="Consolas" w:hAnsi="Consolas" w:cs="Consolas"/>
          <w:color w:val="000000"/>
          <w:sz w:val="19"/>
          <w:szCs w:val="19"/>
          <w:lang w:val="en-US"/>
        </w:rPr>
      </w:pPr>
    </w:p>
    <w:p w14:paraId="5609EF85" w14:textId="5E6E4FF9" w:rsidR="002638ED" w:rsidRPr="002638ED" w:rsidRDefault="002638ED" w:rsidP="002638E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638ED">
        <w:rPr>
          <w:rFonts w:ascii="Consolas" w:hAnsi="Consolas" w:cs="Consolas"/>
          <w:color w:val="0000FF"/>
          <w:sz w:val="22"/>
          <w:szCs w:val="22"/>
          <w:lang w:val="en-US"/>
        </w:rPr>
        <w:t>public</w:t>
      </w:r>
      <w:r w:rsidRPr="002638ED">
        <w:rPr>
          <w:rFonts w:ascii="Consolas" w:hAnsi="Consolas" w:cs="Consolas"/>
          <w:color w:val="000000"/>
          <w:sz w:val="22"/>
          <w:szCs w:val="22"/>
          <w:lang w:val="en-US"/>
        </w:rPr>
        <w:t xml:space="preserve"> </w:t>
      </w:r>
      <w:commentRangeStart w:id="11"/>
      <w:r w:rsidRPr="002638ED">
        <w:rPr>
          <w:rFonts w:ascii="Consolas" w:hAnsi="Consolas" w:cs="Consolas"/>
          <w:color w:val="0000FF"/>
          <w:sz w:val="22"/>
          <w:szCs w:val="22"/>
          <w:lang w:val="en-US"/>
        </w:rPr>
        <w:t>float</w:t>
      </w:r>
      <w:r w:rsidRPr="002638ED">
        <w:rPr>
          <w:rFonts w:ascii="Consolas" w:hAnsi="Consolas" w:cs="Consolas"/>
          <w:color w:val="000000"/>
          <w:sz w:val="22"/>
          <w:szCs w:val="22"/>
          <w:lang w:val="en-US"/>
        </w:rPr>
        <w:t xml:space="preserve"> </w:t>
      </w:r>
      <w:proofErr w:type="spellStart"/>
      <w:r w:rsidRPr="002638ED">
        <w:rPr>
          <w:rFonts w:ascii="Consolas" w:hAnsi="Consolas" w:cs="Consolas"/>
          <w:color w:val="000000"/>
          <w:sz w:val="22"/>
          <w:szCs w:val="22"/>
          <w:lang w:val="en-US"/>
        </w:rPr>
        <w:t>mGravity</w:t>
      </w:r>
      <w:proofErr w:type="spellEnd"/>
      <w:r w:rsidRPr="002638ED">
        <w:rPr>
          <w:rFonts w:ascii="Consolas" w:hAnsi="Consolas" w:cs="Consolas"/>
          <w:color w:val="000000"/>
          <w:sz w:val="22"/>
          <w:szCs w:val="22"/>
          <w:lang w:val="en-US"/>
        </w:rPr>
        <w:t xml:space="preserve"> = -30.0f;</w:t>
      </w:r>
      <w:commentRangeEnd w:id="11"/>
      <w:r w:rsidR="00333D9F">
        <w:rPr>
          <w:rStyle w:val="CommentReference"/>
        </w:rPr>
        <w:commentReference w:id="11"/>
      </w:r>
    </w:p>
    <w:p w14:paraId="052FC077" w14:textId="218A22C0" w:rsidR="002638ED" w:rsidRPr="002638ED" w:rsidRDefault="002638ED" w:rsidP="002638ED">
      <w:pPr>
        <w:shd w:val="clear" w:color="auto" w:fill="F2F2F2" w:themeFill="background1" w:themeFillShade="F2"/>
        <w:rPr>
          <w:sz w:val="22"/>
          <w:szCs w:val="22"/>
        </w:rPr>
      </w:pPr>
      <w:r w:rsidRPr="002638ED">
        <w:rPr>
          <w:rFonts w:ascii="Consolas" w:hAnsi="Consolas" w:cs="Consolas"/>
          <w:color w:val="0000FF"/>
          <w:sz w:val="22"/>
          <w:szCs w:val="22"/>
          <w:lang w:val="en-US"/>
        </w:rPr>
        <w:t>private</w:t>
      </w:r>
      <w:r w:rsidRPr="002638ED">
        <w:rPr>
          <w:rFonts w:ascii="Consolas" w:hAnsi="Consolas" w:cs="Consolas"/>
          <w:color w:val="000000"/>
          <w:sz w:val="22"/>
          <w:szCs w:val="22"/>
          <w:lang w:val="en-US"/>
        </w:rPr>
        <w:t xml:space="preserve"> </w:t>
      </w:r>
      <w:commentRangeStart w:id="12"/>
      <w:r w:rsidRPr="002638ED">
        <w:rPr>
          <w:rFonts w:ascii="Consolas" w:hAnsi="Consolas" w:cs="Consolas"/>
          <w:color w:val="000000"/>
          <w:sz w:val="22"/>
          <w:szCs w:val="22"/>
          <w:lang w:val="en-US"/>
        </w:rPr>
        <w:t xml:space="preserve">Vector3 </w:t>
      </w:r>
      <w:proofErr w:type="spellStart"/>
      <w:r w:rsidRPr="002638ED">
        <w:rPr>
          <w:rFonts w:ascii="Consolas" w:hAnsi="Consolas" w:cs="Consolas"/>
          <w:color w:val="000000"/>
          <w:sz w:val="22"/>
          <w:szCs w:val="22"/>
          <w:lang w:val="en-US"/>
        </w:rPr>
        <w:t>mVelocity</w:t>
      </w:r>
      <w:proofErr w:type="spellEnd"/>
      <w:r w:rsidRPr="002638ED">
        <w:rPr>
          <w:rFonts w:ascii="Consolas" w:hAnsi="Consolas" w:cs="Consolas"/>
          <w:color w:val="000000"/>
          <w:sz w:val="22"/>
          <w:szCs w:val="22"/>
          <w:lang w:val="en-US"/>
        </w:rPr>
        <w:t xml:space="preserve"> = </w:t>
      </w:r>
      <w:r w:rsidRPr="002638ED">
        <w:rPr>
          <w:rFonts w:ascii="Consolas" w:hAnsi="Consolas" w:cs="Consolas"/>
          <w:color w:val="0000FF"/>
          <w:sz w:val="22"/>
          <w:szCs w:val="22"/>
          <w:lang w:val="en-US"/>
        </w:rPr>
        <w:t>new</w:t>
      </w:r>
      <w:r w:rsidRPr="002638ED">
        <w:rPr>
          <w:rFonts w:ascii="Consolas" w:hAnsi="Consolas" w:cs="Consolas"/>
          <w:color w:val="000000"/>
          <w:sz w:val="22"/>
          <w:szCs w:val="22"/>
          <w:lang w:val="en-US"/>
        </w:rPr>
        <w:t xml:space="preserve"> Vector3(0.0f, 0.0f, 0.0f);</w:t>
      </w:r>
      <w:commentRangeEnd w:id="12"/>
      <w:r w:rsidR="00C320D3">
        <w:rPr>
          <w:rStyle w:val="CommentReference"/>
        </w:rPr>
        <w:commentReference w:id="12"/>
      </w:r>
    </w:p>
    <w:p w14:paraId="31A1FD03" w14:textId="537A2476" w:rsidR="00E76DD0" w:rsidRDefault="00E76DD0" w:rsidP="00015BDB">
      <w:r>
        <w:t xml:space="preserve">Then we create a function called </w:t>
      </w:r>
      <w:proofErr w:type="spellStart"/>
      <w:r w:rsidRPr="00E76DD0">
        <w:rPr>
          <w:b/>
          <w:bCs/>
        </w:rPr>
        <w:t>ApplyGravity</w:t>
      </w:r>
      <w:proofErr w:type="spellEnd"/>
      <w:r>
        <w:t xml:space="preserve">. </w:t>
      </w:r>
      <w:r w:rsidR="00C92555">
        <w:t>In this function, we will implement how the game object is affected by gravity.</w:t>
      </w:r>
    </w:p>
    <w:p w14:paraId="319F43E8" w14:textId="77777777" w:rsidR="00B16054" w:rsidRPr="00B16054" w:rsidRDefault="00B16054" w:rsidP="00B1605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16054">
        <w:rPr>
          <w:rFonts w:ascii="Consolas" w:hAnsi="Consolas" w:cs="Consolas"/>
          <w:color w:val="0000FF"/>
          <w:sz w:val="22"/>
          <w:szCs w:val="22"/>
          <w:lang w:val="en-US"/>
        </w:rPr>
        <w:t>void</w:t>
      </w:r>
      <w:r w:rsidRPr="00B16054">
        <w:rPr>
          <w:rFonts w:ascii="Consolas" w:hAnsi="Consolas" w:cs="Consolas"/>
          <w:color w:val="000000"/>
          <w:sz w:val="22"/>
          <w:szCs w:val="22"/>
          <w:lang w:val="en-US"/>
        </w:rPr>
        <w:t xml:space="preserve"> </w:t>
      </w:r>
      <w:proofErr w:type="spellStart"/>
      <w:r w:rsidRPr="00B16054">
        <w:rPr>
          <w:rFonts w:ascii="Consolas" w:hAnsi="Consolas" w:cs="Consolas"/>
          <w:color w:val="000000"/>
          <w:sz w:val="22"/>
          <w:szCs w:val="22"/>
          <w:lang w:val="en-US"/>
        </w:rPr>
        <w:t>ApplyGravity</w:t>
      </w:r>
      <w:proofErr w:type="spellEnd"/>
      <w:r w:rsidRPr="00B16054">
        <w:rPr>
          <w:rFonts w:ascii="Consolas" w:hAnsi="Consolas" w:cs="Consolas"/>
          <w:color w:val="000000"/>
          <w:sz w:val="22"/>
          <w:szCs w:val="22"/>
          <w:lang w:val="en-US"/>
        </w:rPr>
        <w:t>()</w:t>
      </w:r>
    </w:p>
    <w:p w14:paraId="45FCE336" w14:textId="77777777" w:rsidR="00B16054" w:rsidRPr="00F50A46" w:rsidRDefault="00B16054"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16054">
        <w:rPr>
          <w:rFonts w:ascii="Consolas" w:hAnsi="Consolas" w:cs="Consolas"/>
          <w:color w:val="000000"/>
          <w:sz w:val="22"/>
          <w:szCs w:val="22"/>
          <w:lang w:val="en-US"/>
        </w:rPr>
        <w:t>{</w:t>
      </w:r>
    </w:p>
    <w:p w14:paraId="11A576D8" w14:textId="77777777" w:rsidR="00B16054" w:rsidRPr="00F50A46" w:rsidRDefault="00B16054"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50A46">
        <w:rPr>
          <w:rFonts w:ascii="Consolas" w:hAnsi="Consolas" w:cs="Consolas"/>
          <w:color w:val="000000"/>
          <w:sz w:val="22"/>
          <w:szCs w:val="22"/>
          <w:lang w:val="en-US"/>
        </w:rPr>
        <w:t xml:space="preserve">    </w:t>
      </w:r>
      <w:r w:rsidRPr="00F50A46">
        <w:rPr>
          <w:rFonts w:ascii="Consolas" w:hAnsi="Consolas" w:cs="Consolas"/>
          <w:color w:val="008000"/>
          <w:sz w:val="22"/>
          <w:szCs w:val="22"/>
          <w:lang w:val="en-US"/>
        </w:rPr>
        <w:t>// apply gravity.</w:t>
      </w:r>
    </w:p>
    <w:p w14:paraId="13CD0959" w14:textId="48DAD925" w:rsidR="00B16054" w:rsidRPr="00F50A46" w:rsidRDefault="00B16054"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50A46">
        <w:rPr>
          <w:rFonts w:ascii="Consolas" w:hAnsi="Consolas" w:cs="Consolas"/>
          <w:color w:val="000000"/>
          <w:sz w:val="22"/>
          <w:szCs w:val="22"/>
          <w:lang w:val="en-US"/>
        </w:rPr>
        <w:t xml:space="preserve">    </w:t>
      </w:r>
      <w:commentRangeStart w:id="13"/>
      <w:proofErr w:type="spellStart"/>
      <w:r w:rsidRPr="00F50A46">
        <w:rPr>
          <w:rFonts w:ascii="Consolas" w:hAnsi="Consolas" w:cs="Consolas"/>
          <w:color w:val="000000"/>
          <w:sz w:val="22"/>
          <w:szCs w:val="22"/>
          <w:lang w:val="en-US"/>
        </w:rPr>
        <w:t>mVelocity.y</w:t>
      </w:r>
      <w:proofErr w:type="spellEnd"/>
      <w:r w:rsidRPr="00F50A46">
        <w:rPr>
          <w:rFonts w:ascii="Consolas" w:hAnsi="Consolas" w:cs="Consolas"/>
          <w:color w:val="000000"/>
          <w:sz w:val="22"/>
          <w:szCs w:val="22"/>
          <w:lang w:val="en-US"/>
        </w:rPr>
        <w:t xml:space="preserve"> += </w:t>
      </w:r>
      <w:proofErr w:type="spellStart"/>
      <w:r w:rsidRPr="00F50A46">
        <w:rPr>
          <w:rFonts w:ascii="Consolas" w:hAnsi="Consolas" w:cs="Consolas"/>
          <w:color w:val="000000"/>
          <w:sz w:val="22"/>
          <w:szCs w:val="22"/>
          <w:lang w:val="en-US"/>
        </w:rPr>
        <w:t>mGravity</w:t>
      </w:r>
      <w:proofErr w:type="spellEnd"/>
      <w:r w:rsidRPr="00F50A46">
        <w:rPr>
          <w:rFonts w:ascii="Consolas" w:hAnsi="Consolas" w:cs="Consolas"/>
          <w:color w:val="000000"/>
          <w:sz w:val="22"/>
          <w:szCs w:val="22"/>
          <w:lang w:val="en-US"/>
        </w:rPr>
        <w:t xml:space="preserve"> * Time.deltaTime;</w:t>
      </w:r>
      <w:commentRangeEnd w:id="13"/>
      <w:r w:rsidR="004718AA" w:rsidRPr="00F50A46">
        <w:rPr>
          <w:rStyle w:val="CommentReference"/>
          <w:sz w:val="22"/>
          <w:szCs w:val="22"/>
        </w:rPr>
        <w:commentReference w:id="13"/>
      </w:r>
    </w:p>
    <w:p w14:paraId="76C344EB" w14:textId="77777777" w:rsidR="00F50A46" w:rsidRPr="00F50A46" w:rsidRDefault="00F50A46"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EC93650" w14:textId="77C3550A" w:rsidR="00F50A46" w:rsidRPr="00F50A46" w:rsidRDefault="00F50A46"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50A46">
        <w:rPr>
          <w:rFonts w:ascii="Consolas" w:hAnsi="Consolas" w:cs="Consolas"/>
          <w:color w:val="000000"/>
          <w:sz w:val="22"/>
          <w:szCs w:val="22"/>
          <w:lang w:val="en-US"/>
        </w:rPr>
        <w:t xml:space="preserve">    </w:t>
      </w:r>
      <w:proofErr w:type="spellStart"/>
      <w:r w:rsidRPr="00F50A46">
        <w:rPr>
          <w:rFonts w:ascii="Consolas" w:hAnsi="Consolas" w:cs="Consolas"/>
          <w:color w:val="000000"/>
          <w:sz w:val="22"/>
          <w:szCs w:val="22"/>
          <w:lang w:val="en-US"/>
        </w:rPr>
        <w:t>mCharacterController.Move</w:t>
      </w:r>
      <w:proofErr w:type="spellEnd"/>
      <w:r w:rsidRPr="00F50A46">
        <w:rPr>
          <w:rFonts w:ascii="Consolas" w:hAnsi="Consolas" w:cs="Consolas"/>
          <w:color w:val="000000"/>
          <w:sz w:val="22"/>
          <w:szCs w:val="22"/>
          <w:lang w:val="en-US"/>
        </w:rPr>
        <w:t>(</w:t>
      </w:r>
      <w:proofErr w:type="spellStart"/>
      <w:r w:rsidRPr="00F50A46">
        <w:rPr>
          <w:rFonts w:ascii="Consolas" w:hAnsi="Consolas" w:cs="Consolas"/>
          <w:color w:val="000000"/>
          <w:sz w:val="22"/>
          <w:szCs w:val="22"/>
          <w:lang w:val="en-US"/>
        </w:rPr>
        <w:t>mVelocity</w:t>
      </w:r>
      <w:proofErr w:type="spellEnd"/>
      <w:r w:rsidRPr="00F50A46">
        <w:rPr>
          <w:rFonts w:ascii="Consolas" w:hAnsi="Consolas" w:cs="Consolas"/>
          <w:color w:val="000000"/>
          <w:sz w:val="22"/>
          <w:szCs w:val="22"/>
          <w:lang w:val="en-US"/>
        </w:rPr>
        <w:t xml:space="preserve"> * Time.deltaTime);</w:t>
      </w:r>
    </w:p>
    <w:p w14:paraId="3BEC5CBF" w14:textId="77777777" w:rsidR="00B16054" w:rsidRPr="00F50A46" w:rsidRDefault="00B16054"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50A46">
        <w:rPr>
          <w:rFonts w:ascii="Consolas" w:hAnsi="Consolas" w:cs="Consolas"/>
          <w:color w:val="000000"/>
          <w:sz w:val="22"/>
          <w:szCs w:val="22"/>
          <w:lang w:val="en-US"/>
        </w:rPr>
        <w:t xml:space="preserve">    </w:t>
      </w:r>
      <w:commentRangeStart w:id="14"/>
      <w:r w:rsidRPr="00F50A46">
        <w:rPr>
          <w:rFonts w:ascii="Consolas" w:hAnsi="Consolas" w:cs="Consolas"/>
          <w:color w:val="0000FF"/>
          <w:sz w:val="22"/>
          <w:szCs w:val="22"/>
          <w:lang w:val="en-US"/>
        </w:rPr>
        <w:t>if</w:t>
      </w:r>
      <w:r w:rsidRPr="00F50A46">
        <w:rPr>
          <w:rFonts w:ascii="Consolas" w:hAnsi="Consolas" w:cs="Consolas"/>
          <w:color w:val="000000"/>
          <w:sz w:val="22"/>
          <w:szCs w:val="22"/>
          <w:lang w:val="en-US"/>
        </w:rPr>
        <w:t xml:space="preserve"> (</w:t>
      </w:r>
      <w:proofErr w:type="spellStart"/>
      <w:r w:rsidRPr="00F50A46">
        <w:rPr>
          <w:rFonts w:ascii="Consolas" w:hAnsi="Consolas" w:cs="Consolas"/>
          <w:color w:val="000000"/>
          <w:sz w:val="22"/>
          <w:szCs w:val="22"/>
          <w:lang w:val="en-US"/>
        </w:rPr>
        <w:t>mCharacterController.isGrounded</w:t>
      </w:r>
      <w:proofErr w:type="spellEnd"/>
      <w:r w:rsidRPr="00F50A46">
        <w:rPr>
          <w:rFonts w:ascii="Consolas" w:hAnsi="Consolas" w:cs="Consolas"/>
          <w:color w:val="000000"/>
          <w:sz w:val="22"/>
          <w:szCs w:val="22"/>
          <w:lang w:val="en-US"/>
        </w:rPr>
        <w:t xml:space="preserve"> &amp;&amp; </w:t>
      </w:r>
      <w:proofErr w:type="spellStart"/>
      <w:r w:rsidRPr="00F50A46">
        <w:rPr>
          <w:rFonts w:ascii="Consolas" w:hAnsi="Consolas" w:cs="Consolas"/>
          <w:color w:val="000000"/>
          <w:sz w:val="22"/>
          <w:szCs w:val="22"/>
          <w:lang w:val="en-US"/>
        </w:rPr>
        <w:t>mVelocity.y</w:t>
      </w:r>
      <w:proofErr w:type="spellEnd"/>
      <w:r w:rsidRPr="00F50A46">
        <w:rPr>
          <w:rFonts w:ascii="Consolas" w:hAnsi="Consolas" w:cs="Consolas"/>
          <w:color w:val="000000"/>
          <w:sz w:val="22"/>
          <w:szCs w:val="22"/>
          <w:lang w:val="en-US"/>
        </w:rPr>
        <w:t xml:space="preserve"> &lt; 0)</w:t>
      </w:r>
      <w:commentRangeEnd w:id="14"/>
      <w:r w:rsidR="00301CF7" w:rsidRPr="00F50A46">
        <w:rPr>
          <w:rStyle w:val="CommentReference"/>
          <w:sz w:val="22"/>
          <w:szCs w:val="22"/>
        </w:rPr>
        <w:commentReference w:id="14"/>
      </w:r>
    </w:p>
    <w:p w14:paraId="75AED4D0" w14:textId="77777777" w:rsidR="00B16054" w:rsidRPr="00F50A46" w:rsidRDefault="00B16054"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50A46">
        <w:rPr>
          <w:rFonts w:ascii="Consolas" w:hAnsi="Consolas" w:cs="Consolas"/>
          <w:color w:val="000000"/>
          <w:sz w:val="22"/>
          <w:szCs w:val="22"/>
          <w:lang w:val="en-US"/>
        </w:rPr>
        <w:lastRenderedPageBreak/>
        <w:t xml:space="preserve">        </w:t>
      </w:r>
      <w:proofErr w:type="spellStart"/>
      <w:r w:rsidRPr="00F50A46">
        <w:rPr>
          <w:rFonts w:ascii="Consolas" w:hAnsi="Consolas" w:cs="Consolas"/>
          <w:color w:val="000000"/>
          <w:sz w:val="22"/>
          <w:szCs w:val="22"/>
          <w:lang w:val="en-US"/>
        </w:rPr>
        <w:t>mVelocity.y</w:t>
      </w:r>
      <w:proofErr w:type="spellEnd"/>
      <w:r w:rsidRPr="00F50A46">
        <w:rPr>
          <w:rFonts w:ascii="Consolas" w:hAnsi="Consolas" w:cs="Consolas"/>
          <w:color w:val="000000"/>
          <w:sz w:val="22"/>
          <w:szCs w:val="22"/>
          <w:lang w:val="en-US"/>
        </w:rPr>
        <w:t xml:space="preserve"> = 0f;</w:t>
      </w:r>
    </w:p>
    <w:p w14:paraId="4F273010" w14:textId="77777777" w:rsidR="00B16054" w:rsidRPr="00F50A46" w:rsidRDefault="00B16054" w:rsidP="00F50A4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50A46">
        <w:rPr>
          <w:rFonts w:ascii="Consolas" w:hAnsi="Consolas" w:cs="Consolas"/>
          <w:color w:val="000000"/>
          <w:sz w:val="22"/>
          <w:szCs w:val="22"/>
          <w:lang w:val="en-US"/>
        </w:rPr>
        <w:t>}</w:t>
      </w:r>
    </w:p>
    <w:p w14:paraId="121A4FB8" w14:textId="74907BF4" w:rsidR="00C92555" w:rsidRDefault="008B3BEB" w:rsidP="00015BDB">
      <w:r>
        <w:t xml:space="preserve">We will call the </w:t>
      </w:r>
      <w:proofErr w:type="spellStart"/>
      <w:r w:rsidRPr="00C50625">
        <w:rPr>
          <w:b/>
          <w:bCs/>
        </w:rPr>
        <w:t>ApplyGravity</w:t>
      </w:r>
      <w:proofErr w:type="spellEnd"/>
      <w:r w:rsidR="00712787">
        <w:t xml:space="preserve"> function from the </w:t>
      </w:r>
      <w:proofErr w:type="spellStart"/>
      <w:r w:rsidR="00712787" w:rsidRPr="00C50625">
        <w:rPr>
          <w:b/>
          <w:bCs/>
        </w:rPr>
        <w:t>FixedUpdate</w:t>
      </w:r>
      <w:proofErr w:type="spellEnd"/>
      <w:r w:rsidR="00712787">
        <w:t xml:space="preserve"> method.</w:t>
      </w:r>
    </w:p>
    <w:p w14:paraId="2D2F1E97" w14:textId="77777777" w:rsidR="00712787" w:rsidRPr="00712787" w:rsidRDefault="00712787" w:rsidP="0071278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2787">
        <w:rPr>
          <w:rFonts w:ascii="Consolas" w:hAnsi="Consolas" w:cs="Consolas"/>
          <w:color w:val="0000FF"/>
          <w:sz w:val="22"/>
          <w:szCs w:val="22"/>
          <w:lang w:val="en-US"/>
        </w:rPr>
        <w:t>private</w:t>
      </w:r>
      <w:r w:rsidRPr="00712787">
        <w:rPr>
          <w:rFonts w:ascii="Consolas" w:hAnsi="Consolas" w:cs="Consolas"/>
          <w:color w:val="000000"/>
          <w:sz w:val="22"/>
          <w:szCs w:val="22"/>
          <w:lang w:val="en-US"/>
        </w:rPr>
        <w:t xml:space="preserve"> </w:t>
      </w:r>
      <w:r w:rsidRPr="00712787">
        <w:rPr>
          <w:rFonts w:ascii="Consolas" w:hAnsi="Consolas" w:cs="Consolas"/>
          <w:color w:val="0000FF"/>
          <w:sz w:val="22"/>
          <w:szCs w:val="22"/>
          <w:lang w:val="en-US"/>
        </w:rPr>
        <w:t>void</w:t>
      </w:r>
      <w:r w:rsidRPr="00712787">
        <w:rPr>
          <w:rFonts w:ascii="Consolas" w:hAnsi="Consolas" w:cs="Consolas"/>
          <w:color w:val="000000"/>
          <w:sz w:val="22"/>
          <w:szCs w:val="22"/>
          <w:lang w:val="en-US"/>
        </w:rPr>
        <w:t xml:space="preserve"> </w:t>
      </w:r>
      <w:proofErr w:type="spellStart"/>
      <w:r w:rsidRPr="00712787">
        <w:rPr>
          <w:rFonts w:ascii="Consolas" w:hAnsi="Consolas" w:cs="Consolas"/>
          <w:color w:val="0000FF"/>
          <w:sz w:val="22"/>
          <w:szCs w:val="22"/>
          <w:lang w:val="en-US"/>
        </w:rPr>
        <w:t>FixedUpdate</w:t>
      </w:r>
      <w:proofErr w:type="spellEnd"/>
      <w:r w:rsidRPr="00712787">
        <w:rPr>
          <w:rFonts w:ascii="Consolas" w:hAnsi="Consolas" w:cs="Consolas"/>
          <w:color w:val="000000"/>
          <w:sz w:val="22"/>
          <w:szCs w:val="22"/>
          <w:lang w:val="en-US"/>
        </w:rPr>
        <w:t>()</w:t>
      </w:r>
    </w:p>
    <w:p w14:paraId="03B54114" w14:textId="77777777" w:rsidR="00712787" w:rsidRPr="00712787" w:rsidRDefault="00712787" w:rsidP="0071278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2787">
        <w:rPr>
          <w:rFonts w:ascii="Consolas" w:hAnsi="Consolas" w:cs="Consolas"/>
          <w:color w:val="000000"/>
          <w:sz w:val="22"/>
          <w:szCs w:val="22"/>
          <w:lang w:val="en-US"/>
        </w:rPr>
        <w:t>{</w:t>
      </w:r>
    </w:p>
    <w:p w14:paraId="5B8E54E9" w14:textId="77777777" w:rsidR="00712787" w:rsidRPr="00712787" w:rsidRDefault="00712787" w:rsidP="0071278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2787">
        <w:rPr>
          <w:rFonts w:ascii="Consolas" w:hAnsi="Consolas" w:cs="Consolas"/>
          <w:color w:val="000000"/>
          <w:sz w:val="22"/>
          <w:szCs w:val="22"/>
          <w:lang w:val="en-US"/>
        </w:rPr>
        <w:t xml:space="preserve">    </w:t>
      </w:r>
      <w:proofErr w:type="spellStart"/>
      <w:r w:rsidRPr="00712787">
        <w:rPr>
          <w:rFonts w:ascii="Consolas" w:hAnsi="Consolas" w:cs="Consolas"/>
          <w:color w:val="000000"/>
          <w:sz w:val="22"/>
          <w:szCs w:val="22"/>
          <w:lang w:val="en-US"/>
        </w:rPr>
        <w:t>ApplyGravity</w:t>
      </w:r>
      <w:proofErr w:type="spellEnd"/>
      <w:r w:rsidRPr="00712787">
        <w:rPr>
          <w:rFonts w:ascii="Consolas" w:hAnsi="Consolas" w:cs="Consolas"/>
          <w:color w:val="000000"/>
          <w:sz w:val="22"/>
          <w:szCs w:val="22"/>
          <w:lang w:val="en-US"/>
        </w:rPr>
        <w:t>();</w:t>
      </w:r>
    </w:p>
    <w:p w14:paraId="7E5C54C5" w14:textId="77777777" w:rsidR="00712787" w:rsidRPr="00712787" w:rsidRDefault="00712787" w:rsidP="0071278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2787">
        <w:rPr>
          <w:rFonts w:ascii="Consolas" w:hAnsi="Consolas" w:cs="Consolas"/>
          <w:color w:val="000000"/>
          <w:sz w:val="22"/>
          <w:szCs w:val="22"/>
          <w:lang w:val="en-US"/>
        </w:rPr>
        <w:t>}</w:t>
      </w:r>
    </w:p>
    <w:p w14:paraId="65F03F8B" w14:textId="77777777" w:rsidR="00712787" w:rsidRDefault="00712787" w:rsidP="00015BDB"/>
    <w:p w14:paraId="685471D3" w14:textId="53F0AE97" w:rsidR="00CE5B7C" w:rsidRPr="009B1F8B" w:rsidRDefault="006C6365" w:rsidP="009B1F8B">
      <w:pPr>
        <w:shd w:val="clear" w:color="auto" w:fill="FBD4B4" w:themeFill="accent6" w:themeFillTint="66"/>
        <w:rPr>
          <w:b/>
          <w:bCs/>
        </w:rPr>
      </w:pPr>
      <w:r w:rsidRPr="009B1F8B">
        <w:rPr>
          <w:b/>
          <w:bCs/>
        </w:rPr>
        <w:t xml:space="preserve">Discuss why we used </w:t>
      </w:r>
      <w:proofErr w:type="spellStart"/>
      <w:r w:rsidRPr="009B1F8B">
        <w:rPr>
          <w:b/>
          <w:bCs/>
        </w:rPr>
        <w:t>FixedUpdate</w:t>
      </w:r>
      <w:proofErr w:type="spellEnd"/>
      <w:r w:rsidRPr="009B1F8B">
        <w:rPr>
          <w:b/>
          <w:bCs/>
        </w:rPr>
        <w:t xml:space="preserve"> to calculate </w:t>
      </w:r>
      <w:r w:rsidR="009B1F8B" w:rsidRPr="009B1F8B">
        <w:rPr>
          <w:b/>
          <w:bCs/>
        </w:rPr>
        <w:t xml:space="preserve">this </w:t>
      </w:r>
      <w:r w:rsidRPr="009B1F8B">
        <w:rPr>
          <w:b/>
          <w:bCs/>
        </w:rPr>
        <w:t>rather than generic Update method?</w:t>
      </w:r>
    </w:p>
    <w:p w14:paraId="15350286" w14:textId="77777777" w:rsidR="00014E55" w:rsidRDefault="00014E55" w:rsidP="00014E55">
      <w:pPr>
        <w:pStyle w:val="Heading2"/>
      </w:pPr>
      <w:r>
        <w:t>Add Jump and Crouch in PlayerMovement</w:t>
      </w:r>
    </w:p>
    <w:p w14:paraId="68B5A903" w14:textId="5468E0FC" w:rsidR="003E5C46" w:rsidRDefault="004006E5">
      <w:pPr>
        <w:spacing w:before="200" w:line="300" w:lineRule="auto"/>
        <w:contextualSpacing w:val="0"/>
      </w:pPr>
      <w:r>
        <w:t>We have added o</w:t>
      </w:r>
      <w:r w:rsidR="00DF441F">
        <w:t xml:space="preserve">ur Jump and Crouch animations. </w:t>
      </w:r>
      <w:r w:rsidR="00865FA4">
        <w:t xml:space="preserve">We will now use our script to </w:t>
      </w:r>
      <w:r w:rsidR="003E5C46">
        <w:t>trigger and enable disable the jump and crouch, respectively.</w:t>
      </w:r>
    </w:p>
    <w:p w14:paraId="568C05DA" w14:textId="46135608" w:rsidR="003E5C46" w:rsidRDefault="00714304">
      <w:pPr>
        <w:spacing w:before="200" w:line="300" w:lineRule="auto"/>
        <w:contextualSpacing w:val="0"/>
      </w:pPr>
      <w:r>
        <w:t>We will add the following variables in PlayerMovement class.</w:t>
      </w:r>
    </w:p>
    <w:p w14:paraId="390FC7F9" w14:textId="77777777" w:rsidR="00714304" w:rsidRPr="00714304" w:rsidRDefault="00714304" w:rsidP="0071430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4304">
        <w:rPr>
          <w:rFonts w:ascii="Consolas" w:hAnsi="Consolas" w:cs="Consolas"/>
          <w:color w:val="0000FF"/>
          <w:sz w:val="22"/>
          <w:szCs w:val="22"/>
          <w:lang w:val="en-US"/>
        </w:rPr>
        <w:t>private</w:t>
      </w:r>
      <w:r w:rsidRPr="00714304">
        <w:rPr>
          <w:rFonts w:ascii="Consolas" w:hAnsi="Consolas" w:cs="Consolas"/>
          <w:color w:val="000000"/>
          <w:sz w:val="22"/>
          <w:szCs w:val="22"/>
          <w:lang w:val="en-US"/>
        </w:rPr>
        <w:t xml:space="preserve"> </w:t>
      </w:r>
      <w:r w:rsidRPr="00714304">
        <w:rPr>
          <w:rFonts w:ascii="Consolas" w:hAnsi="Consolas" w:cs="Consolas"/>
          <w:color w:val="0000FF"/>
          <w:sz w:val="22"/>
          <w:szCs w:val="22"/>
          <w:lang w:val="en-US"/>
        </w:rPr>
        <w:t>bool</w:t>
      </w:r>
      <w:r w:rsidRPr="00714304">
        <w:rPr>
          <w:rFonts w:ascii="Consolas" w:hAnsi="Consolas" w:cs="Consolas"/>
          <w:color w:val="000000"/>
          <w:sz w:val="22"/>
          <w:szCs w:val="22"/>
          <w:lang w:val="en-US"/>
        </w:rPr>
        <w:t xml:space="preserve"> jump = </w:t>
      </w:r>
      <w:r w:rsidRPr="00714304">
        <w:rPr>
          <w:rFonts w:ascii="Consolas" w:hAnsi="Consolas" w:cs="Consolas"/>
          <w:color w:val="0000FF"/>
          <w:sz w:val="22"/>
          <w:szCs w:val="22"/>
          <w:lang w:val="en-US"/>
        </w:rPr>
        <w:t>false</w:t>
      </w:r>
      <w:r w:rsidRPr="00714304">
        <w:rPr>
          <w:rFonts w:ascii="Consolas" w:hAnsi="Consolas" w:cs="Consolas"/>
          <w:color w:val="000000"/>
          <w:sz w:val="22"/>
          <w:szCs w:val="22"/>
          <w:lang w:val="en-US"/>
        </w:rPr>
        <w:t>;</w:t>
      </w:r>
    </w:p>
    <w:p w14:paraId="2D776CFB" w14:textId="77777777" w:rsidR="00714304" w:rsidRPr="00714304" w:rsidRDefault="00714304" w:rsidP="0071430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4304">
        <w:rPr>
          <w:rFonts w:ascii="Consolas" w:hAnsi="Consolas" w:cs="Consolas"/>
          <w:color w:val="0000FF"/>
          <w:sz w:val="22"/>
          <w:szCs w:val="22"/>
          <w:lang w:val="en-US"/>
        </w:rPr>
        <w:t>private</w:t>
      </w:r>
      <w:r w:rsidRPr="00714304">
        <w:rPr>
          <w:rFonts w:ascii="Consolas" w:hAnsi="Consolas" w:cs="Consolas"/>
          <w:color w:val="000000"/>
          <w:sz w:val="22"/>
          <w:szCs w:val="22"/>
          <w:lang w:val="en-US"/>
        </w:rPr>
        <w:t xml:space="preserve"> </w:t>
      </w:r>
      <w:r w:rsidRPr="00714304">
        <w:rPr>
          <w:rFonts w:ascii="Consolas" w:hAnsi="Consolas" w:cs="Consolas"/>
          <w:color w:val="0000FF"/>
          <w:sz w:val="22"/>
          <w:szCs w:val="22"/>
          <w:lang w:val="en-US"/>
        </w:rPr>
        <w:t>bool</w:t>
      </w:r>
      <w:r w:rsidRPr="00714304">
        <w:rPr>
          <w:rFonts w:ascii="Consolas" w:hAnsi="Consolas" w:cs="Consolas"/>
          <w:color w:val="000000"/>
          <w:sz w:val="22"/>
          <w:szCs w:val="22"/>
          <w:lang w:val="en-US"/>
        </w:rPr>
        <w:t xml:space="preserve"> crouch = </w:t>
      </w:r>
      <w:r w:rsidRPr="00714304">
        <w:rPr>
          <w:rFonts w:ascii="Consolas" w:hAnsi="Consolas" w:cs="Consolas"/>
          <w:color w:val="0000FF"/>
          <w:sz w:val="22"/>
          <w:szCs w:val="22"/>
          <w:lang w:val="en-US"/>
        </w:rPr>
        <w:t>false</w:t>
      </w:r>
      <w:r w:rsidRPr="00714304">
        <w:rPr>
          <w:rFonts w:ascii="Consolas" w:hAnsi="Consolas" w:cs="Consolas"/>
          <w:color w:val="000000"/>
          <w:sz w:val="22"/>
          <w:szCs w:val="22"/>
          <w:lang w:val="en-US"/>
        </w:rPr>
        <w:t>;</w:t>
      </w:r>
    </w:p>
    <w:p w14:paraId="6964D7AE" w14:textId="77777777" w:rsidR="00714304" w:rsidRPr="00714304" w:rsidRDefault="00714304" w:rsidP="0071430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14304">
        <w:rPr>
          <w:rFonts w:ascii="Consolas" w:hAnsi="Consolas" w:cs="Consolas"/>
          <w:color w:val="0000FF"/>
          <w:sz w:val="22"/>
          <w:szCs w:val="22"/>
          <w:lang w:val="en-US"/>
        </w:rPr>
        <w:t>public</w:t>
      </w:r>
      <w:r w:rsidRPr="00714304">
        <w:rPr>
          <w:rFonts w:ascii="Consolas" w:hAnsi="Consolas" w:cs="Consolas"/>
          <w:color w:val="000000"/>
          <w:sz w:val="22"/>
          <w:szCs w:val="22"/>
          <w:lang w:val="en-US"/>
        </w:rPr>
        <w:t xml:space="preserve"> </w:t>
      </w:r>
      <w:r w:rsidRPr="00714304">
        <w:rPr>
          <w:rFonts w:ascii="Consolas" w:hAnsi="Consolas" w:cs="Consolas"/>
          <w:color w:val="0000FF"/>
          <w:sz w:val="22"/>
          <w:szCs w:val="22"/>
          <w:lang w:val="en-US"/>
        </w:rPr>
        <w:t>float</w:t>
      </w:r>
      <w:r w:rsidRPr="00714304">
        <w:rPr>
          <w:rFonts w:ascii="Consolas" w:hAnsi="Consolas" w:cs="Consolas"/>
          <w:color w:val="000000"/>
          <w:sz w:val="22"/>
          <w:szCs w:val="22"/>
          <w:lang w:val="en-US"/>
        </w:rPr>
        <w:t xml:space="preserve"> </w:t>
      </w:r>
      <w:proofErr w:type="spellStart"/>
      <w:r w:rsidRPr="00714304">
        <w:rPr>
          <w:rFonts w:ascii="Consolas" w:hAnsi="Consolas" w:cs="Consolas"/>
          <w:color w:val="000000"/>
          <w:sz w:val="22"/>
          <w:szCs w:val="22"/>
          <w:lang w:val="en-US"/>
        </w:rPr>
        <w:t>mJumpHeight</w:t>
      </w:r>
      <w:proofErr w:type="spellEnd"/>
      <w:r w:rsidRPr="00714304">
        <w:rPr>
          <w:rFonts w:ascii="Consolas" w:hAnsi="Consolas" w:cs="Consolas"/>
          <w:color w:val="000000"/>
          <w:sz w:val="22"/>
          <w:szCs w:val="22"/>
          <w:lang w:val="en-US"/>
        </w:rPr>
        <w:t xml:space="preserve"> = 1.0f;</w:t>
      </w:r>
    </w:p>
    <w:p w14:paraId="6ED83FA7" w14:textId="2C7DA48E" w:rsidR="00714304" w:rsidRDefault="004E7711">
      <w:pPr>
        <w:spacing w:before="200" w:line="300" w:lineRule="auto"/>
        <w:contextualSpacing w:val="0"/>
      </w:pPr>
      <w:r>
        <w:t xml:space="preserve">Then in </w:t>
      </w:r>
      <w:proofErr w:type="spellStart"/>
      <w:r>
        <w:t>HandleInputs</w:t>
      </w:r>
      <w:proofErr w:type="spellEnd"/>
      <w:r>
        <w:t xml:space="preserve"> we will check if </w:t>
      </w:r>
      <w:r w:rsidR="00674A6E">
        <w:t xml:space="preserve">we press the </w:t>
      </w:r>
      <w:r>
        <w:t xml:space="preserve">correct keys </w:t>
      </w:r>
      <w:r w:rsidR="008A12E7">
        <w:t>to trigger jump or to enable/disable</w:t>
      </w:r>
      <w:r>
        <w:t xml:space="preserve"> </w:t>
      </w:r>
      <w:r w:rsidR="008A12E7">
        <w:t>crouch animations.</w:t>
      </w:r>
    </w:p>
    <w:p w14:paraId="52BA7587"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FF"/>
          <w:sz w:val="22"/>
          <w:szCs w:val="22"/>
          <w:lang w:val="en-US"/>
        </w:rPr>
        <w:t>private</w:t>
      </w:r>
      <w:r w:rsidRPr="008A12E7">
        <w:rPr>
          <w:rFonts w:ascii="Consolas" w:hAnsi="Consolas" w:cs="Consolas"/>
          <w:color w:val="000000"/>
          <w:sz w:val="22"/>
          <w:szCs w:val="22"/>
          <w:lang w:val="en-US"/>
        </w:rPr>
        <w:t xml:space="preserve"> </w:t>
      </w:r>
      <w:r w:rsidRPr="008A12E7">
        <w:rPr>
          <w:rFonts w:ascii="Consolas" w:hAnsi="Consolas" w:cs="Consolas"/>
          <w:color w:val="0000FF"/>
          <w:sz w:val="22"/>
          <w:szCs w:val="22"/>
          <w:lang w:val="en-US"/>
        </w:rPr>
        <w:t>void</w:t>
      </w:r>
      <w:r w:rsidRPr="008A12E7">
        <w:rPr>
          <w:rFonts w:ascii="Consolas" w:hAnsi="Consolas" w:cs="Consolas"/>
          <w:color w:val="000000"/>
          <w:sz w:val="22"/>
          <w:szCs w:val="22"/>
          <w:lang w:val="en-US"/>
        </w:rPr>
        <w:t xml:space="preserve"> </w:t>
      </w:r>
      <w:proofErr w:type="spellStart"/>
      <w:r w:rsidRPr="008A12E7">
        <w:rPr>
          <w:rFonts w:ascii="Consolas" w:hAnsi="Consolas" w:cs="Consolas"/>
          <w:color w:val="000000"/>
          <w:sz w:val="22"/>
          <w:szCs w:val="22"/>
          <w:lang w:val="en-US"/>
        </w:rPr>
        <w:t>HandleInputs</w:t>
      </w:r>
      <w:proofErr w:type="spellEnd"/>
      <w:r w:rsidRPr="008A12E7">
        <w:rPr>
          <w:rFonts w:ascii="Consolas" w:hAnsi="Consolas" w:cs="Consolas"/>
          <w:color w:val="000000"/>
          <w:sz w:val="22"/>
          <w:szCs w:val="22"/>
          <w:lang w:val="en-US"/>
        </w:rPr>
        <w:t>()</w:t>
      </w:r>
    </w:p>
    <w:p w14:paraId="45398DF3" w14:textId="6A1237E9"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8000"/>
          <w:sz w:val="22"/>
          <w:szCs w:val="22"/>
          <w:lang w:val="en-US"/>
        </w:rPr>
      </w:pPr>
      <w:r w:rsidRPr="008A12E7">
        <w:rPr>
          <w:rFonts w:ascii="Consolas" w:hAnsi="Consolas" w:cs="Consolas"/>
          <w:color w:val="000000"/>
          <w:sz w:val="22"/>
          <w:szCs w:val="22"/>
          <w:lang w:val="en-US"/>
        </w:rPr>
        <w:t>{</w:t>
      </w:r>
    </w:p>
    <w:p w14:paraId="57F7D1C4" w14:textId="1911D815"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8000"/>
          <w:sz w:val="22"/>
          <w:szCs w:val="22"/>
          <w:lang w:val="en-US"/>
        </w:rPr>
        <w:t xml:space="preserve">    ****</w:t>
      </w:r>
    </w:p>
    <w:p w14:paraId="4C077E64"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r w:rsidRPr="008A12E7">
        <w:rPr>
          <w:rFonts w:ascii="Consolas" w:hAnsi="Consolas" w:cs="Consolas"/>
          <w:color w:val="0000FF"/>
          <w:sz w:val="22"/>
          <w:szCs w:val="22"/>
          <w:lang w:val="en-US"/>
        </w:rPr>
        <w:t>if</w:t>
      </w:r>
      <w:r w:rsidRPr="008A12E7">
        <w:rPr>
          <w:rFonts w:ascii="Consolas" w:hAnsi="Consolas" w:cs="Consolas"/>
          <w:color w:val="000000"/>
          <w:sz w:val="22"/>
          <w:szCs w:val="22"/>
          <w:lang w:val="en-US"/>
        </w:rPr>
        <w:t xml:space="preserve"> (</w:t>
      </w:r>
      <w:commentRangeStart w:id="15"/>
      <w:proofErr w:type="spellStart"/>
      <w:r w:rsidRPr="008A12E7">
        <w:rPr>
          <w:rFonts w:ascii="Consolas" w:hAnsi="Consolas" w:cs="Consolas"/>
          <w:color w:val="000000"/>
          <w:sz w:val="22"/>
          <w:szCs w:val="22"/>
          <w:lang w:val="en-US"/>
        </w:rPr>
        <w:t>Input.GetKeyDown</w:t>
      </w:r>
      <w:proofErr w:type="spellEnd"/>
      <w:r w:rsidRPr="008A12E7">
        <w:rPr>
          <w:rFonts w:ascii="Consolas" w:hAnsi="Consolas" w:cs="Consolas"/>
          <w:color w:val="000000"/>
          <w:sz w:val="22"/>
          <w:szCs w:val="22"/>
          <w:lang w:val="en-US"/>
        </w:rPr>
        <w:t>(</w:t>
      </w:r>
      <w:proofErr w:type="spellStart"/>
      <w:r w:rsidRPr="008A12E7">
        <w:rPr>
          <w:rFonts w:ascii="Consolas" w:hAnsi="Consolas" w:cs="Consolas"/>
          <w:color w:val="000000"/>
          <w:sz w:val="22"/>
          <w:szCs w:val="22"/>
          <w:lang w:val="en-US"/>
        </w:rPr>
        <w:t>KeyCode.Space</w:t>
      </w:r>
      <w:commentRangeEnd w:id="15"/>
      <w:proofErr w:type="spellEnd"/>
      <w:r w:rsidR="00150A5D">
        <w:rPr>
          <w:rStyle w:val="CommentReference"/>
        </w:rPr>
        <w:commentReference w:id="15"/>
      </w:r>
      <w:r w:rsidRPr="008A12E7">
        <w:rPr>
          <w:rFonts w:ascii="Consolas" w:hAnsi="Consolas" w:cs="Consolas"/>
          <w:color w:val="000000"/>
          <w:sz w:val="22"/>
          <w:szCs w:val="22"/>
          <w:lang w:val="en-US"/>
        </w:rPr>
        <w:t>))</w:t>
      </w:r>
    </w:p>
    <w:p w14:paraId="5688975F"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p>
    <w:p w14:paraId="5123F792"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jump = </w:t>
      </w:r>
      <w:r w:rsidRPr="008A12E7">
        <w:rPr>
          <w:rFonts w:ascii="Consolas" w:hAnsi="Consolas" w:cs="Consolas"/>
          <w:color w:val="0000FF"/>
          <w:sz w:val="22"/>
          <w:szCs w:val="22"/>
          <w:lang w:val="en-US"/>
        </w:rPr>
        <w:t>true</w:t>
      </w:r>
      <w:r w:rsidRPr="008A12E7">
        <w:rPr>
          <w:rFonts w:ascii="Consolas" w:hAnsi="Consolas" w:cs="Consolas"/>
          <w:color w:val="000000"/>
          <w:sz w:val="22"/>
          <w:szCs w:val="22"/>
          <w:lang w:val="en-US"/>
        </w:rPr>
        <w:t>;</w:t>
      </w:r>
    </w:p>
    <w:p w14:paraId="6BDD70A1"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p>
    <w:p w14:paraId="2936D377"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75B4330"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r w:rsidRPr="008A12E7">
        <w:rPr>
          <w:rFonts w:ascii="Consolas" w:hAnsi="Consolas" w:cs="Consolas"/>
          <w:color w:val="0000FF"/>
          <w:sz w:val="22"/>
          <w:szCs w:val="22"/>
          <w:lang w:val="en-US"/>
        </w:rPr>
        <w:t>if</w:t>
      </w:r>
      <w:r w:rsidRPr="008A12E7">
        <w:rPr>
          <w:rFonts w:ascii="Consolas" w:hAnsi="Consolas" w:cs="Consolas"/>
          <w:color w:val="000000"/>
          <w:sz w:val="22"/>
          <w:szCs w:val="22"/>
          <w:lang w:val="en-US"/>
        </w:rPr>
        <w:t xml:space="preserve"> (</w:t>
      </w:r>
      <w:proofErr w:type="spellStart"/>
      <w:r w:rsidRPr="008A12E7">
        <w:rPr>
          <w:rFonts w:ascii="Consolas" w:hAnsi="Consolas" w:cs="Consolas"/>
          <w:color w:val="000000"/>
          <w:sz w:val="22"/>
          <w:szCs w:val="22"/>
          <w:lang w:val="en-US"/>
        </w:rPr>
        <w:t>Input.GetKeyUp</w:t>
      </w:r>
      <w:proofErr w:type="spellEnd"/>
      <w:r w:rsidRPr="008A12E7">
        <w:rPr>
          <w:rFonts w:ascii="Consolas" w:hAnsi="Consolas" w:cs="Consolas"/>
          <w:color w:val="000000"/>
          <w:sz w:val="22"/>
          <w:szCs w:val="22"/>
          <w:lang w:val="en-US"/>
        </w:rPr>
        <w:t>(</w:t>
      </w:r>
      <w:proofErr w:type="spellStart"/>
      <w:r w:rsidRPr="008A12E7">
        <w:rPr>
          <w:rFonts w:ascii="Consolas" w:hAnsi="Consolas" w:cs="Consolas"/>
          <w:color w:val="000000"/>
          <w:sz w:val="22"/>
          <w:szCs w:val="22"/>
          <w:lang w:val="en-US"/>
        </w:rPr>
        <w:t>KeyCode.Space</w:t>
      </w:r>
      <w:proofErr w:type="spellEnd"/>
      <w:r w:rsidRPr="008A12E7">
        <w:rPr>
          <w:rFonts w:ascii="Consolas" w:hAnsi="Consolas" w:cs="Consolas"/>
          <w:color w:val="000000"/>
          <w:sz w:val="22"/>
          <w:szCs w:val="22"/>
          <w:lang w:val="en-US"/>
        </w:rPr>
        <w:t>))</w:t>
      </w:r>
    </w:p>
    <w:p w14:paraId="432D62CD"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p>
    <w:p w14:paraId="3F342E8F"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jump = </w:t>
      </w:r>
      <w:r w:rsidRPr="008A12E7">
        <w:rPr>
          <w:rFonts w:ascii="Consolas" w:hAnsi="Consolas" w:cs="Consolas"/>
          <w:color w:val="0000FF"/>
          <w:sz w:val="22"/>
          <w:szCs w:val="22"/>
          <w:lang w:val="en-US"/>
        </w:rPr>
        <w:t>false</w:t>
      </w:r>
      <w:r w:rsidRPr="008A12E7">
        <w:rPr>
          <w:rFonts w:ascii="Consolas" w:hAnsi="Consolas" w:cs="Consolas"/>
          <w:color w:val="000000"/>
          <w:sz w:val="22"/>
          <w:szCs w:val="22"/>
          <w:lang w:val="en-US"/>
        </w:rPr>
        <w:t>;</w:t>
      </w:r>
    </w:p>
    <w:p w14:paraId="4FEB06DB"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p>
    <w:p w14:paraId="0672D069"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DB1FF3E"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r w:rsidRPr="008A12E7">
        <w:rPr>
          <w:rFonts w:ascii="Consolas" w:hAnsi="Consolas" w:cs="Consolas"/>
          <w:color w:val="0000FF"/>
          <w:sz w:val="22"/>
          <w:szCs w:val="22"/>
          <w:lang w:val="en-US"/>
        </w:rPr>
        <w:t>if</w:t>
      </w:r>
      <w:r w:rsidRPr="008A12E7">
        <w:rPr>
          <w:rFonts w:ascii="Consolas" w:hAnsi="Consolas" w:cs="Consolas"/>
          <w:color w:val="000000"/>
          <w:sz w:val="22"/>
          <w:szCs w:val="22"/>
          <w:lang w:val="en-US"/>
        </w:rPr>
        <w:t xml:space="preserve"> (</w:t>
      </w:r>
      <w:commentRangeStart w:id="16"/>
      <w:proofErr w:type="spellStart"/>
      <w:r w:rsidRPr="008A12E7">
        <w:rPr>
          <w:rFonts w:ascii="Consolas" w:hAnsi="Consolas" w:cs="Consolas"/>
          <w:color w:val="000000"/>
          <w:sz w:val="22"/>
          <w:szCs w:val="22"/>
          <w:lang w:val="en-US"/>
        </w:rPr>
        <w:t>Input.GetKeyDown</w:t>
      </w:r>
      <w:proofErr w:type="spellEnd"/>
      <w:r w:rsidRPr="008A12E7">
        <w:rPr>
          <w:rFonts w:ascii="Consolas" w:hAnsi="Consolas" w:cs="Consolas"/>
          <w:color w:val="000000"/>
          <w:sz w:val="22"/>
          <w:szCs w:val="22"/>
          <w:lang w:val="en-US"/>
        </w:rPr>
        <w:t>(</w:t>
      </w:r>
      <w:proofErr w:type="spellStart"/>
      <w:r w:rsidRPr="008A12E7">
        <w:rPr>
          <w:rFonts w:ascii="Consolas" w:hAnsi="Consolas" w:cs="Consolas"/>
          <w:color w:val="000000"/>
          <w:sz w:val="22"/>
          <w:szCs w:val="22"/>
          <w:lang w:val="en-US"/>
        </w:rPr>
        <w:t>KeyCode.Tab</w:t>
      </w:r>
      <w:proofErr w:type="spellEnd"/>
      <w:r w:rsidRPr="008A12E7">
        <w:rPr>
          <w:rFonts w:ascii="Consolas" w:hAnsi="Consolas" w:cs="Consolas"/>
          <w:color w:val="000000"/>
          <w:sz w:val="22"/>
          <w:szCs w:val="22"/>
          <w:lang w:val="en-US"/>
        </w:rPr>
        <w:t>))</w:t>
      </w:r>
      <w:commentRangeEnd w:id="16"/>
      <w:r w:rsidR="00203EC9">
        <w:rPr>
          <w:rStyle w:val="CommentReference"/>
        </w:rPr>
        <w:commentReference w:id="16"/>
      </w:r>
    </w:p>
    <w:p w14:paraId="3099E915"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p>
    <w:p w14:paraId="1B8F9256"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crouch = !crouch;</w:t>
      </w:r>
    </w:p>
    <w:p w14:paraId="6DEDC08F"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Crouch();</w:t>
      </w:r>
    </w:p>
    <w:p w14:paraId="55012D8D"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 xml:space="preserve">    }</w:t>
      </w:r>
    </w:p>
    <w:p w14:paraId="293D60F3" w14:textId="77777777" w:rsidR="008A12E7" w:rsidRPr="008A12E7" w:rsidRDefault="008A12E7" w:rsidP="008A12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A12E7">
        <w:rPr>
          <w:rFonts w:ascii="Consolas" w:hAnsi="Consolas" w:cs="Consolas"/>
          <w:color w:val="000000"/>
          <w:sz w:val="22"/>
          <w:szCs w:val="22"/>
          <w:lang w:val="en-US"/>
        </w:rPr>
        <w:t>}</w:t>
      </w:r>
    </w:p>
    <w:p w14:paraId="7946522F" w14:textId="03B67B4A" w:rsidR="00604D98" w:rsidRPr="00B167BD" w:rsidRDefault="00AD00D2">
      <w:pPr>
        <w:spacing w:before="200" w:line="300" w:lineRule="auto"/>
        <w:contextualSpacing w:val="0"/>
        <w:rPr>
          <w:b/>
          <w:bCs/>
          <w:color w:val="434343"/>
          <w:sz w:val="36"/>
          <w:szCs w:val="36"/>
        </w:rPr>
      </w:pPr>
      <w:r w:rsidRPr="00B167BD">
        <w:rPr>
          <w:b/>
          <w:bCs/>
        </w:rPr>
        <w:t>Go ahead and implement the Jump and Crouch functions. Call the Jump function from within the Move method. I will not include this section of code here in this worksheet. Try</w:t>
      </w:r>
      <w:r w:rsidR="00B167BD" w:rsidRPr="00B167BD">
        <w:rPr>
          <w:b/>
          <w:bCs/>
        </w:rPr>
        <w:t xml:space="preserve"> it out. Discuss in class if you face any issues.</w:t>
      </w:r>
      <w:r w:rsidR="00604D98" w:rsidRPr="00B167BD">
        <w:rPr>
          <w:b/>
          <w:bCs/>
        </w:rPr>
        <w:br w:type="page"/>
      </w:r>
    </w:p>
    <w:p w14:paraId="6679AF7B" w14:textId="519FC49B" w:rsidR="00511FDA" w:rsidRDefault="00511FDA" w:rsidP="00532180">
      <w:pPr>
        <w:pStyle w:val="Heading2"/>
      </w:pPr>
      <w:r>
        <w:lastRenderedPageBreak/>
        <w:t xml:space="preserve">Understanding </w:t>
      </w:r>
      <w:proofErr w:type="gramStart"/>
      <w:r w:rsidR="00871CD5">
        <w:t>T</w:t>
      </w:r>
      <w:r>
        <w:t>he</w:t>
      </w:r>
      <w:proofErr w:type="gramEnd"/>
      <w:r>
        <w:t xml:space="preserve"> Player</w:t>
      </w:r>
      <w:r w:rsidR="005A429D">
        <w:t xml:space="preserve"> States</w:t>
      </w:r>
    </w:p>
    <w:p w14:paraId="23E9FE7F" w14:textId="786198C3" w:rsidR="00EE6616" w:rsidRDefault="009C64D7" w:rsidP="00EE6616">
      <w:r>
        <w:t xml:space="preserve">I have provided a </w:t>
      </w:r>
      <w:r w:rsidR="005A5F2B">
        <w:t xml:space="preserve">finite </w:t>
      </w:r>
      <w:r>
        <w:t>state machine in the Unity Project</w:t>
      </w:r>
      <w:r w:rsidR="009A12BC">
        <w:t>. You can find the state machine in</w:t>
      </w:r>
      <w:r w:rsidR="005A5F2B">
        <w:t xml:space="preserve"> </w:t>
      </w:r>
      <w:proofErr w:type="spellStart"/>
      <w:r w:rsidR="005A5F2B" w:rsidRPr="005A5F2B">
        <w:rPr>
          <w:b/>
          <w:bCs/>
        </w:rPr>
        <w:t>FSM.cs</w:t>
      </w:r>
      <w:proofErr w:type="spellEnd"/>
      <w:r>
        <w:t xml:space="preserve">. The source codes of the state machine are in the namespace </w:t>
      </w:r>
      <w:proofErr w:type="spellStart"/>
      <w:r w:rsidRPr="005A5F2B">
        <w:rPr>
          <w:b/>
          <w:bCs/>
        </w:rPr>
        <w:t>PGGE.Patterns</w:t>
      </w:r>
      <w:proofErr w:type="spellEnd"/>
      <w:r>
        <w:t xml:space="preserve">. You will learn details about implementing a state machine in your </w:t>
      </w:r>
      <w:proofErr w:type="spellStart"/>
      <w:r w:rsidRPr="00695312">
        <w:rPr>
          <w:b/>
          <w:bCs/>
        </w:rPr>
        <w:t>GamAI</w:t>
      </w:r>
      <w:proofErr w:type="spellEnd"/>
      <w:r w:rsidRPr="00695312">
        <w:rPr>
          <w:b/>
          <w:bCs/>
        </w:rPr>
        <w:t xml:space="preserve"> subject next semester</w:t>
      </w:r>
      <w:r>
        <w:t xml:space="preserve">. </w:t>
      </w:r>
      <w:proofErr w:type="gramStart"/>
      <w:r>
        <w:t>That’s</w:t>
      </w:r>
      <w:proofErr w:type="gramEnd"/>
      <w:r>
        <w:t xml:space="preserve"> the reason why we are not going to implement a state machine here in this subject</w:t>
      </w:r>
      <w:r w:rsidR="00FD2814">
        <w:t xml:space="preserve"> but only make use of it</w:t>
      </w:r>
      <w:r>
        <w:t>.</w:t>
      </w:r>
      <w:r w:rsidR="0082662D">
        <w:t xml:space="preserve"> However, it will be a good idea to know at least what a state machine does and how we can use a state machine to represent the various Player states.</w:t>
      </w:r>
    </w:p>
    <w:p w14:paraId="1A44D9A8" w14:textId="77777777" w:rsidR="001A4FE7" w:rsidRDefault="001A4FE7" w:rsidP="00EE6616"/>
    <w:p w14:paraId="5681CEB0" w14:textId="77777777" w:rsidR="001A4FE7" w:rsidRDefault="001A4FE7" w:rsidP="001A4FE7">
      <w:r>
        <w:t xml:space="preserve">For </w:t>
      </w:r>
      <w:commentRangeStart w:id="17"/>
      <w:r>
        <w:t>more information about the state pattern and the finite-state machine</w:t>
      </w:r>
      <w:commentRangeEnd w:id="17"/>
      <w:r>
        <w:rPr>
          <w:rStyle w:val="CommentReference"/>
        </w:rPr>
        <w:commentReference w:id="17"/>
      </w:r>
      <w:r>
        <w:t>, refer to the comments. I have provided several references.</w:t>
      </w:r>
    </w:p>
    <w:p w14:paraId="23051808" w14:textId="77777777" w:rsidR="00A4403F" w:rsidRDefault="00A4403F" w:rsidP="00EE6616"/>
    <w:p w14:paraId="257937B8" w14:textId="2D72A923" w:rsidR="00EE6616" w:rsidRDefault="00EE6616" w:rsidP="00EE6616">
      <w:r>
        <w:t xml:space="preserve">The state pattern is a </w:t>
      </w:r>
      <w:proofErr w:type="spellStart"/>
      <w:r>
        <w:t>behavioural</w:t>
      </w:r>
      <w:proofErr w:type="spellEnd"/>
      <w:r>
        <w:t xml:space="preserve"> software design pattern that allows an object to alter its behaviour when its internal state changes. </w:t>
      </w:r>
    </w:p>
    <w:p w14:paraId="365B58EC" w14:textId="77777777" w:rsidR="00EE6616" w:rsidRDefault="00EE6616" w:rsidP="00EE6616"/>
    <w:p w14:paraId="3E49C08A" w14:textId="25BD5AB1" w:rsidR="00140E82" w:rsidRDefault="00EE6616" w:rsidP="00EE6616">
      <w:r>
        <w:t>The state pattern is used in computer programming to encapsulate varying behaviour for the same object, based on its internal state. Using state pattern can be a cleaner way for an object to change its behaviour at runtime without resorting to conditional statements and thus improve maintainability.</w:t>
      </w:r>
    </w:p>
    <w:p w14:paraId="0B204C7C" w14:textId="653DBC7A" w:rsidR="00140E82" w:rsidRDefault="00140E82" w:rsidP="00EE6616"/>
    <w:p w14:paraId="0C7474E8" w14:textId="5D4542CC" w:rsidR="00140E82" w:rsidRDefault="00C44CF0" w:rsidP="00EE6616">
      <w:r>
        <w:t xml:space="preserve">I have implemented the Player states in the </w:t>
      </w:r>
      <w:proofErr w:type="spellStart"/>
      <w:r w:rsidRPr="00C44CF0">
        <w:rPr>
          <w:b/>
          <w:bCs/>
        </w:rPr>
        <w:t>PlayerState.cs</w:t>
      </w:r>
      <w:proofErr w:type="spellEnd"/>
      <w:r>
        <w:t xml:space="preserve">. It comprises the enumeration type called </w:t>
      </w:r>
      <w:proofErr w:type="spellStart"/>
      <w:r w:rsidRPr="00A41FFA">
        <w:rPr>
          <w:b/>
          <w:bCs/>
        </w:rPr>
        <w:t>PlayerStateType</w:t>
      </w:r>
      <w:proofErr w:type="spellEnd"/>
      <w:r>
        <w:t xml:space="preserve">, the </w:t>
      </w:r>
      <w:proofErr w:type="spellStart"/>
      <w:r w:rsidRPr="009105BC">
        <w:rPr>
          <w:b/>
          <w:bCs/>
        </w:rPr>
        <w:t>PlayerState</w:t>
      </w:r>
      <w:proofErr w:type="spellEnd"/>
      <w:r>
        <w:t xml:space="preserve"> class</w:t>
      </w:r>
      <w:r w:rsidR="00A41FFA">
        <w:t xml:space="preserve"> and the three concrete </w:t>
      </w:r>
      <w:r w:rsidR="00A41FFA" w:rsidRPr="00AA2D36">
        <w:rPr>
          <w:b/>
          <w:bCs/>
        </w:rPr>
        <w:t>Player</w:t>
      </w:r>
      <w:r w:rsidR="00A41FFA">
        <w:t xml:space="preserve"> state</w:t>
      </w:r>
      <w:r w:rsidR="00AA2D36">
        <w:t>s</w:t>
      </w:r>
      <w:r w:rsidR="00A41FFA">
        <w:t xml:space="preserve"> </w:t>
      </w:r>
      <w:r w:rsidR="009105BC">
        <w:t>viz.,</w:t>
      </w:r>
      <w:r w:rsidR="00A41FFA">
        <w:t xml:space="preserve"> the </w:t>
      </w:r>
      <w:proofErr w:type="spellStart"/>
      <w:r w:rsidR="00A41FFA" w:rsidRPr="00A41FFA">
        <w:rPr>
          <w:b/>
          <w:bCs/>
        </w:rPr>
        <w:t>PlayerState_MOVEMENT</w:t>
      </w:r>
      <w:proofErr w:type="spellEnd"/>
      <w:r w:rsidR="00A41FFA">
        <w:t xml:space="preserve">, </w:t>
      </w:r>
      <w:proofErr w:type="spellStart"/>
      <w:r w:rsidR="00A41FFA" w:rsidRPr="00A41FFA">
        <w:rPr>
          <w:b/>
          <w:bCs/>
        </w:rPr>
        <w:t>PlayerState_ATTACK</w:t>
      </w:r>
      <w:proofErr w:type="spellEnd"/>
      <w:r w:rsidR="00A41FFA">
        <w:t xml:space="preserve"> and the </w:t>
      </w:r>
      <w:proofErr w:type="spellStart"/>
      <w:r w:rsidR="00A41FFA" w:rsidRPr="00A41FFA">
        <w:rPr>
          <w:b/>
          <w:bCs/>
        </w:rPr>
        <w:t>PlayerState_RELOAD</w:t>
      </w:r>
      <w:proofErr w:type="spellEnd"/>
      <w:r w:rsidR="00A41FFA">
        <w:t>.</w:t>
      </w:r>
      <w:r w:rsidR="00211F32">
        <w:t xml:space="preserve"> Before I explain these </w:t>
      </w:r>
      <w:r w:rsidR="00D509C9">
        <w:t xml:space="preserve">classes, let me show you the </w:t>
      </w:r>
      <w:r w:rsidR="008C5C24">
        <w:t>s</w:t>
      </w:r>
      <w:r w:rsidR="00D509C9">
        <w:t>tate diagram for the different player states.</w:t>
      </w:r>
    </w:p>
    <w:p w14:paraId="7D4B28AB" w14:textId="77777777" w:rsidR="008A6144" w:rsidRDefault="008A6144">
      <w:pPr>
        <w:spacing w:before="200" w:line="300" w:lineRule="auto"/>
        <w:contextualSpacing w:val="0"/>
        <w:rPr>
          <w:b/>
          <w:color w:val="20124D"/>
          <w:sz w:val="32"/>
          <w:szCs w:val="32"/>
        </w:rPr>
      </w:pPr>
      <w:r>
        <w:br w:type="page"/>
      </w:r>
    </w:p>
    <w:p w14:paraId="55B63EAD" w14:textId="44188FA3" w:rsidR="008C5C24" w:rsidRDefault="008C5C24" w:rsidP="008C5C24">
      <w:pPr>
        <w:pStyle w:val="Heading3"/>
      </w:pPr>
      <w:r>
        <w:lastRenderedPageBreak/>
        <w:t>Player State Diagram</w:t>
      </w:r>
    </w:p>
    <w:p w14:paraId="1A19C667" w14:textId="3C62D078" w:rsidR="003F6384" w:rsidRDefault="0037139A" w:rsidP="00F32BB8">
      <w:r w:rsidRPr="0037139A">
        <w:t xml:space="preserve">State machine diagram typically </w:t>
      </w:r>
      <w:r>
        <w:t>is</w:t>
      </w:r>
      <w:r w:rsidRPr="0037139A">
        <w:t xml:space="preserve"> used to describe state-dependent behavio</w:t>
      </w:r>
      <w:r>
        <w:t>u</w:t>
      </w:r>
      <w:r w:rsidRPr="0037139A">
        <w:t>r for an object.</w:t>
      </w:r>
      <w:r w:rsidR="008653C9">
        <w:t xml:space="preserve"> </w:t>
      </w:r>
      <w:r w:rsidR="00D20F0E">
        <w:t xml:space="preserve">The below diagram </w:t>
      </w:r>
      <w:r w:rsidR="003827BE">
        <w:t xml:space="preserve">below </w:t>
      </w:r>
      <w:r w:rsidR="00D20F0E">
        <w:t xml:space="preserve">represents the states that our </w:t>
      </w:r>
      <w:r w:rsidR="00D95419">
        <w:t>P</w:t>
      </w:r>
      <w:r w:rsidR="00D20F0E">
        <w:t>layer can have.</w:t>
      </w:r>
      <w:r w:rsidR="003827BE">
        <w:t xml:space="preserve"> Of course, there can be many other states like DIE, </w:t>
      </w:r>
      <w:r w:rsidR="000D1798">
        <w:t>DAMAGE</w:t>
      </w:r>
      <w:r w:rsidR="009172EE">
        <w:t>,</w:t>
      </w:r>
      <w:r w:rsidR="000D1798">
        <w:t xml:space="preserve"> etc</w:t>
      </w:r>
      <w:r w:rsidR="009172EE">
        <w:t xml:space="preserve">., but for our implementation, for now, will only include the </w:t>
      </w:r>
      <w:commentRangeStart w:id="18"/>
      <w:r w:rsidR="009172EE" w:rsidRPr="00846A14">
        <w:rPr>
          <w:b/>
          <w:bCs/>
        </w:rPr>
        <w:t>MOVEMENT</w:t>
      </w:r>
      <w:r w:rsidR="009172EE">
        <w:t xml:space="preserve">, </w:t>
      </w:r>
      <w:r w:rsidR="009172EE" w:rsidRPr="00846A14">
        <w:rPr>
          <w:b/>
          <w:bCs/>
        </w:rPr>
        <w:t>ATTACK</w:t>
      </w:r>
      <w:r w:rsidR="009172EE">
        <w:t xml:space="preserve"> and </w:t>
      </w:r>
      <w:r w:rsidR="009172EE" w:rsidRPr="00846A14">
        <w:rPr>
          <w:b/>
          <w:bCs/>
        </w:rPr>
        <w:t>RELOAD</w:t>
      </w:r>
      <w:r w:rsidR="009172EE">
        <w:t xml:space="preserve"> states</w:t>
      </w:r>
      <w:commentRangeEnd w:id="18"/>
      <w:r w:rsidR="00846A14">
        <w:rPr>
          <w:rStyle w:val="CommentReference"/>
        </w:rPr>
        <w:commentReference w:id="18"/>
      </w:r>
      <w:r w:rsidR="009172EE">
        <w:t>.</w:t>
      </w:r>
    </w:p>
    <w:p w14:paraId="2930D482" w14:textId="1EBAA636" w:rsidR="0060769B" w:rsidRDefault="008A6144" w:rsidP="008E1B19">
      <w:pPr>
        <w:jc w:val="center"/>
      </w:pPr>
      <w:r>
        <w:rPr>
          <w:noProof/>
        </w:rPr>
        <w:drawing>
          <wp:inline distT="0" distB="0" distL="0" distR="0" wp14:anchorId="326D142F" wp14:editId="3BBBEC1D">
            <wp:extent cx="4752974" cy="296299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52974" cy="2962992"/>
                    </a:xfrm>
                    <a:prstGeom prst="rect">
                      <a:avLst/>
                    </a:prstGeom>
                  </pic:spPr>
                </pic:pic>
              </a:graphicData>
            </a:graphic>
          </wp:inline>
        </w:drawing>
      </w:r>
    </w:p>
    <w:p w14:paraId="798720CF" w14:textId="26F2F622" w:rsidR="00EF1D03" w:rsidRDefault="00EF1D03" w:rsidP="00F32BB8"/>
    <w:p w14:paraId="51D92FAC" w14:textId="2E7B457B" w:rsidR="009C1451" w:rsidRDefault="009C1451" w:rsidP="00B501B1">
      <w:pPr>
        <w:pStyle w:val="Heading3"/>
      </w:pPr>
      <w:r>
        <w:t>MOVEMENT State</w:t>
      </w:r>
    </w:p>
    <w:p w14:paraId="568ED79E" w14:textId="171F78F9" w:rsidR="00B30217" w:rsidRDefault="009C1451" w:rsidP="00F32BB8">
      <w:r>
        <w:t xml:space="preserve">The </w:t>
      </w:r>
      <w:r w:rsidRPr="001418A3">
        <w:rPr>
          <w:b/>
          <w:bCs/>
        </w:rPr>
        <w:t>MOVEMENT</w:t>
      </w:r>
      <w:r>
        <w:t xml:space="preserve"> state is the default state of the </w:t>
      </w:r>
      <w:r w:rsidR="00D95419">
        <w:t>P</w:t>
      </w:r>
      <w:r>
        <w:t xml:space="preserve">layer. It comprises the </w:t>
      </w:r>
      <w:r w:rsidR="00741F72">
        <w:t xml:space="preserve">idle, the walk and the run animation states. </w:t>
      </w:r>
    </w:p>
    <w:p w14:paraId="4A255194" w14:textId="541811A0" w:rsidR="009C1451" w:rsidRDefault="00B30217" w:rsidP="00AD1D2C">
      <w:pPr>
        <w:shd w:val="clear" w:color="auto" w:fill="FBD4B4" w:themeFill="accent6" w:themeFillTint="66"/>
      </w:pPr>
      <w:r w:rsidRPr="008466D2">
        <w:rPr>
          <w:b/>
          <w:bCs/>
        </w:rPr>
        <w:t>Note</w:t>
      </w:r>
      <w:r>
        <w:t xml:space="preserve"> that there is a difference between animation states and the player states. Animation states are purely different animations that a character can have. </w:t>
      </w:r>
      <w:r w:rsidR="00D35D0F">
        <w:t xml:space="preserve">You can configure the animations and transitions </w:t>
      </w:r>
      <w:r w:rsidR="00F6410B">
        <w:t>in the Animator</w:t>
      </w:r>
      <w:r w:rsidR="00D35D0F">
        <w:t xml:space="preserve"> </w:t>
      </w:r>
      <w:r w:rsidR="004B46EA">
        <w:t xml:space="preserve">for Unity. Player state, on the other hand, is more like the behaviour of the </w:t>
      </w:r>
      <w:r w:rsidR="00D95419">
        <w:t>P</w:t>
      </w:r>
      <w:r w:rsidR="004B46EA">
        <w:t>layer.</w:t>
      </w:r>
      <w:r w:rsidR="00720A52">
        <w:t xml:space="preserve"> One player state sometimes can have more than one animation states.</w:t>
      </w:r>
    </w:p>
    <w:p w14:paraId="29C0EEC9" w14:textId="68AFF54F" w:rsidR="00720A52" w:rsidRDefault="00720A52" w:rsidP="00F32BB8"/>
    <w:p w14:paraId="4162B5E2" w14:textId="69E3AF10" w:rsidR="001418A3" w:rsidRDefault="001418A3" w:rsidP="00F32BB8">
      <w:r>
        <w:t xml:space="preserve">In the MOVEMENT state, represented by the class </w:t>
      </w:r>
      <w:proofErr w:type="spellStart"/>
      <w:r>
        <w:t>PlayerState_MOVEMENT</w:t>
      </w:r>
      <w:proofErr w:type="spellEnd"/>
      <w:r w:rsidR="0017357A">
        <w:t xml:space="preserve">, the </w:t>
      </w:r>
      <w:r w:rsidR="00D95419">
        <w:t>P</w:t>
      </w:r>
      <w:r w:rsidR="0017357A">
        <w:t>layer either stay idle or walks and runs around the scene.</w:t>
      </w:r>
    </w:p>
    <w:p w14:paraId="52AEADCA" w14:textId="17D0D7A0" w:rsidR="0017357A" w:rsidRDefault="00554F3D" w:rsidP="00F32BB8">
      <w:r>
        <w:lastRenderedPageBreak/>
        <w:t xml:space="preserve">The </w:t>
      </w:r>
      <w:r w:rsidR="00D95419">
        <w:t>P</w:t>
      </w:r>
      <w:r>
        <w:t xml:space="preserve">layer can transit to </w:t>
      </w:r>
      <w:r w:rsidR="00552F7A">
        <w:t xml:space="preserve">the </w:t>
      </w:r>
      <w:r w:rsidRPr="00554F3D">
        <w:rPr>
          <w:b/>
          <w:bCs/>
        </w:rPr>
        <w:t>ATTACK</w:t>
      </w:r>
      <w:r>
        <w:t xml:space="preserve"> state from this </w:t>
      </w:r>
      <w:r w:rsidRPr="00554F3D">
        <w:rPr>
          <w:b/>
          <w:bCs/>
        </w:rPr>
        <w:t>MOVEMENT</w:t>
      </w:r>
      <w:r>
        <w:t xml:space="preserve"> state. Can you </w:t>
      </w:r>
      <w:r w:rsidR="00331117">
        <w:t xml:space="preserve">think how this transition from </w:t>
      </w:r>
      <w:r w:rsidR="00331117" w:rsidRPr="00331117">
        <w:rPr>
          <w:b/>
          <w:bCs/>
        </w:rPr>
        <w:t>MOVEMENT</w:t>
      </w:r>
      <w:r w:rsidR="00331117">
        <w:t xml:space="preserve"> to </w:t>
      </w:r>
      <w:r w:rsidR="00331117" w:rsidRPr="00331117">
        <w:rPr>
          <w:b/>
          <w:bCs/>
        </w:rPr>
        <w:t>ATTACK</w:t>
      </w:r>
      <w:r w:rsidR="00331117">
        <w:t xml:space="preserve"> can take place?</w:t>
      </w:r>
    </w:p>
    <w:p w14:paraId="7873653E" w14:textId="088A094D" w:rsidR="00331117" w:rsidRDefault="00673CAF" w:rsidP="00B501B1">
      <w:pPr>
        <w:pStyle w:val="Heading3"/>
      </w:pPr>
      <w:r>
        <w:t>ATTACK State</w:t>
      </w:r>
    </w:p>
    <w:p w14:paraId="32938FF0" w14:textId="2BE59894" w:rsidR="00673CAF" w:rsidRDefault="00693D35" w:rsidP="00F32BB8">
      <w:r>
        <w:t xml:space="preserve">The </w:t>
      </w:r>
      <w:r w:rsidRPr="00FF146D">
        <w:rPr>
          <w:b/>
          <w:bCs/>
        </w:rPr>
        <w:t>ATTACK</w:t>
      </w:r>
      <w:r>
        <w:t xml:space="preserve"> state is the state where the </w:t>
      </w:r>
      <w:r w:rsidR="00D95419">
        <w:t>P</w:t>
      </w:r>
      <w:r>
        <w:t xml:space="preserve">layer </w:t>
      </w:r>
      <w:r w:rsidR="00FF146D">
        <w:t xml:space="preserve">does the shooting/firing of the gun. The transition from </w:t>
      </w:r>
      <w:r w:rsidR="00FF146D" w:rsidRPr="00BF796D">
        <w:rPr>
          <w:b/>
          <w:bCs/>
        </w:rPr>
        <w:t>MOVEMENT</w:t>
      </w:r>
      <w:r w:rsidR="00FF146D">
        <w:t xml:space="preserve"> to </w:t>
      </w:r>
      <w:r w:rsidR="00FF146D" w:rsidRPr="00BF796D">
        <w:rPr>
          <w:b/>
          <w:bCs/>
        </w:rPr>
        <w:t>ATTACK</w:t>
      </w:r>
      <w:r w:rsidR="00FF146D">
        <w:t xml:space="preserve"> takes place either by clicking the mouse button</w:t>
      </w:r>
      <w:r w:rsidR="00BF796D">
        <w:t>s</w:t>
      </w:r>
      <w:r w:rsidR="00FF146D">
        <w:t xml:space="preserve"> (the </w:t>
      </w:r>
      <w:r w:rsidR="00FF146D" w:rsidRPr="00BF796D">
        <w:rPr>
          <w:b/>
          <w:bCs/>
        </w:rPr>
        <w:t>Fire1</w:t>
      </w:r>
      <w:r w:rsidR="00FF146D">
        <w:t xml:space="preserve">, </w:t>
      </w:r>
      <w:r w:rsidR="00FF146D" w:rsidRPr="00BF796D">
        <w:rPr>
          <w:b/>
          <w:bCs/>
        </w:rPr>
        <w:t>Fire2</w:t>
      </w:r>
      <w:r w:rsidR="00FF146D">
        <w:t xml:space="preserve"> and </w:t>
      </w:r>
      <w:r w:rsidR="00FF146D" w:rsidRPr="00BF796D">
        <w:rPr>
          <w:b/>
          <w:bCs/>
        </w:rPr>
        <w:t>Fire3</w:t>
      </w:r>
      <w:r w:rsidR="00FF146D">
        <w:t xml:space="preserve"> Unity buttons)</w:t>
      </w:r>
      <w:r w:rsidR="00BF796D">
        <w:t xml:space="preserve"> or by clicking on the UI buttons for mobile touch screens.</w:t>
      </w:r>
      <w:r w:rsidR="00404C70">
        <w:t xml:space="preserve"> Of course, we will need to follow some logic on the shooting of the bullets. For example, if there are enough bullets in the gun’s magazine</w:t>
      </w:r>
      <w:r w:rsidR="004A5EEC">
        <w:t xml:space="preserve">. If </w:t>
      </w:r>
      <w:proofErr w:type="gramStart"/>
      <w:r w:rsidR="004A5EEC">
        <w:t>not</w:t>
      </w:r>
      <w:proofErr w:type="gramEnd"/>
      <w:r w:rsidR="004A5EEC">
        <w:t xml:space="preserve"> then the </w:t>
      </w:r>
      <w:r w:rsidR="00D95419">
        <w:t>P</w:t>
      </w:r>
      <w:r w:rsidR="004A5EEC">
        <w:t xml:space="preserve">layer transits to our next state which is </w:t>
      </w:r>
      <w:r w:rsidR="004A5EEC" w:rsidRPr="004A5EEC">
        <w:rPr>
          <w:b/>
          <w:bCs/>
        </w:rPr>
        <w:t>RELOAD</w:t>
      </w:r>
      <w:r w:rsidR="004A5EEC">
        <w:t xml:space="preserve"> state.</w:t>
      </w:r>
      <w:r w:rsidR="00743F52">
        <w:t xml:space="preserve"> If there is any bullet left in the magazine</w:t>
      </w:r>
      <w:r w:rsidR="001D08E7">
        <w:t>,</w:t>
      </w:r>
      <w:r w:rsidR="00743F52">
        <w:t xml:space="preserve"> then </w:t>
      </w:r>
      <w:r w:rsidR="001D08E7">
        <w:t xml:space="preserve">the </w:t>
      </w:r>
      <w:r w:rsidR="00D95419">
        <w:t>P</w:t>
      </w:r>
      <w:r w:rsidR="001D08E7">
        <w:t xml:space="preserve">layer shoots bullets at a </w:t>
      </w:r>
      <w:r w:rsidR="00CD62DB">
        <w:t xml:space="preserve">specific rate. </w:t>
      </w:r>
      <w:r w:rsidR="009409FA">
        <w:t xml:space="preserve">The rate of firing is dependent on </w:t>
      </w:r>
      <w:r w:rsidR="00F914F2">
        <w:t>which</w:t>
      </w:r>
      <w:r w:rsidR="009409FA">
        <w:t xml:space="preserve"> </w:t>
      </w:r>
      <w:r w:rsidR="00F914F2">
        <w:t>button is clicked.</w:t>
      </w:r>
    </w:p>
    <w:p w14:paraId="36F76573" w14:textId="4E9EF680" w:rsidR="008A217F" w:rsidRDefault="008A217F" w:rsidP="00B501B1">
      <w:pPr>
        <w:pStyle w:val="Heading3"/>
      </w:pPr>
      <w:r>
        <w:t>RELOAD State</w:t>
      </w:r>
    </w:p>
    <w:p w14:paraId="43636CDC" w14:textId="462BD1ED" w:rsidR="008A217F" w:rsidRDefault="00750631" w:rsidP="00F32BB8">
      <w:r>
        <w:t xml:space="preserve">In the RELOAD state, the </w:t>
      </w:r>
      <w:r w:rsidR="00D95419">
        <w:t>P</w:t>
      </w:r>
      <w:r>
        <w:t xml:space="preserve">layer does a reload of bullets into the magazine. The </w:t>
      </w:r>
      <w:r w:rsidRPr="00E46AD6">
        <w:rPr>
          <w:b/>
          <w:bCs/>
        </w:rPr>
        <w:t>REL</w:t>
      </w:r>
      <w:r w:rsidR="00E46AD6" w:rsidRPr="00E46AD6">
        <w:rPr>
          <w:b/>
          <w:bCs/>
        </w:rPr>
        <w:t>OA</w:t>
      </w:r>
      <w:r w:rsidRPr="00E46AD6">
        <w:rPr>
          <w:b/>
          <w:bCs/>
        </w:rPr>
        <w:t>D</w:t>
      </w:r>
      <w:r>
        <w:t xml:space="preserve"> state </w:t>
      </w:r>
      <w:r w:rsidR="00E46AD6">
        <w:t xml:space="preserve">activates when there are no bullets left in the magazine during the </w:t>
      </w:r>
      <w:r w:rsidR="00E46AD6" w:rsidRPr="00E46AD6">
        <w:rPr>
          <w:b/>
          <w:bCs/>
        </w:rPr>
        <w:t>ATTACK</w:t>
      </w:r>
      <w:r w:rsidR="00E46AD6">
        <w:t xml:space="preserve"> state.</w:t>
      </w:r>
      <w:r w:rsidR="0005305A">
        <w:t xml:space="preserve"> </w:t>
      </w:r>
      <w:r w:rsidR="007F3CC8">
        <w:t>Also, note that a RELOAD cannot happen i</w:t>
      </w:r>
      <w:r w:rsidR="002A204C">
        <w:t>f</w:t>
      </w:r>
      <w:r w:rsidR="007F3CC8">
        <w:t xml:space="preserve"> the total ammunition that the </w:t>
      </w:r>
      <w:r w:rsidR="00D95419">
        <w:t>P</w:t>
      </w:r>
      <w:r w:rsidR="007F3CC8">
        <w:t xml:space="preserve">layer </w:t>
      </w:r>
      <w:r w:rsidR="002A204C">
        <w:t xml:space="preserve">has reaches to zero. In that case, the </w:t>
      </w:r>
      <w:r w:rsidR="00D95419">
        <w:t>P</w:t>
      </w:r>
      <w:r w:rsidR="002A204C">
        <w:t xml:space="preserve">layer can neither </w:t>
      </w:r>
      <w:r w:rsidR="00CD17BD" w:rsidRPr="00CD17BD">
        <w:rPr>
          <w:b/>
          <w:bCs/>
        </w:rPr>
        <w:t>ATTACK</w:t>
      </w:r>
      <w:r w:rsidR="00CD17BD">
        <w:t xml:space="preserve"> nor </w:t>
      </w:r>
      <w:r w:rsidR="00CD17BD" w:rsidRPr="00CD17BD">
        <w:rPr>
          <w:b/>
          <w:bCs/>
        </w:rPr>
        <w:t>RELOAD</w:t>
      </w:r>
      <w:r w:rsidR="00CD17BD">
        <w:t>.</w:t>
      </w:r>
    </w:p>
    <w:p w14:paraId="36F7859E" w14:textId="50CDC02F" w:rsidR="00F44B94" w:rsidRDefault="00F44B94" w:rsidP="00F32BB8"/>
    <w:p w14:paraId="0052B75A" w14:textId="048AC3BF" w:rsidR="00F44B94" w:rsidRDefault="00F44B94" w:rsidP="00F32BB8">
      <w:r>
        <w:t xml:space="preserve">We will understand more about the logic when we implement the </w:t>
      </w:r>
      <w:r w:rsidR="000B1F6C">
        <w:t xml:space="preserve">shooting </w:t>
      </w:r>
      <w:r>
        <w:t>logic in the next section.</w:t>
      </w:r>
    </w:p>
    <w:p w14:paraId="1A18F580" w14:textId="77777777" w:rsidR="004A5EEC" w:rsidRDefault="004A5EEC" w:rsidP="00F32BB8"/>
    <w:p w14:paraId="526B2388" w14:textId="77777777" w:rsidR="005D0CDD" w:rsidRDefault="005D0CDD">
      <w:pPr>
        <w:spacing w:before="200" w:line="300" w:lineRule="auto"/>
        <w:contextualSpacing w:val="0"/>
        <w:rPr>
          <w:b/>
          <w:color w:val="434343"/>
          <w:sz w:val="36"/>
          <w:szCs w:val="36"/>
        </w:rPr>
      </w:pPr>
      <w:r>
        <w:br w:type="page"/>
      </w:r>
    </w:p>
    <w:p w14:paraId="4CDC1B9E" w14:textId="2C22E9AC" w:rsidR="000364FF" w:rsidRDefault="00EB3245" w:rsidP="00F32BB8">
      <w:pPr>
        <w:pStyle w:val="Heading2"/>
      </w:pPr>
      <w:r>
        <w:lastRenderedPageBreak/>
        <w:t xml:space="preserve">Implementing </w:t>
      </w:r>
      <w:proofErr w:type="gramStart"/>
      <w:r w:rsidR="00871CD5">
        <w:t>T</w:t>
      </w:r>
      <w:r>
        <w:t>he</w:t>
      </w:r>
      <w:proofErr w:type="gramEnd"/>
      <w:r>
        <w:t xml:space="preserve"> Logic of Shooting Bullets</w:t>
      </w:r>
    </w:p>
    <w:p w14:paraId="4481F2F8" w14:textId="627B827D" w:rsidR="0095483B" w:rsidRDefault="00173DEB" w:rsidP="00C413FB">
      <w:r>
        <w:t xml:space="preserve">In this section, we will implement the logic of shooting bullets. </w:t>
      </w:r>
      <w:r w:rsidR="001D23C0">
        <w:t xml:space="preserve">We are not implementing any real bullets yet. We are going to cover creating and shooting bullets in a different section. </w:t>
      </w:r>
      <w:r w:rsidR="00844AA5">
        <w:t>In this section, t</w:t>
      </w:r>
      <w:r>
        <w:t xml:space="preserve">he implementation will </w:t>
      </w:r>
      <w:r w:rsidR="00844AA5">
        <w:t xml:space="preserve">emphasize the logic of </w:t>
      </w:r>
      <w:r w:rsidR="00525147">
        <w:t>state transition and bullet counting</w:t>
      </w:r>
      <w:r w:rsidR="007B5E86">
        <w:t xml:space="preserve">. The implementation </w:t>
      </w:r>
      <w:r>
        <w:t>encompass</w:t>
      </w:r>
      <w:r w:rsidR="007B5E86">
        <w:t>es</w:t>
      </w:r>
      <w:r>
        <w:t xml:space="preserve"> all </w:t>
      </w:r>
      <w:r w:rsidR="000379D2">
        <w:t>three players states.</w:t>
      </w:r>
      <w:r w:rsidR="007724BD">
        <w:t xml:space="preserve"> Before we do </w:t>
      </w:r>
      <w:proofErr w:type="gramStart"/>
      <w:r w:rsidR="007724BD">
        <w:t>that</w:t>
      </w:r>
      <w:proofErr w:type="gramEnd"/>
      <w:r w:rsidR="007724BD">
        <w:t xml:space="preserve"> we will need to make </w:t>
      </w:r>
      <w:r w:rsidR="008F5C6B">
        <w:t>some changes to the script structure.</w:t>
      </w:r>
      <w:r w:rsidR="007E5733">
        <w:t xml:space="preserve"> Right now, we have only one script called </w:t>
      </w:r>
      <w:r w:rsidR="007E5733" w:rsidRPr="00BC30AD">
        <w:rPr>
          <w:b/>
          <w:bCs/>
        </w:rPr>
        <w:t>PlayerMovement.cs</w:t>
      </w:r>
      <w:r w:rsidR="007E5733">
        <w:t xml:space="preserve"> that is attached to the </w:t>
      </w:r>
      <w:r w:rsidR="00D95419">
        <w:t>P</w:t>
      </w:r>
      <w:r w:rsidR="007E5733">
        <w:t>layer.</w:t>
      </w:r>
      <w:r w:rsidR="00BC30AD">
        <w:t xml:space="preserve"> This script</w:t>
      </w:r>
      <w:r w:rsidR="0090369F">
        <w:t xml:space="preserve">, as the name suggests, is responsible for taking inputs and moving the </w:t>
      </w:r>
      <w:r w:rsidR="00D95419">
        <w:t>P</w:t>
      </w:r>
      <w:r w:rsidR="0090369F">
        <w:t>layer.</w:t>
      </w:r>
      <w:r w:rsidR="005D7769">
        <w:t xml:space="preserve"> </w:t>
      </w:r>
    </w:p>
    <w:p w14:paraId="2DD29A47" w14:textId="7AAF722C" w:rsidR="0095483B" w:rsidRDefault="0095483B" w:rsidP="00C413FB">
      <w:r>
        <w:t>At this juncture, I w</w:t>
      </w:r>
      <w:r w:rsidR="00D37BA2">
        <w:t xml:space="preserve">ill introduce to you the </w:t>
      </w:r>
      <w:proofErr w:type="spellStart"/>
      <w:r w:rsidR="00D37BA2" w:rsidRPr="00D37BA2">
        <w:rPr>
          <w:b/>
          <w:bCs/>
        </w:rPr>
        <w:t>Player.cs</w:t>
      </w:r>
      <w:proofErr w:type="spellEnd"/>
      <w:r w:rsidR="00D37BA2">
        <w:t xml:space="preserve"> script. </w:t>
      </w:r>
      <w:proofErr w:type="spellStart"/>
      <w:r w:rsidR="00D37BA2" w:rsidRPr="00D37BA2">
        <w:rPr>
          <w:b/>
          <w:bCs/>
        </w:rPr>
        <w:t>Player.cs</w:t>
      </w:r>
      <w:proofErr w:type="spellEnd"/>
      <w:r w:rsidR="00D37BA2">
        <w:t xml:space="preserve"> script is now going to be the </w:t>
      </w:r>
      <w:r w:rsidR="006D3108">
        <w:t>central</w:t>
      </w:r>
      <w:r w:rsidR="00D37BA2">
        <w:t xml:space="preserve"> script for the </w:t>
      </w:r>
      <w:r w:rsidR="00D95419" w:rsidRPr="00677023">
        <w:t>P</w:t>
      </w:r>
      <w:r w:rsidR="00D37BA2" w:rsidRPr="00677023">
        <w:t>layer</w:t>
      </w:r>
      <w:r w:rsidR="00D37BA2">
        <w:t xml:space="preserve">. </w:t>
      </w:r>
      <w:r w:rsidR="006D3108">
        <w:t xml:space="preserve">This script will have references to </w:t>
      </w:r>
      <w:r w:rsidR="006D3108" w:rsidRPr="000B62AB">
        <w:t>the</w:t>
      </w:r>
      <w:r w:rsidR="006D3108" w:rsidRPr="006D3108">
        <w:rPr>
          <w:b/>
          <w:bCs/>
        </w:rPr>
        <w:t xml:space="preserve"> PlayerMovement.cs</w:t>
      </w:r>
      <w:r w:rsidR="006D3108">
        <w:t xml:space="preserve"> and any other scripts that we will create for the </w:t>
      </w:r>
      <w:r w:rsidR="00D95419">
        <w:t>P</w:t>
      </w:r>
      <w:r w:rsidR="006D3108">
        <w:t xml:space="preserve">layer later. Doing this way </w:t>
      </w:r>
      <w:r w:rsidR="00B7209E">
        <w:t>is one of the critical factors of good software design</w:t>
      </w:r>
      <w:r w:rsidR="000330EC">
        <w:t>, concentrating specific functionality in specific classes.</w:t>
      </w:r>
      <w:r w:rsidR="007E60E0">
        <w:t xml:space="preserve"> This way, if later</w:t>
      </w:r>
      <w:r w:rsidR="00D4591E">
        <w:t>,</w:t>
      </w:r>
      <w:r w:rsidR="007E60E0">
        <w:t xml:space="preserve"> we change the behaviour of player movement</w:t>
      </w:r>
      <w:r w:rsidR="00D4591E">
        <w:t>,</w:t>
      </w:r>
      <w:r w:rsidR="007E60E0">
        <w:t xml:space="preserve"> then we will</w:t>
      </w:r>
      <w:r w:rsidR="00D4591E">
        <w:t xml:space="preserve"> only</w:t>
      </w:r>
      <w:r w:rsidR="007E60E0">
        <w:t xml:space="preserve"> have to change the implementation of </w:t>
      </w:r>
      <w:r w:rsidR="007E60E0" w:rsidRPr="00D4591E">
        <w:rPr>
          <w:b/>
          <w:bCs/>
        </w:rPr>
        <w:t>PlayerMovement.cs</w:t>
      </w:r>
      <w:r w:rsidR="007E60E0">
        <w:t xml:space="preserve"> and will not affect any other </w:t>
      </w:r>
      <w:r w:rsidR="00BC20AB">
        <w:t xml:space="preserve">components of the </w:t>
      </w:r>
      <w:r w:rsidR="00D95419">
        <w:t>P</w:t>
      </w:r>
      <w:r w:rsidR="00BC20AB">
        <w:t>layer.</w:t>
      </w:r>
    </w:p>
    <w:p w14:paraId="51DE2A0D" w14:textId="10DF1C4C" w:rsidR="0013540F" w:rsidRDefault="00656266" w:rsidP="00C413FB">
      <w:r>
        <w:rPr>
          <w:noProof/>
        </w:rPr>
        <mc:AlternateContent>
          <mc:Choice Requires="wps">
            <w:drawing>
              <wp:anchor distT="45720" distB="45720" distL="114300" distR="114300" simplePos="0" relativeHeight="251660295" behindDoc="0" locked="0" layoutInCell="1" allowOverlap="1" wp14:anchorId="5A4D3F30" wp14:editId="0E9E65C1">
                <wp:simplePos x="0" y="0"/>
                <wp:positionH relativeFrom="column">
                  <wp:posOffset>3173730</wp:posOffset>
                </wp:positionH>
                <wp:positionV relativeFrom="paragraph">
                  <wp:posOffset>1905</wp:posOffset>
                </wp:positionV>
                <wp:extent cx="2360930" cy="1404620"/>
                <wp:effectExtent l="0" t="0" r="22860" b="1524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6E70DC18" w14:textId="150CC4A7" w:rsidR="00656266" w:rsidRDefault="00656266">
                            <w:r>
                              <w:t xml:space="preserve">Go ahead and drag and drop the </w:t>
                            </w:r>
                            <w:r w:rsidRPr="00F214F9">
                              <w:rPr>
                                <w:b/>
                                <w:bCs/>
                              </w:rPr>
                              <w:t>Player.cs</w:t>
                            </w:r>
                            <w:r>
                              <w:t xml:space="preserve"> to the Player game objec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A4D3F30" id="_x0000_t202" coordsize="21600,21600" o:spt="202" path="m,l,21600r21600,l21600,xe">
                <v:stroke joinstyle="miter"/>
                <v:path gradientshapeok="t" o:connecttype="rect"/>
              </v:shapetype>
              <v:shape id="Text Box 2" o:spid="_x0000_s1026" type="#_x0000_t202" style="position:absolute;margin-left:249.9pt;margin-top:.15pt;width:185.9pt;height:110.6pt;z-index:251660295;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" strokecolor="white [3212]">
                <v:textbox style="mso-fit-shape-to-text:t">
                  <w:txbxContent>
                    <w:p w14:paraId="6E70DC18" w14:textId="150CC4A7" w:rsidR="00656266" w:rsidRDefault="00656266">
                      <w:r>
                        <w:t xml:space="preserve">Go ahead and drag and drop the </w:t>
                      </w:r>
                      <w:r w:rsidRPr="00F214F9">
                        <w:rPr>
                          <w:b/>
                          <w:bCs/>
                        </w:rPr>
                        <w:t>Player.cs</w:t>
                      </w:r>
                      <w:r>
                        <w:t xml:space="preserve"> to the Player game object. </w:t>
                      </w:r>
                    </w:p>
                  </w:txbxContent>
                </v:textbox>
                <w10:wrap type="square"/>
              </v:shape>
            </w:pict>
          </mc:Fallback>
        </mc:AlternateContent>
      </w:r>
      <w:r w:rsidR="0013540F">
        <w:rPr>
          <w:noProof/>
        </w:rPr>
        <w:drawing>
          <wp:inline distT="0" distB="0" distL="0" distR="0" wp14:anchorId="3BA55260" wp14:editId="40418C95">
            <wp:extent cx="2364961" cy="360997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78932" cy="3631301"/>
                    </a:xfrm>
                    <a:prstGeom prst="rect">
                      <a:avLst/>
                    </a:prstGeom>
                  </pic:spPr>
                </pic:pic>
              </a:graphicData>
            </a:graphic>
          </wp:inline>
        </w:drawing>
      </w:r>
    </w:p>
    <w:p w14:paraId="2CD01A2F" w14:textId="00611379" w:rsidR="00D4591E" w:rsidRDefault="00B722EA" w:rsidP="00C413FB">
      <w:r>
        <w:lastRenderedPageBreak/>
        <w:t xml:space="preserve">After that drag and drop the Player Movement component to the </w:t>
      </w:r>
      <w:r w:rsidRPr="004946C3">
        <w:rPr>
          <w:b/>
          <w:bCs/>
        </w:rPr>
        <w:t>M Player Movement</w:t>
      </w:r>
      <w:r>
        <w:t xml:space="preserve"> field of Player and drag </w:t>
      </w:r>
      <w:r w:rsidR="006754DA">
        <w:t xml:space="preserve">and drop the </w:t>
      </w:r>
      <w:proofErr w:type="spellStart"/>
      <w:r w:rsidR="006754DA">
        <w:t>HPCharacter</w:t>
      </w:r>
      <w:proofErr w:type="spellEnd"/>
      <w:r w:rsidR="006754DA">
        <w:t xml:space="preserve"> to the </w:t>
      </w:r>
      <w:r w:rsidR="006754DA" w:rsidRPr="004946C3">
        <w:rPr>
          <w:b/>
          <w:bCs/>
        </w:rPr>
        <w:t>M Animator</w:t>
      </w:r>
      <w:r w:rsidR="006754DA">
        <w:t xml:space="preserve"> field.</w:t>
      </w:r>
    </w:p>
    <w:p w14:paraId="2734BBAF" w14:textId="015A9542" w:rsidR="006754DA" w:rsidRDefault="004946C3" w:rsidP="00C413FB">
      <w:r>
        <w:rPr>
          <w:noProof/>
        </w:rPr>
        <mc:AlternateContent>
          <mc:Choice Requires="wps">
            <w:drawing>
              <wp:anchor distT="0" distB="0" distL="114300" distR="114300" simplePos="0" relativeHeight="251662343" behindDoc="0" locked="0" layoutInCell="1" allowOverlap="1" wp14:anchorId="0B1CBCA7" wp14:editId="5903D73A">
                <wp:simplePos x="0" y="0"/>
                <wp:positionH relativeFrom="column">
                  <wp:posOffset>5029200</wp:posOffset>
                </wp:positionH>
                <wp:positionV relativeFrom="paragraph">
                  <wp:posOffset>1365885</wp:posOffset>
                </wp:positionV>
                <wp:extent cx="298450" cy="774700"/>
                <wp:effectExtent l="57150" t="19050" r="82550" b="82550"/>
                <wp:wrapNone/>
                <wp:docPr id="210" name="Straight Arrow Connector 210"/>
                <wp:cNvGraphicFramePr/>
                <a:graphic xmlns:a="http://schemas.openxmlformats.org/drawingml/2006/main">
                  <a:graphicData uri="http://schemas.microsoft.com/office/word/2010/wordprocessingShape">
                    <wps:wsp>
                      <wps:cNvCnPr/>
                      <wps:spPr>
                        <a:xfrm>
                          <a:off x="0" y="0"/>
                          <a:ext cx="298450" cy="7747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43529ED6" id="_x0000_t32" coordsize="21600,21600" o:spt="32" o:oned="t" path="m,l21600,21600e" filled="f">
                <v:path arrowok="t" fillok="f" o:connecttype="none"/>
                <o:lock v:ext="edit" shapetype="t"/>
              </v:shapetype>
              <v:shape id="Straight Arrow Connector 210" o:spid="_x0000_s1026" type="#_x0000_t32" style="position:absolute;margin-left:396pt;margin-top:107.55pt;width:23.5pt;height:61pt;z-index:2516623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" strokecolor="#4f81bd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61319" behindDoc="0" locked="0" layoutInCell="1" allowOverlap="1" wp14:anchorId="68A4B989" wp14:editId="4C33DF60">
                <wp:simplePos x="0" y="0"/>
                <wp:positionH relativeFrom="column">
                  <wp:posOffset>577850</wp:posOffset>
                </wp:positionH>
                <wp:positionV relativeFrom="paragraph">
                  <wp:posOffset>622935</wp:posOffset>
                </wp:positionV>
                <wp:extent cx="4584700" cy="1447800"/>
                <wp:effectExtent l="38100" t="38100" r="44450" b="114300"/>
                <wp:wrapNone/>
                <wp:docPr id="208" name="Straight Arrow Connector 208"/>
                <wp:cNvGraphicFramePr/>
                <a:graphic xmlns:a="http://schemas.openxmlformats.org/drawingml/2006/main">
                  <a:graphicData uri="http://schemas.microsoft.com/office/word/2010/wordprocessingShape">
                    <wps:wsp>
                      <wps:cNvCnPr/>
                      <wps:spPr>
                        <a:xfrm>
                          <a:off x="0" y="0"/>
                          <a:ext cx="4584700" cy="1447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02FDE1F" id="Straight Arrow Connector 208" o:spid="_x0000_s1026" type="#_x0000_t32" style="position:absolute;margin-left:45.5pt;margin-top:49.05pt;width:361pt;height:114pt;z-index:25166131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" strokecolor="#4f81bd [3204]" strokeweight="2pt">
                <v:stroke endarrow="block"/>
                <v:shadow on="t" color="black" opacity="24903f" origin=",.5" offset="0,.55556mm"/>
              </v:shape>
            </w:pict>
          </mc:Fallback>
        </mc:AlternateContent>
      </w:r>
      <w:r>
        <w:rPr>
          <w:noProof/>
        </w:rPr>
        <w:drawing>
          <wp:inline distT="0" distB="0" distL="0" distR="0" wp14:anchorId="4F085DB2" wp14:editId="522E6379">
            <wp:extent cx="5943600" cy="321945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19450"/>
                    </a:xfrm>
                    <a:prstGeom prst="rect">
                      <a:avLst/>
                    </a:prstGeom>
                  </pic:spPr>
                </pic:pic>
              </a:graphicData>
            </a:graphic>
          </wp:inline>
        </w:drawing>
      </w:r>
    </w:p>
    <w:p w14:paraId="571FB9D1" w14:textId="77777777" w:rsidR="008648FC" w:rsidRDefault="008648FC" w:rsidP="00C413FB"/>
    <w:p w14:paraId="1592BE7B" w14:textId="07AFEA9E" w:rsidR="00593E7B" w:rsidRDefault="00D4591E" w:rsidP="00C413FB">
      <w:r>
        <w:t>Now,</w:t>
      </w:r>
      <w:r w:rsidR="00593E7E">
        <w:t xml:space="preserve"> double click and open the </w:t>
      </w:r>
      <w:proofErr w:type="spellStart"/>
      <w:r w:rsidR="00593E7E">
        <w:t>PlayerState</w:t>
      </w:r>
      <w:proofErr w:type="spellEnd"/>
      <w:r w:rsidR="00593E7E">
        <w:t xml:space="preserve"> script and open in Visual Studio. L</w:t>
      </w:r>
      <w:r w:rsidR="005D7769">
        <w:t xml:space="preserve">ook at the </w:t>
      </w:r>
      <w:r w:rsidR="0027705D" w:rsidRPr="0027705D">
        <w:rPr>
          <w:b/>
          <w:bCs/>
        </w:rPr>
        <w:t>Update</w:t>
      </w:r>
      <w:r w:rsidR="0027705D">
        <w:t xml:space="preserve"> method </w:t>
      </w:r>
      <w:r w:rsidR="00864DB3">
        <w:t xml:space="preserve">of </w:t>
      </w:r>
      <w:proofErr w:type="spellStart"/>
      <w:r w:rsidR="0027705D" w:rsidRPr="0027705D">
        <w:rPr>
          <w:b/>
          <w:bCs/>
        </w:rPr>
        <w:t>PlayerState_MOVEMENT</w:t>
      </w:r>
      <w:proofErr w:type="spellEnd"/>
      <w:r w:rsidR="0027705D">
        <w:t xml:space="preserve"> class.</w:t>
      </w:r>
      <w:r w:rsidR="00065CD9">
        <w:t xml:space="preserve"> </w:t>
      </w:r>
    </w:p>
    <w:p w14:paraId="3A38C7D6" w14:textId="77777777" w:rsidR="00C75EC4" w:rsidRDefault="00C75EC4">
      <w:pPr>
        <w:spacing w:before="200" w:line="300" w:lineRule="auto"/>
        <w:contextualSpacing w:val="0"/>
        <w:rPr>
          <w:rFonts w:cs="Segoe UI"/>
          <w:b/>
          <w:color w:val="1F497D" w:themeColor="text2"/>
          <w:sz w:val="32"/>
          <w:szCs w:val="36"/>
        </w:rPr>
      </w:pPr>
      <w:r>
        <w:br w:type="page"/>
      </w:r>
    </w:p>
    <w:p w14:paraId="3E6287AB" w14:textId="649FDFFF" w:rsidR="00672A15" w:rsidRDefault="002D6393" w:rsidP="00672A15">
      <w:pPr>
        <w:pStyle w:val="Heading3"/>
      </w:pPr>
      <w:r>
        <w:lastRenderedPageBreak/>
        <w:t xml:space="preserve">Programming </w:t>
      </w:r>
      <w:r w:rsidR="006A09EE">
        <w:t>Task</w:t>
      </w:r>
      <w:r>
        <w:t xml:space="preserve"> 1</w:t>
      </w:r>
      <w:r w:rsidR="00672A15">
        <w:t xml:space="preserve"> </w:t>
      </w:r>
      <w:r w:rsidR="002564EA">
        <w:t>–</w:t>
      </w:r>
      <w:r w:rsidR="00672A15">
        <w:t xml:space="preserve"> </w:t>
      </w:r>
      <w:r w:rsidR="002564EA">
        <w:t xml:space="preserve">Implement </w:t>
      </w:r>
      <w:r w:rsidR="003B2C99">
        <w:t xml:space="preserve">the </w:t>
      </w:r>
      <w:r w:rsidR="00672A15">
        <w:t>Player Movement</w:t>
      </w:r>
      <w:r w:rsidR="00120A14">
        <w:t xml:space="preserve"> and </w:t>
      </w:r>
      <w:r w:rsidR="003E28B6">
        <w:t>t</w:t>
      </w:r>
      <w:r w:rsidR="00120A14">
        <w:t xml:space="preserve">ransition </w:t>
      </w:r>
      <w:r w:rsidR="003E28B6">
        <w:t>from</w:t>
      </w:r>
      <w:r w:rsidR="00120A14">
        <w:t xml:space="preserve"> MOVEMENT to ATTACK</w:t>
      </w:r>
    </w:p>
    <w:p w14:paraId="0CED5CF1" w14:textId="38CC499B" w:rsidR="00C413FB" w:rsidRDefault="00864DB3" w:rsidP="00C413FB">
      <w:r>
        <w:t xml:space="preserve">In this programming assignment, you will implement the </w:t>
      </w:r>
      <w:r w:rsidRPr="00DC07B1">
        <w:rPr>
          <w:b/>
          <w:bCs/>
        </w:rPr>
        <w:t>Update</w:t>
      </w:r>
      <w:r>
        <w:t xml:space="preserve"> method of the </w:t>
      </w:r>
      <w:proofErr w:type="spellStart"/>
      <w:r w:rsidRPr="0027705D">
        <w:rPr>
          <w:b/>
          <w:bCs/>
        </w:rPr>
        <w:t>PlayerState_MOVEMENT</w:t>
      </w:r>
      <w:proofErr w:type="spellEnd"/>
      <w:r>
        <w:t xml:space="preserve"> class. </w:t>
      </w:r>
    </w:p>
    <w:p w14:paraId="2A4C08D6"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FF"/>
          <w:sz w:val="22"/>
          <w:szCs w:val="22"/>
          <w:lang w:val="en-US"/>
        </w:rPr>
        <w:t>public</w:t>
      </w:r>
      <w:r w:rsidRPr="00784A0B">
        <w:rPr>
          <w:rFonts w:ascii="Consolas" w:hAnsi="Consolas" w:cs="Consolas"/>
          <w:color w:val="000000"/>
          <w:sz w:val="22"/>
          <w:szCs w:val="22"/>
          <w:lang w:val="en-US"/>
        </w:rPr>
        <w:t xml:space="preserve"> </w:t>
      </w:r>
      <w:r w:rsidRPr="00784A0B">
        <w:rPr>
          <w:rFonts w:ascii="Consolas" w:hAnsi="Consolas" w:cs="Consolas"/>
          <w:color w:val="0000FF"/>
          <w:sz w:val="22"/>
          <w:szCs w:val="22"/>
          <w:lang w:val="en-US"/>
        </w:rPr>
        <w:t>override</w:t>
      </w:r>
      <w:r w:rsidRPr="00784A0B">
        <w:rPr>
          <w:rFonts w:ascii="Consolas" w:hAnsi="Consolas" w:cs="Consolas"/>
          <w:color w:val="000000"/>
          <w:sz w:val="22"/>
          <w:szCs w:val="22"/>
          <w:lang w:val="en-US"/>
        </w:rPr>
        <w:t xml:space="preserve"> </w:t>
      </w:r>
      <w:r w:rsidRPr="00784A0B">
        <w:rPr>
          <w:rFonts w:ascii="Consolas" w:hAnsi="Consolas" w:cs="Consolas"/>
          <w:color w:val="0000FF"/>
          <w:sz w:val="22"/>
          <w:szCs w:val="22"/>
          <w:lang w:val="en-US"/>
        </w:rPr>
        <w:t>void</w:t>
      </w:r>
      <w:r w:rsidRPr="00784A0B">
        <w:rPr>
          <w:rFonts w:ascii="Consolas" w:hAnsi="Consolas" w:cs="Consolas"/>
          <w:color w:val="000000"/>
          <w:sz w:val="22"/>
          <w:szCs w:val="22"/>
          <w:lang w:val="en-US"/>
        </w:rPr>
        <w:t xml:space="preserve"> Update()</w:t>
      </w:r>
    </w:p>
    <w:p w14:paraId="41FBCEF0"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w:t>
      </w:r>
    </w:p>
    <w:p w14:paraId="743E94D1"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00FF"/>
          <w:sz w:val="22"/>
          <w:szCs w:val="22"/>
          <w:lang w:val="en-US"/>
        </w:rPr>
        <w:t>base</w:t>
      </w:r>
      <w:r w:rsidRPr="00784A0B">
        <w:rPr>
          <w:rFonts w:ascii="Consolas" w:hAnsi="Consolas" w:cs="Consolas"/>
          <w:color w:val="000000"/>
          <w:sz w:val="22"/>
          <w:szCs w:val="22"/>
          <w:lang w:val="en-US"/>
        </w:rPr>
        <w:t>.Update();</w:t>
      </w:r>
    </w:p>
    <w:p w14:paraId="1FE008A5"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0B85903"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For Student ---------------------------------------------------//</w:t>
      </w:r>
    </w:p>
    <w:p w14:paraId="6B3BB555"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xml:space="preserve">// Implement the logic of player movement. </w:t>
      </w:r>
    </w:p>
    <w:p w14:paraId="6CA877C9"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w:t>
      </w:r>
    </w:p>
    <w:p w14:paraId="1608483E"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Hint:</w:t>
      </w:r>
    </w:p>
    <w:p w14:paraId="56C82D7E"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w:t>
      </w:r>
    </w:p>
    <w:p w14:paraId="588612BD"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You should remember that the logic for movement</w:t>
      </w:r>
    </w:p>
    <w:p w14:paraId="2A89BFF1"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has already been implemented in PlayerMovement.cs.</w:t>
      </w:r>
    </w:p>
    <w:p w14:paraId="01954DE2"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So, how do we make use of that?</w:t>
      </w:r>
    </w:p>
    <w:p w14:paraId="57D97599"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xml:space="preserve">// We certainly do not want to copy and paste the movement </w:t>
      </w:r>
    </w:p>
    <w:p w14:paraId="4C8145A6"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code from PlayerMovement to here.</w:t>
      </w:r>
    </w:p>
    <w:p w14:paraId="1659D928"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xml:space="preserve">// Think of a way to call the Move method. </w:t>
      </w:r>
    </w:p>
    <w:p w14:paraId="0FECA3EF"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w:t>
      </w:r>
    </w:p>
    <w:p w14:paraId="0459B77C"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You should also</w:t>
      </w:r>
    </w:p>
    <w:p w14:paraId="00E0B13F"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xml:space="preserve">// check if fire buttons are pressed so that </w:t>
      </w:r>
    </w:p>
    <w:p w14:paraId="46FC5CE8"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r w:rsidRPr="00784A0B">
        <w:rPr>
          <w:rFonts w:ascii="Consolas" w:hAnsi="Consolas" w:cs="Consolas"/>
          <w:color w:val="008000"/>
          <w:sz w:val="22"/>
          <w:szCs w:val="22"/>
          <w:lang w:val="en-US"/>
        </w:rPr>
        <w:t>// you can transit to ATTACK state.</w:t>
      </w:r>
    </w:p>
    <w:p w14:paraId="5A8511C3" w14:textId="77777777"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E075735" w14:textId="20FF5D8A" w:rsid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84A0B">
        <w:rPr>
          <w:rFonts w:ascii="Consolas" w:hAnsi="Consolas" w:cs="Consolas"/>
          <w:color w:val="000000"/>
          <w:sz w:val="22"/>
          <w:szCs w:val="22"/>
          <w:lang w:val="en-US"/>
        </w:rPr>
        <w:t xml:space="preserve">    </w:t>
      </w:r>
      <w:proofErr w:type="spellStart"/>
      <w:r w:rsidRPr="00784A0B">
        <w:rPr>
          <w:rFonts w:ascii="Consolas" w:hAnsi="Consolas" w:cs="Consolas"/>
          <w:color w:val="000000"/>
          <w:sz w:val="22"/>
          <w:szCs w:val="22"/>
          <w:lang w:val="en-US"/>
        </w:rPr>
        <w:t>mPlayer.Move</w:t>
      </w:r>
      <w:proofErr w:type="spellEnd"/>
      <w:r w:rsidRPr="00784A0B">
        <w:rPr>
          <w:rFonts w:ascii="Consolas" w:hAnsi="Consolas" w:cs="Consolas"/>
          <w:color w:val="000000"/>
          <w:sz w:val="22"/>
          <w:szCs w:val="22"/>
          <w:lang w:val="en-US"/>
        </w:rPr>
        <w:t>();</w:t>
      </w:r>
    </w:p>
    <w:p w14:paraId="7FB43851" w14:textId="3FE17CAD" w:rsidR="00784A0B" w:rsidRPr="00784A0B" w:rsidRDefault="00784A0B" w:rsidP="00784A0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22"/>
          <w:szCs w:val="22"/>
          <w:lang w:val="en-US"/>
        </w:rPr>
        <w:t>}</w:t>
      </w:r>
    </w:p>
    <w:p w14:paraId="33A997B2" w14:textId="77777777" w:rsidR="00C413FB" w:rsidRDefault="00C413FB" w:rsidP="00C413FB"/>
    <w:p w14:paraId="0C2D579E" w14:textId="1F330172" w:rsidR="00C413FB" w:rsidRDefault="00C413FB" w:rsidP="00C413FB">
      <w:r>
        <w:t>I have provided hints on what you should implement</w:t>
      </w:r>
      <w:r w:rsidR="004E0A29">
        <w:t xml:space="preserve"> in the code above</w:t>
      </w:r>
      <w:r>
        <w:t>.</w:t>
      </w:r>
      <w:r w:rsidR="004E0A29">
        <w:t xml:space="preserve"> Discuss with your tutor in class on how you would go about implementing the method.</w:t>
      </w:r>
      <w:r>
        <w:t xml:space="preserve"> </w:t>
      </w:r>
      <w:r w:rsidR="008E30AE">
        <w:t>Your objectives for this assignment are:</w:t>
      </w:r>
    </w:p>
    <w:p w14:paraId="60E60852" w14:textId="77777777" w:rsidR="00D65995" w:rsidRDefault="008E30AE" w:rsidP="00C413FB">
      <w:r w:rsidRPr="008E30AE">
        <w:t xml:space="preserve">(1) </w:t>
      </w:r>
      <w:r>
        <w:t xml:space="preserve">Associate </w:t>
      </w:r>
      <w:r w:rsidRPr="008E30AE">
        <w:t xml:space="preserve">the player movement </w:t>
      </w:r>
      <w:r>
        <w:t xml:space="preserve">from </w:t>
      </w:r>
      <w:proofErr w:type="spellStart"/>
      <w:r w:rsidR="00D65995" w:rsidRPr="00907772">
        <w:rPr>
          <w:b/>
          <w:bCs/>
        </w:rPr>
        <w:t>PlayerState_MOVEMENT</w:t>
      </w:r>
      <w:proofErr w:type="spellEnd"/>
      <w:r w:rsidR="00D65995">
        <w:t xml:space="preserve"> state, </w:t>
      </w:r>
      <w:r w:rsidRPr="008E30AE">
        <w:t xml:space="preserve">and </w:t>
      </w:r>
    </w:p>
    <w:p w14:paraId="02CB3182" w14:textId="5F846F8A" w:rsidR="008E30AE" w:rsidRDefault="008E30AE" w:rsidP="00C413FB">
      <w:r w:rsidRPr="008E30AE">
        <w:t xml:space="preserve">(2) </w:t>
      </w:r>
      <w:r w:rsidR="00D65995">
        <w:t xml:space="preserve">Allow </w:t>
      </w:r>
      <w:r w:rsidRPr="008E30AE">
        <w:t xml:space="preserve">transition from </w:t>
      </w:r>
      <w:r w:rsidRPr="00907772">
        <w:rPr>
          <w:b/>
          <w:bCs/>
        </w:rPr>
        <w:t>MOVEMENT</w:t>
      </w:r>
      <w:r w:rsidRPr="008E30AE">
        <w:t xml:space="preserve"> to </w:t>
      </w:r>
      <w:r w:rsidRPr="00907772">
        <w:rPr>
          <w:b/>
          <w:bCs/>
        </w:rPr>
        <w:t>ATTACK</w:t>
      </w:r>
      <w:r w:rsidRPr="008E30AE">
        <w:t xml:space="preserve"> state</w:t>
      </w:r>
      <w:r w:rsidR="00D65995">
        <w:t xml:space="preserve"> based on input</w:t>
      </w:r>
      <w:r w:rsidR="00233698">
        <w:t>s</w:t>
      </w:r>
      <w:r w:rsidR="00FB2444">
        <w:t xml:space="preserve"> (</w:t>
      </w:r>
      <w:r w:rsidR="00FB2444" w:rsidRPr="00907772">
        <w:rPr>
          <w:b/>
          <w:bCs/>
        </w:rPr>
        <w:t>Fire1, Fire2 and Fire3</w:t>
      </w:r>
      <w:r w:rsidR="00FB2444">
        <w:t>)</w:t>
      </w:r>
      <w:r w:rsidRPr="008E30AE">
        <w:t>.</w:t>
      </w:r>
    </w:p>
    <w:p w14:paraId="3C6BEB1E" w14:textId="77777777" w:rsidR="00C75EC4" w:rsidRDefault="00C75EC4">
      <w:pPr>
        <w:spacing w:before="200" w:line="300" w:lineRule="auto"/>
        <w:contextualSpacing w:val="0"/>
        <w:rPr>
          <w:rFonts w:cs="Segoe UI"/>
          <w:b/>
          <w:color w:val="1F497D" w:themeColor="text2"/>
          <w:sz w:val="32"/>
          <w:szCs w:val="36"/>
        </w:rPr>
      </w:pPr>
      <w:r>
        <w:br w:type="page"/>
      </w:r>
    </w:p>
    <w:p w14:paraId="12196321" w14:textId="16E91EF5" w:rsidR="00F026AC" w:rsidRDefault="00F026AC" w:rsidP="00F026AC">
      <w:pPr>
        <w:pStyle w:val="Heading3"/>
      </w:pPr>
      <w:r>
        <w:lastRenderedPageBreak/>
        <w:t xml:space="preserve">Programming </w:t>
      </w:r>
      <w:r w:rsidR="006A09EE">
        <w:t>Task</w:t>
      </w:r>
      <w:r>
        <w:t xml:space="preserve"> </w:t>
      </w:r>
      <w:r w:rsidR="0067606D">
        <w:t>2</w:t>
      </w:r>
      <w:r>
        <w:t xml:space="preserve"> </w:t>
      </w:r>
      <w:r w:rsidR="00C333E7">
        <w:t>–</w:t>
      </w:r>
      <w:r w:rsidR="005A1B4A">
        <w:t xml:space="preserve"> Implement </w:t>
      </w:r>
      <w:r w:rsidR="00AE3264">
        <w:t xml:space="preserve">the </w:t>
      </w:r>
      <w:r w:rsidR="00525D22">
        <w:t>a</w:t>
      </w:r>
      <w:r w:rsidR="00C333E7">
        <w:t>t</w:t>
      </w:r>
      <w:r w:rsidR="00494F6E">
        <w:t>t</w:t>
      </w:r>
      <w:r w:rsidR="00C333E7">
        <w:t xml:space="preserve">ack and </w:t>
      </w:r>
      <w:r w:rsidR="00525D22">
        <w:t>t</w:t>
      </w:r>
      <w:r w:rsidR="00C333E7">
        <w:t>ransitions from</w:t>
      </w:r>
      <w:r>
        <w:t xml:space="preserve"> ATTACK to RELOAD and ATTACK to MOVEMENT</w:t>
      </w:r>
    </w:p>
    <w:p w14:paraId="5B759726" w14:textId="1E091278" w:rsidR="00415EAD" w:rsidRDefault="00D148FE" w:rsidP="00C413FB">
      <w:r>
        <w:t xml:space="preserve">After implementing your programming assignment 1, you will notice that once we transit from </w:t>
      </w:r>
      <w:r w:rsidR="00341649" w:rsidRPr="002A7CC9">
        <w:rPr>
          <w:b/>
          <w:bCs/>
        </w:rPr>
        <w:t>MOVEMENT</w:t>
      </w:r>
      <w:r w:rsidR="00341649">
        <w:t xml:space="preserve"> to </w:t>
      </w:r>
      <w:r w:rsidR="00341649" w:rsidRPr="002A7CC9">
        <w:rPr>
          <w:b/>
          <w:bCs/>
        </w:rPr>
        <w:t>ATTACK</w:t>
      </w:r>
      <w:r w:rsidR="004A078C">
        <w:t>,</w:t>
      </w:r>
      <w:r w:rsidR="00341649">
        <w:t xml:space="preserve"> we cannot revert to </w:t>
      </w:r>
      <w:r w:rsidR="00341649" w:rsidRPr="002A7CC9">
        <w:rPr>
          <w:b/>
          <w:bCs/>
        </w:rPr>
        <w:t>MOVEMENT</w:t>
      </w:r>
      <w:r w:rsidR="00341649">
        <w:t xml:space="preserve"> or to </w:t>
      </w:r>
      <w:r w:rsidR="00341649" w:rsidRPr="002A7CC9">
        <w:rPr>
          <w:b/>
          <w:bCs/>
        </w:rPr>
        <w:t>RELOAD</w:t>
      </w:r>
      <w:r w:rsidR="00341649">
        <w:t xml:space="preserve">. </w:t>
      </w:r>
      <w:r w:rsidR="002D0FE9">
        <w:t>That is the reas</w:t>
      </w:r>
      <w:r w:rsidR="00243AF6">
        <w:t xml:space="preserve">on you see the shooting animation keep repeating. </w:t>
      </w:r>
      <w:r w:rsidR="00341649">
        <w:t xml:space="preserve">This </w:t>
      </w:r>
      <w:r w:rsidR="002A7CC9">
        <w:t xml:space="preserve">phenomenon </w:t>
      </w:r>
      <w:r w:rsidR="004A078C">
        <w:t>happens</w:t>
      </w:r>
      <w:r w:rsidR="00341649">
        <w:t xml:space="preserve"> because we did not implement the </w:t>
      </w:r>
      <w:proofErr w:type="spellStart"/>
      <w:r w:rsidR="00341649" w:rsidRPr="002A7CC9">
        <w:rPr>
          <w:b/>
          <w:bCs/>
        </w:rPr>
        <w:t>PlayerState_ATTACK</w:t>
      </w:r>
      <w:proofErr w:type="spellEnd"/>
      <w:r w:rsidR="00341649">
        <w:t xml:space="preserve"> </w:t>
      </w:r>
      <w:r w:rsidR="004A078C" w:rsidRPr="00415EAD">
        <w:rPr>
          <w:b/>
          <w:bCs/>
        </w:rPr>
        <w:t>Update</w:t>
      </w:r>
      <w:r w:rsidR="004A078C">
        <w:t xml:space="preserve"> method. </w:t>
      </w:r>
      <w:r w:rsidR="002A7CC9">
        <w:t xml:space="preserve">In this programming assignment, you will implement the </w:t>
      </w:r>
      <w:proofErr w:type="spellStart"/>
      <w:r w:rsidR="002A7CC9" w:rsidRPr="00415EAD">
        <w:rPr>
          <w:b/>
          <w:bCs/>
        </w:rPr>
        <w:t>PlayerState_ATTACK</w:t>
      </w:r>
      <w:proofErr w:type="spellEnd"/>
      <w:r w:rsidR="002A7CC9">
        <w:t xml:space="preserve"> </w:t>
      </w:r>
      <w:r w:rsidR="002A7CC9" w:rsidRPr="00415EAD">
        <w:rPr>
          <w:b/>
          <w:bCs/>
        </w:rPr>
        <w:t>Update</w:t>
      </w:r>
      <w:r w:rsidR="002A7CC9">
        <w:t xml:space="preserve"> method</w:t>
      </w:r>
      <w:r w:rsidR="00415EAD">
        <w:t>. Your objectives are:</w:t>
      </w:r>
    </w:p>
    <w:p w14:paraId="7FB1770B" w14:textId="277C1C36" w:rsidR="00E87999" w:rsidRDefault="00415EAD" w:rsidP="00415EAD">
      <w:pPr>
        <w:pStyle w:val="ListParagraph"/>
        <w:numPr>
          <w:ilvl w:val="0"/>
          <w:numId w:val="21"/>
        </w:numPr>
      </w:pPr>
      <w:r>
        <w:t xml:space="preserve">Implement </w:t>
      </w:r>
      <w:r w:rsidR="00FD1928">
        <w:t>the logic to reload ammunition</w:t>
      </w:r>
      <w:r>
        <w:t xml:space="preserve"> and transit to </w:t>
      </w:r>
      <w:r w:rsidRPr="00415EAD">
        <w:rPr>
          <w:b/>
          <w:bCs/>
        </w:rPr>
        <w:t>RELOAD</w:t>
      </w:r>
      <w:r>
        <w:t xml:space="preserve"> state,</w:t>
      </w:r>
    </w:p>
    <w:p w14:paraId="5F530195" w14:textId="1AD08853" w:rsidR="00006A6D" w:rsidRPr="00A11374" w:rsidRDefault="00006A6D" w:rsidP="001A7E6B">
      <w:pPr>
        <w:pStyle w:val="ListParagraph"/>
        <w:shd w:val="clear" w:color="auto" w:fill="FBD4B4" w:themeFill="accent6" w:themeFillTint="66"/>
      </w:pPr>
      <w:r>
        <w:t>Notice that we have three variables</w:t>
      </w:r>
      <w:r w:rsidR="001A1F0C">
        <w:t xml:space="preserve"> in </w:t>
      </w:r>
      <w:proofErr w:type="spellStart"/>
      <w:r w:rsidR="001A1F0C" w:rsidRPr="001A1F0C">
        <w:rPr>
          <w:b/>
          <w:bCs/>
        </w:rPr>
        <w:t>Player.cs</w:t>
      </w:r>
      <w:proofErr w:type="spellEnd"/>
      <w:r w:rsidR="001A1F0C">
        <w:t xml:space="preserve"> script</w:t>
      </w:r>
      <w:r>
        <w:t xml:space="preserve">, viz., </w:t>
      </w:r>
      <w:proofErr w:type="spellStart"/>
      <w:r w:rsidRPr="001A1F0C">
        <w:rPr>
          <w:b/>
          <w:bCs/>
        </w:rPr>
        <w:t>mAmunitionCount</w:t>
      </w:r>
      <w:proofErr w:type="spellEnd"/>
      <w:r w:rsidR="001A1F0C">
        <w:rPr>
          <w:b/>
          <w:bCs/>
        </w:rPr>
        <w:t xml:space="preserve">, </w:t>
      </w:r>
      <w:r>
        <w:t xml:space="preserve"> </w:t>
      </w:r>
      <w:proofErr w:type="spellStart"/>
      <w:r w:rsidRPr="001A1F0C">
        <w:rPr>
          <w:b/>
          <w:bCs/>
        </w:rPr>
        <w:t>mBulletsInMagazine</w:t>
      </w:r>
      <w:proofErr w:type="spellEnd"/>
      <w:r w:rsidR="001A1F0C">
        <w:t xml:space="preserve"> and </w:t>
      </w:r>
      <w:proofErr w:type="spellStart"/>
      <w:r w:rsidRPr="001A1F0C">
        <w:rPr>
          <w:b/>
          <w:bCs/>
        </w:rPr>
        <w:t>mMaxAmunitionBeforeReload</w:t>
      </w:r>
      <w:proofErr w:type="spellEnd"/>
      <w:r w:rsidR="001A1F0C">
        <w:t xml:space="preserve">. </w:t>
      </w:r>
      <w:r>
        <w:t xml:space="preserve">You will need to make use of these variables while implementing the transition to </w:t>
      </w:r>
      <w:r w:rsidRPr="001A1F0C">
        <w:rPr>
          <w:b/>
          <w:bCs/>
        </w:rPr>
        <w:t>RELOAD</w:t>
      </w:r>
      <w:r>
        <w:t>.</w:t>
      </w:r>
      <w:r w:rsidR="00A11374">
        <w:t xml:space="preserve"> Specifically, you will have to </w:t>
      </w:r>
      <w:r w:rsidR="00A11374" w:rsidRPr="00A11374">
        <w:rPr>
          <w:b/>
          <w:bCs/>
        </w:rPr>
        <w:t>RELOAD</w:t>
      </w:r>
      <w:r w:rsidR="00A11374">
        <w:t xml:space="preserve"> when the number of bullets in your magazine goes to zero, i.e., </w:t>
      </w:r>
      <w:proofErr w:type="spellStart"/>
      <w:r w:rsidR="00A11374" w:rsidRPr="001A1F0C">
        <w:rPr>
          <w:b/>
          <w:bCs/>
        </w:rPr>
        <w:t>mBulletsInMagazine</w:t>
      </w:r>
      <w:proofErr w:type="spellEnd"/>
      <w:r w:rsidR="00A11374">
        <w:t xml:space="preserve"> </w:t>
      </w:r>
      <w:r w:rsidR="003E6F3C">
        <w:t>coun</w:t>
      </w:r>
      <w:r w:rsidR="00F60113">
        <w:t>t</w:t>
      </w:r>
      <w:r w:rsidR="003E6F3C">
        <w:t xml:space="preserve"> goes to</w:t>
      </w:r>
      <w:r w:rsidR="00A11374">
        <w:t xml:space="preserve"> 0.</w:t>
      </w:r>
      <w:r w:rsidR="006476E2">
        <w:t xml:space="preserve"> Once both </w:t>
      </w:r>
      <w:proofErr w:type="spellStart"/>
      <w:r w:rsidR="006476E2" w:rsidRPr="001A7E6B">
        <w:rPr>
          <w:b/>
          <w:bCs/>
        </w:rPr>
        <w:t>mBulletsInMagazine</w:t>
      </w:r>
      <w:proofErr w:type="spellEnd"/>
      <w:r w:rsidR="006476E2">
        <w:t xml:space="preserve"> and </w:t>
      </w:r>
      <w:proofErr w:type="spellStart"/>
      <w:r w:rsidR="006476E2" w:rsidRPr="001A7E6B">
        <w:rPr>
          <w:b/>
          <w:bCs/>
        </w:rPr>
        <w:t>mAmunitionCount</w:t>
      </w:r>
      <w:proofErr w:type="spellEnd"/>
      <w:r w:rsidR="006476E2">
        <w:t xml:space="preserve"> reaches to 0 </w:t>
      </w:r>
      <w:proofErr w:type="spellStart"/>
      <w:proofErr w:type="gramStart"/>
      <w:r w:rsidR="006476E2">
        <w:t>your</w:t>
      </w:r>
      <w:proofErr w:type="spellEnd"/>
      <w:proofErr w:type="gramEnd"/>
      <w:r w:rsidR="006476E2">
        <w:t xml:space="preserve"> should transit to </w:t>
      </w:r>
      <w:r w:rsidR="006476E2" w:rsidRPr="001A7E6B">
        <w:rPr>
          <w:b/>
          <w:bCs/>
        </w:rPr>
        <w:t>MOVEMENT</w:t>
      </w:r>
    </w:p>
    <w:p w14:paraId="4AE9AE35" w14:textId="4B55756E" w:rsidR="00415EAD" w:rsidRDefault="00E87999" w:rsidP="00F60113">
      <w:pPr>
        <w:pStyle w:val="ListParagraph"/>
        <w:numPr>
          <w:ilvl w:val="0"/>
          <w:numId w:val="21"/>
        </w:numPr>
        <w:spacing w:before="240" w:after="240"/>
      </w:pPr>
      <w:r>
        <w:t xml:space="preserve">Handle three different types of attack mode and stay in </w:t>
      </w:r>
      <w:r w:rsidRPr="00887BF9">
        <w:rPr>
          <w:b/>
          <w:bCs/>
        </w:rPr>
        <w:t>ATTACK</w:t>
      </w:r>
      <w:r>
        <w:t xml:space="preserve"> state </w:t>
      </w:r>
      <w:proofErr w:type="gramStart"/>
      <w:r>
        <w:t>as long as</w:t>
      </w:r>
      <w:proofErr w:type="gramEnd"/>
      <w:r>
        <w:t xml:space="preserve"> only of the Fire buttons are clicked, </w:t>
      </w:r>
      <w:r w:rsidR="008B212E">
        <w:t xml:space="preserve"> and </w:t>
      </w:r>
    </w:p>
    <w:p w14:paraId="2886CF75" w14:textId="7CECAAB7" w:rsidR="00990F8D" w:rsidRDefault="00990F8D" w:rsidP="00990F8D">
      <w:pPr>
        <w:pStyle w:val="ListParagraph"/>
        <w:shd w:val="clear" w:color="auto" w:fill="FBD4B4" w:themeFill="accent6" w:themeFillTint="66"/>
        <w:spacing w:before="240" w:after="240"/>
      </w:pPr>
      <w:r>
        <w:t xml:space="preserve">You should remain in </w:t>
      </w:r>
      <w:r w:rsidRPr="00990F8D">
        <w:rPr>
          <w:b/>
          <w:bCs/>
        </w:rPr>
        <w:t>ATTACK</w:t>
      </w:r>
      <w:r>
        <w:t xml:space="preserve"> state </w:t>
      </w:r>
      <w:proofErr w:type="gramStart"/>
      <w:r>
        <w:t>as long as</w:t>
      </w:r>
      <w:proofErr w:type="gramEnd"/>
      <w:r>
        <w:t xml:space="preserve"> the Fire buttons are pressed. During </w:t>
      </w:r>
      <w:r w:rsidRPr="00990F8D">
        <w:rPr>
          <w:b/>
          <w:bCs/>
        </w:rPr>
        <w:t>ATTACK</w:t>
      </w:r>
      <w:r>
        <w:t xml:space="preserve"> state</w:t>
      </w:r>
      <w:r w:rsidR="00F44A52">
        <w:t xml:space="preserve">, </w:t>
      </w:r>
      <w:r>
        <w:t xml:space="preserve">you should trigger the correct </w:t>
      </w:r>
      <w:r w:rsidRPr="001A7E6B">
        <w:rPr>
          <w:b/>
          <w:bCs/>
        </w:rPr>
        <w:t>ATTACK</w:t>
      </w:r>
      <w:r>
        <w:t xml:space="preserve"> animation based on which button is pressed</w:t>
      </w:r>
      <w:r w:rsidR="00F44A52">
        <w:t xml:space="preserve">. You can access this through the </w:t>
      </w:r>
      <w:proofErr w:type="spellStart"/>
      <w:r w:rsidR="00F44A52">
        <w:t>AttackID</w:t>
      </w:r>
      <w:proofErr w:type="spellEnd"/>
      <w:r w:rsidR="00F44A52">
        <w:t xml:space="preserve">. </w:t>
      </w:r>
      <w:r>
        <w:t xml:space="preserve">Every bullet shot should reduce the count of </w:t>
      </w:r>
      <w:proofErr w:type="spellStart"/>
      <w:r w:rsidRPr="001A7E6B">
        <w:rPr>
          <w:b/>
          <w:bCs/>
        </w:rPr>
        <w:t>mAmunitionCount</w:t>
      </w:r>
      <w:proofErr w:type="spellEnd"/>
      <w:r>
        <w:t xml:space="preserve"> and </w:t>
      </w:r>
      <w:proofErr w:type="spellStart"/>
      <w:r w:rsidRPr="001A7E6B">
        <w:rPr>
          <w:b/>
          <w:bCs/>
        </w:rPr>
        <w:t>mBulletsInMagazine</w:t>
      </w:r>
      <w:proofErr w:type="spellEnd"/>
      <w:r>
        <w:t xml:space="preserve">. Once </w:t>
      </w:r>
      <w:proofErr w:type="spellStart"/>
      <w:r w:rsidRPr="001A7E6B">
        <w:rPr>
          <w:b/>
          <w:bCs/>
        </w:rPr>
        <w:t>mBulletsInMagazine</w:t>
      </w:r>
      <w:proofErr w:type="spellEnd"/>
      <w:r>
        <w:t xml:space="preserve"> reaches to 0 you should transit to RELOAD state</w:t>
      </w:r>
      <w:r w:rsidR="005214DD">
        <w:t xml:space="preserve">. </w:t>
      </w:r>
    </w:p>
    <w:p w14:paraId="7EFD1A66" w14:textId="0A5718B5" w:rsidR="00253912" w:rsidRDefault="00415EAD" w:rsidP="00EA6BFE">
      <w:pPr>
        <w:pStyle w:val="ListParagraph"/>
        <w:numPr>
          <w:ilvl w:val="0"/>
          <w:numId w:val="21"/>
        </w:numPr>
      </w:pPr>
      <w:r>
        <w:t xml:space="preserve">To </w:t>
      </w:r>
      <w:r w:rsidR="008B212E">
        <w:t xml:space="preserve">revert to </w:t>
      </w:r>
      <w:r w:rsidR="008B212E" w:rsidRPr="00887BF9">
        <w:rPr>
          <w:b/>
          <w:bCs/>
        </w:rPr>
        <w:t>MOVEMENT</w:t>
      </w:r>
      <w:r w:rsidR="008B212E">
        <w:t xml:space="preserve"> state when no </w:t>
      </w:r>
      <w:r w:rsidR="00253912">
        <w:t>attack buttons are clicked</w:t>
      </w:r>
      <w:r w:rsidR="00FD1928">
        <w:t>.</w:t>
      </w:r>
    </w:p>
    <w:p w14:paraId="1122E867" w14:textId="19147AA7" w:rsidR="00061860" w:rsidRDefault="00061860" w:rsidP="00061860">
      <w:pPr>
        <w:pStyle w:val="ListParagraph"/>
        <w:shd w:val="clear" w:color="auto" w:fill="FBD4B4" w:themeFill="accent6" w:themeFillTint="66"/>
      </w:pPr>
      <w:r>
        <w:t xml:space="preserve">You should transit to </w:t>
      </w:r>
      <w:r w:rsidRPr="00061860">
        <w:rPr>
          <w:b/>
          <w:bCs/>
        </w:rPr>
        <w:t>MOVEMENT</w:t>
      </w:r>
      <w:r>
        <w:t xml:space="preserve"> state if you do not press any of the </w:t>
      </w:r>
      <w:r w:rsidRPr="0056315B">
        <w:rPr>
          <w:b/>
          <w:bCs/>
        </w:rPr>
        <w:t>Fire</w:t>
      </w:r>
      <w:r>
        <w:t xml:space="preserve"> buttons.</w:t>
      </w:r>
    </w:p>
    <w:p w14:paraId="4BBB4ED4" w14:textId="56898EFF" w:rsidR="00566D1E" w:rsidRDefault="00566D1E" w:rsidP="00566D1E"/>
    <w:p w14:paraId="73B576DE" w14:textId="77777777" w:rsidR="00C75EC4" w:rsidRDefault="00C75EC4" w:rsidP="00566D1E"/>
    <w:p w14:paraId="32057577" w14:textId="77777777" w:rsidR="00C75EC4" w:rsidRDefault="00C75EC4" w:rsidP="00566D1E"/>
    <w:p w14:paraId="69181BA0" w14:textId="77777777" w:rsidR="00767043" w:rsidRDefault="00767043">
      <w:pPr>
        <w:spacing w:before="200" w:line="300" w:lineRule="auto"/>
        <w:contextualSpacing w:val="0"/>
      </w:pPr>
      <w:r>
        <w:br w:type="page"/>
      </w:r>
    </w:p>
    <w:p w14:paraId="7490A7B9" w14:textId="41B21D3A" w:rsidR="00184271" w:rsidRDefault="00FC659F" w:rsidP="00566D1E">
      <w:r>
        <w:lastRenderedPageBreak/>
        <w:t>Look at the function below. I have provided you</w:t>
      </w:r>
      <w:r w:rsidR="007D3CD7">
        <w:t xml:space="preserve"> with</w:t>
      </w:r>
      <w:r>
        <w:t xml:space="preserve"> hints on how to implemen</w:t>
      </w:r>
      <w:r w:rsidR="007D3CD7">
        <w:t>t i</w:t>
      </w:r>
      <w:r>
        <w:t>t</w:t>
      </w:r>
      <w:r w:rsidR="007D3CD7">
        <w:t xml:space="preserve">. Go ahead and give it a try. </w:t>
      </w:r>
    </w:p>
    <w:p w14:paraId="763FAE31" w14:textId="25D196BD" w:rsidR="00FC659F" w:rsidRDefault="007D3CD7" w:rsidP="00566D1E">
      <w:r>
        <w:t>Discuss in class if you face any difficulty.</w:t>
      </w:r>
    </w:p>
    <w:p w14:paraId="1D66C201"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FF"/>
          <w:sz w:val="22"/>
          <w:szCs w:val="22"/>
          <w:lang w:val="en-US"/>
        </w:rPr>
        <w:t>public</w:t>
      </w:r>
      <w:r w:rsidRPr="00184271">
        <w:rPr>
          <w:rFonts w:ascii="Consolas" w:hAnsi="Consolas" w:cs="Consolas"/>
          <w:color w:val="000000"/>
          <w:sz w:val="22"/>
          <w:szCs w:val="22"/>
          <w:lang w:val="en-US"/>
        </w:rPr>
        <w:t xml:space="preserve"> </w:t>
      </w:r>
      <w:r w:rsidRPr="00184271">
        <w:rPr>
          <w:rFonts w:ascii="Consolas" w:hAnsi="Consolas" w:cs="Consolas"/>
          <w:color w:val="0000FF"/>
          <w:sz w:val="22"/>
          <w:szCs w:val="22"/>
          <w:lang w:val="en-US"/>
        </w:rPr>
        <w:t>override</w:t>
      </w:r>
      <w:r w:rsidRPr="00184271">
        <w:rPr>
          <w:rFonts w:ascii="Consolas" w:hAnsi="Consolas" w:cs="Consolas"/>
          <w:color w:val="000000"/>
          <w:sz w:val="22"/>
          <w:szCs w:val="22"/>
          <w:lang w:val="en-US"/>
        </w:rPr>
        <w:t xml:space="preserve"> </w:t>
      </w:r>
      <w:r w:rsidRPr="00184271">
        <w:rPr>
          <w:rFonts w:ascii="Consolas" w:hAnsi="Consolas" w:cs="Consolas"/>
          <w:color w:val="0000FF"/>
          <w:sz w:val="22"/>
          <w:szCs w:val="22"/>
          <w:lang w:val="en-US"/>
        </w:rPr>
        <w:t>void</w:t>
      </w:r>
      <w:r w:rsidRPr="00184271">
        <w:rPr>
          <w:rFonts w:ascii="Consolas" w:hAnsi="Consolas" w:cs="Consolas"/>
          <w:color w:val="000000"/>
          <w:sz w:val="22"/>
          <w:szCs w:val="22"/>
          <w:lang w:val="en-US"/>
        </w:rPr>
        <w:t xml:space="preserve"> Update()</w:t>
      </w:r>
    </w:p>
    <w:p w14:paraId="0A2D5A8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w:t>
      </w:r>
    </w:p>
    <w:p w14:paraId="08F60545"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00FF"/>
          <w:sz w:val="22"/>
          <w:szCs w:val="22"/>
          <w:lang w:val="en-US"/>
        </w:rPr>
        <w:t>base</w:t>
      </w:r>
      <w:r w:rsidRPr="00184271">
        <w:rPr>
          <w:rFonts w:ascii="Consolas" w:hAnsi="Consolas" w:cs="Consolas"/>
          <w:color w:val="000000"/>
          <w:sz w:val="22"/>
          <w:szCs w:val="22"/>
          <w:lang w:val="en-US"/>
        </w:rPr>
        <w:t>.Update();</w:t>
      </w:r>
    </w:p>
    <w:p w14:paraId="6134EBF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64CB8D8"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For Student ---------------------------------------------------//</w:t>
      </w:r>
    </w:p>
    <w:p w14:paraId="085C2212"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Implement the logic of attack, </w:t>
      </w:r>
      <w:proofErr w:type="gramStart"/>
      <w:r w:rsidRPr="00184271">
        <w:rPr>
          <w:rFonts w:ascii="Consolas" w:hAnsi="Consolas" w:cs="Consolas"/>
          <w:color w:val="008000"/>
          <w:sz w:val="22"/>
          <w:szCs w:val="22"/>
          <w:lang w:val="en-US"/>
        </w:rPr>
        <w:t>reload</w:t>
      </w:r>
      <w:proofErr w:type="gramEnd"/>
      <w:r w:rsidRPr="00184271">
        <w:rPr>
          <w:rFonts w:ascii="Consolas" w:hAnsi="Consolas" w:cs="Consolas"/>
          <w:color w:val="008000"/>
          <w:sz w:val="22"/>
          <w:szCs w:val="22"/>
          <w:lang w:val="en-US"/>
        </w:rPr>
        <w:t xml:space="preserve"> and revert to movement. </w:t>
      </w:r>
    </w:p>
    <w:p w14:paraId="5193B9B8"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w:t>
      </w:r>
    </w:p>
    <w:p w14:paraId="2B48B5FD"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Hint:</w:t>
      </w:r>
    </w:p>
    <w:p w14:paraId="1F7A853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w:t>
      </w:r>
    </w:p>
    <w:p w14:paraId="3A54CAA6"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1. Transition to RELOAD</w:t>
      </w:r>
    </w:p>
    <w:p w14:paraId="61EF02F7"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Notice that we have three variables, viz., </w:t>
      </w:r>
    </w:p>
    <w:p w14:paraId="2951B492"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w:t>
      </w:r>
      <w:proofErr w:type="spellStart"/>
      <w:r w:rsidRPr="00184271">
        <w:rPr>
          <w:rFonts w:ascii="Consolas" w:hAnsi="Consolas" w:cs="Consolas"/>
          <w:color w:val="008000"/>
          <w:sz w:val="22"/>
          <w:szCs w:val="22"/>
          <w:lang w:val="en-US"/>
        </w:rPr>
        <w:t>mAmunitionCount</w:t>
      </w:r>
      <w:proofErr w:type="spellEnd"/>
    </w:p>
    <w:p w14:paraId="3E88FBAA"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w:t>
      </w:r>
      <w:proofErr w:type="spellStart"/>
      <w:r w:rsidRPr="00184271">
        <w:rPr>
          <w:rFonts w:ascii="Consolas" w:hAnsi="Consolas" w:cs="Consolas"/>
          <w:color w:val="008000"/>
          <w:sz w:val="22"/>
          <w:szCs w:val="22"/>
          <w:lang w:val="en-US"/>
        </w:rPr>
        <w:t>mBulletsInMagazine</w:t>
      </w:r>
      <w:proofErr w:type="spellEnd"/>
    </w:p>
    <w:p w14:paraId="282B6C32"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w:t>
      </w:r>
      <w:proofErr w:type="spellStart"/>
      <w:r w:rsidRPr="00184271">
        <w:rPr>
          <w:rFonts w:ascii="Consolas" w:hAnsi="Consolas" w:cs="Consolas"/>
          <w:color w:val="008000"/>
          <w:sz w:val="22"/>
          <w:szCs w:val="22"/>
          <w:lang w:val="en-US"/>
        </w:rPr>
        <w:t>mMaxAmunitionBeforeReload</w:t>
      </w:r>
      <w:proofErr w:type="spellEnd"/>
    </w:p>
    <w:p w14:paraId="24E27FED"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You will need to make use of these variables while</w:t>
      </w:r>
    </w:p>
    <w:p w14:paraId="20525EB2"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implementing the transition to RELOAD.</w:t>
      </w:r>
    </w:p>
    <w:p w14:paraId="1307A3F7"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w:t>
      </w:r>
    </w:p>
    <w:p w14:paraId="2729F148"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2. Staying in ATTACK state</w:t>
      </w:r>
    </w:p>
    <w:p w14:paraId="0F1A13A0"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You should stay in ATTACK state </w:t>
      </w:r>
      <w:proofErr w:type="gramStart"/>
      <w:r w:rsidRPr="00184271">
        <w:rPr>
          <w:rFonts w:ascii="Consolas" w:hAnsi="Consolas" w:cs="Consolas"/>
          <w:color w:val="008000"/>
          <w:sz w:val="22"/>
          <w:szCs w:val="22"/>
          <w:lang w:val="en-US"/>
        </w:rPr>
        <w:t>as long as</w:t>
      </w:r>
      <w:proofErr w:type="gramEnd"/>
      <w:r w:rsidRPr="00184271">
        <w:rPr>
          <w:rFonts w:ascii="Consolas" w:hAnsi="Consolas" w:cs="Consolas"/>
          <w:color w:val="008000"/>
          <w:sz w:val="22"/>
          <w:szCs w:val="22"/>
          <w:lang w:val="en-US"/>
        </w:rPr>
        <w:t xml:space="preserve"> the </w:t>
      </w:r>
    </w:p>
    <w:p w14:paraId="766FAB00"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Fire buttons are pressed. During ATTACK state</w:t>
      </w:r>
    </w:p>
    <w:p w14:paraId="350022F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you should trigger the correct ATTACK animation</w:t>
      </w:r>
    </w:p>
    <w:p w14:paraId="6149992B"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based on which button is pressed and shoot bullets.</w:t>
      </w:r>
    </w:p>
    <w:p w14:paraId="5F85FF1B"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Every bullet shot should reduce the count of </w:t>
      </w:r>
      <w:proofErr w:type="spellStart"/>
      <w:r w:rsidRPr="00184271">
        <w:rPr>
          <w:rFonts w:ascii="Consolas" w:hAnsi="Consolas" w:cs="Consolas"/>
          <w:color w:val="008000"/>
          <w:sz w:val="22"/>
          <w:szCs w:val="22"/>
          <w:lang w:val="en-US"/>
        </w:rPr>
        <w:t>mAmunitionCount</w:t>
      </w:r>
      <w:proofErr w:type="spellEnd"/>
    </w:p>
    <w:p w14:paraId="32988BA5"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and </w:t>
      </w:r>
      <w:proofErr w:type="spellStart"/>
      <w:r w:rsidRPr="00184271">
        <w:rPr>
          <w:rFonts w:ascii="Consolas" w:hAnsi="Consolas" w:cs="Consolas"/>
          <w:color w:val="008000"/>
          <w:sz w:val="22"/>
          <w:szCs w:val="22"/>
          <w:lang w:val="en-US"/>
        </w:rPr>
        <w:t>mBulletsInMagazine</w:t>
      </w:r>
      <w:proofErr w:type="spellEnd"/>
      <w:r w:rsidRPr="00184271">
        <w:rPr>
          <w:rFonts w:ascii="Consolas" w:hAnsi="Consolas" w:cs="Consolas"/>
          <w:color w:val="008000"/>
          <w:sz w:val="22"/>
          <w:szCs w:val="22"/>
          <w:lang w:val="en-US"/>
        </w:rPr>
        <w:t>.</w:t>
      </w:r>
    </w:p>
    <w:p w14:paraId="213214CE"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Once </w:t>
      </w:r>
      <w:proofErr w:type="spellStart"/>
      <w:r w:rsidRPr="00184271">
        <w:rPr>
          <w:rFonts w:ascii="Consolas" w:hAnsi="Consolas" w:cs="Consolas"/>
          <w:color w:val="008000"/>
          <w:sz w:val="22"/>
          <w:szCs w:val="22"/>
          <w:lang w:val="en-US"/>
        </w:rPr>
        <w:t>mBulletsInMagazine</w:t>
      </w:r>
      <w:proofErr w:type="spellEnd"/>
      <w:r w:rsidRPr="00184271">
        <w:rPr>
          <w:rFonts w:ascii="Consolas" w:hAnsi="Consolas" w:cs="Consolas"/>
          <w:color w:val="008000"/>
          <w:sz w:val="22"/>
          <w:szCs w:val="22"/>
          <w:lang w:val="en-US"/>
        </w:rPr>
        <w:t xml:space="preserve"> reaches to 0 you should </w:t>
      </w:r>
    </w:p>
    <w:p w14:paraId="1954F0D7"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transit to RELOAD state.</w:t>
      </w:r>
    </w:p>
    <w:p w14:paraId="6AA81EF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w:t>
      </w:r>
    </w:p>
    <w:p w14:paraId="4EB84EFB"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3. Transition to MOVEMENT state</w:t>
      </w:r>
    </w:p>
    <w:p w14:paraId="0FBAD2F2"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You should transit to MOVEMENT state when any of the </w:t>
      </w:r>
    </w:p>
    <w:p w14:paraId="0D3B46A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following two situations happen.</w:t>
      </w:r>
    </w:p>
    <w:p w14:paraId="3611A1F3"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First you have exhausted all your bullets, that means your</w:t>
      </w:r>
    </w:p>
    <w:p w14:paraId="5D7EACBC"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xml:space="preserve">// </w:t>
      </w:r>
      <w:proofErr w:type="spellStart"/>
      <w:r w:rsidRPr="00184271">
        <w:rPr>
          <w:rFonts w:ascii="Consolas" w:hAnsi="Consolas" w:cs="Consolas"/>
          <w:color w:val="008000"/>
          <w:sz w:val="22"/>
          <w:szCs w:val="22"/>
          <w:lang w:val="en-US"/>
        </w:rPr>
        <w:t>mAmunitionCount</w:t>
      </w:r>
      <w:proofErr w:type="spellEnd"/>
      <w:r w:rsidRPr="00184271">
        <w:rPr>
          <w:rFonts w:ascii="Consolas" w:hAnsi="Consolas" w:cs="Consolas"/>
          <w:color w:val="008000"/>
          <w:sz w:val="22"/>
          <w:szCs w:val="22"/>
          <w:lang w:val="en-US"/>
        </w:rPr>
        <w:t xml:space="preserve"> is 0 or if you do not press any of the</w:t>
      </w:r>
    </w:p>
    <w:p w14:paraId="5FB590BF"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Fire buttons.</w:t>
      </w:r>
    </w:p>
    <w:p w14:paraId="537ED12B"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Discuss with your tutor if you find any difficulties</w:t>
      </w:r>
    </w:p>
    <w:p w14:paraId="432B3A09"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 xml:space="preserve">    </w:t>
      </w:r>
      <w:r w:rsidRPr="00184271">
        <w:rPr>
          <w:rFonts w:ascii="Consolas" w:hAnsi="Consolas" w:cs="Consolas"/>
          <w:color w:val="008000"/>
          <w:sz w:val="22"/>
          <w:szCs w:val="22"/>
          <w:lang w:val="en-US"/>
        </w:rPr>
        <w:t>// in implementing this section.</w:t>
      </w:r>
    </w:p>
    <w:p w14:paraId="6C5E35D2"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543AF39" w14:textId="77777777" w:rsidR="00184271" w:rsidRPr="00184271" w:rsidRDefault="00184271"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271">
        <w:rPr>
          <w:rFonts w:ascii="Consolas" w:hAnsi="Consolas" w:cs="Consolas"/>
          <w:color w:val="000000"/>
          <w:sz w:val="22"/>
          <w:szCs w:val="22"/>
          <w:lang w:val="en-US"/>
        </w:rPr>
        <w:t>}</w:t>
      </w:r>
    </w:p>
    <w:p w14:paraId="6D8A1257" w14:textId="6D44AE3D" w:rsidR="001D00CD" w:rsidRDefault="001D00CD" w:rsidP="0018427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19"/>
          <w:szCs w:val="19"/>
          <w:lang w:val="en-US"/>
        </w:rPr>
      </w:pPr>
    </w:p>
    <w:p w14:paraId="560B6988" w14:textId="77777777" w:rsidR="00C75EC4" w:rsidRDefault="00C75EC4">
      <w:pPr>
        <w:spacing w:before="200" w:line="300" w:lineRule="auto"/>
        <w:contextualSpacing w:val="0"/>
        <w:rPr>
          <w:b/>
          <w:color w:val="434343"/>
          <w:sz w:val="36"/>
          <w:szCs w:val="36"/>
        </w:rPr>
      </w:pPr>
      <w:r>
        <w:br w:type="page"/>
      </w:r>
    </w:p>
    <w:p w14:paraId="5B8A6174" w14:textId="1EE86F88" w:rsidR="00330F85" w:rsidRPr="00330F85" w:rsidRDefault="002117AD" w:rsidP="00330F85">
      <w:pPr>
        <w:pStyle w:val="Heading2"/>
      </w:pPr>
      <w:r>
        <w:lastRenderedPageBreak/>
        <w:t>Im</w:t>
      </w:r>
      <w:r w:rsidR="00330F85">
        <w:t xml:space="preserve">plementing </w:t>
      </w:r>
      <w:proofErr w:type="gramStart"/>
      <w:r w:rsidR="00330F85">
        <w:t>The</w:t>
      </w:r>
      <w:proofErr w:type="gramEnd"/>
      <w:r w:rsidR="00330F85">
        <w:t xml:space="preserve"> Cross Hair</w:t>
      </w:r>
      <w:r w:rsidR="002945C6">
        <w:t xml:space="preserve"> And Aiming</w:t>
      </w:r>
    </w:p>
    <w:p w14:paraId="3982D1C1" w14:textId="4964400C" w:rsidR="00F32BB8" w:rsidRDefault="008D1E41" w:rsidP="00F32BB8">
      <w:r>
        <w:t>In this section, we will implement the aiming of the gun</w:t>
      </w:r>
      <w:r w:rsidR="00D363D7">
        <w:t>,</w:t>
      </w:r>
      <w:r w:rsidR="00120616">
        <w:t xml:space="preserve"> and showing a crosshair at the point of </w:t>
      </w:r>
      <w:r w:rsidR="0016222F">
        <w:t>impact</w:t>
      </w:r>
      <w:r>
        <w:t>.</w:t>
      </w:r>
    </w:p>
    <w:p w14:paraId="4F9317EA" w14:textId="1708635E" w:rsidR="004C2A6B" w:rsidRDefault="00DC1801" w:rsidP="00F32BB8">
      <w:r>
        <w:rPr>
          <w:noProof/>
        </w:rPr>
        <w:drawing>
          <wp:inline distT="0" distB="0" distL="0" distR="0" wp14:anchorId="37D8C725" wp14:editId="0EF9DF08">
            <wp:extent cx="5943600" cy="2978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943600" cy="2978785"/>
                    </a:xfrm>
                    <a:prstGeom prst="rect">
                      <a:avLst/>
                    </a:prstGeom>
                  </pic:spPr>
                </pic:pic>
              </a:graphicData>
            </a:graphic>
          </wp:inline>
        </w:drawing>
      </w:r>
    </w:p>
    <w:p w14:paraId="7AC3FA37" w14:textId="77777777" w:rsidR="00CB48CA" w:rsidRDefault="00CB48CA" w:rsidP="00F32BB8"/>
    <w:p w14:paraId="27BCE262" w14:textId="43C51503" w:rsidR="00265AD7" w:rsidRDefault="00A429AC" w:rsidP="00F32BB8">
      <w:r>
        <w:t>To implement aiming</w:t>
      </w:r>
      <w:r w:rsidR="005F69F1">
        <w:t>,</w:t>
      </w:r>
      <w:r>
        <w:t xml:space="preserve"> you will require t</w:t>
      </w:r>
      <w:r w:rsidR="006A76F4">
        <w:t>hree</w:t>
      </w:r>
      <w:r>
        <w:t xml:space="preserve"> </w:t>
      </w:r>
      <w:r w:rsidR="005F69F1">
        <w:t xml:space="preserve">pieces of information. </w:t>
      </w:r>
    </w:p>
    <w:p w14:paraId="4E7C5925" w14:textId="77777777" w:rsidR="00265AD7" w:rsidRDefault="005F69F1" w:rsidP="00E21B82">
      <w:pPr>
        <w:pStyle w:val="ListParagraph"/>
        <w:numPr>
          <w:ilvl w:val="0"/>
          <w:numId w:val="22"/>
        </w:numPr>
      </w:pPr>
      <w:r>
        <w:t xml:space="preserve">The first is the </w:t>
      </w:r>
      <w:r w:rsidR="00FC439C">
        <w:t>gun</w:t>
      </w:r>
      <w:r w:rsidR="00D35E4F">
        <w:t>point (the point from where the bullet comes out)</w:t>
      </w:r>
      <w:r w:rsidR="006A76F4">
        <w:t xml:space="preserve">, </w:t>
      </w:r>
    </w:p>
    <w:p w14:paraId="714460A5" w14:textId="77777777" w:rsidR="00265AD7" w:rsidRDefault="00265AD7" w:rsidP="00E21B82">
      <w:pPr>
        <w:pStyle w:val="ListParagraph"/>
        <w:numPr>
          <w:ilvl w:val="0"/>
          <w:numId w:val="22"/>
        </w:numPr>
      </w:pPr>
      <w:r>
        <w:t>T</w:t>
      </w:r>
      <w:r w:rsidR="006A76F4">
        <w:t xml:space="preserve">he second is </w:t>
      </w:r>
      <w:r w:rsidR="00D35E4F">
        <w:t xml:space="preserve">the forward direction of the </w:t>
      </w:r>
      <w:r w:rsidR="00AA7E28">
        <w:t>gun</w:t>
      </w:r>
      <w:r w:rsidR="00836022">
        <w:t>,</w:t>
      </w:r>
      <w:r w:rsidR="006A76F4">
        <w:t xml:space="preserve"> and</w:t>
      </w:r>
    </w:p>
    <w:p w14:paraId="64CB434E" w14:textId="0442F4DF" w:rsidR="00371C74" w:rsidRDefault="00265AD7" w:rsidP="00E21B82">
      <w:pPr>
        <w:pStyle w:val="ListParagraph"/>
        <w:numPr>
          <w:ilvl w:val="0"/>
          <w:numId w:val="22"/>
        </w:numPr>
      </w:pPr>
      <w:r>
        <w:t>T</w:t>
      </w:r>
      <w:r w:rsidR="006A76F4">
        <w:t xml:space="preserve">he third is the </w:t>
      </w:r>
      <w:commentRangeStart w:id="19"/>
      <w:r w:rsidR="00371C74">
        <w:t xml:space="preserve">layer mask </w:t>
      </w:r>
      <w:commentRangeEnd w:id="19"/>
      <w:r w:rsidR="0048774D">
        <w:rPr>
          <w:rStyle w:val="CommentReference"/>
        </w:rPr>
        <w:commentReference w:id="19"/>
      </w:r>
      <w:r w:rsidR="00371C74">
        <w:t>for all objects that the weapon can hit</w:t>
      </w:r>
      <w:r w:rsidR="00AA7E28">
        <w:t xml:space="preserve">. </w:t>
      </w:r>
    </w:p>
    <w:p w14:paraId="08B471C1" w14:textId="503248BF" w:rsidR="00A429AC" w:rsidRDefault="00AA7E28" w:rsidP="00F32BB8">
      <w:r>
        <w:t>Once we have th</w:t>
      </w:r>
      <w:r w:rsidR="00371C74">
        <w:t>ese</w:t>
      </w:r>
      <w:r>
        <w:t xml:space="preserve"> </w:t>
      </w:r>
      <w:r w:rsidR="00371C74">
        <w:t>three</w:t>
      </w:r>
      <w:r>
        <w:t xml:space="preserve"> </w:t>
      </w:r>
      <w:r w:rsidR="00371C74">
        <w:t>pieces of information</w:t>
      </w:r>
      <w:r>
        <w:t>, we can create a ray from the gunpoint t</w:t>
      </w:r>
      <w:r w:rsidR="00836022">
        <w:t>owards the forward direction</w:t>
      </w:r>
      <w:r w:rsidR="00083349">
        <w:t xml:space="preserve"> and do a </w:t>
      </w:r>
      <w:commentRangeStart w:id="20"/>
      <w:proofErr w:type="spellStart"/>
      <w:r w:rsidR="00083349" w:rsidRPr="00083349">
        <w:rPr>
          <w:b/>
          <w:bCs/>
        </w:rPr>
        <w:t>Physics.Raycast</w:t>
      </w:r>
      <w:proofErr w:type="spellEnd"/>
      <w:r w:rsidR="00083349">
        <w:t xml:space="preserve"> </w:t>
      </w:r>
      <w:commentRangeEnd w:id="20"/>
      <w:r w:rsidR="004A4801">
        <w:rPr>
          <w:rStyle w:val="CommentReference"/>
        </w:rPr>
        <w:commentReference w:id="20"/>
      </w:r>
      <w:r w:rsidR="00083349">
        <w:t>to find if there is an intersection.</w:t>
      </w:r>
    </w:p>
    <w:p w14:paraId="042E7FB2" w14:textId="77777777" w:rsidR="005D24C1" w:rsidRDefault="005D24C1">
      <w:pPr>
        <w:spacing w:before="200" w:line="300" w:lineRule="auto"/>
        <w:contextualSpacing w:val="0"/>
        <w:rPr>
          <w:b/>
          <w:color w:val="434343"/>
        </w:rPr>
      </w:pPr>
      <w:r>
        <w:br w:type="page"/>
      </w:r>
    </w:p>
    <w:p w14:paraId="341DADBD" w14:textId="268BA256" w:rsidR="005C48B0" w:rsidRDefault="005C48B0" w:rsidP="0016153D">
      <w:pPr>
        <w:pStyle w:val="Heading3"/>
      </w:pPr>
      <w:r>
        <w:lastRenderedPageBreak/>
        <w:t>Configur</w:t>
      </w:r>
      <w:r w:rsidR="00467E9E">
        <w:t>e</w:t>
      </w:r>
      <w:r>
        <w:t xml:space="preserve"> the Gunpoint</w:t>
      </w:r>
    </w:p>
    <w:p w14:paraId="5130A57D" w14:textId="61058DCF" w:rsidR="007275C5" w:rsidRDefault="0091575A" w:rsidP="00F32BB8">
      <w:r>
        <w:t>Select the Player game object from the scene hierarchy</w:t>
      </w:r>
      <w:r w:rsidR="00D67765">
        <w:t xml:space="preserve"> and find the </w:t>
      </w:r>
      <w:proofErr w:type="spellStart"/>
      <w:r w:rsidR="00D67765" w:rsidRPr="004442D0">
        <w:rPr>
          <w:b/>
          <w:bCs/>
        </w:rPr>
        <w:t>Trigger_</w:t>
      </w:r>
      <w:r w:rsidR="004442D0" w:rsidRPr="004442D0">
        <w:rPr>
          <w:b/>
          <w:bCs/>
        </w:rPr>
        <w:t>Right</w:t>
      </w:r>
      <w:proofErr w:type="spellEnd"/>
      <w:r w:rsidR="004442D0">
        <w:t xml:space="preserve"> transform.</w:t>
      </w:r>
    </w:p>
    <w:p w14:paraId="2D1E1857" w14:textId="1D43037B" w:rsidR="004442D0" w:rsidRDefault="005D24C1" w:rsidP="00040A72">
      <w:pPr>
        <w:rPr>
          <w:noProof/>
        </w:rPr>
      </w:pPr>
      <w:r>
        <w:rPr>
          <w:noProof/>
        </w:rPr>
        <w:drawing>
          <wp:inline distT="0" distB="0" distL="0" distR="0" wp14:anchorId="7386C56D" wp14:editId="13BCD580">
            <wp:extent cx="3129191" cy="3857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3129191" cy="3857625"/>
                    </a:xfrm>
                    <a:prstGeom prst="rect">
                      <a:avLst/>
                    </a:prstGeom>
                  </pic:spPr>
                </pic:pic>
              </a:graphicData>
            </a:graphic>
          </wp:inline>
        </w:drawing>
      </w:r>
      <w:r w:rsidR="00040A72">
        <w:rPr>
          <w:noProof/>
        </w:rPr>
        <w:t xml:space="preserve">               </w:t>
      </w:r>
      <w:r w:rsidR="00401875">
        <w:rPr>
          <w:noProof/>
        </w:rPr>
        <w:drawing>
          <wp:inline distT="0" distB="0" distL="0" distR="0" wp14:anchorId="4298E1F2" wp14:editId="2DF1B855">
            <wp:extent cx="2085551" cy="3800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2085551" cy="3800475"/>
                    </a:xfrm>
                    <a:prstGeom prst="rect">
                      <a:avLst/>
                    </a:prstGeom>
                  </pic:spPr>
                </pic:pic>
              </a:graphicData>
            </a:graphic>
          </wp:inline>
        </w:drawing>
      </w:r>
    </w:p>
    <w:p w14:paraId="2C9A3CA0" w14:textId="577DD889" w:rsidR="005D24C1" w:rsidRDefault="005D24C1" w:rsidP="00F32BB8">
      <w:pPr>
        <w:rPr>
          <w:noProof/>
        </w:rPr>
      </w:pPr>
      <w:r>
        <w:rPr>
          <w:noProof/>
        </w:rPr>
        <w:t>Trigger_Right is the transform node that represents the gun.</w:t>
      </w:r>
      <w:r w:rsidR="009B55A4">
        <w:rPr>
          <w:noProof/>
        </w:rPr>
        <w:t xml:space="preserve"> See the picture below.</w:t>
      </w:r>
    </w:p>
    <w:p w14:paraId="11E8D27E" w14:textId="0D39E749" w:rsidR="009B55A4" w:rsidRDefault="009B55A4" w:rsidP="00F32BB8">
      <w:r>
        <w:rPr>
          <w:noProof/>
        </w:rPr>
        <w:drawing>
          <wp:inline distT="0" distB="0" distL="0" distR="0" wp14:anchorId="2A2854AF" wp14:editId="505A3031">
            <wp:extent cx="594360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016A8E8D" w14:textId="4FC387BC" w:rsidR="00C042E8" w:rsidRDefault="00C042E8" w:rsidP="00F32BB8">
      <w:r>
        <w:lastRenderedPageBreak/>
        <w:t xml:space="preserve">Selecting the </w:t>
      </w:r>
      <w:proofErr w:type="spellStart"/>
      <w:r w:rsidRPr="007D2E84">
        <w:rPr>
          <w:b/>
          <w:bCs/>
        </w:rPr>
        <w:t>Trigger_Right</w:t>
      </w:r>
      <w:proofErr w:type="spellEnd"/>
      <w:r>
        <w:t xml:space="preserve"> node from the Player’s hierarchy </w:t>
      </w:r>
      <w:r w:rsidR="00D95419">
        <w:t xml:space="preserve">shows the three axes of the </w:t>
      </w:r>
      <w:r w:rsidR="00834FE9">
        <w:t>gun’s transform. Red-&gt;x</w:t>
      </w:r>
      <w:r w:rsidR="00A434B7">
        <w:t>-</w:t>
      </w:r>
      <w:r w:rsidR="00834FE9">
        <w:t>axis</w:t>
      </w:r>
      <w:r w:rsidR="008C13FC">
        <w:t xml:space="preserve"> (right)</w:t>
      </w:r>
      <w:r w:rsidR="00834FE9">
        <w:t>, green-&gt;y</w:t>
      </w:r>
      <w:r w:rsidR="00A434B7">
        <w:t>-</w:t>
      </w:r>
      <w:r w:rsidR="00834FE9">
        <w:t>axis</w:t>
      </w:r>
      <w:r w:rsidR="00A434B7">
        <w:t xml:space="preserve"> (up)</w:t>
      </w:r>
      <w:r w:rsidR="00834FE9">
        <w:t xml:space="preserve"> and </w:t>
      </w:r>
      <w:r w:rsidR="008C13FC">
        <w:t>blue-&gt;z</w:t>
      </w:r>
      <w:r w:rsidR="00A434B7">
        <w:t>-</w:t>
      </w:r>
      <w:r w:rsidR="008C13FC">
        <w:t>axis (forward).</w:t>
      </w:r>
      <w:r w:rsidR="00B243D7">
        <w:t xml:space="preserve"> You can see that the gun’s muzzle is pointing towards the negative </w:t>
      </w:r>
      <w:r w:rsidR="00A434B7">
        <w:t xml:space="preserve">x-axis. Hence, our direction for the </w:t>
      </w:r>
      <w:proofErr w:type="spellStart"/>
      <w:r w:rsidR="003B58DB">
        <w:t>R</w:t>
      </w:r>
      <w:r w:rsidR="00A434B7">
        <w:t>aycast</w:t>
      </w:r>
      <w:proofErr w:type="spellEnd"/>
      <w:r w:rsidR="00A434B7">
        <w:t xml:space="preserve"> will be </w:t>
      </w:r>
      <w:r w:rsidR="00E15C63">
        <w:t xml:space="preserve">the </w:t>
      </w:r>
      <w:r w:rsidR="00A434B7">
        <w:t xml:space="preserve">negative </w:t>
      </w:r>
      <w:r w:rsidR="003B58DB">
        <w:t>x-axis (or right) of this transform.</w:t>
      </w:r>
    </w:p>
    <w:p w14:paraId="059995DA" w14:textId="03CE3AD8" w:rsidR="008A4504" w:rsidRDefault="008A4504" w:rsidP="00F32BB8">
      <w:r>
        <w:t xml:space="preserve">To find the exact gunpoint will be slightly cumbersome for us, as we did not create the 3D model of this </w:t>
      </w:r>
      <w:r w:rsidR="0009057D">
        <w:t xml:space="preserve">character. </w:t>
      </w:r>
    </w:p>
    <w:p w14:paraId="19B42C90" w14:textId="4EB8B885" w:rsidR="00773781" w:rsidRDefault="00773781" w:rsidP="00F32BB8">
      <w:r>
        <w:t xml:space="preserve">Now drag and drop </w:t>
      </w:r>
      <w:proofErr w:type="spellStart"/>
      <w:r w:rsidRPr="000A5C65">
        <w:rPr>
          <w:b/>
          <w:bCs/>
        </w:rPr>
        <w:t>Trigger_Right</w:t>
      </w:r>
      <w:proofErr w:type="spellEnd"/>
      <w:r>
        <w:t xml:space="preserve"> to </w:t>
      </w:r>
      <w:r w:rsidRPr="000A5C65">
        <w:rPr>
          <w:b/>
          <w:bCs/>
        </w:rPr>
        <w:t>M Gun Transform</w:t>
      </w:r>
      <w:r>
        <w:t xml:space="preserve"> field </w:t>
      </w:r>
      <w:r w:rsidR="000A5C65">
        <w:t>in the Inspector.</w:t>
      </w:r>
    </w:p>
    <w:p w14:paraId="4863D34D" w14:textId="2BD9BD40" w:rsidR="00B94728" w:rsidRPr="005D60B8" w:rsidRDefault="00B94728" w:rsidP="004A1EF4">
      <w:pPr>
        <w:shd w:val="clear" w:color="auto" w:fill="FBD4B4" w:themeFill="accent6" w:themeFillTint="66"/>
        <w:rPr>
          <w:b/>
          <w:bCs/>
        </w:rPr>
      </w:pPr>
      <w:r w:rsidRPr="005D60B8">
        <w:rPr>
          <w:b/>
          <w:bCs/>
        </w:rPr>
        <w:t xml:space="preserve">Discuss how you can find the </w:t>
      </w:r>
      <w:r w:rsidR="004A1EF4" w:rsidRPr="005D60B8">
        <w:rPr>
          <w:b/>
          <w:bCs/>
        </w:rPr>
        <w:t>approximate location of the muzzle point or gunpoint.</w:t>
      </w:r>
    </w:p>
    <w:p w14:paraId="5B3E19B7" w14:textId="61831CEF" w:rsidR="004A1EF4" w:rsidRDefault="004A1EF4" w:rsidP="00F32BB8"/>
    <w:p w14:paraId="467EB1D5" w14:textId="7C0E6EB5" w:rsidR="00040A72" w:rsidRDefault="00E37846" w:rsidP="00F32BB8">
      <w:r>
        <w:t>It turns out (after some trial and error) that the gunpoint is approximately</w:t>
      </w:r>
    </w:p>
    <w:p w14:paraId="6FBCCCAA" w14:textId="06295F7D" w:rsidR="00E37846" w:rsidRPr="00E37846" w:rsidRDefault="00E37846" w:rsidP="00E37846">
      <w:pPr>
        <w:shd w:val="clear" w:color="auto" w:fill="F2F2F2" w:themeFill="background1" w:themeFillShade="F2"/>
        <w:rPr>
          <w:rFonts w:ascii="Consolas" w:hAnsi="Consolas" w:cs="Consolas"/>
          <w:color w:val="000000"/>
          <w:sz w:val="22"/>
          <w:szCs w:val="22"/>
          <w:lang w:val="en-US"/>
        </w:rPr>
      </w:pPr>
      <w:proofErr w:type="spellStart"/>
      <w:r w:rsidRPr="00E37846">
        <w:rPr>
          <w:rFonts w:ascii="Consolas" w:hAnsi="Consolas" w:cs="Consolas"/>
          <w:color w:val="000000"/>
          <w:sz w:val="22"/>
          <w:szCs w:val="22"/>
          <w:lang w:val="en-US"/>
        </w:rPr>
        <w:t>mGunTransform.transform.position</w:t>
      </w:r>
      <w:proofErr w:type="spellEnd"/>
      <w:r w:rsidRPr="00E37846">
        <w:rPr>
          <w:rFonts w:ascii="Consolas" w:hAnsi="Consolas" w:cs="Consolas"/>
          <w:color w:val="000000"/>
          <w:sz w:val="22"/>
          <w:szCs w:val="22"/>
          <w:lang w:val="en-US"/>
        </w:rPr>
        <w:t xml:space="preserve"> + </w:t>
      </w:r>
      <w:proofErr w:type="spellStart"/>
      <w:r w:rsidRPr="00E37846">
        <w:rPr>
          <w:rFonts w:ascii="Consolas" w:hAnsi="Consolas" w:cs="Consolas"/>
          <w:color w:val="000000"/>
          <w:sz w:val="22"/>
          <w:szCs w:val="22"/>
          <w:lang w:val="en-US"/>
        </w:rPr>
        <w:t>dir</w:t>
      </w:r>
      <w:proofErr w:type="spellEnd"/>
      <w:r w:rsidRPr="00E37846">
        <w:rPr>
          <w:rFonts w:ascii="Consolas" w:hAnsi="Consolas" w:cs="Consolas"/>
          <w:color w:val="000000"/>
          <w:sz w:val="22"/>
          <w:szCs w:val="22"/>
          <w:lang w:val="en-US"/>
        </w:rPr>
        <w:t xml:space="preserve"> * 1.2f - </w:t>
      </w:r>
      <w:proofErr w:type="spellStart"/>
      <w:r w:rsidRPr="00E37846">
        <w:rPr>
          <w:rFonts w:ascii="Consolas" w:hAnsi="Consolas" w:cs="Consolas"/>
          <w:color w:val="000000"/>
          <w:sz w:val="22"/>
          <w:szCs w:val="22"/>
          <w:lang w:val="en-US"/>
        </w:rPr>
        <w:t>mGunTransform.forward</w:t>
      </w:r>
      <w:proofErr w:type="spellEnd"/>
      <w:r w:rsidRPr="00E37846">
        <w:rPr>
          <w:rFonts w:ascii="Consolas" w:hAnsi="Consolas" w:cs="Consolas"/>
          <w:color w:val="000000"/>
          <w:sz w:val="22"/>
          <w:szCs w:val="22"/>
          <w:lang w:val="en-US"/>
        </w:rPr>
        <w:t xml:space="preserve"> * 0.1f;</w:t>
      </w:r>
    </w:p>
    <w:p w14:paraId="7C40E6CB" w14:textId="6B62C0DE" w:rsidR="00E37846" w:rsidRDefault="00E37846" w:rsidP="00E37846"/>
    <w:p w14:paraId="468E0094" w14:textId="330AA9E1" w:rsidR="00FC5534" w:rsidRDefault="00FC5534" w:rsidP="00E37846">
      <w:r>
        <w:t>We will use the above value as the gunpoint.</w:t>
      </w:r>
      <w:r w:rsidR="008B5144">
        <w:t xml:space="preserve"> We now have the gunpoint and the direction of the firing. </w:t>
      </w:r>
      <w:r w:rsidR="000A615E">
        <w:t xml:space="preserve">As for the layer mask, we want to intersect any object but the Player itself. We do not wish an intersection test to be done against self (which in this case is the Player). </w:t>
      </w:r>
      <w:proofErr w:type="gramStart"/>
      <w:r w:rsidR="000A615E">
        <w:t>So</w:t>
      </w:r>
      <w:proofErr w:type="gramEnd"/>
      <w:r w:rsidR="00797BF2">
        <w:t xml:space="preserve"> our layer mask will be a </w:t>
      </w:r>
      <w:commentRangeStart w:id="21"/>
      <w:r w:rsidR="00797BF2">
        <w:t xml:space="preserve">bitwise complement </w:t>
      </w:r>
      <w:commentRangeEnd w:id="21"/>
      <w:r w:rsidR="0092075B">
        <w:rPr>
          <w:rStyle w:val="CommentReference"/>
        </w:rPr>
        <w:commentReference w:id="21"/>
      </w:r>
      <w:r w:rsidR="00797BF2">
        <w:t>of Player’s layer mask.</w:t>
      </w:r>
    </w:p>
    <w:p w14:paraId="4A6691E2" w14:textId="77777777" w:rsidR="000A5C65" w:rsidRDefault="000A5C65">
      <w:pPr>
        <w:spacing w:before="200" w:line="300" w:lineRule="auto"/>
        <w:contextualSpacing w:val="0"/>
        <w:rPr>
          <w:rFonts w:cs="Segoe UI"/>
          <w:b/>
          <w:color w:val="1F497D" w:themeColor="text2"/>
          <w:sz w:val="32"/>
          <w:szCs w:val="36"/>
        </w:rPr>
      </w:pPr>
      <w:r>
        <w:br w:type="page"/>
      </w:r>
    </w:p>
    <w:p w14:paraId="3B23FBAC" w14:textId="1F8B9F2F" w:rsidR="00797BF2" w:rsidRDefault="00797BF2" w:rsidP="0016153D">
      <w:pPr>
        <w:pStyle w:val="Heading3"/>
      </w:pPr>
      <w:r>
        <w:lastRenderedPageBreak/>
        <w:t>Create a Player Mask</w:t>
      </w:r>
    </w:p>
    <w:p w14:paraId="34523364" w14:textId="79EBCE58" w:rsidR="00797BF2" w:rsidRDefault="00CE5BF7" w:rsidP="00E37846">
      <w:r>
        <w:t xml:space="preserve">Select the </w:t>
      </w:r>
      <w:r w:rsidRPr="004F56DA">
        <w:rPr>
          <w:b/>
          <w:bCs/>
        </w:rPr>
        <w:t>Player</w:t>
      </w:r>
      <w:r>
        <w:t xml:space="preserve"> game object in the scene hierarchy. Click on </w:t>
      </w:r>
      <w:r w:rsidRPr="004F56DA">
        <w:rPr>
          <w:b/>
          <w:bCs/>
        </w:rPr>
        <w:t>Layer</w:t>
      </w:r>
      <w:r>
        <w:t xml:space="preserve"> </w:t>
      </w:r>
      <w:r w:rsidR="004F56DA">
        <w:t xml:space="preserve">dropdown </w:t>
      </w:r>
      <w:r>
        <w:t>on the Inspector.</w:t>
      </w:r>
      <w:r w:rsidR="00976D32">
        <w:t xml:space="preserve"> </w:t>
      </w:r>
      <w:r w:rsidR="003575FE">
        <w:t>Select</w:t>
      </w:r>
      <w:r w:rsidR="00976D32">
        <w:t xml:space="preserve"> on Add Layer</w:t>
      </w:r>
      <w:r w:rsidR="003575FE">
        <w:t xml:space="preserve"> and a</w:t>
      </w:r>
      <w:r w:rsidR="001B0AF8">
        <w:t xml:space="preserve">dd a new </w:t>
      </w:r>
      <w:r w:rsidR="001B0AF8" w:rsidRPr="003575FE">
        <w:rPr>
          <w:b/>
          <w:bCs/>
        </w:rPr>
        <w:t>User Layer</w:t>
      </w:r>
      <w:r w:rsidR="001B0AF8">
        <w:t xml:space="preserve"> called </w:t>
      </w:r>
      <w:r w:rsidR="001B0AF8" w:rsidRPr="003575FE">
        <w:rPr>
          <w:b/>
          <w:bCs/>
        </w:rPr>
        <w:t>Player</w:t>
      </w:r>
      <w:r w:rsidR="001B0AF8">
        <w:t>.</w:t>
      </w:r>
    </w:p>
    <w:p w14:paraId="72BB09A5" w14:textId="03EA6DB8" w:rsidR="00813584" w:rsidRDefault="00632418" w:rsidP="00E37846">
      <w:r>
        <w:rPr>
          <w:noProof/>
        </w:rPr>
        <w:drawing>
          <wp:inline distT="0" distB="0" distL="0" distR="0" wp14:anchorId="549C4108" wp14:editId="7BE4C103">
            <wp:extent cx="2911475" cy="249555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2">
                      <a:extLst>
                        <a:ext uri="{28A0092B-C50C-407E-A947-70E740481C1C}">
                          <a14:useLocalDpi xmlns:a14="http://schemas.microsoft.com/office/drawing/2010/main" val="0"/>
                        </a:ext>
                      </a:extLst>
                    </a:blip>
                    <a:stretch>
                      <a:fillRect/>
                    </a:stretch>
                  </pic:blipFill>
                  <pic:spPr>
                    <a:xfrm>
                      <a:off x="0" y="0"/>
                      <a:ext cx="2911475" cy="2495550"/>
                    </a:xfrm>
                    <a:prstGeom prst="rect">
                      <a:avLst/>
                    </a:prstGeom>
                  </pic:spPr>
                </pic:pic>
              </a:graphicData>
            </a:graphic>
          </wp:inline>
        </w:drawing>
      </w:r>
    </w:p>
    <w:p w14:paraId="7E824997" w14:textId="2BE6BCBF" w:rsidR="00CE5BF7" w:rsidRDefault="004A0D41" w:rsidP="00E37846">
      <w:r>
        <w:t xml:space="preserve">Now set this new Player layer </w:t>
      </w:r>
      <w:r w:rsidR="00304CD1">
        <w:t xml:space="preserve">to the </w:t>
      </w:r>
      <w:r w:rsidR="00304CD1" w:rsidRPr="00632418">
        <w:rPr>
          <w:b/>
          <w:bCs/>
        </w:rPr>
        <w:t>Player</w:t>
      </w:r>
      <w:r w:rsidR="00632418">
        <w:t xml:space="preserve"> as shown below.</w:t>
      </w:r>
    </w:p>
    <w:p w14:paraId="307167E0" w14:textId="6788DC69" w:rsidR="00304CD1" w:rsidRDefault="00203F05" w:rsidP="00E37846">
      <w:r>
        <w:rPr>
          <w:noProof/>
        </w:rPr>
        <w:drawing>
          <wp:inline distT="0" distB="0" distL="0" distR="0" wp14:anchorId="2A5C8A88" wp14:editId="4EEEC832">
            <wp:extent cx="4442604" cy="2919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4442604" cy="2919494"/>
                    </a:xfrm>
                    <a:prstGeom prst="rect">
                      <a:avLst/>
                    </a:prstGeom>
                  </pic:spPr>
                </pic:pic>
              </a:graphicData>
            </a:graphic>
          </wp:inline>
        </w:drawing>
      </w:r>
    </w:p>
    <w:p w14:paraId="087CA79A" w14:textId="273942F8" w:rsidR="00F34651" w:rsidRDefault="0081032D" w:rsidP="00E37846">
      <w:r>
        <w:t xml:space="preserve">Now, we have all the necessary information to do the </w:t>
      </w:r>
      <w:proofErr w:type="spellStart"/>
      <w:r>
        <w:t>Raycast</w:t>
      </w:r>
      <w:proofErr w:type="spellEnd"/>
      <w:r>
        <w:t>.</w:t>
      </w:r>
    </w:p>
    <w:p w14:paraId="5ACADBB0" w14:textId="08C261EB" w:rsidR="0081032D" w:rsidRDefault="00541CC7" w:rsidP="00E37846">
      <w:r>
        <w:t xml:space="preserve">Add two public variables in </w:t>
      </w:r>
      <w:proofErr w:type="spellStart"/>
      <w:r w:rsidRPr="003519F7">
        <w:rPr>
          <w:b/>
          <w:bCs/>
        </w:rPr>
        <w:t>Player.cs</w:t>
      </w:r>
      <w:proofErr w:type="spellEnd"/>
      <w:r>
        <w:t>.</w:t>
      </w:r>
    </w:p>
    <w:p w14:paraId="7DBE8713" w14:textId="77777777" w:rsidR="00541CC7" w:rsidRPr="00541CC7" w:rsidRDefault="00541CC7" w:rsidP="00541CC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1CC7">
        <w:rPr>
          <w:rFonts w:ascii="Consolas" w:hAnsi="Consolas" w:cs="Consolas"/>
          <w:color w:val="000000"/>
          <w:sz w:val="22"/>
          <w:szCs w:val="22"/>
          <w:lang w:val="en-US"/>
        </w:rPr>
        <w:t xml:space="preserve">    </w:t>
      </w:r>
      <w:r w:rsidRPr="00541CC7">
        <w:rPr>
          <w:rFonts w:ascii="Consolas" w:hAnsi="Consolas" w:cs="Consolas"/>
          <w:color w:val="0000FF"/>
          <w:sz w:val="22"/>
          <w:szCs w:val="22"/>
          <w:lang w:val="en-US"/>
        </w:rPr>
        <w:t>public</w:t>
      </w:r>
      <w:r w:rsidRPr="00541CC7">
        <w:rPr>
          <w:rFonts w:ascii="Consolas" w:hAnsi="Consolas" w:cs="Consolas"/>
          <w:color w:val="000000"/>
          <w:sz w:val="22"/>
          <w:szCs w:val="22"/>
          <w:lang w:val="en-US"/>
        </w:rPr>
        <w:t xml:space="preserve"> Transform </w:t>
      </w:r>
      <w:proofErr w:type="spellStart"/>
      <w:r w:rsidRPr="00541CC7">
        <w:rPr>
          <w:rFonts w:ascii="Consolas" w:hAnsi="Consolas" w:cs="Consolas"/>
          <w:color w:val="000000"/>
          <w:sz w:val="22"/>
          <w:szCs w:val="22"/>
          <w:lang w:val="en-US"/>
        </w:rPr>
        <w:t>mGunTransform</w:t>
      </w:r>
      <w:proofErr w:type="spellEnd"/>
      <w:r w:rsidRPr="00541CC7">
        <w:rPr>
          <w:rFonts w:ascii="Consolas" w:hAnsi="Consolas" w:cs="Consolas"/>
          <w:color w:val="000000"/>
          <w:sz w:val="22"/>
          <w:szCs w:val="22"/>
          <w:lang w:val="en-US"/>
        </w:rPr>
        <w:t>;</w:t>
      </w:r>
    </w:p>
    <w:p w14:paraId="1150D233" w14:textId="77777777" w:rsidR="00541CC7" w:rsidRPr="00541CC7" w:rsidRDefault="00541CC7" w:rsidP="00541CC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1CC7">
        <w:rPr>
          <w:rFonts w:ascii="Consolas" w:hAnsi="Consolas" w:cs="Consolas"/>
          <w:color w:val="000000"/>
          <w:sz w:val="22"/>
          <w:szCs w:val="22"/>
          <w:lang w:val="en-US"/>
        </w:rPr>
        <w:t xml:space="preserve">    </w:t>
      </w:r>
      <w:r w:rsidRPr="00541CC7">
        <w:rPr>
          <w:rFonts w:ascii="Consolas" w:hAnsi="Consolas" w:cs="Consolas"/>
          <w:color w:val="0000FF"/>
          <w:sz w:val="22"/>
          <w:szCs w:val="22"/>
          <w:lang w:val="en-US"/>
        </w:rPr>
        <w:t>public</w:t>
      </w:r>
      <w:r w:rsidRPr="00541CC7">
        <w:rPr>
          <w:rFonts w:ascii="Consolas" w:hAnsi="Consolas" w:cs="Consolas"/>
          <w:color w:val="000000"/>
          <w:sz w:val="22"/>
          <w:szCs w:val="22"/>
          <w:lang w:val="en-US"/>
        </w:rPr>
        <w:t xml:space="preserve"> </w:t>
      </w:r>
      <w:proofErr w:type="spellStart"/>
      <w:r w:rsidRPr="00541CC7">
        <w:rPr>
          <w:rFonts w:ascii="Consolas" w:hAnsi="Consolas" w:cs="Consolas"/>
          <w:color w:val="000000"/>
          <w:sz w:val="22"/>
          <w:szCs w:val="22"/>
          <w:lang w:val="en-US"/>
        </w:rPr>
        <w:t>LayerMask</w:t>
      </w:r>
      <w:proofErr w:type="spellEnd"/>
      <w:r w:rsidRPr="00541CC7">
        <w:rPr>
          <w:rFonts w:ascii="Consolas" w:hAnsi="Consolas" w:cs="Consolas"/>
          <w:color w:val="000000"/>
          <w:sz w:val="22"/>
          <w:szCs w:val="22"/>
          <w:lang w:val="en-US"/>
        </w:rPr>
        <w:t xml:space="preserve"> </w:t>
      </w:r>
      <w:proofErr w:type="spellStart"/>
      <w:r w:rsidRPr="00541CC7">
        <w:rPr>
          <w:rFonts w:ascii="Consolas" w:hAnsi="Consolas" w:cs="Consolas"/>
          <w:color w:val="000000"/>
          <w:sz w:val="22"/>
          <w:szCs w:val="22"/>
          <w:lang w:val="en-US"/>
        </w:rPr>
        <w:t>mPlayerMask</w:t>
      </w:r>
      <w:proofErr w:type="spellEnd"/>
      <w:r w:rsidRPr="00541CC7">
        <w:rPr>
          <w:rFonts w:ascii="Consolas" w:hAnsi="Consolas" w:cs="Consolas"/>
          <w:color w:val="000000"/>
          <w:sz w:val="22"/>
          <w:szCs w:val="22"/>
          <w:lang w:val="en-US"/>
        </w:rPr>
        <w:t>;</w:t>
      </w:r>
    </w:p>
    <w:p w14:paraId="0FDBA5F8" w14:textId="77777777" w:rsidR="003519F7" w:rsidRDefault="003519F7" w:rsidP="00E37846"/>
    <w:p w14:paraId="37DC548D" w14:textId="0474CCA6" w:rsidR="00541CC7" w:rsidRDefault="00541CC7" w:rsidP="00E37846">
      <w:r>
        <w:t>Go to Unity editor and drag and drop</w:t>
      </w:r>
      <w:r w:rsidR="00DE7AC7">
        <w:t xml:space="preserve"> the </w:t>
      </w:r>
      <w:proofErr w:type="spellStart"/>
      <w:r w:rsidR="006D55D7" w:rsidRPr="006D55D7">
        <w:rPr>
          <w:b/>
          <w:bCs/>
        </w:rPr>
        <w:t>Trigger_Right</w:t>
      </w:r>
      <w:proofErr w:type="spellEnd"/>
      <w:r w:rsidR="006D55D7">
        <w:t xml:space="preserve"> transform </w:t>
      </w:r>
      <w:r w:rsidR="006D55D7" w:rsidRPr="006D55D7">
        <w:rPr>
          <w:b/>
          <w:bCs/>
        </w:rPr>
        <w:t>M Gun Transform</w:t>
      </w:r>
      <w:r w:rsidR="006D55D7">
        <w:t xml:space="preserve"> field.</w:t>
      </w:r>
    </w:p>
    <w:p w14:paraId="7B803FE1" w14:textId="0217C7C5" w:rsidR="009E2828" w:rsidRDefault="00300244" w:rsidP="00E37846">
      <w:r>
        <w:rPr>
          <w:noProof/>
        </w:rPr>
        <w:lastRenderedPageBreak/>
        <w:drawing>
          <wp:inline distT="0" distB="0" distL="0" distR="0" wp14:anchorId="2EF950C7" wp14:editId="57D6AA16">
            <wp:extent cx="5943600" cy="3088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p>
    <w:p w14:paraId="322FA1B7" w14:textId="2FC95E02" w:rsidR="00AF58DE" w:rsidRDefault="006D55D7" w:rsidP="00E37846">
      <w:r>
        <w:t xml:space="preserve">Select the </w:t>
      </w:r>
      <w:r w:rsidRPr="00E33235">
        <w:rPr>
          <w:b/>
          <w:bCs/>
        </w:rPr>
        <w:t>Player</w:t>
      </w:r>
      <w:r>
        <w:t xml:space="preserve"> </w:t>
      </w:r>
      <w:r w:rsidR="00E33235">
        <w:t xml:space="preserve">mask for </w:t>
      </w:r>
      <w:r w:rsidR="00E33235" w:rsidRPr="00E33235">
        <w:rPr>
          <w:b/>
          <w:bCs/>
        </w:rPr>
        <w:t>M Player Mask</w:t>
      </w:r>
      <w:r w:rsidR="00E33235">
        <w:t xml:space="preserve"> dropdown field.</w:t>
      </w:r>
      <w:r w:rsidR="008767D5">
        <w:t xml:space="preserve"> </w:t>
      </w:r>
    </w:p>
    <w:p w14:paraId="5B284E10" w14:textId="5C52A31D" w:rsidR="00036970" w:rsidRDefault="00036970" w:rsidP="00036970">
      <w:pPr>
        <w:pStyle w:val="Heading3"/>
      </w:pPr>
      <w:r>
        <w:t>Creat</w:t>
      </w:r>
      <w:r w:rsidR="004C0459">
        <w:t>e</w:t>
      </w:r>
      <w:r>
        <w:t xml:space="preserve"> the Crosshair</w:t>
      </w:r>
    </w:p>
    <w:p w14:paraId="2C587335" w14:textId="58F6B78D" w:rsidR="00036970" w:rsidRDefault="009F34F9" w:rsidP="00036970">
      <w:r>
        <w:rPr>
          <w:noProof/>
        </w:rPr>
        <mc:AlternateContent>
          <mc:Choice Requires="wps">
            <w:drawing>
              <wp:anchor distT="45720" distB="45720" distL="114300" distR="114300" simplePos="0" relativeHeight="251658240" behindDoc="0" locked="0" layoutInCell="1" allowOverlap="1" wp14:anchorId="34979EA4" wp14:editId="7573502B">
                <wp:simplePos x="0" y="0"/>
                <wp:positionH relativeFrom="column">
                  <wp:posOffset>3723437</wp:posOffset>
                </wp:positionH>
                <wp:positionV relativeFrom="paragraph">
                  <wp:posOffset>1979803</wp:posOffset>
                </wp:positionV>
                <wp:extent cx="1111910" cy="292608"/>
                <wp:effectExtent l="0" t="0" r="12065"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910" cy="292608"/>
                        </a:xfrm>
                        <a:prstGeom prst="rect">
                          <a:avLst/>
                        </a:prstGeom>
                        <a:solidFill>
                          <a:srgbClr val="FFFFFF"/>
                        </a:solidFill>
                        <a:ln w="9525">
                          <a:solidFill>
                            <a:srgbClr val="000000"/>
                          </a:solidFill>
                          <a:miter lim="800000"/>
                          <a:headEnd/>
                          <a:tailEnd/>
                        </a:ln>
                      </wps:spPr>
                      <wps:txbx>
                        <w:txbxContent>
                          <w:p w14:paraId="52708B2F" w14:textId="41233F28" w:rsidR="009F34F9" w:rsidRDefault="009F34F9">
                            <w:r>
                              <w:t>The crossh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79EA4" id="_x0000_s1027" type="#_x0000_t202" style="position:absolute;margin-left:293.2pt;margin-top:155.9pt;width:87.55pt;height:23.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">
                <v:textbox>
                  <w:txbxContent>
                    <w:p w14:paraId="52708B2F" w14:textId="41233F28" w:rsidR="009F34F9" w:rsidRDefault="009F34F9">
                      <w:r>
                        <w:t>The crosshair</w:t>
                      </w:r>
                    </w:p>
                  </w:txbxContent>
                </v:textbox>
              </v:shape>
            </w:pict>
          </mc:Fallback>
        </mc:AlternateContent>
      </w:r>
      <w:r w:rsidR="007E42C1">
        <w:rPr>
          <w:noProof/>
        </w:rPr>
        <w:drawing>
          <wp:inline distT="0" distB="0" distL="0" distR="0" wp14:anchorId="046E56E6" wp14:editId="1B3E16E0">
            <wp:extent cx="5943600" cy="3355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55340"/>
                    </a:xfrm>
                    <a:prstGeom prst="rect">
                      <a:avLst/>
                    </a:prstGeom>
                  </pic:spPr>
                </pic:pic>
              </a:graphicData>
            </a:graphic>
          </wp:inline>
        </w:drawing>
      </w:r>
    </w:p>
    <w:p w14:paraId="0BEC9310" w14:textId="00ECFE8E" w:rsidR="00467E9E" w:rsidRDefault="0076415D" w:rsidP="00036970">
      <w:r>
        <w:t xml:space="preserve">The crosshair is a visual indication of the </w:t>
      </w:r>
      <w:r w:rsidR="008116AE">
        <w:t>bullet</w:t>
      </w:r>
      <w:r>
        <w:t xml:space="preserve"> </w:t>
      </w:r>
      <w:proofErr w:type="gramStart"/>
      <w:r>
        <w:t>hit</w:t>
      </w:r>
      <w:proofErr w:type="gramEnd"/>
      <w:r>
        <w:t xml:space="preserve"> point. For our implementation, the crosshair will be </w:t>
      </w:r>
      <w:r w:rsidR="00581156">
        <w:t xml:space="preserve">the hit point of a </w:t>
      </w:r>
      <w:proofErr w:type="spellStart"/>
      <w:r w:rsidR="00581156" w:rsidRPr="00581156">
        <w:rPr>
          <w:b/>
          <w:bCs/>
        </w:rPr>
        <w:t>Physics.Raycast</w:t>
      </w:r>
      <w:proofErr w:type="spellEnd"/>
      <w:r w:rsidR="00581156">
        <w:t xml:space="preserve"> from the gunpoint to the object</w:t>
      </w:r>
      <w:r w:rsidR="008116AE">
        <w:t xml:space="preserve"> </w:t>
      </w:r>
      <w:r w:rsidR="00A44CC0">
        <w:t xml:space="preserve">towards the gun’s </w:t>
      </w:r>
      <w:commentRangeStart w:id="22"/>
      <w:r w:rsidR="00A44CC0">
        <w:t>forward direction in world coordinates</w:t>
      </w:r>
      <w:commentRangeEnd w:id="22"/>
      <w:r w:rsidR="00A44CC0">
        <w:rPr>
          <w:rStyle w:val="CommentReference"/>
        </w:rPr>
        <w:commentReference w:id="22"/>
      </w:r>
      <w:r w:rsidR="00A44CC0">
        <w:t>.</w:t>
      </w:r>
    </w:p>
    <w:p w14:paraId="1EEE2E68" w14:textId="748D3CFE" w:rsidR="00273406" w:rsidRDefault="00273406" w:rsidP="002C3513">
      <w:pPr>
        <w:shd w:val="clear" w:color="auto" w:fill="FBD4B4" w:themeFill="accent6" w:themeFillTint="66"/>
        <w:rPr>
          <w:b/>
          <w:bCs/>
        </w:rPr>
      </w:pPr>
      <w:r w:rsidRPr="002C3513">
        <w:rPr>
          <w:b/>
          <w:bCs/>
        </w:rPr>
        <w:lastRenderedPageBreak/>
        <w:t xml:space="preserve">Discuss how we can implement this in </w:t>
      </w:r>
      <w:r w:rsidR="002C3513" w:rsidRPr="002C3513">
        <w:rPr>
          <w:b/>
          <w:bCs/>
        </w:rPr>
        <w:t xml:space="preserve">the </w:t>
      </w:r>
      <w:r w:rsidRPr="002C3513">
        <w:rPr>
          <w:b/>
          <w:bCs/>
        </w:rPr>
        <w:t>class with you</w:t>
      </w:r>
      <w:r w:rsidR="002C3513" w:rsidRPr="002C3513">
        <w:rPr>
          <w:b/>
          <w:bCs/>
        </w:rPr>
        <w:t>r tutor.</w:t>
      </w:r>
    </w:p>
    <w:p w14:paraId="6969E025" w14:textId="1DC8DFA8" w:rsidR="002C3513" w:rsidRDefault="002C3513" w:rsidP="002C3513"/>
    <w:p w14:paraId="3E38FF4E" w14:textId="6396AE7F" w:rsidR="002C3513" w:rsidRDefault="009E487F" w:rsidP="002C3513">
      <w:r>
        <w:t xml:space="preserve">There are </w:t>
      </w:r>
      <w:r w:rsidR="00832714">
        <w:t xml:space="preserve">a </w:t>
      </w:r>
      <w:r>
        <w:t xml:space="preserve">few requirements </w:t>
      </w:r>
      <w:r w:rsidR="000261A5">
        <w:t xml:space="preserve">that we </w:t>
      </w:r>
      <w:r w:rsidR="00832714">
        <w:t xml:space="preserve">want </w:t>
      </w:r>
      <w:r>
        <w:t>to me</w:t>
      </w:r>
      <w:r w:rsidR="00832714">
        <w:t>e</w:t>
      </w:r>
      <w:r>
        <w:t xml:space="preserve">t for our crosshair. The first requirement is to show the crosshair whenever a gun points towards an object, no matter the shape of that object. The second requirement is that </w:t>
      </w:r>
      <w:r w:rsidR="0047485F">
        <w:t xml:space="preserve">it should not be behind the object and should not have a </w:t>
      </w:r>
      <w:commentRangeStart w:id="23"/>
      <w:r w:rsidR="0047485F">
        <w:t xml:space="preserve">z-fighting </w:t>
      </w:r>
      <w:commentRangeEnd w:id="23"/>
      <w:r w:rsidR="00A16B63">
        <w:rPr>
          <w:rStyle w:val="CommentReference"/>
        </w:rPr>
        <w:commentReference w:id="23"/>
      </w:r>
      <w:r w:rsidR="0047485F">
        <w:t>situation.</w:t>
      </w:r>
    </w:p>
    <w:p w14:paraId="4C42AA7B" w14:textId="77777777" w:rsidR="000326BD" w:rsidRDefault="00AF07C1" w:rsidP="002C3513">
      <w:r>
        <w:t>These requirements lead us to implement the crosshair as a UI element</w:t>
      </w:r>
      <w:r w:rsidR="00F60091">
        <w:t xml:space="preserve">, in 2D. A UI element will always be rendered last and will not suffer from z-fighting with other objects in the scene. </w:t>
      </w:r>
      <w:r w:rsidR="00D9381D">
        <w:t>The idea is to create a 2D image of a crosshair on a canvas and then</w:t>
      </w:r>
      <w:r w:rsidR="00A5668B">
        <w:t xml:space="preserve"> hide it. Then at runtime, the script </w:t>
      </w:r>
      <w:r w:rsidR="000326BD">
        <w:t>will do</w:t>
      </w:r>
      <w:r w:rsidR="00A5668B">
        <w:t xml:space="preserve"> the </w:t>
      </w:r>
      <w:proofErr w:type="spellStart"/>
      <w:r w:rsidR="00A5668B" w:rsidRPr="005B7E8F">
        <w:rPr>
          <w:b/>
          <w:bCs/>
        </w:rPr>
        <w:t>Physics.Raycast</w:t>
      </w:r>
      <w:proofErr w:type="spellEnd"/>
      <w:r w:rsidR="00A5668B">
        <w:t xml:space="preserve"> and only if there is an intersection, t</w:t>
      </w:r>
      <w:r w:rsidR="005B7E8F">
        <w:t>ran</w:t>
      </w:r>
      <w:r w:rsidR="00A5668B">
        <w:t xml:space="preserve">sform the </w:t>
      </w:r>
      <w:r w:rsidR="005B7E8F">
        <w:t>crosshair from its original</w:t>
      </w:r>
      <w:r w:rsidR="00E8253A">
        <w:t xml:space="preserve"> 2D</w:t>
      </w:r>
      <w:r w:rsidR="005B7E8F">
        <w:t xml:space="preserve"> location </w:t>
      </w:r>
      <w:r w:rsidR="00E8253A">
        <w:t xml:space="preserve">(with reference to the canvas) </w:t>
      </w:r>
      <w:r w:rsidR="005B7E8F">
        <w:t xml:space="preserve">to the intersected 3D location </w:t>
      </w:r>
      <w:r w:rsidR="00F24C83">
        <w:t>projected</w:t>
      </w:r>
      <w:r w:rsidR="005B7E8F">
        <w:t xml:space="preserve"> to screen space</w:t>
      </w:r>
      <w:r w:rsidR="00F24C83">
        <w:t xml:space="preserve"> and show it.</w:t>
      </w:r>
      <w:r w:rsidR="007B7591">
        <w:t xml:space="preserve"> </w:t>
      </w:r>
    </w:p>
    <w:p w14:paraId="4E63EC5F" w14:textId="533FA8FC" w:rsidR="00AF07C1" w:rsidRDefault="007B7591" w:rsidP="002C3513">
      <w:proofErr w:type="gramStart"/>
      <w:r>
        <w:t>Don’t</w:t>
      </w:r>
      <w:proofErr w:type="gramEnd"/>
      <w:r>
        <w:t xml:space="preserve"> worry if it sounds too tricky</w:t>
      </w:r>
      <w:r w:rsidR="00B640B3">
        <w:t xml:space="preserve"> for now</w:t>
      </w:r>
      <w:r>
        <w:t>. We will do the implementation together, and after we do the implementation, it will become more apparent.</w:t>
      </w:r>
    </w:p>
    <w:p w14:paraId="2B680688" w14:textId="2E0FC366" w:rsidR="00722A4E" w:rsidRDefault="00F47249" w:rsidP="00F47249">
      <w:pPr>
        <w:pStyle w:val="Heading4"/>
      </w:pPr>
      <w:r>
        <w:t>Create the Canvas</w:t>
      </w:r>
    </w:p>
    <w:p w14:paraId="4B4CE199" w14:textId="209FBED0" w:rsidR="00F66427" w:rsidRDefault="00826C3F" w:rsidP="002C3513">
      <w:r>
        <w:t xml:space="preserve">Navigate to </w:t>
      </w:r>
      <w:r w:rsidRPr="008A3C50">
        <w:rPr>
          <w:b/>
          <w:bCs/>
        </w:rPr>
        <w:t>Assets-&gt;</w:t>
      </w:r>
      <w:r w:rsidR="00E12951" w:rsidRPr="008A3C50">
        <w:rPr>
          <w:b/>
          <w:bCs/>
        </w:rPr>
        <w:t>Resources-&gt;Textures</w:t>
      </w:r>
      <w:r w:rsidR="00E12951">
        <w:t xml:space="preserve">. You will find the image that we will </w:t>
      </w:r>
      <w:r w:rsidR="007C6068">
        <w:t>use</w:t>
      </w:r>
      <w:r w:rsidR="00E12951">
        <w:t xml:space="preserve"> for our crosshair</w:t>
      </w:r>
      <w:r w:rsidR="007C6068">
        <w:t xml:space="preserve">. </w:t>
      </w:r>
      <w:r w:rsidR="00D91635">
        <w:t>You can also create your own image using Photoshop or other tools.</w:t>
      </w:r>
    </w:p>
    <w:p w14:paraId="6CCE3BB5" w14:textId="6717A2D3" w:rsidR="008A3C50" w:rsidRDefault="008A3C50" w:rsidP="002C3513"/>
    <w:p w14:paraId="10CE57E4" w14:textId="28C2E660" w:rsidR="00E54BF6" w:rsidRDefault="00E54BF6" w:rsidP="002C3513">
      <w:r>
        <w:t xml:space="preserve">Select the </w:t>
      </w:r>
      <w:r w:rsidRPr="004E3500">
        <w:rPr>
          <w:b/>
          <w:bCs/>
        </w:rPr>
        <w:t>Player</w:t>
      </w:r>
      <w:r>
        <w:t>, right</w:t>
      </w:r>
      <w:r w:rsidR="004E3500">
        <w:t>-</w:t>
      </w:r>
      <w:r>
        <w:t xml:space="preserve">click and add a new </w:t>
      </w:r>
      <w:r w:rsidR="004E3500" w:rsidRPr="004E3500">
        <w:rPr>
          <w:b/>
          <w:bCs/>
        </w:rPr>
        <w:t>Canvas</w:t>
      </w:r>
      <w:r w:rsidR="004E3500">
        <w:t>.</w:t>
      </w:r>
    </w:p>
    <w:p w14:paraId="580CCA57" w14:textId="33A196B1" w:rsidR="004E3500" w:rsidRDefault="004E3500" w:rsidP="002C3513">
      <w:r>
        <w:rPr>
          <w:noProof/>
        </w:rPr>
        <w:lastRenderedPageBreak/>
        <w:drawing>
          <wp:inline distT="0" distB="0" distL="0" distR="0" wp14:anchorId="10C79A16" wp14:editId="309F9CF4">
            <wp:extent cx="4400034" cy="5305426"/>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6">
                      <a:extLst>
                        <a:ext uri="{28A0092B-C50C-407E-A947-70E740481C1C}">
                          <a14:useLocalDpi xmlns:a14="http://schemas.microsoft.com/office/drawing/2010/main" val="0"/>
                        </a:ext>
                      </a:extLst>
                    </a:blip>
                    <a:stretch>
                      <a:fillRect/>
                    </a:stretch>
                  </pic:blipFill>
                  <pic:spPr>
                    <a:xfrm>
                      <a:off x="0" y="0"/>
                      <a:ext cx="4400034" cy="5305426"/>
                    </a:xfrm>
                    <a:prstGeom prst="rect">
                      <a:avLst/>
                    </a:prstGeom>
                  </pic:spPr>
                </pic:pic>
              </a:graphicData>
            </a:graphic>
          </wp:inline>
        </w:drawing>
      </w:r>
    </w:p>
    <w:p w14:paraId="2D917CB9" w14:textId="77777777" w:rsidR="00715AB5" w:rsidRDefault="00715AB5" w:rsidP="002C3513"/>
    <w:p w14:paraId="32EB7AF4" w14:textId="77777777" w:rsidR="00715AB5" w:rsidRDefault="00715AB5" w:rsidP="002C3513"/>
    <w:p w14:paraId="613E3D41" w14:textId="36FC3549" w:rsidR="0091393B" w:rsidRDefault="00596397" w:rsidP="002C3513">
      <w:r>
        <w:t xml:space="preserve">Select the Canvas, go to Inspector and </w:t>
      </w:r>
      <w:r w:rsidR="00DB09DA">
        <w:t>set the values as shown in the picture below.</w:t>
      </w:r>
    </w:p>
    <w:p w14:paraId="564E2A4E" w14:textId="094E81FF" w:rsidR="00DB09DA" w:rsidRDefault="0091393B" w:rsidP="002C3513">
      <w:r>
        <w:rPr>
          <w:noProof/>
        </w:rPr>
        <w:lastRenderedPageBreak/>
        <w:drawing>
          <wp:inline distT="0" distB="0" distL="0" distR="0" wp14:anchorId="706235FD" wp14:editId="061F5558">
            <wp:extent cx="5943600" cy="5413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943600" cy="5413376"/>
                    </a:xfrm>
                    <a:prstGeom prst="rect">
                      <a:avLst/>
                    </a:prstGeom>
                  </pic:spPr>
                </pic:pic>
              </a:graphicData>
            </a:graphic>
          </wp:inline>
        </w:drawing>
      </w:r>
    </w:p>
    <w:p w14:paraId="64969118" w14:textId="77777777" w:rsidR="007E1ABE" w:rsidRDefault="007E1ABE">
      <w:pPr>
        <w:spacing w:before="200" w:line="300" w:lineRule="auto"/>
        <w:contextualSpacing w:val="0"/>
        <w:rPr>
          <w:b/>
          <w:color w:val="434343"/>
        </w:rPr>
      </w:pPr>
      <w:r>
        <w:br w:type="page"/>
      </w:r>
    </w:p>
    <w:p w14:paraId="23DDDA72" w14:textId="76C76639" w:rsidR="00430B66" w:rsidRDefault="00F47249" w:rsidP="00F47249">
      <w:pPr>
        <w:pStyle w:val="Heading4"/>
      </w:pPr>
      <w:r>
        <w:lastRenderedPageBreak/>
        <w:t>Create the Crosshair Image</w:t>
      </w:r>
    </w:p>
    <w:p w14:paraId="6C0B4545" w14:textId="2EA2D181" w:rsidR="007E1ABE" w:rsidRDefault="00F47249" w:rsidP="002C3513">
      <w:r>
        <w:t xml:space="preserve">Select the canvas, </w:t>
      </w:r>
      <w:r w:rsidR="00246FED">
        <w:t>right</w:t>
      </w:r>
      <w:r w:rsidR="007E1ABE">
        <w:t>-</w:t>
      </w:r>
      <w:r w:rsidR="00246FED">
        <w:t>click</w:t>
      </w:r>
      <w:r w:rsidR="007E1ABE">
        <w:t xml:space="preserve">, go to </w:t>
      </w:r>
      <w:r w:rsidR="007E1ABE" w:rsidRPr="007E1ABE">
        <w:rPr>
          <w:b/>
          <w:bCs/>
        </w:rPr>
        <w:t>UI</w:t>
      </w:r>
      <w:r w:rsidR="007E1ABE">
        <w:t xml:space="preserve"> and select </w:t>
      </w:r>
      <w:r w:rsidR="007E1ABE" w:rsidRPr="007E1ABE">
        <w:rPr>
          <w:b/>
          <w:bCs/>
        </w:rPr>
        <w:t>Image</w:t>
      </w:r>
      <w:r w:rsidR="007E1ABE">
        <w:t>.</w:t>
      </w:r>
      <w:r w:rsidR="007777D8">
        <w:rPr>
          <w:noProof/>
        </w:rPr>
        <w:drawing>
          <wp:anchor distT="0" distB="0" distL="114300" distR="114300" simplePos="0" relativeHeight="251658241" behindDoc="0" locked="0" layoutInCell="1" allowOverlap="1" wp14:anchorId="5BD94D79" wp14:editId="5E797705">
            <wp:simplePos x="0" y="0"/>
            <wp:positionH relativeFrom="margin">
              <wp:align>right</wp:align>
            </wp:positionH>
            <wp:positionV relativeFrom="paragraph">
              <wp:posOffset>3565525</wp:posOffset>
            </wp:positionV>
            <wp:extent cx="2292350" cy="400177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92350" cy="4001770"/>
                    </a:xfrm>
                    <a:prstGeom prst="rect">
                      <a:avLst/>
                    </a:prstGeom>
                  </pic:spPr>
                </pic:pic>
              </a:graphicData>
            </a:graphic>
            <wp14:sizeRelH relativeFrom="margin">
              <wp14:pctWidth>0</wp14:pctWidth>
            </wp14:sizeRelH>
            <wp14:sizeRelV relativeFrom="margin">
              <wp14:pctHeight>0</wp14:pctHeight>
            </wp14:sizeRelV>
          </wp:anchor>
        </w:drawing>
      </w:r>
      <w:r w:rsidR="007E1ABE">
        <w:rPr>
          <w:noProof/>
        </w:rPr>
        <w:drawing>
          <wp:inline distT="0" distB="0" distL="0" distR="0" wp14:anchorId="140E78C5" wp14:editId="39C972A2">
            <wp:extent cx="3367645" cy="380047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1646" cy="3838846"/>
                    </a:xfrm>
                    <a:prstGeom prst="rect">
                      <a:avLst/>
                    </a:prstGeom>
                  </pic:spPr>
                </pic:pic>
              </a:graphicData>
            </a:graphic>
          </wp:inline>
        </w:drawing>
      </w:r>
    </w:p>
    <w:p w14:paraId="78EF3146" w14:textId="0EF8A628" w:rsidR="00F638A8" w:rsidRDefault="008F230B" w:rsidP="002C3513">
      <w:r>
        <w:t xml:space="preserve">Rename the </w:t>
      </w:r>
      <w:r w:rsidRPr="00F638A8">
        <w:rPr>
          <w:b/>
          <w:bCs/>
        </w:rPr>
        <w:t>Image</w:t>
      </w:r>
      <w:r>
        <w:t xml:space="preserve"> to </w:t>
      </w:r>
      <w:r>
        <w:rPr>
          <w:b/>
          <w:bCs/>
        </w:rPr>
        <w:t>C</w:t>
      </w:r>
      <w:r w:rsidRPr="008F230B">
        <w:rPr>
          <w:b/>
          <w:bCs/>
        </w:rPr>
        <w:t>rosshair</w:t>
      </w:r>
      <w:r>
        <w:t>.</w:t>
      </w:r>
      <w:r w:rsidR="00A86564">
        <w:t xml:space="preserve"> Go to Inspector and </w:t>
      </w:r>
    </w:p>
    <w:p w14:paraId="04CAD1C8" w14:textId="4D3553FC" w:rsidR="00F638A8" w:rsidRDefault="003C78CA" w:rsidP="00F638A8">
      <w:pPr>
        <w:pStyle w:val="ListParagraph"/>
        <w:numPr>
          <w:ilvl w:val="0"/>
          <w:numId w:val="23"/>
        </w:numPr>
      </w:pPr>
      <w:r>
        <w:rPr>
          <w:noProof/>
        </w:rPr>
        <mc:AlternateContent>
          <mc:Choice Requires="wps">
            <w:drawing>
              <wp:anchor distT="0" distB="0" distL="114300" distR="114300" simplePos="0" relativeHeight="251658244" behindDoc="0" locked="0" layoutInCell="1" allowOverlap="1" wp14:anchorId="48536630" wp14:editId="6F6266D0">
                <wp:simplePos x="0" y="0"/>
                <wp:positionH relativeFrom="column">
                  <wp:posOffset>3581400</wp:posOffset>
                </wp:positionH>
                <wp:positionV relativeFrom="paragraph">
                  <wp:posOffset>223521</wp:posOffset>
                </wp:positionV>
                <wp:extent cx="819150" cy="114300"/>
                <wp:effectExtent l="38100" t="57150" r="19050" b="95250"/>
                <wp:wrapNone/>
                <wp:docPr id="22" name="Straight Arrow Connector 22"/>
                <wp:cNvGraphicFramePr/>
                <a:graphic xmlns:a="http://schemas.openxmlformats.org/drawingml/2006/main">
                  <a:graphicData uri="http://schemas.microsoft.com/office/word/2010/wordprocessingShape">
                    <wps:wsp>
                      <wps:cNvCnPr/>
                      <wps:spPr>
                        <a:xfrm flipV="1">
                          <a:off x="0" y="0"/>
                          <a:ext cx="819150" cy="1143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2E0EF9" id="_x0000_t32" coordsize="21600,21600" o:spt="32" o:oned="t" path="m,l21600,21600e" filled="f">
                <v:path arrowok="t" fillok="f" o:connecttype="none"/>
                <o:lock v:ext="edit" shapetype="t"/>
              </v:shapetype>
              <v:shape id="Straight Arrow Connector 22" o:spid="_x0000_s1026" type="#_x0000_t32" style="position:absolute;margin-left:282pt;margin-top:17.6pt;width:64.5pt;height:9pt;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" strokecolor="#4f81bd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58243" behindDoc="0" locked="0" layoutInCell="1" allowOverlap="1" wp14:anchorId="1CD03F36" wp14:editId="39FC2052">
                <wp:simplePos x="0" y="0"/>
                <wp:positionH relativeFrom="column">
                  <wp:posOffset>4457065</wp:posOffset>
                </wp:positionH>
                <wp:positionV relativeFrom="paragraph">
                  <wp:posOffset>50800</wp:posOffset>
                </wp:positionV>
                <wp:extent cx="1400175" cy="26670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2667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FC6046" id="Rectangle 21" o:spid="_x0000_s1026" style="position:absolute;margin-left:350.95pt;margin-top:4pt;width:110.25pt;height: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" filled="f" strokecolor="#f79646 [3209]" strokeweight="2pt"/>
            </w:pict>
          </mc:Fallback>
        </mc:AlternateContent>
      </w:r>
      <w:r w:rsidR="00F638A8">
        <w:t>R</w:t>
      </w:r>
      <w:r w:rsidR="000448A8">
        <w:t xml:space="preserve">eset </w:t>
      </w:r>
      <w:proofErr w:type="spellStart"/>
      <w:r w:rsidR="00F638A8">
        <w:t>Rect</w:t>
      </w:r>
      <w:proofErr w:type="spellEnd"/>
      <w:r w:rsidR="00F638A8">
        <w:t xml:space="preserve"> Transform. </w:t>
      </w:r>
    </w:p>
    <w:p w14:paraId="377CB262" w14:textId="321E3DCB" w:rsidR="007E1ABE" w:rsidRDefault="00F638A8" w:rsidP="00F638A8">
      <w:pPr>
        <w:pStyle w:val="ListParagraph"/>
        <w:numPr>
          <w:ilvl w:val="0"/>
          <w:numId w:val="23"/>
        </w:numPr>
      </w:pPr>
      <w:r>
        <w:t xml:space="preserve">Set the width and height to 4 and 4, respectively. </w:t>
      </w:r>
    </w:p>
    <w:p w14:paraId="0F74623C" w14:textId="5F99CE04" w:rsidR="00A24CDC" w:rsidRDefault="00A24CDC" w:rsidP="00F638A8">
      <w:pPr>
        <w:pStyle w:val="ListParagraph"/>
        <w:numPr>
          <w:ilvl w:val="0"/>
          <w:numId w:val="23"/>
        </w:numPr>
      </w:pPr>
      <w:r>
        <w:rPr>
          <w:noProof/>
        </w:rPr>
        <mc:AlternateContent>
          <mc:Choice Requires="wps">
            <w:drawing>
              <wp:anchor distT="0" distB="0" distL="114300" distR="114300" simplePos="0" relativeHeight="251658245" behindDoc="0" locked="0" layoutInCell="1" allowOverlap="1" wp14:anchorId="03AFDDAD" wp14:editId="5D3F1DBF">
                <wp:simplePos x="0" y="0"/>
                <wp:positionH relativeFrom="column">
                  <wp:posOffset>3543300</wp:posOffset>
                </wp:positionH>
                <wp:positionV relativeFrom="paragraph">
                  <wp:posOffset>420370</wp:posOffset>
                </wp:positionV>
                <wp:extent cx="1009650" cy="590550"/>
                <wp:effectExtent l="38100" t="19050" r="95250" b="95250"/>
                <wp:wrapNone/>
                <wp:docPr id="28" name="Straight Arrow Connector 28"/>
                <wp:cNvGraphicFramePr/>
                <a:graphic xmlns:a="http://schemas.openxmlformats.org/drawingml/2006/main">
                  <a:graphicData uri="http://schemas.microsoft.com/office/word/2010/wordprocessingShape">
                    <wps:wsp>
                      <wps:cNvCnPr/>
                      <wps:spPr>
                        <a:xfrm>
                          <a:off x="0" y="0"/>
                          <a:ext cx="1009650" cy="590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56D2A2" id="Straight Arrow Connector 28" o:spid="_x0000_s1026" type="#_x0000_t32" style="position:absolute;margin-left:279pt;margin-top:33.1pt;width:79.5pt;height:4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" strokecolor="#4f81bd [3204]" strokeweight="2pt">
                <v:stroke endarrow="block"/>
                <v:shadow on="t" color="black" opacity="24903f" origin=",.5" offset="0,.55556mm"/>
              </v:shape>
            </w:pict>
          </mc:Fallback>
        </mc:AlternateContent>
      </w:r>
      <w:r>
        <w:t>Select the Source Image to be the crosshair image that is in the Assets-&gt;Resources-&gt;Texture folder.</w:t>
      </w:r>
    </w:p>
    <w:p w14:paraId="6D0E18D9" w14:textId="70819CEC" w:rsidR="007777D8" w:rsidRPr="002C3513" w:rsidRDefault="003C78CA" w:rsidP="007777D8">
      <w:r>
        <w:rPr>
          <w:noProof/>
        </w:rPr>
        <mc:AlternateContent>
          <mc:Choice Requires="wps">
            <w:drawing>
              <wp:anchor distT="0" distB="0" distL="114300" distR="114300" simplePos="0" relativeHeight="251658242" behindDoc="0" locked="0" layoutInCell="1" allowOverlap="1" wp14:anchorId="2DC787D6" wp14:editId="376DED9D">
                <wp:simplePos x="0" y="0"/>
                <wp:positionH relativeFrom="margin">
                  <wp:align>right</wp:align>
                </wp:positionH>
                <wp:positionV relativeFrom="paragraph">
                  <wp:posOffset>126365</wp:posOffset>
                </wp:positionV>
                <wp:extent cx="1381125" cy="1714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381125" cy="17145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B20105" id="Rectangle 20" o:spid="_x0000_s1026" style="position:absolute;margin-left:57.55pt;margin-top:9.95pt;width:108.75pt;height:13.5pt;z-index:25165824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" filled="f" strokecolor="#f79646 [3209]" strokeweight="2pt">
                <w10:wrap anchorx="margin"/>
              </v:rect>
            </w:pict>
          </mc:Fallback>
        </mc:AlternateContent>
      </w:r>
    </w:p>
    <w:p w14:paraId="438F0A87" w14:textId="3A6C86F1" w:rsidR="007777D8" w:rsidRDefault="007777D8">
      <w:pPr>
        <w:spacing w:before="200" w:line="300" w:lineRule="auto"/>
        <w:contextualSpacing w:val="0"/>
        <w:rPr>
          <w:b/>
          <w:color w:val="20124D"/>
          <w:sz w:val="32"/>
          <w:szCs w:val="32"/>
        </w:rPr>
      </w:pPr>
      <w:r>
        <w:br w:type="page"/>
      </w:r>
    </w:p>
    <w:p w14:paraId="087215AC" w14:textId="2888D9AB" w:rsidR="009163F4" w:rsidRDefault="009163F4" w:rsidP="009163F4">
      <w:r>
        <w:lastRenderedPageBreak/>
        <w:t xml:space="preserve">Click </w:t>
      </w:r>
      <w:r w:rsidRPr="009163F4">
        <w:rPr>
          <w:b/>
          <w:bCs/>
        </w:rPr>
        <w:t>Play</w:t>
      </w:r>
      <w:r>
        <w:t xml:space="preserve"> and see whether the crosshair appears on the screen.</w:t>
      </w:r>
    </w:p>
    <w:p w14:paraId="2513345D" w14:textId="1A68A4BE" w:rsidR="009163F4" w:rsidRDefault="00C32E04" w:rsidP="009163F4">
      <w:r>
        <w:rPr>
          <w:noProof/>
        </w:rPr>
        <w:drawing>
          <wp:inline distT="0" distB="0" distL="0" distR="0" wp14:anchorId="3B84DF25" wp14:editId="2205F797">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44FB2A6" w14:textId="508253FA" w:rsidR="00C90C3D" w:rsidRDefault="00C32E04" w:rsidP="009163F4">
      <w:r>
        <w:t xml:space="preserve">You should be able to see the crosshair on the screen when you play the game, as shown above. The crosshair always shows and it at the </w:t>
      </w:r>
      <w:proofErr w:type="spellStart"/>
      <w:r>
        <w:t>centre</w:t>
      </w:r>
      <w:proofErr w:type="spellEnd"/>
      <w:r>
        <w:t xml:space="preserve"> of the screen. </w:t>
      </w:r>
      <w:r w:rsidR="00C90C3D">
        <w:t>So far, t</w:t>
      </w:r>
      <w:r>
        <w:t>his behaviour is just like any other UI element</w:t>
      </w:r>
      <w:r w:rsidR="004B628A">
        <w:t xml:space="preserve">. </w:t>
      </w:r>
    </w:p>
    <w:p w14:paraId="32DC8419" w14:textId="77777777" w:rsidR="00270BAE" w:rsidRDefault="00270BAE" w:rsidP="009163F4"/>
    <w:p w14:paraId="2C384A39" w14:textId="31B2E3C1" w:rsidR="00C32E04" w:rsidRDefault="004B628A" w:rsidP="009163F4">
      <w:r>
        <w:t xml:space="preserve">We will now implement the necessary script to hide this crosshair and show only when </w:t>
      </w:r>
      <w:r w:rsidR="00593721">
        <w:t xml:space="preserve">the gun’s line of fire intersects an object. If there is an intersection, then we will also need to transform this crosshair to the position of intersection </w:t>
      </w:r>
      <w:r w:rsidR="00C90C3D">
        <w:t xml:space="preserve">point </w:t>
      </w:r>
      <w:r w:rsidR="00593721">
        <w:t>projected to the screen space.</w:t>
      </w:r>
    </w:p>
    <w:p w14:paraId="36D83F33" w14:textId="77777777" w:rsidR="00F92FE5" w:rsidRDefault="00F92FE5" w:rsidP="009163F4"/>
    <w:p w14:paraId="46B8B8F3" w14:textId="77777777" w:rsidR="007B1FCB" w:rsidRDefault="007B1FCB">
      <w:pPr>
        <w:spacing w:before="200" w:line="300" w:lineRule="auto"/>
        <w:contextualSpacing w:val="0"/>
        <w:rPr>
          <w:b/>
          <w:color w:val="20124D"/>
          <w:sz w:val="32"/>
          <w:szCs w:val="32"/>
        </w:rPr>
      </w:pPr>
      <w:r>
        <w:br w:type="page"/>
      </w:r>
    </w:p>
    <w:p w14:paraId="503481C1" w14:textId="7DC0DCD2" w:rsidR="00AC6D8F" w:rsidRDefault="00BE47AE" w:rsidP="0016153D">
      <w:pPr>
        <w:pStyle w:val="Heading3"/>
      </w:pPr>
      <w:r>
        <w:lastRenderedPageBreak/>
        <w:t xml:space="preserve">Programming </w:t>
      </w:r>
      <w:r w:rsidR="00172279">
        <w:t>Task</w:t>
      </w:r>
      <w:r>
        <w:t xml:space="preserve"> 3 – Implement the </w:t>
      </w:r>
      <w:r w:rsidR="0021264A">
        <w:t>Aim</w:t>
      </w:r>
      <w:r w:rsidR="006E393F">
        <w:t xml:space="preserve"> f</w:t>
      </w:r>
      <w:r w:rsidR="0021264A">
        <w:t>unction</w:t>
      </w:r>
    </w:p>
    <w:p w14:paraId="1959B10E" w14:textId="4D40B23A" w:rsidR="00A47695" w:rsidRDefault="00A47695" w:rsidP="00A47695">
      <w:r>
        <w:t xml:space="preserve">We have completed all the necessary setup for aiming. We are now only left with implementing the code to do the actual aiming using </w:t>
      </w:r>
      <w:proofErr w:type="spellStart"/>
      <w:r w:rsidRPr="00457E06">
        <w:rPr>
          <w:b/>
          <w:bCs/>
        </w:rPr>
        <w:t>Physics.Raycast</w:t>
      </w:r>
      <w:proofErr w:type="spellEnd"/>
      <w:r>
        <w:t xml:space="preserve"> and find out what objects get hit by our gun.</w:t>
      </w:r>
    </w:p>
    <w:p w14:paraId="544D2829" w14:textId="69E8909E" w:rsidR="00A47695" w:rsidRDefault="00A47695" w:rsidP="00A47695">
      <w:r>
        <w:t xml:space="preserve">Create a new function called </w:t>
      </w:r>
      <w:r w:rsidRPr="00A47695">
        <w:rPr>
          <w:b/>
          <w:bCs/>
        </w:rPr>
        <w:t>Aim</w:t>
      </w:r>
      <w:r>
        <w:t xml:space="preserve"> in </w:t>
      </w:r>
      <w:proofErr w:type="spellStart"/>
      <w:r w:rsidRPr="00A47695">
        <w:rPr>
          <w:b/>
          <w:bCs/>
        </w:rPr>
        <w:t>Player</w:t>
      </w:r>
      <w:r w:rsidR="001D76D8">
        <w:rPr>
          <w:b/>
          <w:bCs/>
        </w:rPr>
        <w:t>.</w:t>
      </w:r>
      <w:r w:rsidRPr="00A47695">
        <w:rPr>
          <w:b/>
          <w:bCs/>
        </w:rPr>
        <w:t>cs</w:t>
      </w:r>
      <w:proofErr w:type="spellEnd"/>
      <w:r>
        <w:t>.</w:t>
      </w:r>
      <w:r w:rsidR="00BE4691">
        <w:t xml:space="preserve"> </w:t>
      </w:r>
    </w:p>
    <w:p w14:paraId="297F5E00"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00FF"/>
          <w:sz w:val="22"/>
          <w:szCs w:val="22"/>
          <w:lang w:val="en-US"/>
        </w:rPr>
        <w:t>public</w:t>
      </w:r>
      <w:r w:rsidRPr="008B7436">
        <w:rPr>
          <w:rFonts w:ascii="Consolas" w:hAnsi="Consolas" w:cs="Consolas"/>
          <w:color w:val="000000"/>
          <w:sz w:val="22"/>
          <w:szCs w:val="22"/>
          <w:lang w:val="en-US"/>
        </w:rPr>
        <w:t xml:space="preserve"> </w:t>
      </w:r>
      <w:r w:rsidRPr="008B7436">
        <w:rPr>
          <w:rFonts w:ascii="Consolas" w:hAnsi="Consolas" w:cs="Consolas"/>
          <w:color w:val="0000FF"/>
          <w:sz w:val="22"/>
          <w:szCs w:val="22"/>
          <w:lang w:val="en-US"/>
        </w:rPr>
        <w:t>void</w:t>
      </w:r>
      <w:r w:rsidRPr="008B7436">
        <w:rPr>
          <w:rFonts w:ascii="Consolas" w:hAnsi="Consolas" w:cs="Consolas"/>
          <w:color w:val="000000"/>
          <w:sz w:val="22"/>
          <w:szCs w:val="22"/>
          <w:lang w:val="en-US"/>
        </w:rPr>
        <w:t xml:space="preserve"> Aim()</w:t>
      </w:r>
    </w:p>
    <w:p w14:paraId="1645EF95"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p>
    <w:p w14:paraId="1404E8D8" w14:textId="55B22C1B"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For Student ----------------------------------------------------//</w:t>
      </w:r>
    </w:p>
    <w:p w14:paraId="1B656569"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Implement the logic of aiming and showing the crosshair</w:t>
      </w:r>
    </w:p>
    <w:p w14:paraId="1BF036CD"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if there is an intersection.</w:t>
      </w:r>
    </w:p>
    <w:p w14:paraId="69731F27"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w:t>
      </w:r>
    </w:p>
    <w:p w14:paraId="007EFC5B"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Hints:</w:t>
      </w:r>
    </w:p>
    <w:p w14:paraId="22A3D2BA"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Find the direction of fire.</w:t>
      </w:r>
    </w:p>
    <w:p w14:paraId="01D7EEBC"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Find gunpoint as mentioned in the worksheet.</w:t>
      </w:r>
    </w:p>
    <w:p w14:paraId="53EE5403"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Find the layer mask for objects that you want to intersect with.</w:t>
      </w:r>
    </w:p>
    <w:p w14:paraId="7919D1A4"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w:t>
      </w:r>
    </w:p>
    <w:p w14:paraId="6E8C71DE"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xml:space="preserve">// Do the </w:t>
      </w:r>
      <w:proofErr w:type="spellStart"/>
      <w:r w:rsidRPr="008B7436">
        <w:rPr>
          <w:rFonts w:ascii="Consolas" w:hAnsi="Consolas" w:cs="Consolas"/>
          <w:color w:val="008000"/>
          <w:sz w:val="22"/>
          <w:szCs w:val="22"/>
          <w:lang w:val="en-US"/>
        </w:rPr>
        <w:t>Raycast</w:t>
      </w:r>
      <w:proofErr w:type="spellEnd"/>
    </w:p>
    <w:p w14:paraId="1CF94411"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if (intersected)</w:t>
      </w:r>
    </w:p>
    <w:p w14:paraId="21B501BD"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w:t>
      </w:r>
    </w:p>
    <w:p w14:paraId="74B04C5B" w14:textId="77777777" w:rsidR="00F078D4"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8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xml:space="preserve">//     Draw a line as debug to show the aim of </w:t>
      </w:r>
    </w:p>
    <w:p w14:paraId="38108707" w14:textId="4CE6B342" w:rsidR="008B7436" w:rsidRDefault="00F078D4"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8000"/>
          <w:sz w:val="22"/>
          <w:szCs w:val="22"/>
          <w:lang w:val="en-US"/>
        </w:rPr>
      </w:pPr>
      <w:r>
        <w:rPr>
          <w:rFonts w:ascii="Consolas" w:hAnsi="Consolas" w:cs="Consolas"/>
          <w:color w:val="008000"/>
          <w:sz w:val="22"/>
          <w:szCs w:val="22"/>
          <w:lang w:val="en-US"/>
        </w:rPr>
        <w:t xml:space="preserve">        //     </w:t>
      </w:r>
      <w:r w:rsidR="008B7436" w:rsidRPr="008B7436">
        <w:rPr>
          <w:rFonts w:ascii="Consolas" w:hAnsi="Consolas" w:cs="Consolas"/>
          <w:color w:val="008000"/>
          <w:sz w:val="22"/>
          <w:szCs w:val="22"/>
          <w:lang w:val="en-US"/>
        </w:rPr>
        <w:t xml:space="preserve">fire in </w:t>
      </w:r>
      <w:r w:rsidR="008B7436">
        <w:rPr>
          <w:rFonts w:ascii="Consolas" w:hAnsi="Consolas" w:cs="Consolas"/>
          <w:color w:val="008000"/>
          <w:sz w:val="22"/>
          <w:szCs w:val="22"/>
          <w:lang w:val="en-US"/>
        </w:rPr>
        <w:t xml:space="preserve">the </w:t>
      </w:r>
      <w:r w:rsidR="008B7436" w:rsidRPr="008B7436">
        <w:rPr>
          <w:rFonts w:ascii="Consolas" w:hAnsi="Consolas" w:cs="Consolas"/>
          <w:color w:val="008000"/>
          <w:sz w:val="22"/>
          <w:szCs w:val="22"/>
          <w:lang w:val="en-US"/>
        </w:rPr>
        <w:t>scene view.</w:t>
      </w:r>
    </w:p>
    <w:p w14:paraId="4977CAE2" w14:textId="5F90484B" w:rsidR="00F078D4" w:rsidRPr="008B7436" w:rsidRDefault="00F078D4"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8000"/>
          <w:sz w:val="22"/>
          <w:szCs w:val="22"/>
          <w:lang w:val="en-US"/>
        </w:rPr>
        <w:t xml:space="preserve">        //</w:t>
      </w:r>
    </w:p>
    <w:p w14:paraId="6D18E970" w14:textId="15502D4A"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xml:space="preserve">//     Find the transformed intersected point to </w:t>
      </w:r>
      <w:proofErr w:type="spellStart"/>
      <w:r w:rsidRPr="008B7436">
        <w:rPr>
          <w:rFonts w:ascii="Consolas" w:hAnsi="Consolas" w:cs="Consolas"/>
          <w:color w:val="008000"/>
          <w:sz w:val="22"/>
          <w:szCs w:val="22"/>
          <w:lang w:val="en-US"/>
        </w:rPr>
        <w:t>screenspace</w:t>
      </w:r>
      <w:proofErr w:type="spellEnd"/>
    </w:p>
    <w:p w14:paraId="6FC05BFB" w14:textId="12FAFF8E"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and then transform the crosshair position to this</w:t>
      </w:r>
    </w:p>
    <w:p w14:paraId="41959469" w14:textId="0549CD7B"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new position.</w:t>
      </w:r>
    </w:p>
    <w:p w14:paraId="402AD4CD" w14:textId="77777777" w:rsidR="00F078D4"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8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xml:space="preserve">//     </w:t>
      </w:r>
    </w:p>
    <w:p w14:paraId="226B4D19" w14:textId="3D32600E" w:rsidR="008B7436" w:rsidRPr="008B7436" w:rsidRDefault="00F078D4"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8000"/>
          <w:sz w:val="22"/>
          <w:szCs w:val="22"/>
          <w:lang w:val="en-US"/>
        </w:rPr>
        <w:t xml:space="preserve">        //     </w:t>
      </w:r>
      <w:r w:rsidR="008B7436" w:rsidRPr="008B7436">
        <w:rPr>
          <w:rFonts w:ascii="Consolas" w:hAnsi="Consolas" w:cs="Consolas"/>
          <w:color w:val="008000"/>
          <w:sz w:val="22"/>
          <w:szCs w:val="22"/>
          <w:lang w:val="en-US"/>
        </w:rPr>
        <w:t>Enable or set active the crosshair game</w:t>
      </w:r>
      <w:r>
        <w:rPr>
          <w:rFonts w:ascii="Consolas" w:hAnsi="Consolas" w:cs="Consolas"/>
          <w:color w:val="008000"/>
          <w:sz w:val="22"/>
          <w:szCs w:val="22"/>
          <w:lang w:val="en-US"/>
        </w:rPr>
        <w:t xml:space="preserve"> </w:t>
      </w:r>
      <w:r w:rsidR="008B7436" w:rsidRPr="008B7436">
        <w:rPr>
          <w:rFonts w:ascii="Consolas" w:hAnsi="Consolas" w:cs="Consolas"/>
          <w:color w:val="008000"/>
          <w:sz w:val="22"/>
          <w:szCs w:val="22"/>
          <w:lang w:val="en-US"/>
        </w:rPr>
        <w:t>object.</w:t>
      </w:r>
    </w:p>
    <w:p w14:paraId="09798077"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w:t>
      </w:r>
    </w:p>
    <w:p w14:paraId="15421A8B"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else</w:t>
      </w:r>
    </w:p>
    <w:p w14:paraId="2400FAA6"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w:t>
      </w:r>
    </w:p>
    <w:p w14:paraId="549C75F7" w14:textId="7BBD803E"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 Hide or set inactive the crosshair game</w:t>
      </w:r>
      <w:r w:rsidR="00F078D4">
        <w:rPr>
          <w:rFonts w:ascii="Consolas" w:hAnsi="Consolas" w:cs="Consolas"/>
          <w:color w:val="008000"/>
          <w:sz w:val="22"/>
          <w:szCs w:val="22"/>
          <w:lang w:val="en-US"/>
        </w:rPr>
        <w:t xml:space="preserve"> </w:t>
      </w:r>
      <w:r w:rsidRPr="008B7436">
        <w:rPr>
          <w:rFonts w:ascii="Consolas" w:hAnsi="Consolas" w:cs="Consolas"/>
          <w:color w:val="008000"/>
          <w:sz w:val="22"/>
          <w:szCs w:val="22"/>
          <w:lang w:val="en-US"/>
        </w:rPr>
        <w:t>object.</w:t>
      </w:r>
    </w:p>
    <w:p w14:paraId="11665F66" w14:textId="77777777"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 }</w:t>
      </w:r>
    </w:p>
    <w:p w14:paraId="1F66774A" w14:textId="587B26DA" w:rsidR="008B7436" w:rsidRPr="008B7436" w:rsidRDefault="008B7436" w:rsidP="008B743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7436">
        <w:rPr>
          <w:rFonts w:ascii="Consolas" w:hAnsi="Consolas" w:cs="Consolas"/>
          <w:color w:val="000000"/>
          <w:sz w:val="22"/>
          <w:szCs w:val="22"/>
          <w:lang w:val="en-US"/>
        </w:rPr>
        <w:t xml:space="preserve">        </w:t>
      </w:r>
      <w:r w:rsidRPr="008B7436">
        <w:rPr>
          <w:rFonts w:ascii="Consolas" w:hAnsi="Consolas" w:cs="Consolas"/>
          <w:color w:val="008000"/>
          <w:sz w:val="22"/>
          <w:szCs w:val="22"/>
          <w:lang w:val="en-US"/>
        </w:rPr>
        <w:t>//-----------------------------------------------------------------//</w:t>
      </w:r>
    </w:p>
    <w:p w14:paraId="16A16149" w14:textId="615F59D6" w:rsidR="008B7436" w:rsidRPr="008B7436" w:rsidRDefault="008B7436" w:rsidP="00546E1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A47527D" w14:textId="011E3DD0" w:rsidR="008E4A8B" w:rsidRPr="008B7436" w:rsidRDefault="008B7436" w:rsidP="008B7436">
      <w:pPr>
        <w:shd w:val="clear" w:color="auto" w:fill="F2F2F2" w:themeFill="background1" w:themeFillShade="F2"/>
        <w:autoSpaceDE w:val="0"/>
        <w:autoSpaceDN w:val="0"/>
        <w:adjustRightInd w:val="0"/>
        <w:spacing w:line="240" w:lineRule="auto"/>
        <w:contextualSpacing w:val="0"/>
        <w:rPr>
          <w:sz w:val="22"/>
          <w:szCs w:val="22"/>
        </w:rPr>
      </w:pPr>
      <w:r w:rsidRPr="008B7436">
        <w:rPr>
          <w:rFonts w:ascii="Consolas" w:hAnsi="Consolas" w:cs="Consolas"/>
          <w:color w:val="000000"/>
          <w:sz w:val="22"/>
          <w:szCs w:val="22"/>
          <w:lang w:val="en-US"/>
        </w:rPr>
        <w:t xml:space="preserve">    }</w:t>
      </w:r>
    </w:p>
    <w:p w14:paraId="6DD4BD93" w14:textId="77777777" w:rsidR="0082059B" w:rsidRDefault="00DF3A47" w:rsidP="00BE4691">
      <w:r>
        <w:t xml:space="preserve">I have given you hints as shown above. </w:t>
      </w:r>
    </w:p>
    <w:p w14:paraId="7390D4A5" w14:textId="403CF492" w:rsidR="0082059B" w:rsidRPr="0082059B" w:rsidRDefault="00C80BA4" w:rsidP="0082059B">
      <w:pPr>
        <w:shd w:val="clear" w:color="auto" w:fill="FBD4B4" w:themeFill="accent6" w:themeFillTint="66"/>
        <w:rPr>
          <w:b/>
          <w:bCs/>
        </w:rPr>
      </w:pPr>
      <w:r w:rsidRPr="0082059B">
        <w:rPr>
          <w:b/>
          <w:bCs/>
        </w:rPr>
        <w:t>Discuss with your tutor and implement the necessary.</w:t>
      </w:r>
    </w:p>
    <w:p w14:paraId="31F9DB09" w14:textId="15F7E670" w:rsidR="00BE4691" w:rsidRDefault="00C80BA4" w:rsidP="00BE4691">
      <w:r>
        <w:t xml:space="preserve">Amend the </w:t>
      </w:r>
      <w:proofErr w:type="spellStart"/>
      <w:r w:rsidRPr="00C80BA4">
        <w:rPr>
          <w:b/>
          <w:bCs/>
        </w:rPr>
        <w:t>Player.Update</w:t>
      </w:r>
      <w:proofErr w:type="spellEnd"/>
      <w:r>
        <w:rPr>
          <w:b/>
          <w:bCs/>
        </w:rPr>
        <w:t>()</w:t>
      </w:r>
      <w:r>
        <w:t xml:space="preserve"> method and add </w:t>
      </w:r>
      <w:r w:rsidRPr="00C80BA4">
        <w:rPr>
          <w:b/>
          <w:bCs/>
        </w:rPr>
        <w:t>Aim()</w:t>
      </w:r>
      <w:r>
        <w:t xml:space="preserve"> below </w:t>
      </w:r>
      <w:proofErr w:type="spellStart"/>
      <w:r w:rsidR="00EA17B2" w:rsidRPr="00EA17B2">
        <w:rPr>
          <w:b/>
          <w:bCs/>
        </w:rPr>
        <w:t>m</w:t>
      </w:r>
      <w:r w:rsidRPr="00C80BA4">
        <w:rPr>
          <w:b/>
          <w:bCs/>
        </w:rPr>
        <w:t>Fsm.Update</w:t>
      </w:r>
      <w:proofErr w:type="spellEnd"/>
      <w:r w:rsidRPr="00C80BA4">
        <w:rPr>
          <w:b/>
          <w:bCs/>
        </w:rPr>
        <w:t>()</w:t>
      </w:r>
      <w:r>
        <w:t xml:space="preserve"> as follows.</w:t>
      </w:r>
    </w:p>
    <w:p w14:paraId="46A80504" w14:textId="77777777" w:rsidR="00EA17B2" w:rsidRPr="00EA17B2" w:rsidRDefault="00EA17B2" w:rsidP="00EA17B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A17B2">
        <w:rPr>
          <w:rFonts w:ascii="Consolas" w:hAnsi="Consolas" w:cs="Consolas"/>
          <w:color w:val="000000"/>
          <w:sz w:val="22"/>
          <w:szCs w:val="22"/>
          <w:lang w:val="en-US"/>
        </w:rPr>
        <w:t xml:space="preserve">    </w:t>
      </w:r>
      <w:r w:rsidRPr="00EA17B2">
        <w:rPr>
          <w:rFonts w:ascii="Consolas" w:hAnsi="Consolas" w:cs="Consolas"/>
          <w:color w:val="0000FF"/>
          <w:sz w:val="22"/>
          <w:szCs w:val="22"/>
          <w:lang w:val="en-US"/>
        </w:rPr>
        <w:t>void</w:t>
      </w:r>
      <w:r w:rsidRPr="00EA17B2">
        <w:rPr>
          <w:rFonts w:ascii="Consolas" w:hAnsi="Consolas" w:cs="Consolas"/>
          <w:color w:val="000000"/>
          <w:sz w:val="22"/>
          <w:szCs w:val="22"/>
          <w:lang w:val="en-US"/>
        </w:rPr>
        <w:t xml:space="preserve"> </w:t>
      </w:r>
      <w:r w:rsidRPr="00EA17B2">
        <w:rPr>
          <w:rFonts w:ascii="Consolas" w:hAnsi="Consolas" w:cs="Consolas"/>
          <w:color w:val="0000FF"/>
          <w:sz w:val="22"/>
          <w:szCs w:val="22"/>
          <w:lang w:val="en-US"/>
        </w:rPr>
        <w:t>Update</w:t>
      </w:r>
      <w:r w:rsidRPr="00EA17B2">
        <w:rPr>
          <w:rFonts w:ascii="Consolas" w:hAnsi="Consolas" w:cs="Consolas"/>
          <w:color w:val="000000"/>
          <w:sz w:val="22"/>
          <w:szCs w:val="22"/>
          <w:lang w:val="en-US"/>
        </w:rPr>
        <w:t>()</w:t>
      </w:r>
    </w:p>
    <w:p w14:paraId="36D5323C" w14:textId="77777777" w:rsidR="00EA17B2" w:rsidRPr="00EA17B2" w:rsidRDefault="00EA17B2" w:rsidP="00EA17B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A17B2">
        <w:rPr>
          <w:rFonts w:ascii="Consolas" w:hAnsi="Consolas" w:cs="Consolas"/>
          <w:color w:val="000000"/>
          <w:sz w:val="22"/>
          <w:szCs w:val="22"/>
          <w:lang w:val="en-US"/>
        </w:rPr>
        <w:t xml:space="preserve">    {</w:t>
      </w:r>
    </w:p>
    <w:p w14:paraId="2BF50216" w14:textId="77777777" w:rsidR="00EA17B2" w:rsidRPr="00EA17B2" w:rsidRDefault="00EA17B2" w:rsidP="00EA17B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A17B2">
        <w:rPr>
          <w:rFonts w:ascii="Consolas" w:hAnsi="Consolas" w:cs="Consolas"/>
          <w:color w:val="000000"/>
          <w:sz w:val="22"/>
          <w:szCs w:val="22"/>
          <w:lang w:val="en-US"/>
        </w:rPr>
        <w:t xml:space="preserve">        </w:t>
      </w:r>
      <w:proofErr w:type="spellStart"/>
      <w:r w:rsidRPr="00EA17B2">
        <w:rPr>
          <w:rFonts w:ascii="Consolas" w:hAnsi="Consolas" w:cs="Consolas"/>
          <w:color w:val="000000"/>
          <w:sz w:val="22"/>
          <w:szCs w:val="22"/>
          <w:lang w:val="en-US"/>
        </w:rPr>
        <w:t>mFsm.Update</w:t>
      </w:r>
      <w:proofErr w:type="spellEnd"/>
      <w:r w:rsidRPr="00EA17B2">
        <w:rPr>
          <w:rFonts w:ascii="Consolas" w:hAnsi="Consolas" w:cs="Consolas"/>
          <w:color w:val="000000"/>
          <w:sz w:val="22"/>
          <w:szCs w:val="22"/>
          <w:lang w:val="en-US"/>
        </w:rPr>
        <w:t>();</w:t>
      </w:r>
    </w:p>
    <w:p w14:paraId="715DDB1C" w14:textId="0CAB25DC" w:rsidR="00EA17B2" w:rsidRPr="00EA17B2" w:rsidRDefault="00EA17B2" w:rsidP="00EA17B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A17B2">
        <w:rPr>
          <w:rFonts w:ascii="Consolas" w:hAnsi="Consolas" w:cs="Consolas"/>
          <w:color w:val="000000"/>
          <w:sz w:val="22"/>
          <w:szCs w:val="22"/>
          <w:lang w:val="en-US"/>
        </w:rPr>
        <w:t xml:space="preserve">        Aim();</w:t>
      </w:r>
    </w:p>
    <w:p w14:paraId="1CD8283D" w14:textId="3FF32DDE" w:rsidR="00EA17B2" w:rsidRPr="00EA17B2" w:rsidRDefault="00EA17B2" w:rsidP="00EA17B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A17B2">
        <w:rPr>
          <w:rFonts w:ascii="Consolas" w:hAnsi="Consolas" w:cs="Consolas"/>
          <w:color w:val="000000"/>
          <w:sz w:val="22"/>
          <w:szCs w:val="22"/>
          <w:lang w:val="en-US"/>
        </w:rPr>
        <w:t xml:space="preserve">        ****</w:t>
      </w:r>
    </w:p>
    <w:p w14:paraId="6F336F3E" w14:textId="6AD7479E" w:rsidR="00EA17B2" w:rsidRPr="00EA17B2" w:rsidRDefault="00EA17B2" w:rsidP="00EA17B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A17B2">
        <w:rPr>
          <w:rFonts w:ascii="Consolas" w:hAnsi="Consolas" w:cs="Consolas"/>
          <w:color w:val="000000"/>
          <w:sz w:val="22"/>
          <w:szCs w:val="22"/>
          <w:lang w:val="en-US"/>
        </w:rPr>
        <w:lastRenderedPageBreak/>
        <w:t xml:space="preserve">        ****</w:t>
      </w:r>
    </w:p>
    <w:p w14:paraId="2384FADA" w14:textId="77777777" w:rsidR="00C80BA4" w:rsidRDefault="00C80BA4" w:rsidP="00BE4691"/>
    <w:p w14:paraId="2573BCEA" w14:textId="180CF805" w:rsidR="00D4757D" w:rsidRDefault="00EA17B2" w:rsidP="00BE4691">
      <w:r>
        <w:t xml:space="preserve">Click </w:t>
      </w:r>
      <w:r w:rsidRPr="00B63C92">
        <w:rPr>
          <w:b/>
          <w:bCs/>
        </w:rPr>
        <w:t>Play</w:t>
      </w:r>
      <w:r>
        <w:t xml:space="preserve"> and observe the behaviour.</w:t>
      </w:r>
      <w:r w:rsidR="003E1BD7">
        <w:t xml:space="preserve"> Below is </w:t>
      </w:r>
    </w:p>
    <w:p w14:paraId="2959EE3C" w14:textId="07DCA355" w:rsidR="003E1BD7" w:rsidRDefault="003E1BD7" w:rsidP="00BE4691">
      <w:r>
        <w:rPr>
          <w:noProof/>
        </w:rPr>
        <w:drawing>
          <wp:inline distT="0" distB="0" distL="0" distR="0" wp14:anchorId="7AD54641" wp14:editId="0F20E9B7">
            <wp:extent cx="5949538" cy="3450732"/>
            <wp:effectExtent l="0" t="0" r="0" b="0"/>
            <wp:docPr id="30" name="Video 30" descr="Implement the Aim Function and Crosshair">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ideo 30" descr="Implement the Aim Function and Crosshair">
                      <a:hlinkClick r:id="rId41"/>
                    </pic:cNvPr>
                    <pic:cNvPicPr/>
                  </pic:nvPicPr>
                  <pic:blipFill rotWithShape="1">
                    <a:blip r:embed="rId4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VEdr2Qg29_I?feature=oembed&quot; frameborder=&quot;0&quot; allow=&quot;accelerometer; autoplay; clipboard-write; encrypted-media; gyroscope; picture-in-picture&quot; allowfullscreen=&quot;&quot; sandbox=&quot;allow-scripts allow-same-origin&quot;&gt;&lt;/iframe&gt;" h="270" w="480"/>
                        </a:ext>
                      </a:extLst>
                    </a:blip>
                    <a:srcRect t="11333" b="11333"/>
                    <a:stretch/>
                  </pic:blipFill>
                  <pic:spPr bwMode="auto">
                    <a:xfrm>
                      <a:off x="0" y="0"/>
                      <a:ext cx="5984939" cy="3471265"/>
                    </a:xfrm>
                    <a:prstGeom prst="rect">
                      <a:avLst/>
                    </a:prstGeom>
                    <a:ln>
                      <a:noFill/>
                    </a:ln>
                    <a:extLst>
                      <a:ext uri="{53640926-AAD7-44D8-BBD7-CCE9431645EC}">
                        <a14:shadowObscured xmlns:a14="http://schemas.microsoft.com/office/drawing/2010/main"/>
                      </a:ext>
                    </a:extLst>
                  </pic:spPr>
                </pic:pic>
              </a:graphicData>
            </a:graphic>
          </wp:inline>
        </w:drawing>
      </w:r>
    </w:p>
    <w:p w14:paraId="36729599" w14:textId="64E1DE61" w:rsidR="00690CB1" w:rsidRDefault="00690CB1" w:rsidP="00BE4691"/>
    <w:p w14:paraId="481D1A3C" w14:textId="7548F77B" w:rsidR="00690CB1" w:rsidRDefault="00690CB1" w:rsidP="00BE4691"/>
    <w:p w14:paraId="0B4B2C96" w14:textId="5DFA368E" w:rsidR="00885B3B" w:rsidRDefault="00885B3B" w:rsidP="00BE4691"/>
    <w:p w14:paraId="630BCB09" w14:textId="77777777" w:rsidR="00885B3B" w:rsidRDefault="00885B3B" w:rsidP="00BE4691"/>
    <w:p w14:paraId="333D2A8A" w14:textId="77777777" w:rsidR="00690CB1" w:rsidRDefault="00690CB1" w:rsidP="00BE4691"/>
    <w:p w14:paraId="7E566F81" w14:textId="77777777" w:rsidR="00885B3B" w:rsidRDefault="00885B3B">
      <w:pPr>
        <w:spacing w:before="200" w:line="300" w:lineRule="auto"/>
        <w:contextualSpacing w:val="0"/>
      </w:pPr>
      <w:r>
        <w:br w:type="page"/>
      </w:r>
    </w:p>
    <w:p w14:paraId="5069EA7F" w14:textId="28534894" w:rsidR="003A7596" w:rsidRDefault="003A7596" w:rsidP="00FE6A22">
      <w:pPr>
        <w:pStyle w:val="Heading2"/>
      </w:pPr>
      <w:r>
        <w:lastRenderedPageBreak/>
        <w:t xml:space="preserve">Implementing </w:t>
      </w:r>
      <w:r w:rsidR="00702D1C">
        <w:t>Shooting Bullets</w:t>
      </w:r>
    </w:p>
    <w:p w14:paraId="1E142139" w14:textId="03E52195" w:rsidR="00702D1C" w:rsidRDefault="00AE3D38" w:rsidP="00702D1C">
      <w:r>
        <w:t>In this section, we will create the actual shooting of bullets. In the previous sections</w:t>
      </w:r>
      <w:r w:rsidR="000B5FA4">
        <w:t>,</w:t>
      </w:r>
      <w:r>
        <w:t xml:space="preserve"> we </w:t>
      </w:r>
      <w:r w:rsidR="00E81FC5">
        <w:t xml:space="preserve">have </w:t>
      </w:r>
      <w:r w:rsidR="00886D96">
        <w:t>made</w:t>
      </w:r>
      <w:r w:rsidR="00E81FC5">
        <w:t xml:space="preserve"> the st</w:t>
      </w:r>
      <w:r w:rsidR="00886D96">
        <w:t>r</w:t>
      </w:r>
      <w:r w:rsidR="00E81FC5">
        <w:t xml:space="preserve">ucture of </w:t>
      </w:r>
      <w:r w:rsidR="000B5FA4">
        <w:t xml:space="preserve">attack and aiming of the gun. </w:t>
      </w:r>
      <w:r w:rsidR="00B01B26">
        <w:t xml:space="preserve">Here will implement the </w:t>
      </w:r>
      <w:r w:rsidR="00010C53">
        <w:t>re</w:t>
      </w:r>
      <w:r w:rsidR="00B01B26">
        <w:t xml:space="preserve">al bullet </w:t>
      </w:r>
      <w:r w:rsidR="00010C53">
        <w:t xml:space="preserve">game object </w:t>
      </w:r>
      <w:r w:rsidR="00B01B26">
        <w:t xml:space="preserve">and </w:t>
      </w:r>
      <w:r w:rsidR="00C15240">
        <w:t>shooting</w:t>
      </w:r>
      <w:r w:rsidR="004435A6">
        <w:t xml:space="preserve"> of bullets</w:t>
      </w:r>
      <w:r w:rsidR="00C15240">
        <w:t>.</w:t>
      </w:r>
    </w:p>
    <w:p w14:paraId="657B8F08" w14:textId="54A29350" w:rsidR="00C15240" w:rsidRDefault="00C15240" w:rsidP="00C15240">
      <w:pPr>
        <w:pStyle w:val="Heading3"/>
      </w:pPr>
      <w:r>
        <w:t>The Bullet Game Object</w:t>
      </w:r>
    </w:p>
    <w:p w14:paraId="4DA3905E" w14:textId="072D5793" w:rsidR="00C15240" w:rsidRDefault="00EE6304" w:rsidP="00C15240">
      <w:r>
        <w:t>Right</w:t>
      </w:r>
      <w:r w:rsidR="00A0194E">
        <w:t xml:space="preserve"> on the scene </w:t>
      </w:r>
      <w:r w:rsidR="00A45677">
        <w:t xml:space="preserve">and add a capsule game object. </w:t>
      </w:r>
      <w:r w:rsidR="00C421F8">
        <w:t xml:space="preserve">Rename it to </w:t>
      </w:r>
      <w:r w:rsidR="00C421F8" w:rsidRPr="00C421F8">
        <w:rPr>
          <w:b/>
          <w:bCs/>
        </w:rPr>
        <w:t>Bullet</w:t>
      </w:r>
      <w:r w:rsidR="00C421F8">
        <w:t>.</w:t>
      </w:r>
      <w:r w:rsidR="004435A6">
        <w:t xml:space="preserve"> We will use capsule shape for the bullet. You can create your own bullet 3D model using Maya or blender. However, for this demonstration, a capsule object will do just fine.</w:t>
      </w:r>
    </w:p>
    <w:p w14:paraId="56036A37" w14:textId="77D0FC9C" w:rsidR="00A0194E" w:rsidRPr="00C15240" w:rsidRDefault="00A0194E" w:rsidP="00C15240">
      <w:r>
        <w:rPr>
          <w:noProof/>
        </w:rPr>
        <w:drawing>
          <wp:inline distT="0" distB="0" distL="0" distR="0" wp14:anchorId="2777EF46" wp14:editId="25B068D1">
            <wp:extent cx="5943600" cy="3459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26613A25" w14:textId="7F8F7AF6" w:rsidR="008A3F58" w:rsidRDefault="004435A6" w:rsidP="00FE6A22">
      <w:r>
        <w:t xml:space="preserve">By default, the capsule is big. We will need to resize it to make the </w:t>
      </w:r>
      <w:r w:rsidR="00EB3503">
        <w:t>bullet look real.</w:t>
      </w:r>
      <w:r w:rsidR="00431E98">
        <w:t xml:space="preserve"> </w:t>
      </w:r>
      <w:r w:rsidR="00EB3503">
        <w:t xml:space="preserve">Select the </w:t>
      </w:r>
      <w:r w:rsidR="00EB3503" w:rsidRPr="00431E98">
        <w:rPr>
          <w:b/>
          <w:bCs/>
        </w:rPr>
        <w:t>Bullet</w:t>
      </w:r>
      <w:r w:rsidR="00EB3503">
        <w:t xml:space="preserve"> game object and go to </w:t>
      </w:r>
      <w:r w:rsidR="00431E98">
        <w:t>Inspector.</w:t>
      </w:r>
    </w:p>
    <w:p w14:paraId="5771EA6E" w14:textId="77777777" w:rsidR="008A3F58" w:rsidRDefault="008A3F58" w:rsidP="00FE6A22"/>
    <w:p w14:paraId="26C9AEFA" w14:textId="77777777" w:rsidR="008A3F58" w:rsidRDefault="008A3F58">
      <w:pPr>
        <w:spacing w:before="200" w:line="300" w:lineRule="auto"/>
        <w:contextualSpacing w:val="0"/>
      </w:pPr>
      <w:r>
        <w:br w:type="page"/>
      </w:r>
    </w:p>
    <w:p w14:paraId="5A5C1E6B" w14:textId="115BEE71" w:rsidR="00602B32" w:rsidRDefault="00791ECE" w:rsidP="00FE6A22">
      <w:r>
        <w:rPr>
          <w:noProof/>
        </w:rPr>
        <w:lastRenderedPageBreak/>
        <w:drawing>
          <wp:inline distT="0" distB="0" distL="0" distR="0" wp14:anchorId="0ED714EF" wp14:editId="34C718C2">
            <wp:extent cx="5943600" cy="5594985"/>
            <wp:effectExtent l="0" t="0" r="0" b="571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pic:nvPicPr>
                  <pic:blipFill>
                    <a:blip r:embed="rId44">
                      <a:extLst>
                        <a:ext uri="{28A0092B-C50C-407E-A947-70E740481C1C}">
                          <a14:useLocalDpi xmlns:a14="http://schemas.microsoft.com/office/drawing/2010/main" val="0"/>
                        </a:ext>
                      </a:extLst>
                    </a:blip>
                    <a:stretch>
                      <a:fillRect/>
                    </a:stretch>
                  </pic:blipFill>
                  <pic:spPr>
                    <a:xfrm>
                      <a:off x="0" y="0"/>
                      <a:ext cx="5943600" cy="5594985"/>
                    </a:xfrm>
                    <a:prstGeom prst="rect">
                      <a:avLst/>
                    </a:prstGeom>
                  </pic:spPr>
                </pic:pic>
              </a:graphicData>
            </a:graphic>
          </wp:inline>
        </w:drawing>
      </w:r>
    </w:p>
    <w:p w14:paraId="56ED45F0" w14:textId="4DD8E677" w:rsidR="00791ECE" w:rsidRDefault="00371AB3" w:rsidP="00FE6A22">
      <w:r>
        <w:t xml:space="preserve">Carry out the steps shown </w:t>
      </w:r>
      <w:r w:rsidR="0055711E">
        <w:t>i</w:t>
      </w:r>
      <w:r>
        <w:t xml:space="preserve">n the figure above. </w:t>
      </w:r>
      <w:r w:rsidR="00D9448F">
        <w:t xml:space="preserve">Note that the Collision Detection mechanism for the bullet rigid body component is set to </w:t>
      </w:r>
      <w:commentRangeStart w:id="24"/>
      <w:r w:rsidR="00D9448F" w:rsidRPr="00BD390C">
        <w:rPr>
          <w:b/>
          <w:bCs/>
        </w:rPr>
        <w:t>Continuous Dynamic</w:t>
      </w:r>
      <w:commentRangeEnd w:id="24"/>
      <w:r w:rsidR="00D35164" w:rsidRPr="00BD390C">
        <w:rPr>
          <w:rStyle w:val="CommentReference"/>
          <w:b/>
          <w:bCs/>
        </w:rPr>
        <w:commentReference w:id="24"/>
      </w:r>
      <w:r w:rsidR="00D9448F">
        <w:t>.</w:t>
      </w:r>
      <w:r w:rsidR="00BD390C">
        <w:t xml:space="preserve"> This is because bullets are fast-moving objects. If you set to </w:t>
      </w:r>
      <w:r w:rsidR="0024399D">
        <w:t>the default va</w:t>
      </w:r>
      <w:r w:rsidR="00E062E2">
        <w:t xml:space="preserve">lue of </w:t>
      </w:r>
      <w:r w:rsidR="00ED2578" w:rsidRPr="00ED2578">
        <w:rPr>
          <w:b/>
          <w:bCs/>
        </w:rPr>
        <w:t>D</w:t>
      </w:r>
      <w:r w:rsidR="00BD390C" w:rsidRPr="00ED2578">
        <w:rPr>
          <w:b/>
          <w:bCs/>
        </w:rPr>
        <w:t>iscrete</w:t>
      </w:r>
      <w:r w:rsidR="00ED2578">
        <w:rPr>
          <w:b/>
          <w:bCs/>
        </w:rPr>
        <w:t>,</w:t>
      </w:r>
      <w:r w:rsidR="00BD390C">
        <w:t xml:space="preserve"> </w:t>
      </w:r>
      <w:r w:rsidR="00E062E2">
        <w:t xml:space="preserve">then it will miss </w:t>
      </w:r>
      <w:r w:rsidR="00ED2578">
        <w:t xml:space="preserve">some collision. </w:t>
      </w:r>
    </w:p>
    <w:p w14:paraId="4E31FDEE" w14:textId="661B7592" w:rsidR="00BC794F" w:rsidRDefault="00AF38D5" w:rsidP="00AF38D5">
      <w:pPr>
        <w:pStyle w:val="Heading3"/>
      </w:pPr>
      <w:r>
        <w:t>The Bullet Script</w:t>
      </w:r>
    </w:p>
    <w:p w14:paraId="34144D22" w14:textId="40CAEC0F" w:rsidR="005D67B3" w:rsidRDefault="00045E43" w:rsidP="00FE6A22">
      <w:r>
        <w:t xml:space="preserve">Select the </w:t>
      </w:r>
      <w:r w:rsidRPr="004377BC">
        <w:rPr>
          <w:b/>
          <w:bCs/>
        </w:rPr>
        <w:t>Bullet</w:t>
      </w:r>
      <w:r>
        <w:t xml:space="preserve"> game object from the scene hierarchy</w:t>
      </w:r>
      <w:r w:rsidR="00B5231B">
        <w:t xml:space="preserve">. Go to </w:t>
      </w:r>
      <w:r w:rsidR="0083700E">
        <w:t>the I</w:t>
      </w:r>
      <w:r w:rsidR="00B5231B">
        <w:t xml:space="preserve">nspector and add a </w:t>
      </w:r>
      <w:r w:rsidR="0083700E">
        <w:t>N</w:t>
      </w:r>
      <w:r w:rsidR="00B5231B">
        <w:t xml:space="preserve">ew Script </w:t>
      </w:r>
      <w:r w:rsidR="0083700E">
        <w:t xml:space="preserve">component called </w:t>
      </w:r>
      <w:r w:rsidR="0083700E" w:rsidRPr="008A02E5">
        <w:rPr>
          <w:b/>
          <w:bCs/>
        </w:rPr>
        <w:t>Bullet</w:t>
      </w:r>
      <w:r w:rsidR="0083700E">
        <w:t>.</w:t>
      </w:r>
      <w:r w:rsidR="008A02E5">
        <w:t xml:space="preserve"> </w:t>
      </w:r>
      <w:r w:rsidR="00255C60">
        <w:t xml:space="preserve">The script file </w:t>
      </w:r>
      <w:proofErr w:type="spellStart"/>
      <w:r w:rsidR="00255C60" w:rsidRPr="0041618E">
        <w:rPr>
          <w:b/>
          <w:bCs/>
        </w:rPr>
        <w:t>Bullet.cs</w:t>
      </w:r>
      <w:proofErr w:type="spellEnd"/>
      <w:r w:rsidR="00255C60">
        <w:t xml:space="preserve"> will by default </w:t>
      </w:r>
      <w:r w:rsidR="0041618E">
        <w:t xml:space="preserve">appear in </w:t>
      </w:r>
      <w:r w:rsidR="0041618E" w:rsidRPr="0041618E">
        <w:rPr>
          <w:b/>
          <w:bCs/>
        </w:rPr>
        <w:t>Assets</w:t>
      </w:r>
      <w:r w:rsidR="0041618E">
        <w:t xml:space="preserve"> folder. Drag and move to it </w:t>
      </w:r>
      <w:r w:rsidR="0041618E" w:rsidRPr="0041618E">
        <w:rPr>
          <w:b/>
          <w:bCs/>
        </w:rPr>
        <w:t>Scripts</w:t>
      </w:r>
      <w:r w:rsidR="0041618E">
        <w:t xml:space="preserve"> folder for convenience.</w:t>
      </w:r>
    </w:p>
    <w:p w14:paraId="71C7DED1" w14:textId="2133FBF5" w:rsidR="0041618E" w:rsidRDefault="00B417C7" w:rsidP="00FE6A22">
      <w:r>
        <w:t>Double click and open the file in Visual Studio.</w:t>
      </w:r>
    </w:p>
    <w:p w14:paraId="0A01C8F2" w14:textId="190544B5" w:rsidR="00B417C7" w:rsidRDefault="00C0680F" w:rsidP="00FE6A22">
      <w:r>
        <w:lastRenderedPageBreak/>
        <w:t xml:space="preserve">Add the </w:t>
      </w:r>
      <w:proofErr w:type="spellStart"/>
      <w:r w:rsidRPr="00C137B4">
        <w:rPr>
          <w:b/>
          <w:bCs/>
        </w:rPr>
        <w:t>OnCollisionEnter</w:t>
      </w:r>
      <w:proofErr w:type="spellEnd"/>
      <w:r>
        <w:t xml:space="preserve"> method.</w:t>
      </w:r>
    </w:p>
    <w:p w14:paraId="251B5F81" w14:textId="77777777" w:rsidR="00C137B4" w:rsidRDefault="00C137B4" w:rsidP="00C137B4">
      <w:pPr>
        <w:autoSpaceDE w:val="0"/>
        <w:autoSpaceDN w:val="0"/>
        <w:adjustRightInd w:val="0"/>
        <w:spacing w:line="240" w:lineRule="auto"/>
        <w:contextualSpacing w:val="0"/>
        <w:rPr>
          <w:rFonts w:ascii="Consolas" w:hAnsi="Consolas" w:cs="Consolas"/>
          <w:color w:val="000000"/>
          <w:sz w:val="19"/>
          <w:szCs w:val="19"/>
          <w:lang w:val="en-US"/>
        </w:rPr>
      </w:pPr>
    </w:p>
    <w:p w14:paraId="748F6098" w14:textId="77777777" w:rsidR="00C137B4" w:rsidRPr="00C137B4" w:rsidRDefault="00C137B4" w:rsidP="00C137B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37B4">
        <w:rPr>
          <w:rFonts w:ascii="Consolas" w:hAnsi="Consolas" w:cs="Consolas"/>
          <w:color w:val="000000"/>
          <w:sz w:val="22"/>
          <w:szCs w:val="22"/>
          <w:lang w:val="en-US"/>
        </w:rPr>
        <w:t xml:space="preserve">    </w:t>
      </w:r>
      <w:r w:rsidRPr="00C137B4">
        <w:rPr>
          <w:rFonts w:ascii="Consolas" w:hAnsi="Consolas" w:cs="Consolas"/>
          <w:color w:val="0000FF"/>
          <w:sz w:val="22"/>
          <w:szCs w:val="22"/>
          <w:lang w:val="en-US"/>
        </w:rPr>
        <w:t>private</w:t>
      </w:r>
      <w:r w:rsidRPr="00C137B4">
        <w:rPr>
          <w:rFonts w:ascii="Consolas" w:hAnsi="Consolas" w:cs="Consolas"/>
          <w:color w:val="000000"/>
          <w:sz w:val="22"/>
          <w:szCs w:val="22"/>
          <w:lang w:val="en-US"/>
        </w:rPr>
        <w:t xml:space="preserve"> </w:t>
      </w:r>
      <w:r w:rsidRPr="00C137B4">
        <w:rPr>
          <w:rFonts w:ascii="Consolas" w:hAnsi="Consolas" w:cs="Consolas"/>
          <w:color w:val="0000FF"/>
          <w:sz w:val="22"/>
          <w:szCs w:val="22"/>
          <w:lang w:val="en-US"/>
        </w:rPr>
        <w:t>void</w:t>
      </w:r>
      <w:r w:rsidRPr="00C137B4">
        <w:rPr>
          <w:rFonts w:ascii="Consolas" w:hAnsi="Consolas" w:cs="Consolas"/>
          <w:color w:val="000000"/>
          <w:sz w:val="22"/>
          <w:szCs w:val="22"/>
          <w:lang w:val="en-US"/>
        </w:rPr>
        <w:t xml:space="preserve"> </w:t>
      </w:r>
      <w:proofErr w:type="spellStart"/>
      <w:r w:rsidRPr="00C137B4">
        <w:rPr>
          <w:rFonts w:ascii="Consolas" w:hAnsi="Consolas" w:cs="Consolas"/>
          <w:color w:val="0000FF"/>
          <w:sz w:val="22"/>
          <w:szCs w:val="22"/>
          <w:lang w:val="en-US"/>
        </w:rPr>
        <w:t>OnCollisionEnter</w:t>
      </w:r>
      <w:proofErr w:type="spellEnd"/>
      <w:r w:rsidRPr="00C137B4">
        <w:rPr>
          <w:rFonts w:ascii="Consolas" w:hAnsi="Consolas" w:cs="Consolas"/>
          <w:color w:val="000000"/>
          <w:sz w:val="22"/>
          <w:szCs w:val="22"/>
          <w:lang w:val="en-US"/>
        </w:rPr>
        <w:t>(Collision collision)</w:t>
      </w:r>
    </w:p>
    <w:p w14:paraId="7D1FE236" w14:textId="374442EB" w:rsidR="00C137B4" w:rsidRPr="00C137B4" w:rsidRDefault="00C137B4" w:rsidP="00C137B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37B4">
        <w:rPr>
          <w:rFonts w:ascii="Consolas" w:hAnsi="Consolas" w:cs="Consolas"/>
          <w:color w:val="000000"/>
          <w:sz w:val="22"/>
          <w:szCs w:val="22"/>
          <w:lang w:val="en-US"/>
        </w:rPr>
        <w:t xml:space="preserve">    {</w:t>
      </w:r>
    </w:p>
    <w:p w14:paraId="76895F4C" w14:textId="0E275ABA" w:rsidR="00C0680F" w:rsidRPr="00C137B4" w:rsidRDefault="00C137B4" w:rsidP="00C137B4">
      <w:pPr>
        <w:shd w:val="clear" w:color="auto" w:fill="F2F2F2" w:themeFill="background1" w:themeFillShade="F2"/>
        <w:rPr>
          <w:rFonts w:ascii="Consolas" w:hAnsi="Consolas" w:cs="Consolas"/>
          <w:color w:val="000000"/>
          <w:sz w:val="22"/>
          <w:szCs w:val="22"/>
          <w:shd w:val="clear" w:color="auto" w:fill="F2F2F2" w:themeFill="background1" w:themeFillShade="F2"/>
          <w:lang w:val="en-US"/>
        </w:rPr>
      </w:pPr>
      <w:r w:rsidRPr="00C137B4">
        <w:rPr>
          <w:rFonts w:ascii="Consolas" w:hAnsi="Consolas" w:cs="Consolas"/>
          <w:color w:val="000000"/>
          <w:sz w:val="22"/>
          <w:szCs w:val="22"/>
          <w:lang w:val="en-US"/>
        </w:rPr>
        <w:t xml:space="preserve">    }</w:t>
      </w:r>
    </w:p>
    <w:p w14:paraId="2F7211DE" w14:textId="77777777" w:rsidR="00C0680F" w:rsidRPr="00FE6A22" w:rsidRDefault="00C0680F" w:rsidP="00C0680F"/>
    <w:p w14:paraId="6A96D611" w14:textId="2E02C932" w:rsidR="00954254" w:rsidRDefault="007C1960" w:rsidP="003A7596">
      <w:r>
        <w:t>Unity calls</w:t>
      </w:r>
      <w:r w:rsidR="009105A4">
        <w:t xml:space="preserve"> </w:t>
      </w:r>
      <w:proofErr w:type="spellStart"/>
      <w:r w:rsidR="009105A4" w:rsidRPr="009105A4">
        <w:rPr>
          <w:b/>
          <w:bCs/>
        </w:rPr>
        <w:t>OnCollisionEnter</w:t>
      </w:r>
      <w:proofErr w:type="spellEnd"/>
      <w:r w:rsidR="009105A4" w:rsidRPr="009105A4">
        <w:t xml:space="preserve"> when this collider</w:t>
      </w:r>
      <w:r w:rsidR="002C2A6D">
        <w:t xml:space="preserve"> or </w:t>
      </w:r>
      <w:r w:rsidR="009105A4" w:rsidRPr="009105A4">
        <w:t>rigid</w:t>
      </w:r>
      <w:r w:rsidR="009105A4">
        <w:t xml:space="preserve"> </w:t>
      </w:r>
      <w:r w:rsidR="009105A4" w:rsidRPr="009105A4">
        <w:t xml:space="preserve">body has begun touching another </w:t>
      </w:r>
      <w:r w:rsidR="009105A4">
        <w:t>collider or rigid body.</w:t>
      </w:r>
      <w:r w:rsidR="002D5488">
        <w:t xml:space="preserve"> We will use this method when the bullet hits an object. </w:t>
      </w:r>
      <w:r w:rsidR="001B1633">
        <w:t xml:space="preserve">The parameter </w:t>
      </w:r>
      <w:r w:rsidR="001B1633" w:rsidRPr="002B2CBA">
        <w:rPr>
          <w:b/>
          <w:bCs/>
        </w:rPr>
        <w:t>collision</w:t>
      </w:r>
      <w:r w:rsidR="001B1633">
        <w:t xml:space="preserve"> </w:t>
      </w:r>
      <w:r w:rsidR="00E900DC">
        <w:t>of type</w:t>
      </w:r>
      <w:r w:rsidR="001B1633" w:rsidRPr="001B1633">
        <w:t xml:space="preserve"> </w:t>
      </w:r>
      <w:r w:rsidR="001B1633" w:rsidRPr="002B2CBA">
        <w:rPr>
          <w:b/>
          <w:bCs/>
        </w:rPr>
        <w:t>Collision</w:t>
      </w:r>
      <w:r w:rsidR="001B1633" w:rsidRPr="001B1633">
        <w:t xml:space="preserve"> class contains information, for example, about contact points</w:t>
      </w:r>
      <w:r w:rsidR="00D1010D">
        <w:t>, the game object</w:t>
      </w:r>
      <w:r w:rsidR="001B1633" w:rsidRPr="001B1633">
        <w:t xml:space="preserve"> and impact velocity. </w:t>
      </w:r>
      <w:r w:rsidR="007F3CE0">
        <w:t>For more information</w:t>
      </w:r>
      <w:r w:rsidR="00A00EC6">
        <w:t>,</w:t>
      </w:r>
      <w:r w:rsidR="007F3CE0">
        <w:t xml:space="preserve"> look at </w:t>
      </w:r>
      <w:hyperlink r:id="rId45" w:history="1">
        <w:r w:rsidR="007F3CE0" w:rsidRPr="00A00EC6">
          <w:rPr>
            <w:rStyle w:val="Hyperlink"/>
          </w:rPr>
          <w:t xml:space="preserve">Unity’s </w:t>
        </w:r>
        <w:r w:rsidR="00A00EC6" w:rsidRPr="00A00EC6">
          <w:rPr>
            <w:rStyle w:val="Hyperlink"/>
          </w:rPr>
          <w:t>documentation</w:t>
        </w:r>
      </w:hyperlink>
      <w:r w:rsidR="007F3CE0">
        <w:t xml:space="preserve">. </w:t>
      </w:r>
    </w:p>
    <w:p w14:paraId="3BED464D" w14:textId="59000161" w:rsidR="00112F31" w:rsidRDefault="00112F31" w:rsidP="003A7596">
      <w:r>
        <w:t>We will come back to this function later.</w:t>
      </w:r>
    </w:p>
    <w:p w14:paraId="7041D44E" w14:textId="42237C49" w:rsidR="00504038" w:rsidRDefault="00504038" w:rsidP="003A7596"/>
    <w:p w14:paraId="6663CE6A" w14:textId="118763AF" w:rsidR="00504038" w:rsidRDefault="00504038" w:rsidP="003A7596">
      <w:r>
        <w:t xml:space="preserve">You can now drag and drop the Bullet game object into your </w:t>
      </w:r>
      <w:r w:rsidRPr="00B63592">
        <w:rPr>
          <w:b/>
          <w:bCs/>
        </w:rPr>
        <w:t>Assets-&gt;</w:t>
      </w:r>
      <w:r w:rsidR="00004B2C" w:rsidRPr="00B63592">
        <w:rPr>
          <w:b/>
          <w:bCs/>
        </w:rPr>
        <w:t>Resources-&gt;</w:t>
      </w:r>
      <w:r w:rsidRPr="00B63592">
        <w:rPr>
          <w:b/>
          <w:bCs/>
        </w:rPr>
        <w:t>Prefabs</w:t>
      </w:r>
      <w:r>
        <w:t xml:space="preserve"> folder and make it a prefab. Once you have made it as a prefab, you can delete the Bullet game object from the scene.</w:t>
      </w:r>
    </w:p>
    <w:p w14:paraId="700A358D" w14:textId="33CDA3B4" w:rsidR="00954254" w:rsidRDefault="00954254" w:rsidP="00954254">
      <w:pPr>
        <w:pStyle w:val="Heading3"/>
        <w:rPr>
          <w:lang w:val="en-US"/>
        </w:rPr>
      </w:pPr>
      <w:r>
        <w:t xml:space="preserve">The </w:t>
      </w:r>
      <w:proofErr w:type="spellStart"/>
      <w:r>
        <w:rPr>
          <w:lang w:val="en-US"/>
        </w:rPr>
        <w:t>IDamageable</w:t>
      </w:r>
      <w:proofErr w:type="spellEnd"/>
      <w:r>
        <w:rPr>
          <w:lang w:val="en-US"/>
        </w:rPr>
        <w:t xml:space="preserve"> Interface</w:t>
      </w:r>
    </w:p>
    <w:p w14:paraId="1C15D3DD" w14:textId="4F6DF020" w:rsidR="00956710" w:rsidRPr="00956710" w:rsidRDefault="006C5471" w:rsidP="00956710">
      <w:pPr>
        <w:rPr>
          <w:lang w:val="en-US"/>
        </w:rPr>
      </w:pPr>
      <w:r>
        <w:rPr>
          <w:lang w:val="en-US"/>
        </w:rPr>
        <w:t xml:space="preserve">We will use </w:t>
      </w:r>
      <w:r w:rsidR="00FB3425">
        <w:rPr>
          <w:lang w:val="en-US"/>
        </w:rPr>
        <w:t xml:space="preserve">an </w:t>
      </w:r>
      <w:commentRangeStart w:id="25"/>
      <w:r>
        <w:rPr>
          <w:lang w:val="en-US"/>
        </w:rPr>
        <w:t>interface</w:t>
      </w:r>
      <w:r w:rsidR="001F6093">
        <w:rPr>
          <w:lang w:val="en-US"/>
        </w:rPr>
        <w:t xml:space="preserve"> </w:t>
      </w:r>
      <w:commentRangeEnd w:id="25"/>
      <w:r w:rsidR="00F84C71">
        <w:rPr>
          <w:rStyle w:val="CommentReference"/>
        </w:rPr>
        <w:commentReference w:id="25"/>
      </w:r>
      <w:r w:rsidR="001F6093">
        <w:rPr>
          <w:lang w:val="en-US"/>
        </w:rPr>
        <w:t xml:space="preserve">to implement the damage created by bullets when they hit </w:t>
      </w:r>
      <w:r w:rsidR="00FB3425">
        <w:rPr>
          <w:lang w:val="en-US"/>
        </w:rPr>
        <w:t>any game object</w:t>
      </w:r>
      <w:r w:rsidR="00A97D47">
        <w:rPr>
          <w:lang w:val="en-US"/>
        </w:rPr>
        <w:t>. Different</w:t>
      </w:r>
      <w:r w:rsidR="00D050C3">
        <w:rPr>
          <w:lang w:val="en-US"/>
        </w:rPr>
        <w:t xml:space="preserve"> game objects might have different damage implementation.</w:t>
      </w:r>
      <w:r w:rsidR="009B2016">
        <w:rPr>
          <w:lang w:val="en-US"/>
        </w:rPr>
        <w:t xml:space="preserve"> </w:t>
      </w:r>
      <w:r w:rsidR="00956710">
        <w:rPr>
          <w:lang w:val="en-US"/>
        </w:rPr>
        <w:t>And, w</w:t>
      </w:r>
      <w:r w:rsidR="00956710" w:rsidRPr="00956710">
        <w:rPr>
          <w:lang w:val="en-US"/>
        </w:rPr>
        <w:t xml:space="preserve">hen programming in Unity, </w:t>
      </w:r>
      <w:proofErr w:type="gramStart"/>
      <w:r w:rsidR="00956710" w:rsidRPr="00956710">
        <w:rPr>
          <w:lang w:val="en-US"/>
        </w:rPr>
        <w:t>it's</w:t>
      </w:r>
      <w:proofErr w:type="gramEnd"/>
      <w:r w:rsidR="00956710" w:rsidRPr="00956710">
        <w:rPr>
          <w:lang w:val="en-US"/>
        </w:rPr>
        <w:t xml:space="preserve"> easy to overcomplicate your code, which in turn can become harder to maintain the more you add to it.</w:t>
      </w:r>
      <w:r w:rsidR="00956710">
        <w:rPr>
          <w:lang w:val="en-US"/>
        </w:rPr>
        <w:t xml:space="preserve"> In our case, we can keep adding codes in </w:t>
      </w:r>
      <w:proofErr w:type="spellStart"/>
      <w:r w:rsidR="00956710" w:rsidRPr="00112B01">
        <w:rPr>
          <w:b/>
          <w:bCs/>
          <w:lang w:val="en-US"/>
        </w:rPr>
        <w:t>OnCollisionEnter</w:t>
      </w:r>
      <w:proofErr w:type="spellEnd"/>
      <w:r w:rsidR="00956710">
        <w:rPr>
          <w:lang w:val="en-US"/>
        </w:rPr>
        <w:t xml:space="preserve"> </w:t>
      </w:r>
      <w:r w:rsidR="00112B01">
        <w:rPr>
          <w:lang w:val="en-US"/>
        </w:rPr>
        <w:t>method of our</w:t>
      </w:r>
      <w:r w:rsidR="009B03AB">
        <w:rPr>
          <w:lang w:val="en-US"/>
        </w:rPr>
        <w:t xml:space="preserve"> Bullet </w:t>
      </w:r>
      <w:r w:rsidR="00112B01">
        <w:rPr>
          <w:lang w:val="en-US"/>
        </w:rPr>
        <w:t xml:space="preserve">script </w:t>
      </w:r>
      <w:r w:rsidR="009B03AB">
        <w:rPr>
          <w:lang w:val="en-US"/>
        </w:rPr>
        <w:t>for each type of object that it hits.</w:t>
      </w:r>
      <w:r w:rsidR="00C1313E">
        <w:rPr>
          <w:lang w:val="en-US"/>
        </w:rPr>
        <w:t xml:space="preserve"> However, that will be very difficult to manage and maintain as you proceed with your game. Soon you will see that many different types of game objects exist that require damage handling.</w:t>
      </w:r>
      <w:r w:rsidR="00542BF4">
        <w:rPr>
          <w:lang w:val="en-US"/>
        </w:rPr>
        <w:t xml:space="preserve"> To our rescue, we can simplify th</w:t>
      </w:r>
      <w:r w:rsidR="00B46A60">
        <w:rPr>
          <w:lang w:val="en-US"/>
        </w:rPr>
        <w:t>is</w:t>
      </w:r>
      <w:r w:rsidR="00956710" w:rsidRPr="00956710">
        <w:rPr>
          <w:lang w:val="en-US"/>
        </w:rPr>
        <w:t xml:space="preserve"> by implementing a C# Interface</w:t>
      </w:r>
      <w:r w:rsidR="00B46A60">
        <w:rPr>
          <w:lang w:val="en-US"/>
        </w:rPr>
        <w:t>.</w:t>
      </w:r>
    </w:p>
    <w:p w14:paraId="0C6D90AB" w14:textId="77777777" w:rsidR="00956710" w:rsidRPr="00956710" w:rsidRDefault="00956710" w:rsidP="00956710">
      <w:pPr>
        <w:rPr>
          <w:lang w:val="en-US"/>
        </w:rPr>
      </w:pPr>
    </w:p>
    <w:p w14:paraId="7E601DF8" w14:textId="609AAA31" w:rsidR="00956710" w:rsidRDefault="00672B1C" w:rsidP="00956710">
      <w:pPr>
        <w:rPr>
          <w:lang w:val="en-US"/>
        </w:rPr>
      </w:pPr>
      <w:r>
        <w:rPr>
          <w:lang w:val="en-US"/>
        </w:rPr>
        <w:t xml:space="preserve">An interface </w:t>
      </w:r>
      <w:r w:rsidR="00956710" w:rsidRPr="00956710">
        <w:rPr>
          <w:lang w:val="en-US"/>
        </w:rPr>
        <w:t xml:space="preserve">contains a definition of </w:t>
      </w:r>
      <w:r w:rsidR="00917A36">
        <w:rPr>
          <w:lang w:val="en-US"/>
        </w:rPr>
        <w:t xml:space="preserve">a </w:t>
      </w:r>
      <w:r w:rsidR="00956710" w:rsidRPr="00956710">
        <w:rPr>
          <w:lang w:val="en-US"/>
        </w:rPr>
        <w:t>method(s) or variable(s) that the class which uses it must implement</w:t>
      </w:r>
      <w:r w:rsidR="00684CEA">
        <w:rPr>
          <w:lang w:val="en-US"/>
        </w:rPr>
        <w:t xml:space="preserve">. </w:t>
      </w:r>
      <w:r w:rsidR="00D54319">
        <w:rPr>
          <w:lang w:val="en-US"/>
        </w:rPr>
        <w:t xml:space="preserve">For our game, we will create an </w:t>
      </w:r>
      <w:proofErr w:type="spellStart"/>
      <w:r w:rsidR="00D54319" w:rsidRPr="00D54319">
        <w:rPr>
          <w:b/>
          <w:bCs/>
          <w:lang w:val="en-US"/>
        </w:rPr>
        <w:t>IDamageable</w:t>
      </w:r>
      <w:proofErr w:type="spellEnd"/>
      <w:r w:rsidR="00D54319">
        <w:rPr>
          <w:lang w:val="en-US"/>
        </w:rPr>
        <w:t xml:space="preserve"> interface. It will have </w:t>
      </w:r>
      <w:r w:rsidR="00403DD1">
        <w:rPr>
          <w:lang w:val="en-US"/>
        </w:rPr>
        <w:t>just one method:</w:t>
      </w:r>
    </w:p>
    <w:p w14:paraId="287FF165" w14:textId="6FAC4F66" w:rsidR="00403DD1" w:rsidRPr="00280A26" w:rsidRDefault="00280A26" w:rsidP="00280A26">
      <w:pPr>
        <w:shd w:val="clear" w:color="auto" w:fill="F2F2F2" w:themeFill="background1" w:themeFillShade="F2"/>
        <w:rPr>
          <w:rFonts w:ascii="Consolas" w:hAnsi="Consolas" w:cs="Consolas"/>
          <w:color w:val="000000"/>
          <w:sz w:val="22"/>
          <w:szCs w:val="22"/>
          <w:lang w:val="en-US"/>
        </w:rPr>
      </w:pPr>
      <w:r w:rsidRPr="00280A26">
        <w:rPr>
          <w:rFonts w:ascii="Consolas" w:hAnsi="Consolas" w:cs="Consolas"/>
          <w:color w:val="0000FF"/>
          <w:sz w:val="22"/>
          <w:szCs w:val="22"/>
          <w:lang w:val="en-US"/>
        </w:rPr>
        <w:t>void</w:t>
      </w:r>
      <w:r w:rsidRPr="00280A26">
        <w:rPr>
          <w:rFonts w:ascii="Consolas" w:hAnsi="Consolas" w:cs="Consolas"/>
          <w:color w:val="000000"/>
          <w:sz w:val="22"/>
          <w:szCs w:val="22"/>
          <w:lang w:val="en-US"/>
        </w:rPr>
        <w:t xml:space="preserve"> </w:t>
      </w:r>
      <w:proofErr w:type="spellStart"/>
      <w:r w:rsidRPr="00280A26">
        <w:rPr>
          <w:rFonts w:ascii="Consolas" w:hAnsi="Consolas" w:cs="Consolas"/>
          <w:color w:val="000000"/>
          <w:sz w:val="22"/>
          <w:szCs w:val="22"/>
          <w:lang w:val="en-US"/>
        </w:rPr>
        <w:t>TakeDamage</w:t>
      </w:r>
      <w:proofErr w:type="spellEnd"/>
      <w:r w:rsidRPr="00280A26">
        <w:rPr>
          <w:rFonts w:ascii="Consolas" w:hAnsi="Consolas" w:cs="Consolas"/>
          <w:color w:val="000000"/>
          <w:sz w:val="22"/>
          <w:szCs w:val="22"/>
          <w:lang w:val="en-US"/>
        </w:rPr>
        <w:t>();</w:t>
      </w:r>
    </w:p>
    <w:p w14:paraId="7810DA2F" w14:textId="77777777" w:rsidR="006621EC" w:rsidRDefault="00280A26" w:rsidP="00CA230F">
      <w:pPr>
        <w:rPr>
          <w:lang w:val="en-US"/>
        </w:rPr>
      </w:pPr>
      <w:r>
        <w:rPr>
          <w:lang w:val="en-US"/>
        </w:rPr>
        <w:lastRenderedPageBreak/>
        <w:t xml:space="preserve">Go ahead and create a new C# file in your Scripts folder and name it </w:t>
      </w:r>
      <w:proofErr w:type="spellStart"/>
      <w:r w:rsidR="00CA230F" w:rsidRPr="00CA230F">
        <w:rPr>
          <w:b/>
          <w:bCs/>
          <w:lang w:val="en-US"/>
        </w:rPr>
        <w:t>IDamageable.cs</w:t>
      </w:r>
      <w:proofErr w:type="spellEnd"/>
      <w:r w:rsidR="00CA230F" w:rsidRPr="00CA230F">
        <w:rPr>
          <w:b/>
          <w:bCs/>
          <w:lang w:val="en-US"/>
        </w:rPr>
        <w:t>.</w:t>
      </w:r>
      <w:r w:rsidR="00CA230F">
        <w:rPr>
          <w:lang w:val="en-US"/>
        </w:rPr>
        <w:t xml:space="preserve"> </w:t>
      </w:r>
      <w:r w:rsidR="006621EC">
        <w:rPr>
          <w:lang w:val="en-US"/>
        </w:rPr>
        <w:t>The file contains the following:</w:t>
      </w:r>
    </w:p>
    <w:p w14:paraId="0EBFBC51" w14:textId="77777777" w:rsidR="004B0168" w:rsidRDefault="004B0168" w:rsidP="004B0168">
      <w:pPr>
        <w:autoSpaceDE w:val="0"/>
        <w:autoSpaceDN w:val="0"/>
        <w:adjustRightInd w:val="0"/>
        <w:spacing w:line="240" w:lineRule="auto"/>
        <w:contextualSpacing w:val="0"/>
        <w:rPr>
          <w:rFonts w:ascii="Consolas" w:hAnsi="Consolas" w:cs="Consolas"/>
          <w:color w:val="000000"/>
          <w:sz w:val="19"/>
          <w:szCs w:val="19"/>
          <w:lang w:val="en-US"/>
        </w:rPr>
      </w:pPr>
    </w:p>
    <w:p w14:paraId="6CA815DD" w14:textId="77777777" w:rsidR="004B0168" w:rsidRPr="004B0168" w:rsidRDefault="004B0168" w:rsidP="004B0168">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FF"/>
          <w:sz w:val="22"/>
          <w:szCs w:val="22"/>
          <w:lang w:val="en-US"/>
        </w:rPr>
        <w:t>public</w:t>
      </w:r>
      <w:r w:rsidRPr="004B0168">
        <w:rPr>
          <w:rFonts w:ascii="Consolas" w:hAnsi="Consolas" w:cs="Consolas"/>
          <w:color w:val="000000"/>
          <w:sz w:val="22"/>
          <w:szCs w:val="22"/>
          <w:lang w:val="en-US"/>
        </w:rPr>
        <w:t xml:space="preserve"> </w:t>
      </w:r>
      <w:r w:rsidRPr="004B0168">
        <w:rPr>
          <w:rFonts w:ascii="Consolas" w:hAnsi="Consolas" w:cs="Consolas"/>
          <w:color w:val="0000FF"/>
          <w:sz w:val="22"/>
          <w:szCs w:val="22"/>
          <w:lang w:val="en-US"/>
        </w:rPr>
        <w:t>interface</w:t>
      </w:r>
      <w:r w:rsidRPr="004B0168">
        <w:rPr>
          <w:rFonts w:ascii="Consolas" w:hAnsi="Consolas" w:cs="Consolas"/>
          <w:color w:val="000000"/>
          <w:sz w:val="22"/>
          <w:szCs w:val="22"/>
          <w:lang w:val="en-US"/>
        </w:rPr>
        <w:t xml:space="preserve"> </w:t>
      </w:r>
      <w:proofErr w:type="spellStart"/>
      <w:r w:rsidRPr="004B0168">
        <w:rPr>
          <w:rFonts w:ascii="Consolas" w:hAnsi="Consolas" w:cs="Consolas"/>
          <w:color w:val="2B91AF"/>
          <w:sz w:val="22"/>
          <w:szCs w:val="22"/>
          <w:lang w:val="en-US"/>
        </w:rPr>
        <w:t>IDamageable</w:t>
      </w:r>
      <w:proofErr w:type="spellEnd"/>
    </w:p>
    <w:p w14:paraId="075BAB99" w14:textId="77777777" w:rsidR="004B0168" w:rsidRPr="004B0168" w:rsidRDefault="004B0168" w:rsidP="004B0168">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00"/>
          <w:sz w:val="22"/>
          <w:szCs w:val="22"/>
          <w:lang w:val="en-US"/>
        </w:rPr>
        <w:t>{</w:t>
      </w:r>
    </w:p>
    <w:p w14:paraId="62D2C274" w14:textId="77777777" w:rsidR="004B0168" w:rsidRPr="004B0168" w:rsidRDefault="004B0168" w:rsidP="004B0168">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00"/>
          <w:sz w:val="22"/>
          <w:szCs w:val="22"/>
          <w:lang w:val="en-US"/>
        </w:rPr>
        <w:t xml:space="preserve">    </w:t>
      </w:r>
      <w:r w:rsidRPr="004B0168">
        <w:rPr>
          <w:rFonts w:ascii="Consolas" w:hAnsi="Consolas" w:cs="Consolas"/>
          <w:color w:val="0000FF"/>
          <w:sz w:val="22"/>
          <w:szCs w:val="22"/>
          <w:lang w:val="en-US"/>
        </w:rPr>
        <w:t>void</w:t>
      </w:r>
      <w:r w:rsidRPr="004B0168">
        <w:rPr>
          <w:rFonts w:ascii="Consolas" w:hAnsi="Consolas" w:cs="Consolas"/>
          <w:color w:val="000000"/>
          <w:sz w:val="22"/>
          <w:szCs w:val="22"/>
          <w:lang w:val="en-US"/>
        </w:rPr>
        <w:t xml:space="preserve"> </w:t>
      </w:r>
      <w:proofErr w:type="spellStart"/>
      <w:r w:rsidRPr="004B0168">
        <w:rPr>
          <w:rFonts w:ascii="Consolas" w:hAnsi="Consolas" w:cs="Consolas"/>
          <w:color w:val="000000"/>
          <w:sz w:val="22"/>
          <w:szCs w:val="22"/>
          <w:lang w:val="en-US"/>
        </w:rPr>
        <w:t>TakeDamage</w:t>
      </w:r>
      <w:proofErr w:type="spellEnd"/>
      <w:r w:rsidRPr="004B0168">
        <w:rPr>
          <w:rFonts w:ascii="Consolas" w:hAnsi="Consolas" w:cs="Consolas"/>
          <w:color w:val="000000"/>
          <w:sz w:val="22"/>
          <w:szCs w:val="22"/>
          <w:lang w:val="en-US"/>
        </w:rPr>
        <w:t>();</w:t>
      </w:r>
    </w:p>
    <w:p w14:paraId="057D23E7" w14:textId="77777777" w:rsidR="004B0168" w:rsidRPr="004B0168" w:rsidRDefault="004B0168" w:rsidP="004B0168">
      <w:pPr>
        <w:shd w:val="clear" w:color="auto" w:fill="F2F2F2" w:themeFill="background1" w:themeFillShade="F2"/>
        <w:rPr>
          <w:rFonts w:ascii="Consolas" w:hAnsi="Consolas" w:cs="Consolas"/>
          <w:color w:val="000000"/>
          <w:sz w:val="22"/>
          <w:szCs w:val="22"/>
          <w:lang w:val="en-US"/>
        </w:rPr>
      </w:pPr>
      <w:r w:rsidRPr="004B0168">
        <w:rPr>
          <w:rFonts w:ascii="Consolas" w:hAnsi="Consolas" w:cs="Consolas"/>
          <w:color w:val="000000"/>
          <w:sz w:val="22"/>
          <w:szCs w:val="22"/>
          <w:lang w:val="en-US"/>
        </w:rPr>
        <w:t>}</w:t>
      </w:r>
    </w:p>
    <w:p w14:paraId="1B34E579" w14:textId="2F9E18BE" w:rsidR="00FB6DE3" w:rsidRDefault="00584CDA" w:rsidP="004B0168">
      <w:r>
        <w:t>Any object that takes damage will implement from this interface.</w:t>
      </w:r>
      <w:r w:rsidR="00FB6DE3">
        <w:t xml:space="preserve"> Now, go back to your </w:t>
      </w:r>
      <w:proofErr w:type="spellStart"/>
      <w:r w:rsidR="00FB6DE3" w:rsidRPr="00FB6DE3">
        <w:rPr>
          <w:b/>
          <w:bCs/>
        </w:rPr>
        <w:t>OnCollisionEnter</w:t>
      </w:r>
      <w:proofErr w:type="spellEnd"/>
      <w:r w:rsidR="00FB6DE3">
        <w:t xml:space="preserve"> method of </w:t>
      </w:r>
      <w:proofErr w:type="spellStart"/>
      <w:r w:rsidR="00FB6DE3" w:rsidRPr="007E52B6">
        <w:rPr>
          <w:b/>
          <w:bCs/>
        </w:rPr>
        <w:t>Bullet.cs</w:t>
      </w:r>
      <w:proofErr w:type="spellEnd"/>
      <w:r w:rsidR="004C47E9">
        <w:t xml:space="preserve"> and implement </w:t>
      </w:r>
      <w:r w:rsidR="00245959">
        <w:t xml:space="preserve">the functionality of calling </w:t>
      </w:r>
      <w:proofErr w:type="spellStart"/>
      <w:r w:rsidR="00245959" w:rsidRPr="009C0AF8">
        <w:rPr>
          <w:b/>
          <w:bCs/>
        </w:rPr>
        <w:t>Take</w:t>
      </w:r>
      <w:r w:rsidR="009C0AF8" w:rsidRPr="009C0AF8">
        <w:rPr>
          <w:b/>
          <w:bCs/>
        </w:rPr>
        <w:t>D</w:t>
      </w:r>
      <w:r w:rsidR="00245959" w:rsidRPr="009C0AF8">
        <w:rPr>
          <w:b/>
          <w:bCs/>
        </w:rPr>
        <w:t>amage</w:t>
      </w:r>
      <w:proofErr w:type="spellEnd"/>
      <w:r w:rsidR="00245959">
        <w:t xml:space="preserve"> when a bullet hits a game object.</w:t>
      </w:r>
    </w:p>
    <w:p w14:paraId="1FBD49F1" w14:textId="77777777"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FF"/>
          <w:sz w:val="22"/>
          <w:szCs w:val="22"/>
          <w:lang w:val="en-US"/>
        </w:rPr>
        <w:t>private</w:t>
      </w:r>
      <w:r w:rsidRPr="003D2B1D">
        <w:rPr>
          <w:rFonts w:ascii="Consolas" w:hAnsi="Consolas" w:cs="Consolas"/>
          <w:color w:val="000000"/>
          <w:sz w:val="22"/>
          <w:szCs w:val="22"/>
          <w:lang w:val="en-US"/>
        </w:rPr>
        <w:t xml:space="preserve"> </w:t>
      </w:r>
      <w:r w:rsidRPr="003D2B1D">
        <w:rPr>
          <w:rFonts w:ascii="Consolas" w:hAnsi="Consolas" w:cs="Consolas"/>
          <w:color w:val="0000FF"/>
          <w:sz w:val="22"/>
          <w:szCs w:val="22"/>
          <w:lang w:val="en-US"/>
        </w:rPr>
        <w:t>void</w:t>
      </w:r>
      <w:r w:rsidRPr="003D2B1D">
        <w:rPr>
          <w:rFonts w:ascii="Consolas" w:hAnsi="Consolas" w:cs="Consolas"/>
          <w:color w:val="000000"/>
          <w:sz w:val="22"/>
          <w:szCs w:val="22"/>
          <w:lang w:val="en-US"/>
        </w:rPr>
        <w:t xml:space="preserve"> </w:t>
      </w:r>
      <w:proofErr w:type="spellStart"/>
      <w:r w:rsidRPr="003D2B1D">
        <w:rPr>
          <w:rFonts w:ascii="Consolas" w:hAnsi="Consolas" w:cs="Consolas"/>
          <w:color w:val="0000FF"/>
          <w:sz w:val="22"/>
          <w:szCs w:val="22"/>
          <w:lang w:val="en-US"/>
        </w:rPr>
        <w:t>OnCollisionEnter</w:t>
      </w:r>
      <w:proofErr w:type="spellEnd"/>
      <w:r w:rsidRPr="003D2B1D">
        <w:rPr>
          <w:rFonts w:ascii="Consolas" w:hAnsi="Consolas" w:cs="Consolas"/>
          <w:color w:val="000000"/>
          <w:sz w:val="22"/>
          <w:szCs w:val="22"/>
          <w:lang w:val="en-US"/>
        </w:rPr>
        <w:t>(Collision collision)</w:t>
      </w:r>
    </w:p>
    <w:p w14:paraId="3BCA76EC" w14:textId="77777777"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w:t>
      </w:r>
    </w:p>
    <w:p w14:paraId="61410370" w14:textId="77777777"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roofErr w:type="spellStart"/>
      <w:r w:rsidRPr="009C0AF8">
        <w:rPr>
          <w:rFonts w:ascii="Consolas" w:hAnsi="Consolas" w:cs="Consolas"/>
          <w:color w:val="000000"/>
          <w:sz w:val="22"/>
          <w:szCs w:val="22"/>
          <w:shd w:val="clear" w:color="auto" w:fill="FBD4B4" w:themeFill="accent6" w:themeFillTint="66"/>
          <w:lang w:val="en-US"/>
        </w:rPr>
        <w:t>IDamageable</w:t>
      </w:r>
      <w:proofErr w:type="spellEnd"/>
      <w:r w:rsidRPr="009C0AF8">
        <w:rPr>
          <w:rFonts w:ascii="Consolas" w:hAnsi="Consolas" w:cs="Consolas"/>
          <w:color w:val="000000"/>
          <w:sz w:val="22"/>
          <w:szCs w:val="22"/>
          <w:shd w:val="clear" w:color="auto" w:fill="FBD4B4" w:themeFill="accent6" w:themeFillTint="66"/>
          <w:lang w:val="en-US"/>
        </w:rPr>
        <w:t xml:space="preserve"> obj = </w:t>
      </w:r>
      <w:proofErr w:type="spellStart"/>
      <w:r w:rsidRPr="009C0AF8">
        <w:rPr>
          <w:rFonts w:ascii="Consolas" w:hAnsi="Consolas" w:cs="Consolas"/>
          <w:color w:val="000000"/>
          <w:sz w:val="22"/>
          <w:szCs w:val="22"/>
          <w:shd w:val="clear" w:color="auto" w:fill="FBD4B4" w:themeFill="accent6" w:themeFillTint="66"/>
          <w:lang w:val="en-US"/>
        </w:rPr>
        <w:t>collision.gameObject.GetComponent</w:t>
      </w:r>
      <w:proofErr w:type="spellEnd"/>
      <w:r w:rsidRPr="009C0AF8">
        <w:rPr>
          <w:rFonts w:ascii="Consolas" w:hAnsi="Consolas" w:cs="Consolas"/>
          <w:color w:val="000000"/>
          <w:sz w:val="22"/>
          <w:szCs w:val="22"/>
          <w:shd w:val="clear" w:color="auto" w:fill="FBD4B4" w:themeFill="accent6" w:themeFillTint="66"/>
          <w:lang w:val="en-US"/>
        </w:rPr>
        <w:t>&lt;</w:t>
      </w:r>
      <w:proofErr w:type="spellStart"/>
      <w:r w:rsidRPr="009C0AF8">
        <w:rPr>
          <w:rFonts w:ascii="Consolas" w:hAnsi="Consolas" w:cs="Consolas"/>
          <w:color w:val="000000"/>
          <w:sz w:val="22"/>
          <w:szCs w:val="22"/>
          <w:shd w:val="clear" w:color="auto" w:fill="FBD4B4" w:themeFill="accent6" w:themeFillTint="66"/>
          <w:lang w:val="en-US"/>
        </w:rPr>
        <w:t>IDamageable</w:t>
      </w:r>
      <w:proofErr w:type="spellEnd"/>
      <w:r w:rsidRPr="009C0AF8">
        <w:rPr>
          <w:rFonts w:ascii="Consolas" w:hAnsi="Consolas" w:cs="Consolas"/>
          <w:color w:val="000000"/>
          <w:sz w:val="22"/>
          <w:szCs w:val="22"/>
          <w:shd w:val="clear" w:color="auto" w:fill="FBD4B4" w:themeFill="accent6" w:themeFillTint="66"/>
          <w:lang w:val="en-US"/>
        </w:rPr>
        <w:t>&gt;();</w:t>
      </w:r>
    </w:p>
    <w:p w14:paraId="162DD960" w14:textId="77777777"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r w:rsidRPr="003D2B1D">
        <w:rPr>
          <w:rFonts w:ascii="Consolas" w:hAnsi="Consolas" w:cs="Consolas"/>
          <w:color w:val="0000FF"/>
          <w:sz w:val="22"/>
          <w:szCs w:val="22"/>
          <w:lang w:val="en-US"/>
        </w:rPr>
        <w:t>if</w:t>
      </w:r>
      <w:r w:rsidRPr="003D2B1D">
        <w:rPr>
          <w:rFonts w:ascii="Consolas" w:hAnsi="Consolas" w:cs="Consolas"/>
          <w:color w:val="000000"/>
          <w:sz w:val="22"/>
          <w:szCs w:val="22"/>
          <w:lang w:val="en-US"/>
        </w:rPr>
        <w:t xml:space="preserve">(obj != </w:t>
      </w:r>
      <w:r w:rsidRPr="003D2B1D">
        <w:rPr>
          <w:rFonts w:ascii="Consolas" w:hAnsi="Consolas" w:cs="Consolas"/>
          <w:color w:val="0000FF"/>
          <w:sz w:val="22"/>
          <w:szCs w:val="22"/>
          <w:lang w:val="en-US"/>
        </w:rPr>
        <w:t>null</w:t>
      </w:r>
      <w:r w:rsidRPr="003D2B1D">
        <w:rPr>
          <w:rFonts w:ascii="Consolas" w:hAnsi="Consolas" w:cs="Consolas"/>
          <w:color w:val="000000"/>
          <w:sz w:val="22"/>
          <w:szCs w:val="22"/>
          <w:lang w:val="en-US"/>
        </w:rPr>
        <w:t>)</w:t>
      </w:r>
    </w:p>
    <w:p w14:paraId="77F8EAC0" w14:textId="77777777"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
    <w:p w14:paraId="2352AE67" w14:textId="77777777"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roofErr w:type="spellStart"/>
      <w:r w:rsidRPr="003D2B1D">
        <w:rPr>
          <w:rFonts w:ascii="Consolas" w:hAnsi="Consolas" w:cs="Consolas"/>
          <w:color w:val="000000"/>
          <w:sz w:val="22"/>
          <w:szCs w:val="22"/>
          <w:lang w:val="en-US"/>
        </w:rPr>
        <w:t>obj.TakeDamage</w:t>
      </w:r>
      <w:proofErr w:type="spellEnd"/>
      <w:r w:rsidRPr="003D2B1D">
        <w:rPr>
          <w:rFonts w:ascii="Consolas" w:hAnsi="Consolas" w:cs="Consolas"/>
          <w:color w:val="000000"/>
          <w:sz w:val="22"/>
          <w:szCs w:val="22"/>
          <w:lang w:val="en-US"/>
        </w:rPr>
        <w:t>();</w:t>
      </w:r>
    </w:p>
    <w:p w14:paraId="6903C200" w14:textId="21D21A01" w:rsidR="003D2B1D" w:rsidRP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
    <w:p w14:paraId="5036787A" w14:textId="66FEC2A5" w:rsidR="003D2B1D" w:rsidRDefault="003D2B1D" w:rsidP="003D2B1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w:t>
      </w:r>
    </w:p>
    <w:p w14:paraId="1176B1EF" w14:textId="30A58B30" w:rsidR="007E52B6" w:rsidRDefault="007E52B6" w:rsidP="004B0168">
      <w:pPr>
        <w:rPr>
          <w:lang w:val="en-US"/>
        </w:rPr>
      </w:pPr>
    </w:p>
    <w:p w14:paraId="59D97FB6" w14:textId="4FDB8C05" w:rsidR="009C0AF8" w:rsidRDefault="009C0AF8" w:rsidP="004B0168">
      <w:pPr>
        <w:rPr>
          <w:lang w:val="en-US"/>
        </w:rPr>
      </w:pPr>
      <w:r>
        <w:rPr>
          <w:lang w:val="en-US"/>
        </w:rPr>
        <w:t xml:space="preserve">In the implementation above, you can see that we get the </w:t>
      </w:r>
      <w:proofErr w:type="spellStart"/>
      <w:r w:rsidR="0086224A" w:rsidRPr="00000C66">
        <w:rPr>
          <w:b/>
          <w:bCs/>
          <w:lang w:val="en-US"/>
        </w:rPr>
        <w:t>IDamageable</w:t>
      </w:r>
      <w:proofErr w:type="spellEnd"/>
      <w:r w:rsidR="0086224A">
        <w:rPr>
          <w:lang w:val="en-US"/>
        </w:rPr>
        <w:t xml:space="preserve"> component of the hit game object. Only if the game object has this component</w:t>
      </w:r>
      <w:r w:rsidR="00557C25">
        <w:rPr>
          <w:lang w:val="en-US"/>
        </w:rPr>
        <w:t>,</w:t>
      </w:r>
      <w:r w:rsidR="0086224A">
        <w:rPr>
          <w:lang w:val="en-US"/>
        </w:rPr>
        <w:t xml:space="preserve"> then we handle the </w:t>
      </w:r>
      <w:proofErr w:type="spellStart"/>
      <w:r w:rsidR="0086224A" w:rsidRPr="00557C25">
        <w:rPr>
          <w:b/>
          <w:bCs/>
          <w:lang w:val="en-US"/>
        </w:rPr>
        <w:t>TakeDamage</w:t>
      </w:r>
      <w:proofErr w:type="spellEnd"/>
      <w:r w:rsidR="0086224A">
        <w:rPr>
          <w:lang w:val="en-US"/>
        </w:rPr>
        <w:t>. For other game object</w:t>
      </w:r>
      <w:r w:rsidR="00557C25">
        <w:rPr>
          <w:lang w:val="en-US"/>
        </w:rPr>
        <w:t>s,</w:t>
      </w:r>
      <w:r w:rsidR="0086224A">
        <w:rPr>
          <w:lang w:val="en-US"/>
        </w:rPr>
        <w:t xml:space="preserve"> we simply ignore</w:t>
      </w:r>
      <w:r w:rsidR="00557C25">
        <w:rPr>
          <w:lang w:val="en-US"/>
        </w:rPr>
        <w:t>.</w:t>
      </w:r>
    </w:p>
    <w:p w14:paraId="34976F36" w14:textId="305B78EC" w:rsidR="00557C25" w:rsidRDefault="00557C25" w:rsidP="004B0168">
      <w:pPr>
        <w:rPr>
          <w:lang w:val="en-US"/>
        </w:rPr>
      </w:pPr>
      <w:r>
        <w:rPr>
          <w:lang w:val="en-US"/>
        </w:rPr>
        <w:t xml:space="preserve">Now, </w:t>
      </w:r>
      <w:proofErr w:type="gramStart"/>
      <w:r>
        <w:rPr>
          <w:lang w:val="en-US"/>
        </w:rPr>
        <w:t>let’s</w:t>
      </w:r>
      <w:proofErr w:type="gramEnd"/>
      <w:r>
        <w:rPr>
          <w:lang w:val="en-US"/>
        </w:rPr>
        <w:t xml:space="preserve"> go and create some objects in the scene which can take damage from the bullets.</w:t>
      </w:r>
    </w:p>
    <w:p w14:paraId="1C0B2284" w14:textId="0BCD7264" w:rsidR="00440C6F" w:rsidRDefault="00347FA1" w:rsidP="000B4744">
      <w:pPr>
        <w:pStyle w:val="Heading4"/>
      </w:pPr>
      <w:r>
        <w:t>Box</w:t>
      </w:r>
    </w:p>
    <w:p w14:paraId="390B3E2B" w14:textId="75467442" w:rsidR="000B4744" w:rsidRDefault="00347FA1" w:rsidP="000B4744">
      <w:r>
        <w:t>Right-click on the project hierarchy and create a 3D cube.</w:t>
      </w:r>
      <w:r w:rsidR="00312708">
        <w:t xml:space="preserve"> Name </w:t>
      </w:r>
      <w:proofErr w:type="gramStart"/>
      <w:r w:rsidR="00312708">
        <w:t>it</w:t>
      </w:r>
      <w:proofErr w:type="gramEnd"/>
      <w:r w:rsidR="00312708">
        <w:t xml:space="preserve"> Box. </w:t>
      </w:r>
      <w:r w:rsidR="008F185A">
        <w:t>Select the Box game object, go to the Inspector and reset the transform. Now set the values as shown below.</w:t>
      </w:r>
    </w:p>
    <w:p w14:paraId="61759E59" w14:textId="3FC4093E" w:rsidR="008F185A" w:rsidRDefault="00B85DDC" w:rsidP="000B4744">
      <w:r>
        <w:rPr>
          <w:noProof/>
        </w:rPr>
        <w:drawing>
          <wp:inline distT="0" distB="0" distL="0" distR="0" wp14:anchorId="5EA35C2C" wp14:editId="3C13FD38">
            <wp:extent cx="3848100" cy="153352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48100" cy="1533525"/>
                    </a:xfrm>
                    <a:prstGeom prst="rect">
                      <a:avLst/>
                    </a:prstGeom>
                  </pic:spPr>
                </pic:pic>
              </a:graphicData>
            </a:graphic>
          </wp:inline>
        </w:drawing>
      </w:r>
    </w:p>
    <w:p w14:paraId="7951BF90" w14:textId="6FA9147C" w:rsidR="008F185A" w:rsidRDefault="00724A2E" w:rsidP="000B4744">
      <w:r>
        <w:t xml:space="preserve">Add a new script called </w:t>
      </w:r>
      <w:proofErr w:type="spellStart"/>
      <w:r w:rsidRPr="00724A2E">
        <w:rPr>
          <w:b/>
          <w:bCs/>
        </w:rPr>
        <w:t>Box.cs</w:t>
      </w:r>
      <w:proofErr w:type="spellEnd"/>
      <w:r>
        <w:t xml:space="preserve"> to this game object.</w:t>
      </w:r>
    </w:p>
    <w:p w14:paraId="72F81888" w14:textId="635D29D8" w:rsidR="00F511D3" w:rsidRDefault="00724A2E" w:rsidP="000B4744">
      <w:r>
        <w:t xml:space="preserve">Double click and open the </w:t>
      </w:r>
      <w:proofErr w:type="spellStart"/>
      <w:r w:rsidRPr="00E359B1">
        <w:rPr>
          <w:b/>
          <w:bCs/>
        </w:rPr>
        <w:t>Box.cs</w:t>
      </w:r>
      <w:proofErr w:type="spellEnd"/>
      <w:r>
        <w:t xml:space="preserve"> in Visual Studio. </w:t>
      </w:r>
    </w:p>
    <w:p w14:paraId="21F28A62"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lastRenderedPageBreak/>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System.Collections</w:t>
      </w:r>
      <w:proofErr w:type="spellEnd"/>
      <w:r w:rsidRPr="00C163B0">
        <w:rPr>
          <w:rFonts w:ascii="Consolas" w:hAnsi="Consolas" w:cs="Consolas"/>
          <w:color w:val="000000"/>
          <w:sz w:val="22"/>
          <w:szCs w:val="22"/>
          <w:lang w:val="en-US"/>
        </w:rPr>
        <w:t>;</w:t>
      </w:r>
    </w:p>
    <w:p w14:paraId="70B3A0CC"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System.Collections.Generic</w:t>
      </w:r>
      <w:proofErr w:type="spellEnd"/>
      <w:r w:rsidRPr="00C163B0">
        <w:rPr>
          <w:rFonts w:ascii="Consolas" w:hAnsi="Consolas" w:cs="Consolas"/>
          <w:color w:val="000000"/>
          <w:sz w:val="22"/>
          <w:szCs w:val="22"/>
          <w:lang w:val="en-US"/>
        </w:rPr>
        <w:t>;</w:t>
      </w:r>
    </w:p>
    <w:p w14:paraId="362CB216"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UnityEngine</w:t>
      </w:r>
      <w:proofErr w:type="spellEnd"/>
      <w:r w:rsidRPr="00C163B0">
        <w:rPr>
          <w:rFonts w:ascii="Consolas" w:hAnsi="Consolas" w:cs="Consolas"/>
          <w:color w:val="000000"/>
          <w:sz w:val="22"/>
          <w:szCs w:val="22"/>
          <w:lang w:val="en-US"/>
        </w:rPr>
        <w:t>;</w:t>
      </w:r>
    </w:p>
    <w:p w14:paraId="6BB8D91F"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D6E6004"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public</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class</w:t>
      </w:r>
      <w:r w:rsidRPr="00C163B0">
        <w:rPr>
          <w:rFonts w:ascii="Consolas" w:hAnsi="Consolas" w:cs="Consolas"/>
          <w:color w:val="000000"/>
          <w:sz w:val="22"/>
          <w:szCs w:val="22"/>
          <w:lang w:val="en-US"/>
        </w:rPr>
        <w:t xml:space="preserve"> </w:t>
      </w:r>
      <w:r w:rsidRPr="00C163B0">
        <w:rPr>
          <w:rFonts w:ascii="Consolas" w:hAnsi="Consolas" w:cs="Consolas"/>
          <w:color w:val="2B91AF"/>
          <w:sz w:val="22"/>
          <w:szCs w:val="22"/>
          <w:lang w:val="en-US"/>
        </w:rPr>
        <w:t>Box</w:t>
      </w:r>
      <w:r w:rsidRPr="00C163B0">
        <w:rPr>
          <w:rFonts w:ascii="Consolas" w:hAnsi="Consolas" w:cs="Consolas"/>
          <w:color w:val="000000"/>
          <w:sz w:val="22"/>
          <w:szCs w:val="22"/>
          <w:lang w:val="en-US"/>
        </w:rPr>
        <w:t xml:space="preserve"> : MonoBehaviour, </w:t>
      </w:r>
      <w:proofErr w:type="spellStart"/>
      <w:r w:rsidRPr="00C163B0">
        <w:rPr>
          <w:rFonts w:ascii="Consolas" w:hAnsi="Consolas" w:cs="Consolas"/>
          <w:color w:val="000000"/>
          <w:sz w:val="22"/>
          <w:szCs w:val="22"/>
          <w:lang w:val="en-US"/>
        </w:rPr>
        <w:t>IDamageable</w:t>
      </w:r>
      <w:proofErr w:type="spellEnd"/>
    </w:p>
    <w:p w14:paraId="7E6646B3"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w:t>
      </w:r>
    </w:p>
    <w:p w14:paraId="34B34BA5"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8000"/>
          <w:sz w:val="22"/>
          <w:szCs w:val="22"/>
          <w:lang w:val="en-US"/>
        </w:rPr>
        <w:t>// Start is called before the first frame update</w:t>
      </w:r>
    </w:p>
    <w:p w14:paraId="5D69D447"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Start</w:t>
      </w:r>
      <w:r w:rsidRPr="00C163B0">
        <w:rPr>
          <w:rFonts w:ascii="Consolas" w:hAnsi="Consolas" w:cs="Consolas"/>
          <w:color w:val="000000"/>
          <w:sz w:val="22"/>
          <w:szCs w:val="22"/>
          <w:lang w:val="en-US"/>
        </w:rPr>
        <w:t>()</w:t>
      </w:r>
    </w:p>
    <w:p w14:paraId="400191BE"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1740F9B9"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32B8DD90"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7918AF5B"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30C324A"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8000"/>
          <w:sz w:val="22"/>
          <w:szCs w:val="22"/>
          <w:lang w:val="en-US"/>
        </w:rPr>
        <w:t>// Update is called once per frame</w:t>
      </w:r>
    </w:p>
    <w:p w14:paraId="45F22104"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Update</w:t>
      </w:r>
      <w:r w:rsidRPr="00C163B0">
        <w:rPr>
          <w:rFonts w:ascii="Consolas" w:hAnsi="Consolas" w:cs="Consolas"/>
          <w:color w:val="000000"/>
          <w:sz w:val="22"/>
          <w:szCs w:val="22"/>
          <w:lang w:val="en-US"/>
        </w:rPr>
        <w:t>()</w:t>
      </w:r>
    </w:p>
    <w:p w14:paraId="74E97203"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3AC7DBF2"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204D9A53"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5C261999"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CB0EC4E" w14:textId="77777777" w:rsidR="00C163B0" w:rsidRPr="00C163B0" w:rsidRDefault="00C163B0" w:rsidP="00C163B0">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public</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TakeDamage</w:t>
      </w:r>
      <w:proofErr w:type="spellEnd"/>
      <w:r w:rsidRPr="00C163B0">
        <w:rPr>
          <w:rFonts w:ascii="Consolas" w:hAnsi="Consolas" w:cs="Consolas"/>
          <w:color w:val="000000"/>
          <w:sz w:val="22"/>
          <w:szCs w:val="22"/>
          <w:lang w:val="en-US"/>
        </w:rPr>
        <w:t>()</w:t>
      </w:r>
    </w:p>
    <w:p w14:paraId="6A66517D" w14:textId="77777777" w:rsidR="00C163B0" w:rsidRPr="00C163B0" w:rsidRDefault="00C163B0" w:rsidP="00C163B0">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72510A7D" w14:textId="77777777" w:rsidR="00C163B0" w:rsidRPr="00C163B0" w:rsidRDefault="00C163B0" w:rsidP="00C163B0">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Debug.Log</w:t>
      </w:r>
      <w:proofErr w:type="spellEnd"/>
      <w:r w:rsidRPr="00C163B0">
        <w:rPr>
          <w:rFonts w:ascii="Consolas" w:hAnsi="Consolas" w:cs="Consolas"/>
          <w:color w:val="000000"/>
          <w:sz w:val="22"/>
          <w:szCs w:val="22"/>
          <w:lang w:val="en-US"/>
        </w:rPr>
        <w:t>(</w:t>
      </w:r>
      <w:r w:rsidRPr="00C163B0">
        <w:rPr>
          <w:rFonts w:ascii="Consolas" w:hAnsi="Consolas" w:cs="Consolas"/>
          <w:color w:val="A31515"/>
          <w:sz w:val="22"/>
          <w:szCs w:val="22"/>
          <w:lang w:val="en-US"/>
        </w:rPr>
        <w:t>"Box: I am hit by a bullet!"</w:t>
      </w:r>
      <w:r w:rsidRPr="00C163B0">
        <w:rPr>
          <w:rFonts w:ascii="Consolas" w:hAnsi="Consolas" w:cs="Consolas"/>
          <w:color w:val="000000"/>
          <w:sz w:val="22"/>
          <w:szCs w:val="22"/>
          <w:lang w:val="en-US"/>
        </w:rPr>
        <w:t>)</w:t>
      </w:r>
    </w:p>
    <w:p w14:paraId="2A0C54B3" w14:textId="77777777" w:rsidR="00C163B0" w:rsidRPr="00C163B0" w:rsidRDefault="00C163B0" w:rsidP="00C163B0">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361A1119" w14:textId="77777777" w:rsidR="00C163B0" w:rsidRPr="00C163B0" w:rsidRDefault="00C163B0" w:rsidP="00C163B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w:t>
      </w:r>
    </w:p>
    <w:p w14:paraId="081B2B9F" w14:textId="057AD2A5" w:rsidR="00C163B0" w:rsidRDefault="00D6505D" w:rsidP="000B4744">
      <w:r>
        <w:t xml:space="preserve">Modify the script to make it implement the </w:t>
      </w:r>
      <w:proofErr w:type="spellStart"/>
      <w:r w:rsidRPr="00C163B0">
        <w:rPr>
          <w:rFonts w:ascii="Consolas" w:hAnsi="Consolas" w:cs="Consolas"/>
          <w:color w:val="000000"/>
          <w:sz w:val="22"/>
          <w:szCs w:val="22"/>
          <w:lang w:val="en-US"/>
        </w:rPr>
        <w:t>IDamageable</w:t>
      </w:r>
      <w:proofErr w:type="spellEnd"/>
      <w:r>
        <w:t xml:space="preserve"> interface.</w:t>
      </w:r>
      <w:r w:rsidR="0084677A">
        <w:t xml:space="preserve"> Then implement the </w:t>
      </w:r>
      <w:proofErr w:type="spellStart"/>
      <w:r w:rsidR="0084677A" w:rsidRPr="0084677A">
        <w:rPr>
          <w:b/>
          <w:bCs/>
        </w:rPr>
        <w:t>TakeDamage</w:t>
      </w:r>
      <w:proofErr w:type="spellEnd"/>
      <w:r w:rsidR="0084677A">
        <w:t xml:space="preserve"> method. For now, we will simply write to </w:t>
      </w:r>
      <w:proofErr w:type="spellStart"/>
      <w:r w:rsidR="0084677A">
        <w:t>Debug.Log</w:t>
      </w:r>
      <w:proofErr w:type="spellEnd"/>
      <w:r w:rsidR="0084677A">
        <w:t xml:space="preserve">. </w:t>
      </w:r>
    </w:p>
    <w:p w14:paraId="53EFC9C6" w14:textId="6EB90A43" w:rsidR="005B0E34" w:rsidRDefault="00AF22FA" w:rsidP="000B4744">
      <w:r>
        <w:t xml:space="preserve">However, for actual implementation, depending on whether the box is a metal box, wooden </w:t>
      </w:r>
      <w:proofErr w:type="gramStart"/>
      <w:r>
        <w:t>box</w:t>
      </w:r>
      <w:proofErr w:type="gramEnd"/>
      <w:r>
        <w:t xml:space="preserve"> or other types of box, you might want to play the bullet hit sound, you might want to add a decal, switch to a damage model, show special effect etc.</w:t>
      </w:r>
    </w:p>
    <w:p w14:paraId="4BCB9949" w14:textId="4750B5FF" w:rsidR="00144C25" w:rsidRDefault="00144C25" w:rsidP="000B4744">
      <w:r>
        <w:t xml:space="preserve">Again, different objects in the scene can have </w:t>
      </w:r>
      <w:r w:rsidR="00450959">
        <w:t>other</w:t>
      </w:r>
      <w:r>
        <w:t xml:space="preserve"> implementations of the </w:t>
      </w:r>
      <w:proofErr w:type="spellStart"/>
      <w:r w:rsidRPr="00450959">
        <w:rPr>
          <w:b/>
          <w:bCs/>
        </w:rPr>
        <w:t>TakeDamage</w:t>
      </w:r>
      <w:proofErr w:type="spellEnd"/>
      <w:r>
        <w:t xml:space="preserve"> function.</w:t>
      </w:r>
    </w:p>
    <w:p w14:paraId="66CFDA81" w14:textId="77777777" w:rsidR="00EE5D17" w:rsidRDefault="00EE5D17">
      <w:pPr>
        <w:spacing w:before="200" w:line="300" w:lineRule="auto"/>
        <w:contextualSpacing w:val="0"/>
      </w:pPr>
      <w:r>
        <w:br w:type="page"/>
      </w:r>
    </w:p>
    <w:p w14:paraId="7E62CFD3" w14:textId="2E68CEC5" w:rsidR="008C08ED" w:rsidRDefault="00824793" w:rsidP="000B4744">
      <w:r>
        <w:lastRenderedPageBreak/>
        <w:t>We shall now implement the shooting of the bullets</w:t>
      </w:r>
      <w:r w:rsidR="002B5785">
        <w:t xml:space="preserve">. </w:t>
      </w:r>
      <w:r w:rsidR="008C08ED">
        <w:t>Double click and open the Player script.</w:t>
      </w:r>
    </w:p>
    <w:p w14:paraId="05D13017" w14:textId="12B3935D" w:rsidR="00BE10DA" w:rsidRDefault="00BE10DA" w:rsidP="000B4744">
      <w:r>
        <w:t>Add the following variables.</w:t>
      </w:r>
    </w:p>
    <w:p w14:paraId="1BD61F2C" w14:textId="77777777" w:rsidR="00492437" w:rsidRDefault="00492437" w:rsidP="00492437">
      <w:pPr>
        <w:autoSpaceDE w:val="0"/>
        <w:autoSpaceDN w:val="0"/>
        <w:adjustRightInd w:val="0"/>
        <w:spacing w:line="240" w:lineRule="auto"/>
        <w:contextualSpacing w:val="0"/>
        <w:rPr>
          <w:rFonts w:ascii="Consolas" w:hAnsi="Consolas" w:cs="Consolas"/>
          <w:color w:val="000000"/>
          <w:sz w:val="19"/>
          <w:szCs w:val="19"/>
          <w:lang w:val="en-US"/>
        </w:rPr>
      </w:pPr>
    </w:p>
    <w:p w14:paraId="0076AB50" w14:textId="77777777" w:rsidR="00492437" w:rsidRPr="00492437" w:rsidRDefault="00492437" w:rsidP="0049243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92437">
        <w:rPr>
          <w:rFonts w:ascii="Consolas" w:hAnsi="Consolas" w:cs="Consolas"/>
          <w:color w:val="0000FF"/>
          <w:sz w:val="22"/>
          <w:szCs w:val="22"/>
          <w:lang w:val="en-US"/>
        </w:rPr>
        <w:t>public</w:t>
      </w:r>
      <w:r w:rsidRPr="00492437">
        <w:rPr>
          <w:rFonts w:ascii="Consolas" w:hAnsi="Consolas" w:cs="Consolas"/>
          <w:color w:val="000000"/>
          <w:sz w:val="22"/>
          <w:szCs w:val="22"/>
          <w:lang w:val="en-US"/>
        </w:rPr>
        <w:t xml:space="preserve"> </w:t>
      </w:r>
      <w:proofErr w:type="spellStart"/>
      <w:r w:rsidRPr="00492437">
        <w:rPr>
          <w:rFonts w:ascii="Consolas" w:hAnsi="Consolas" w:cs="Consolas"/>
          <w:color w:val="000000"/>
          <w:sz w:val="22"/>
          <w:szCs w:val="22"/>
          <w:lang w:val="en-US"/>
        </w:rPr>
        <w:t>GameObject</w:t>
      </w:r>
      <w:proofErr w:type="spellEnd"/>
      <w:r w:rsidRPr="00492437">
        <w:rPr>
          <w:rFonts w:ascii="Consolas" w:hAnsi="Consolas" w:cs="Consolas"/>
          <w:color w:val="000000"/>
          <w:sz w:val="22"/>
          <w:szCs w:val="22"/>
          <w:lang w:val="en-US"/>
        </w:rPr>
        <w:t xml:space="preserve"> </w:t>
      </w:r>
      <w:proofErr w:type="spellStart"/>
      <w:r w:rsidRPr="00492437">
        <w:rPr>
          <w:rFonts w:ascii="Consolas" w:hAnsi="Consolas" w:cs="Consolas"/>
          <w:color w:val="000000"/>
          <w:sz w:val="22"/>
          <w:szCs w:val="22"/>
          <w:lang w:val="en-US"/>
        </w:rPr>
        <w:t>mBulletPrefab</w:t>
      </w:r>
      <w:proofErr w:type="spellEnd"/>
      <w:r w:rsidRPr="00492437">
        <w:rPr>
          <w:rFonts w:ascii="Consolas" w:hAnsi="Consolas" w:cs="Consolas"/>
          <w:color w:val="000000"/>
          <w:sz w:val="22"/>
          <w:szCs w:val="22"/>
          <w:lang w:val="en-US"/>
        </w:rPr>
        <w:t>;</w:t>
      </w:r>
    </w:p>
    <w:p w14:paraId="0E290312" w14:textId="47CBC84F" w:rsidR="00BE10DA" w:rsidRPr="00492437" w:rsidRDefault="00492437" w:rsidP="00492437">
      <w:pPr>
        <w:shd w:val="clear" w:color="auto" w:fill="F2F2F2" w:themeFill="background1" w:themeFillShade="F2"/>
        <w:rPr>
          <w:rFonts w:ascii="Consolas" w:hAnsi="Consolas" w:cs="Consolas"/>
          <w:color w:val="000000"/>
          <w:sz w:val="22"/>
          <w:szCs w:val="22"/>
          <w:lang w:val="en-US"/>
        </w:rPr>
      </w:pPr>
      <w:r w:rsidRPr="00492437">
        <w:rPr>
          <w:rFonts w:ascii="Consolas" w:hAnsi="Consolas" w:cs="Consolas"/>
          <w:color w:val="0000FF"/>
          <w:sz w:val="22"/>
          <w:szCs w:val="22"/>
          <w:lang w:val="en-US"/>
        </w:rPr>
        <w:t>public</w:t>
      </w:r>
      <w:r w:rsidRPr="00492437">
        <w:rPr>
          <w:rFonts w:ascii="Consolas" w:hAnsi="Consolas" w:cs="Consolas"/>
          <w:color w:val="000000"/>
          <w:sz w:val="22"/>
          <w:szCs w:val="22"/>
          <w:lang w:val="en-US"/>
        </w:rPr>
        <w:t xml:space="preserve"> </w:t>
      </w:r>
      <w:r w:rsidRPr="00492437">
        <w:rPr>
          <w:rFonts w:ascii="Consolas" w:hAnsi="Consolas" w:cs="Consolas"/>
          <w:color w:val="0000FF"/>
          <w:sz w:val="22"/>
          <w:szCs w:val="22"/>
          <w:lang w:val="en-US"/>
        </w:rPr>
        <w:t>float</w:t>
      </w:r>
      <w:r w:rsidRPr="00492437">
        <w:rPr>
          <w:rFonts w:ascii="Consolas" w:hAnsi="Consolas" w:cs="Consolas"/>
          <w:color w:val="000000"/>
          <w:sz w:val="22"/>
          <w:szCs w:val="22"/>
          <w:lang w:val="en-US"/>
        </w:rPr>
        <w:t xml:space="preserve"> </w:t>
      </w:r>
      <w:proofErr w:type="spellStart"/>
      <w:r w:rsidRPr="00492437">
        <w:rPr>
          <w:rFonts w:ascii="Consolas" w:hAnsi="Consolas" w:cs="Consolas"/>
          <w:color w:val="000000"/>
          <w:sz w:val="22"/>
          <w:szCs w:val="22"/>
          <w:lang w:val="en-US"/>
        </w:rPr>
        <w:t>mBulletSpeed</w:t>
      </w:r>
      <w:proofErr w:type="spellEnd"/>
      <w:r w:rsidRPr="00492437">
        <w:rPr>
          <w:rFonts w:ascii="Consolas" w:hAnsi="Consolas" w:cs="Consolas"/>
          <w:color w:val="000000"/>
          <w:sz w:val="22"/>
          <w:szCs w:val="22"/>
          <w:lang w:val="en-US"/>
        </w:rPr>
        <w:t xml:space="preserve"> = 10.0f;</w:t>
      </w:r>
    </w:p>
    <w:p w14:paraId="6FD0687F" w14:textId="61AD146B" w:rsidR="00492437" w:rsidRDefault="00492437" w:rsidP="00492437"/>
    <w:p w14:paraId="47F53F23" w14:textId="18A1D1F6" w:rsidR="00492437" w:rsidRDefault="00492437" w:rsidP="00492437">
      <w:r>
        <w:t>Go to Editor and associate the bullet prefab to M Bullet Pre</w:t>
      </w:r>
      <w:r w:rsidR="00904C13">
        <w:t>fab field.</w:t>
      </w:r>
    </w:p>
    <w:p w14:paraId="1300869D" w14:textId="2F0F7043" w:rsidR="00904C13" w:rsidRDefault="00114687" w:rsidP="00492437">
      <w:r>
        <w:rPr>
          <w:noProof/>
        </w:rPr>
        <mc:AlternateContent>
          <mc:Choice Requires="wps">
            <w:drawing>
              <wp:anchor distT="0" distB="0" distL="114300" distR="114300" simplePos="0" relativeHeight="251663367" behindDoc="0" locked="0" layoutInCell="1" allowOverlap="1" wp14:anchorId="7E527DFF" wp14:editId="1AB198F7">
                <wp:simplePos x="0" y="0"/>
                <wp:positionH relativeFrom="column">
                  <wp:posOffset>1609105</wp:posOffset>
                </wp:positionH>
                <wp:positionV relativeFrom="paragraph">
                  <wp:posOffset>2466373</wp:posOffset>
                </wp:positionV>
                <wp:extent cx="3574473" cy="53439"/>
                <wp:effectExtent l="38100" t="38100" r="102235" b="137160"/>
                <wp:wrapNone/>
                <wp:docPr id="216" name="Straight Arrow Connector 216"/>
                <wp:cNvGraphicFramePr/>
                <a:graphic xmlns:a="http://schemas.openxmlformats.org/drawingml/2006/main">
                  <a:graphicData uri="http://schemas.microsoft.com/office/word/2010/wordprocessingShape">
                    <wps:wsp>
                      <wps:cNvCnPr/>
                      <wps:spPr>
                        <a:xfrm>
                          <a:off x="0" y="0"/>
                          <a:ext cx="3574473" cy="5343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8EA56ED" id="Straight Arrow Connector 216" o:spid="_x0000_s1026" type="#_x0000_t32" style="position:absolute;margin-left:126.7pt;margin-top:194.2pt;width:281.45pt;height:4.2pt;z-index:2516633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" strokecolor="#4f81bd [3204]" strokeweight="2pt">
                <v:stroke endarrow="block"/>
                <v:shadow on="t" color="black" opacity="24903f" origin=",.5" offset="0,.55556mm"/>
              </v:shape>
            </w:pict>
          </mc:Fallback>
        </mc:AlternateContent>
      </w:r>
      <w:r>
        <w:rPr>
          <w:noProof/>
        </w:rPr>
        <w:drawing>
          <wp:inline distT="0" distB="0" distL="0" distR="0" wp14:anchorId="5933E9FB" wp14:editId="012E4802">
            <wp:extent cx="5943600" cy="321945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19450"/>
                    </a:xfrm>
                    <a:prstGeom prst="rect">
                      <a:avLst/>
                    </a:prstGeom>
                  </pic:spPr>
                </pic:pic>
              </a:graphicData>
            </a:graphic>
          </wp:inline>
        </w:drawing>
      </w:r>
    </w:p>
    <w:p w14:paraId="72C59742" w14:textId="11993C2C" w:rsidR="002B5785" w:rsidRDefault="001F4D5D" w:rsidP="000B4744">
      <w:r>
        <w:t xml:space="preserve">Create a new function called </w:t>
      </w:r>
      <w:proofErr w:type="spellStart"/>
      <w:r>
        <w:t>FireBullet</w:t>
      </w:r>
      <w:proofErr w:type="spellEnd"/>
      <w:r>
        <w:t>, as shown below.</w:t>
      </w:r>
    </w:p>
    <w:p w14:paraId="090DA456"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FF"/>
          <w:sz w:val="22"/>
          <w:szCs w:val="22"/>
          <w:lang w:val="en-US"/>
        </w:rPr>
        <w:t>public</w:t>
      </w:r>
      <w:r w:rsidRPr="00EE5D17">
        <w:rPr>
          <w:rFonts w:ascii="Consolas" w:hAnsi="Consolas" w:cs="Consolas"/>
          <w:color w:val="000000"/>
          <w:sz w:val="22"/>
          <w:szCs w:val="22"/>
          <w:lang w:val="en-US"/>
        </w:rPr>
        <w:t xml:space="preserve"> </w:t>
      </w:r>
      <w:r w:rsidRPr="00EE5D17">
        <w:rPr>
          <w:rFonts w:ascii="Consolas" w:hAnsi="Consolas" w:cs="Consolas"/>
          <w:color w:val="0000FF"/>
          <w:sz w:val="22"/>
          <w:szCs w:val="22"/>
          <w:lang w:val="en-US"/>
        </w:rPr>
        <w:t>void</w:t>
      </w: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FireBullet</w:t>
      </w:r>
      <w:proofErr w:type="spellEnd"/>
      <w:r w:rsidRPr="00EE5D17">
        <w:rPr>
          <w:rFonts w:ascii="Consolas" w:hAnsi="Consolas" w:cs="Consolas"/>
          <w:color w:val="000000"/>
          <w:sz w:val="22"/>
          <w:szCs w:val="22"/>
          <w:lang w:val="en-US"/>
        </w:rPr>
        <w:t>()</w:t>
      </w:r>
    </w:p>
    <w:p w14:paraId="6B6639C7"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w:t>
      </w:r>
    </w:p>
    <w:p w14:paraId="4BC36C85"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r w:rsidRPr="00EE5D17">
        <w:rPr>
          <w:rFonts w:ascii="Consolas" w:hAnsi="Consolas" w:cs="Consolas"/>
          <w:color w:val="0000FF"/>
          <w:sz w:val="22"/>
          <w:szCs w:val="22"/>
          <w:lang w:val="en-US"/>
        </w:rPr>
        <w:t>if</w:t>
      </w: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mBulletPrefab</w:t>
      </w:r>
      <w:proofErr w:type="spellEnd"/>
      <w:r w:rsidRPr="00EE5D17">
        <w:rPr>
          <w:rFonts w:ascii="Consolas" w:hAnsi="Consolas" w:cs="Consolas"/>
          <w:color w:val="000000"/>
          <w:sz w:val="22"/>
          <w:szCs w:val="22"/>
          <w:lang w:val="en-US"/>
        </w:rPr>
        <w:t xml:space="preserve"> == </w:t>
      </w:r>
      <w:r w:rsidRPr="00EE5D17">
        <w:rPr>
          <w:rFonts w:ascii="Consolas" w:hAnsi="Consolas" w:cs="Consolas"/>
          <w:color w:val="0000FF"/>
          <w:sz w:val="22"/>
          <w:szCs w:val="22"/>
          <w:lang w:val="en-US"/>
        </w:rPr>
        <w:t>null</w:t>
      </w:r>
      <w:r w:rsidRPr="00EE5D17">
        <w:rPr>
          <w:rFonts w:ascii="Consolas" w:hAnsi="Consolas" w:cs="Consolas"/>
          <w:color w:val="000000"/>
          <w:sz w:val="22"/>
          <w:szCs w:val="22"/>
          <w:lang w:val="en-US"/>
        </w:rPr>
        <w:t xml:space="preserve">) </w:t>
      </w:r>
      <w:r w:rsidRPr="00EE5D17">
        <w:rPr>
          <w:rFonts w:ascii="Consolas" w:hAnsi="Consolas" w:cs="Consolas"/>
          <w:color w:val="0000FF"/>
          <w:sz w:val="22"/>
          <w:szCs w:val="22"/>
          <w:lang w:val="en-US"/>
        </w:rPr>
        <w:t>return</w:t>
      </w:r>
      <w:r w:rsidRPr="00EE5D17">
        <w:rPr>
          <w:rFonts w:ascii="Consolas" w:hAnsi="Consolas" w:cs="Consolas"/>
          <w:color w:val="000000"/>
          <w:sz w:val="22"/>
          <w:szCs w:val="22"/>
          <w:lang w:val="en-US"/>
        </w:rPr>
        <w:t>;</w:t>
      </w:r>
    </w:p>
    <w:p w14:paraId="23271371"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D21A9D2"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Vector3 </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mGunTransform.right.normalized</w:t>
      </w:r>
      <w:proofErr w:type="spellEnd"/>
      <w:r w:rsidRPr="00EE5D17">
        <w:rPr>
          <w:rFonts w:ascii="Consolas" w:hAnsi="Consolas" w:cs="Consolas"/>
          <w:color w:val="000000"/>
          <w:sz w:val="22"/>
          <w:szCs w:val="22"/>
          <w:lang w:val="en-US"/>
        </w:rPr>
        <w:t>;</w:t>
      </w:r>
    </w:p>
    <w:p w14:paraId="7F7CB9F9"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Vector3 </w:t>
      </w:r>
      <w:proofErr w:type="spellStart"/>
      <w:r w:rsidRPr="00EE5D17">
        <w:rPr>
          <w:rFonts w:ascii="Consolas" w:hAnsi="Consolas" w:cs="Consolas"/>
          <w:color w:val="000000"/>
          <w:sz w:val="22"/>
          <w:szCs w:val="22"/>
          <w:lang w:val="en-US"/>
        </w:rPr>
        <w:t>firePoint</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mGunTransform.transform.position</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
    <w:p w14:paraId="6EF779BE"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1.2f - </w:t>
      </w:r>
      <w:proofErr w:type="spellStart"/>
      <w:r w:rsidRPr="00EE5D17">
        <w:rPr>
          <w:rFonts w:ascii="Consolas" w:hAnsi="Consolas" w:cs="Consolas"/>
          <w:color w:val="000000"/>
          <w:sz w:val="22"/>
          <w:szCs w:val="22"/>
          <w:lang w:val="en-US"/>
        </w:rPr>
        <w:t>mGunTransform.forward</w:t>
      </w:r>
      <w:proofErr w:type="spellEnd"/>
      <w:r w:rsidRPr="00EE5D17">
        <w:rPr>
          <w:rFonts w:ascii="Consolas" w:hAnsi="Consolas" w:cs="Consolas"/>
          <w:color w:val="000000"/>
          <w:sz w:val="22"/>
          <w:szCs w:val="22"/>
          <w:lang w:val="en-US"/>
        </w:rPr>
        <w:t xml:space="preserve"> * 0.1f; </w:t>
      </w:r>
    </w:p>
    <w:p w14:paraId="27066AA2"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GameObject</w:t>
      </w:r>
      <w:proofErr w:type="spellEnd"/>
      <w:r w:rsidRPr="00EE5D17">
        <w:rPr>
          <w:rFonts w:ascii="Consolas" w:hAnsi="Consolas" w:cs="Consolas"/>
          <w:color w:val="000000"/>
          <w:sz w:val="22"/>
          <w:szCs w:val="22"/>
          <w:lang w:val="en-US"/>
        </w:rPr>
        <w:t xml:space="preserve"> bullet = Instantiate(</w:t>
      </w:r>
      <w:proofErr w:type="spellStart"/>
      <w:r w:rsidRPr="00EE5D17">
        <w:rPr>
          <w:rFonts w:ascii="Consolas" w:hAnsi="Consolas" w:cs="Consolas"/>
          <w:color w:val="000000"/>
          <w:sz w:val="22"/>
          <w:szCs w:val="22"/>
          <w:lang w:val="en-US"/>
        </w:rPr>
        <w:t>mBulletPrefab</w:t>
      </w:r>
      <w:proofErr w:type="spellEnd"/>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firePoint</w:t>
      </w:r>
      <w:proofErr w:type="spellEnd"/>
      <w:r w:rsidRPr="00EE5D17">
        <w:rPr>
          <w:rFonts w:ascii="Consolas" w:hAnsi="Consolas" w:cs="Consolas"/>
          <w:color w:val="000000"/>
          <w:sz w:val="22"/>
          <w:szCs w:val="22"/>
          <w:lang w:val="en-US"/>
        </w:rPr>
        <w:t>,</w:t>
      </w:r>
    </w:p>
    <w:p w14:paraId="3C357F06"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Quaternion.LookRotation</w:t>
      </w:r>
      <w:proofErr w:type="spellEnd"/>
      <w:r w:rsidRPr="00EE5D17">
        <w:rPr>
          <w:rFonts w:ascii="Consolas" w:hAnsi="Consolas" w:cs="Consolas"/>
          <w:color w:val="000000"/>
          <w:sz w:val="22"/>
          <w:szCs w:val="22"/>
          <w:lang w:val="en-US"/>
        </w:rPr>
        <w:t>(</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Quaternion.AngleAxis</w:t>
      </w:r>
      <w:proofErr w:type="spellEnd"/>
      <w:r w:rsidRPr="00EE5D17">
        <w:rPr>
          <w:rFonts w:ascii="Consolas" w:hAnsi="Consolas" w:cs="Consolas"/>
          <w:color w:val="000000"/>
          <w:sz w:val="22"/>
          <w:szCs w:val="22"/>
          <w:lang w:val="en-US"/>
        </w:rPr>
        <w:t>(90.0f, Vector3.right));</w:t>
      </w:r>
    </w:p>
    <w:p w14:paraId="6B56EF88"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13012E5"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bullet.GetComponent</w:t>
      </w:r>
      <w:proofErr w:type="spellEnd"/>
      <w:r w:rsidRPr="00EE5D17">
        <w:rPr>
          <w:rFonts w:ascii="Consolas" w:hAnsi="Consolas" w:cs="Consolas"/>
          <w:color w:val="000000"/>
          <w:sz w:val="22"/>
          <w:szCs w:val="22"/>
          <w:lang w:val="en-US"/>
        </w:rPr>
        <w:t>&lt;</w:t>
      </w:r>
      <w:proofErr w:type="spellStart"/>
      <w:r w:rsidRPr="00EE5D17">
        <w:rPr>
          <w:rFonts w:ascii="Consolas" w:hAnsi="Consolas" w:cs="Consolas"/>
          <w:color w:val="000000"/>
          <w:sz w:val="22"/>
          <w:szCs w:val="22"/>
          <w:lang w:val="en-US"/>
        </w:rPr>
        <w:t>Rigidbody</w:t>
      </w:r>
      <w:proofErr w:type="spellEnd"/>
      <w:r w:rsidRPr="00EE5D17">
        <w:rPr>
          <w:rFonts w:ascii="Consolas" w:hAnsi="Consolas" w:cs="Consolas"/>
          <w:color w:val="000000"/>
          <w:sz w:val="22"/>
          <w:szCs w:val="22"/>
          <w:lang w:val="en-US"/>
        </w:rPr>
        <w:t>&gt;().</w:t>
      </w:r>
      <w:proofErr w:type="spellStart"/>
      <w:r w:rsidRPr="00EE5D17">
        <w:rPr>
          <w:rFonts w:ascii="Consolas" w:hAnsi="Consolas" w:cs="Consolas"/>
          <w:color w:val="000000"/>
          <w:sz w:val="22"/>
          <w:szCs w:val="22"/>
          <w:lang w:val="en-US"/>
        </w:rPr>
        <w:t>AddForce</w:t>
      </w:r>
      <w:proofErr w:type="spellEnd"/>
      <w:r w:rsidRPr="00EE5D17">
        <w:rPr>
          <w:rFonts w:ascii="Consolas" w:hAnsi="Consolas" w:cs="Consolas"/>
          <w:color w:val="000000"/>
          <w:sz w:val="22"/>
          <w:szCs w:val="22"/>
          <w:lang w:val="en-US"/>
        </w:rPr>
        <w:t>(</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mBulletSpeed</w:t>
      </w:r>
      <w:proofErr w:type="spellEnd"/>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ForceMode.Impulse</w:t>
      </w:r>
      <w:proofErr w:type="spellEnd"/>
      <w:r w:rsidRPr="00EE5D17">
        <w:rPr>
          <w:rFonts w:ascii="Consolas" w:hAnsi="Consolas" w:cs="Consolas"/>
          <w:color w:val="000000"/>
          <w:sz w:val="22"/>
          <w:szCs w:val="22"/>
          <w:lang w:val="en-US"/>
        </w:rPr>
        <w:t>);</w:t>
      </w:r>
    </w:p>
    <w:p w14:paraId="2C51909E" w14:textId="77777777" w:rsidR="00EE5D17" w:rsidRPr="00EE5D17" w:rsidRDefault="00EE5D17" w:rsidP="00EE5D1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w:t>
      </w:r>
    </w:p>
    <w:p w14:paraId="42EE7E84" w14:textId="26E22F5A" w:rsidR="002B5785" w:rsidRDefault="002B5785" w:rsidP="000B4744"/>
    <w:p w14:paraId="4F3B0E5B" w14:textId="77777777" w:rsidR="00735BF6" w:rsidRDefault="00735BF6" w:rsidP="000B4744"/>
    <w:p w14:paraId="4E3F46C4" w14:textId="04638A64" w:rsidR="00735BF6" w:rsidRDefault="00735BF6" w:rsidP="000B4744">
      <w:r>
        <w:lastRenderedPageBreak/>
        <w:t xml:space="preserve">Call this function from the </w:t>
      </w:r>
      <w:r w:rsidRPr="00735BF6">
        <w:rPr>
          <w:b/>
          <w:bCs/>
        </w:rPr>
        <w:t>Fire</w:t>
      </w:r>
      <w:r>
        <w:t xml:space="preserve"> function.</w:t>
      </w:r>
    </w:p>
    <w:p w14:paraId="3BB24B12" w14:textId="77777777" w:rsidR="0080209C" w:rsidRPr="0080209C" w:rsidRDefault="0080209C" w:rsidP="008020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FF"/>
          <w:sz w:val="22"/>
          <w:szCs w:val="22"/>
          <w:lang w:val="en-US"/>
        </w:rPr>
        <w:t>public</w:t>
      </w:r>
      <w:r w:rsidRPr="0080209C">
        <w:rPr>
          <w:rFonts w:ascii="Consolas" w:hAnsi="Consolas" w:cs="Consolas"/>
          <w:color w:val="000000"/>
          <w:sz w:val="22"/>
          <w:szCs w:val="22"/>
          <w:lang w:val="en-US"/>
        </w:rPr>
        <w:t xml:space="preserve"> </w:t>
      </w:r>
      <w:r w:rsidRPr="0080209C">
        <w:rPr>
          <w:rFonts w:ascii="Consolas" w:hAnsi="Consolas" w:cs="Consolas"/>
          <w:color w:val="0000FF"/>
          <w:sz w:val="22"/>
          <w:szCs w:val="22"/>
          <w:lang w:val="en-US"/>
        </w:rPr>
        <w:t>void</w:t>
      </w:r>
      <w:r w:rsidRPr="0080209C">
        <w:rPr>
          <w:rFonts w:ascii="Consolas" w:hAnsi="Consolas" w:cs="Consolas"/>
          <w:color w:val="000000"/>
          <w:sz w:val="22"/>
          <w:szCs w:val="22"/>
          <w:lang w:val="en-US"/>
        </w:rPr>
        <w:t xml:space="preserve"> Fire(</w:t>
      </w:r>
      <w:r w:rsidRPr="0080209C">
        <w:rPr>
          <w:rFonts w:ascii="Consolas" w:hAnsi="Consolas" w:cs="Consolas"/>
          <w:color w:val="0000FF"/>
          <w:sz w:val="22"/>
          <w:szCs w:val="22"/>
          <w:lang w:val="en-US"/>
        </w:rPr>
        <w:t>int</w:t>
      </w:r>
      <w:r w:rsidRPr="0080209C">
        <w:rPr>
          <w:rFonts w:ascii="Consolas" w:hAnsi="Consolas" w:cs="Consolas"/>
          <w:color w:val="000000"/>
          <w:sz w:val="22"/>
          <w:szCs w:val="22"/>
          <w:lang w:val="en-US"/>
        </w:rPr>
        <w:t xml:space="preserve"> id)</w:t>
      </w:r>
    </w:p>
    <w:p w14:paraId="41F6B5CD" w14:textId="77777777" w:rsidR="0080209C" w:rsidRPr="0080209C" w:rsidRDefault="0080209C" w:rsidP="008020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00"/>
          <w:sz w:val="22"/>
          <w:szCs w:val="22"/>
          <w:lang w:val="en-US"/>
        </w:rPr>
        <w:t>{</w:t>
      </w:r>
    </w:p>
    <w:p w14:paraId="30A93F28" w14:textId="77777777" w:rsidR="0080209C" w:rsidRPr="0080209C" w:rsidRDefault="0080209C" w:rsidP="008020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00"/>
          <w:sz w:val="22"/>
          <w:szCs w:val="22"/>
          <w:lang w:val="en-US"/>
        </w:rPr>
        <w:t xml:space="preserve">    </w:t>
      </w:r>
      <w:proofErr w:type="spellStart"/>
      <w:r w:rsidRPr="0080209C">
        <w:rPr>
          <w:rFonts w:ascii="Consolas" w:hAnsi="Consolas" w:cs="Consolas"/>
          <w:color w:val="000000"/>
          <w:sz w:val="22"/>
          <w:szCs w:val="22"/>
          <w:lang w:val="en-US"/>
        </w:rPr>
        <w:t>FireBullet</w:t>
      </w:r>
      <w:proofErr w:type="spellEnd"/>
      <w:r w:rsidRPr="0080209C">
        <w:rPr>
          <w:rFonts w:ascii="Consolas" w:hAnsi="Consolas" w:cs="Consolas"/>
          <w:color w:val="000000"/>
          <w:sz w:val="22"/>
          <w:szCs w:val="22"/>
          <w:lang w:val="en-US"/>
        </w:rPr>
        <w:t>();</w:t>
      </w:r>
    </w:p>
    <w:p w14:paraId="67E8B885" w14:textId="77777777" w:rsidR="0080209C" w:rsidRPr="0080209C" w:rsidRDefault="0080209C" w:rsidP="008020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00"/>
          <w:sz w:val="22"/>
          <w:szCs w:val="22"/>
          <w:lang w:val="en-US"/>
        </w:rPr>
        <w:t>}</w:t>
      </w:r>
    </w:p>
    <w:p w14:paraId="79C0E129" w14:textId="77777777" w:rsidR="00735BF6" w:rsidRDefault="00735BF6" w:rsidP="000B4744"/>
    <w:p w14:paraId="4FAAADEC" w14:textId="45C44311" w:rsidR="00C00283" w:rsidRDefault="00C00283" w:rsidP="000B4744">
      <w:r>
        <w:t xml:space="preserve">Click </w:t>
      </w:r>
      <w:r w:rsidRPr="00007A2C">
        <w:rPr>
          <w:b/>
          <w:bCs/>
        </w:rPr>
        <w:t>Play</w:t>
      </w:r>
      <w:r>
        <w:t xml:space="preserve"> and see the behaviour.</w:t>
      </w:r>
    </w:p>
    <w:p w14:paraId="652BDE44" w14:textId="20DD66E8" w:rsidR="00C00283" w:rsidRPr="000B4744" w:rsidRDefault="00FD7496" w:rsidP="000B4744">
      <w:r>
        <w:rPr>
          <w:noProof/>
        </w:rPr>
        <mc:AlternateContent>
          <mc:Choice Requires="wps">
            <w:drawing>
              <wp:anchor distT="45720" distB="45720" distL="114300" distR="114300" simplePos="0" relativeHeight="251658246" behindDoc="0" locked="0" layoutInCell="1" allowOverlap="1" wp14:anchorId="68C19E42" wp14:editId="11BF5E8F">
                <wp:simplePos x="0" y="0"/>
                <wp:positionH relativeFrom="column">
                  <wp:posOffset>3648075</wp:posOffset>
                </wp:positionH>
                <wp:positionV relativeFrom="paragraph">
                  <wp:posOffset>38100</wp:posOffset>
                </wp:positionV>
                <wp:extent cx="2590800" cy="1404620"/>
                <wp:effectExtent l="0" t="0" r="0" b="25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noFill/>
                          <a:miter lim="800000"/>
                          <a:headEnd/>
                          <a:tailEnd/>
                        </a:ln>
                      </wps:spPr>
                      <wps:txbx>
                        <w:txbxContent>
                          <w:p w14:paraId="7E29E8FD" w14:textId="56200318" w:rsidR="00FD7496" w:rsidRDefault="00FD7496" w:rsidP="00431DA9">
                            <w:pPr>
                              <w:spacing w:line="276" w:lineRule="auto"/>
                            </w:pPr>
                            <w:r>
                              <w:t xml:space="preserve">The video of our shooting bullet implementation. </w:t>
                            </w:r>
                            <w:r w:rsidR="00431DA9">
                              <w:t>However, there are a few problems with this implementation.</w:t>
                            </w:r>
                          </w:p>
                          <w:p w14:paraId="25238D15" w14:textId="50DFFD40" w:rsidR="00431DA9" w:rsidRDefault="00431DA9" w:rsidP="00431DA9">
                            <w:pPr>
                              <w:spacing w:line="276" w:lineRule="auto"/>
                            </w:pPr>
                            <w:r>
                              <w:t>Discuss in class some of these problems and how to solve these probl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C19E42" id="_x0000_s1028" type="#_x0000_t202" style="position:absolute;margin-left:287.25pt;margin-top:3pt;width:204pt;height:110.6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" stroked="f">
                <v:textbox style="mso-fit-shape-to-text:t">
                  <w:txbxContent>
                    <w:p w14:paraId="7E29E8FD" w14:textId="56200318" w:rsidR="00FD7496" w:rsidRDefault="00FD7496" w:rsidP="00431DA9">
                      <w:pPr>
                        <w:spacing w:line="276" w:lineRule="auto"/>
                      </w:pPr>
                      <w:r>
                        <w:t xml:space="preserve">The video of our shooting bullet implementation. </w:t>
                      </w:r>
                      <w:r w:rsidR="00431DA9">
                        <w:t>However, there are a few problems with this implementation.</w:t>
                      </w:r>
                    </w:p>
                    <w:p w14:paraId="25238D15" w14:textId="50DFFD40" w:rsidR="00431DA9" w:rsidRDefault="00431DA9" w:rsidP="00431DA9">
                      <w:pPr>
                        <w:spacing w:line="276" w:lineRule="auto"/>
                      </w:pPr>
                      <w:r>
                        <w:t>Discuss in class some of these problems and how to solve these problems.</w:t>
                      </w:r>
                    </w:p>
                  </w:txbxContent>
                </v:textbox>
                <w10:wrap type="square"/>
              </v:shape>
            </w:pict>
          </mc:Fallback>
        </mc:AlternateContent>
      </w:r>
      <w:r w:rsidR="00C00283">
        <w:rPr>
          <w:noProof/>
        </w:rPr>
        <w:drawing>
          <wp:inline distT="0" distB="0" distL="0" distR="0" wp14:anchorId="2A25C572" wp14:editId="66B545BB">
            <wp:extent cx="3476625" cy="1817985"/>
            <wp:effectExtent l="0" t="0" r="0" b="0"/>
            <wp:docPr id="9" name="Video 9" descr="Implementing Shooting Bullets">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Implementing Shooting Bullets">
                      <a:hlinkClick r:id="rId48"/>
                    </pic:cNvPr>
                    <pic:cNvPicPr/>
                  </pic:nvPicPr>
                  <pic:blipFill rotWithShape="1">
                    <a:blip r:embed="rId4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8fSQ8W-iKtU?feature=oembed&quot; frameborder=&quot;0&quot; allow=&quot;accelerometer; autoplay; clipboard-write; encrypted-media; gyroscope; picture-in-picture&quot; allowfullscreen=&quot;&quot; sandbox=&quot;allow-scripts allow-same-origin&quot;&gt;&lt;/iframe&gt;" h="270" w="480"/>
                        </a:ext>
                      </a:extLst>
                    </a:blip>
                    <a:srcRect t="15279" b="15000"/>
                    <a:stretch/>
                  </pic:blipFill>
                  <pic:spPr bwMode="auto">
                    <a:xfrm>
                      <a:off x="0" y="0"/>
                      <a:ext cx="3492612" cy="1826345"/>
                    </a:xfrm>
                    <a:prstGeom prst="rect">
                      <a:avLst/>
                    </a:prstGeom>
                    <a:ln>
                      <a:noFill/>
                    </a:ln>
                    <a:extLst>
                      <a:ext uri="{53640926-AAD7-44D8-BBD7-CCE9431645EC}">
                        <a14:shadowObscured xmlns:a14="http://schemas.microsoft.com/office/drawing/2010/main"/>
                      </a:ext>
                    </a:extLst>
                  </pic:spPr>
                </pic:pic>
              </a:graphicData>
            </a:graphic>
          </wp:inline>
        </w:drawing>
      </w:r>
    </w:p>
    <w:p w14:paraId="355F6372" w14:textId="0D85F78B" w:rsidR="00D94C16" w:rsidRDefault="00D94C16" w:rsidP="00D94C16">
      <w:pPr>
        <w:pStyle w:val="Heading3"/>
      </w:pPr>
      <w:r>
        <w:t>Synchronizing Shooting with Animation</w:t>
      </w:r>
    </w:p>
    <w:p w14:paraId="67763D21" w14:textId="0EE2F886" w:rsidR="00D94C16" w:rsidRDefault="008E0893" w:rsidP="00D94C16">
      <w:r>
        <w:t xml:space="preserve">We have </w:t>
      </w:r>
      <w:r w:rsidR="00182499">
        <w:t>identified</w:t>
      </w:r>
      <w:r>
        <w:t xml:space="preserve"> that one of the problems with our above implementation of shooting is that the firing </w:t>
      </w:r>
      <w:r w:rsidR="00182499">
        <w:t>does not synchronize</w:t>
      </w:r>
      <w:r w:rsidR="00601B90">
        <w:t xml:space="preserve"> with the animation. You can also see that the number of bullets coming out of the gun is </w:t>
      </w:r>
      <w:r w:rsidR="00037BA1">
        <w:t>quite large in quantity.</w:t>
      </w:r>
    </w:p>
    <w:p w14:paraId="67A77E37" w14:textId="77777777" w:rsidR="00FD6A13" w:rsidRDefault="00FD6A13" w:rsidP="00D94C16"/>
    <w:p w14:paraId="7B45E8FD" w14:textId="0708A450" w:rsidR="00FD6A13" w:rsidRDefault="00037BA1" w:rsidP="00D94C16">
      <w:r>
        <w:t>In this section, we will try to solve this problem</w:t>
      </w:r>
      <w:r w:rsidR="00FD6A13">
        <w:t xml:space="preserve"> of synchronization</w:t>
      </w:r>
      <w:r>
        <w:t>.</w:t>
      </w:r>
    </w:p>
    <w:p w14:paraId="7F75DEFC" w14:textId="6D3C161F" w:rsidR="000B73F2" w:rsidRDefault="000B73F2" w:rsidP="00D94C16">
      <w:r>
        <w:t xml:space="preserve">We will introduce </w:t>
      </w:r>
      <w:r w:rsidR="00525FA6">
        <w:t>two</w:t>
      </w:r>
      <w:r>
        <w:t xml:space="preserve"> new variable</w:t>
      </w:r>
      <w:r w:rsidR="00525FA6">
        <w:t>s</w:t>
      </w:r>
      <w:r w:rsidR="00BF3A1C">
        <w:t>,</w:t>
      </w:r>
      <w:r>
        <w:t xml:space="preserve"> called </w:t>
      </w:r>
      <w:proofErr w:type="spellStart"/>
      <w:r w:rsidR="00525FA6" w:rsidRPr="006F65BE">
        <w:rPr>
          <w:rFonts w:ascii="Consolas" w:hAnsi="Consolas" w:cs="Consolas"/>
          <w:b/>
          <w:bCs/>
          <w:color w:val="000000"/>
          <w:sz w:val="22"/>
          <w:szCs w:val="22"/>
          <w:lang w:val="en-US"/>
        </w:rPr>
        <w:t>RoundsPerSecond</w:t>
      </w:r>
      <w:proofErr w:type="spellEnd"/>
      <w:r w:rsidR="00525FA6">
        <w:rPr>
          <w:rFonts w:ascii="Consolas" w:hAnsi="Consolas" w:cs="Consolas"/>
          <w:color w:val="000000"/>
          <w:sz w:val="22"/>
          <w:szCs w:val="22"/>
          <w:lang w:val="en-US"/>
        </w:rPr>
        <w:t xml:space="preserve"> </w:t>
      </w:r>
      <w:r w:rsidR="00525FA6" w:rsidRPr="00BF3A1C">
        <w:t>and</w:t>
      </w:r>
      <w:r w:rsidR="00525FA6">
        <w:rPr>
          <w:rFonts w:ascii="Consolas" w:hAnsi="Consolas" w:cs="Consolas"/>
          <w:color w:val="000000"/>
          <w:sz w:val="22"/>
          <w:szCs w:val="22"/>
          <w:lang w:val="en-US"/>
        </w:rPr>
        <w:t xml:space="preserve"> </w:t>
      </w:r>
      <w:proofErr w:type="spellStart"/>
      <w:r w:rsidR="00BF3A1C" w:rsidRPr="006F65BE">
        <w:rPr>
          <w:rFonts w:ascii="Consolas" w:hAnsi="Consolas" w:cs="Consolas"/>
          <w:b/>
          <w:bCs/>
          <w:color w:val="000000"/>
          <w:sz w:val="22"/>
          <w:szCs w:val="22"/>
          <w:lang w:val="en-US"/>
        </w:rPr>
        <w:t>mFiring</w:t>
      </w:r>
      <w:proofErr w:type="spellEnd"/>
      <w:r w:rsidR="00525FA6">
        <w:rPr>
          <w:rFonts w:ascii="Consolas" w:hAnsi="Consolas" w:cs="Consolas"/>
          <w:color w:val="000000"/>
          <w:sz w:val="19"/>
          <w:szCs w:val="19"/>
          <w:lang w:val="en-US"/>
        </w:rPr>
        <w:t>.</w:t>
      </w:r>
      <w:r w:rsidR="00525FA6" w:rsidRPr="00525FA6">
        <w:t xml:space="preserve"> </w:t>
      </w:r>
      <w:r w:rsidR="00E83C94">
        <w:t xml:space="preserve">Both are arrays of type </w:t>
      </w:r>
      <w:r w:rsidR="00E83C94" w:rsidRPr="00E83C94">
        <w:rPr>
          <w:b/>
          <w:bCs/>
        </w:rPr>
        <w:t>float</w:t>
      </w:r>
      <w:r w:rsidR="00E83C94">
        <w:t xml:space="preserve"> and </w:t>
      </w:r>
      <w:proofErr w:type="spellStart"/>
      <w:r w:rsidR="004A0E76">
        <w:rPr>
          <w:b/>
          <w:bCs/>
        </w:rPr>
        <w:t>boolean</w:t>
      </w:r>
      <w:proofErr w:type="spellEnd"/>
      <w:r w:rsidR="0081221E">
        <w:t>, respectively</w:t>
      </w:r>
      <w:r w:rsidR="00E83C94">
        <w:t xml:space="preserve">. </w:t>
      </w:r>
      <w:r w:rsidR="00BF3A1C">
        <w:t xml:space="preserve">In </w:t>
      </w:r>
      <w:proofErr w:type="spellStart"/>
      <w:r w:rsidR="00BF3A1C" w:rsidRPr="006F65BE">
        <w:rPr>
          <w:b/>
          <w:bCs/>
        </w:rPr>
        <w:t>RoundsPerSecond</w:t>
      </w:r>
      <w:proofErr w:type="spellEnd"/>
      <w:r w:rsidR="00BF3A1C">
        <w:t xml:space="preserve"> array</w:t>
      </w:r>
      <w:r w:rsidR="006F65BE">
        <w:t>,</w:t>
      </w:r>
      <w:r w:rsidR="00BF3A1C">
        <w:t xml:space="preserve"> we will hold the number of round</w:t>
      </w:r>
      <w:r w:rsidR="006F65BE">
        <w:t>s</w:t>
      </w:r>
      <w:r w:rsidR="00525FA6">
        <w:t xml:space="preserve"> </w:t>
      </w:r>
      <w:r w:rsidR="006F65BE">
        <w:t xml:space="preserve">the gun fires bullets per second. </w:t>
      </w:r>
      <w:r w:rsidR="00E83C94">
        <w:t xml:space="preserve">The number will vary for the </w:t>
      </w:r>
      <w:r w:rsidR="00BA4C04">
        <w:t>three</w:t>
      </w:r>
      <w:r w:rsidR="00E83C94">
        <w:t xml:space="preserve"> different firing types. In the </w:t>
      </w:r>
      <w:proofErr w:type="spellStart"/>
      <w:r w:rsidR="00E83C94" w:rsidRPr="00BA4C04">
        <w:rPr>
          <w:b/>
          <w:bCs/>
        </w:rPr>
        <w:t>mFiring</w:t>
      </w:r>
      <w:proofErr w:type="spellEnd"/>
      <w:r w:rsidR="00E83C94">
        <w:t xml:space="preserve"> array</w:t>
      </w:r>
      <w:r w:rsidR="00BA4C04">
        <w:t>,</w:t>
      </w:r>
      <w:r w:rsidR="00E83C94">
        <w:t xml:space="preserve"> </w:t>
      </w:r>
      <w:r w:rsidR="00BA4C04">
        <w:t xml:space="preserve">we will set </w:t>
      </w:r>
      <w:r w:rsidR="002E6EEA">
        <w:t>t</w:t>
      </w:r>
      <w:r w:rsidR="00893FF9">
        <w:t>h</w:t>
      </w:r>
      <w:r w:rsidR="002E6EEA">
        <w:t xml:space="preserve">e value of individual firing </w:t>
      </w:r>
      <w:r w:rsidR="00BA4C04">
        <w:t xml:space="preserve">to true if </w:t>
      </w:r>
      <w:r w:rsidR="00893FF9">
        <w:t>that</w:t>
      </w:r>
      <w:r w:rsidR="00BA4C04">
        <w:t xml:space="preserve"> specific </w:t>
      </w:r>
      <w:r w:rsidR="0067211B">
        <w:t>firing is currently happening.</w:t>
      </w:r>
    </w:p>
    <w:p w14:paraId="356BE4B0" w14:textId="77777777" w:rsidR="00CC00AD" w:rsidRPr="00CC00AD" w:rsidRDefault="00CC00AD" w:rsidP="00CC00A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C00AD">
        <w:rPr>
          <w:rFonts w:ascii="Consolas" w:hAnsi="Consolas" w:cs="Consolas"/>
          <w:color w:val="0000FF"/>
          <w:sz w:val="22"/>
          <w:szCs w:val="22"/>
          <w:lang w:val="en-US"/>
        </w:rPr>
        <w:t>public</w:t>
      </w:r>
      <w:r w:rsidRPr="00CC00AD">
        <w:rPr>
          <w:rFonts w:ascii="Consolas" w:hAnsi="Consolas" w:cs="Consolas"/>
          <w:color w:val="000000"/>
          <w:sz w:val="22"/>
          <w:szCs w:val="22"/>
          <w:lang w:val="en-US"/>
        </w:rPr>
        <w:t xml:space="preserve"> </w:t>
      </w:r>
      <w:r w:rsidRPr="00CC00AD">
        <w:rPr>
          <w:rFonts w:ascii="Consolas" w:hAnsi="Consolas" w:cs="Consolas"/>
          <w:color w:val="0000FF"/>
          <w:sz w:val="22"/>
          <w:szCs w:val="22"/>
          <w:lang w:val="en-US"/>
        </w:rPr>
        <w:t>int</w:t>
      </w:r>
      <w:r w:rsidRPr="00CC00AD">
        <w:rPr>
          <w:rFonts w:ascii="Consolas" w:hAnsi="Consolas" w:cs="Consolas"/>
          <w:color w:val="000000"/>
          <w:sz w:val="22"/>
          <w:szCs w:val="22"/>
          <w:lang w:val="en-US"/>
        </w:rPr>
        <w:t xml:space="preserve">[] </w:t>
      </w:r>
      <w:proofErr w:type="spellStart"/>
      <w:r w:rsidRPr="00CC00AD">
        <w:rPr>
          <w:rFonts w:ascii="Consolas" w:hAnsi="Consolas" w:cs="Consolas"/>
          <w:color w:val="000000"/>
          <w:sz w:val="22"/>
          <w:szCs w:val="22"/>
          <w:lang w:val="en-US"/>
        </w:rPr>
        <w:t>RoundsPerSecond</w:t>
      </w:r>
      <w:proofErr w:type="spellEnd"/>
      <w:r w:rsidRPr="00CC00AD">
        <w:rPr>
          <w:rFonts w:ascii="Consolas" w:hAnsi="Consolas" w:cs="Consolas"/>
          <w:color w:val="000000"/>
          <w:sz w:val="22"/>
          <w:szCs w:val="22"/>
          <w:lang w:val="en-US"/>
        </w:rPr>
        <w:t xml:space="preserve"> = </w:t>
      </w:r>
      <w:r w:rsidRPr="00CC00AD">
        <w:rPr>
          <w:rFonts w:ascii="Consolas" w:hAnsi="Consolas" w:cs="Consolas"/>
          <w:color w:val="0000FF"/>
          <w:sz w:val="22"/>
          <w:szCs w:val="22"/>
          <w:lang w:val="en-US"/>
        </w:rPr>
        <w:t>new</w:t>
      </w:r>
      <w:r w:rsidRPr="00CC00AD">
        <w:rPr>
          <w:rFonts w:ascii="Consolas" w:hAnsi="Consolas" w:cs="Consolas"/>
          <w:color w:val="000000"/>
          <w:sz w:val="22"/>
          <w:szCs w:val="22"/>
          <w:lang w:val="en-US"/>
        </w:rPr>
        <w:t xml:space="preserve"> </w:t>
      </w:r>
      <w:r w:rsidRPr="00CC00AD">
        <w:rPr>
          <w:rFonts w:ascii="Consolas" w:hAnsi="Consolas" w:cs="Consolas"/>
          <w:color w:val="0000FF"/>
          <w:sz w:val="22"/>
          <w:szCs w:val="22"/>
          <w:lang w:val="en-US"/>
        </w:rPr>
        <w:t>int</w:t>
      </w:r>
      <w:r w:rsidRPr="00CC00AD">
        <w:rPr>
          <w:rFonts w:ascii="Consolas" w:hAnsi="Consolas" w:cs="Consolas"/>
          <w:color w:val="000000"/>
          <w:sz w:val="22"/>
          <w:szCs w:val="22"/>
          <w:lang w:val="en-US"/>
        </w:rPr>
        <w:t>[3];</w:t>
      </w:r>
    </w:p>
    <w:p w14:paraId="073106D0" w14:textId="77777777" w:rsidR="00CC00AD" w:rsidRPr="00CC00AD" w:rsidRDefault="00CC00AD" w:rsidP="00CC00A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C00AD">
        <w:rPr>
          <w:rFonts w:ascii="Consolas" w:hAnsi="Consolas" w:cs="Consolas"/>
          <w:color w:val="0000FF"/>
          <w:sz w:val="22"/>
          <w:szCs w:val="22"/>
          <w:lang w:val="en-US"/>
        </w:rPr>
        <w:t>bool</w:t>
      </w:r>
      <w:r w:rsidRPr="00CC00AD">
        <w:rPr>
          <w:rFonts w:ascii="Consolas" w:hAnsi="Consolas" w:cs="Consolas"/>
          <w:color w:val="000000"/>
          <w:sz w:val="22"/>
          <w:szCs w:val="22"/>
          <w:lang w:val="en-US"/>
        </w:rPr>
        <w:t xml:space="preserve">[] </w:t>
      </w:r>
      <w:proofErr w:type="spellStart"/>
      <w:r w:rsidRPr="00CC00AD">
        <w:rPr>
          <w:rFonts w:ascii="Consolas" w:hAnsi="Consolas" w:cs="Consolas"/>
          <w:color w:val="000000"/>
          <w:sz w:val="22"/>
          <w:szCs w:val="22"/>
          <w:lang w:val="en-US"/>
        </w:rPr>
        <w:t>mFiring</w:t>
      </w:r>
      <w:proofErr w:type="spellEnd"/>
      <w:r w:rsidRPr="00CC00AD">
        <w:rPr>
          <w:rFonts w:ascii="Consolas" w:hAnsi="Consolas" w:cs="Consolas"/>
          <w:color w:val="000000"/>
          <w:sz w:val="22"/>
          <w:szCs w:val="22"/>
          <w:lang w:val="en-US"/>
        </w:rPr>
        <w:t xml:space="preserve"> = </w:t>
      </w:r>
      <w:r w:rsidRPr="00CC00AD">
        <w:rPr>
          <w:rFonts w:ascii="Consolas" w:hAnsi="Consolas" w:cs="Consolas"/>
          <w:color w:val="0000FF"/>
          <w:sz w:val="22"/>
          <w:szCs w:val="22"/>
          <w:lang w:val="en-US"/>
        </w:rPr>
        <w:t>new</w:t>
      </w:r>
      <w:r w:rsidRPr="00CC00AD">
        <w:rPr>
          <w:rFonts w:ascii="Consolas" w:hAnsi="Consolas" w:cs="Consolas"/>
          <w:color w:val="000000"/>
          <w:sz w:val="22"/>
          <w:szCs w:val="22"/>
          <w:lang w:val="en-US"/>
        </w:rPr>
        <w:t xml:space="preserve"> </w:t>
      </w:r>
      <w:r w:rsidRPr="00CC00AD">
        <w:rPr>
          <w:rFonts w:ascii="Consolas" w:hAnsi="Consolas" w:cs="Consolas"/>
          <w:color w:val="0000FF"/>
          <w:sz w:val="22"/>
          <w:szCs w:val="22"/>
          <w:lang w:val="en-US"/>
        </w:rPr>
        <w:t>bool</w:t>
      </w:r>
      <w:r w:rsidRPr="00CC00AD">
        <w:rPr>
          <w:rFonts w:ascii="Consolas" w:hAnsi="Consolas" w:cs="Consolas"/>
          <w:color w:val="000000"/>
          <w:sz w:val="22"/>
          <w:szCs w:val="22"/>
          <w:lang w:val="en-US"/>
        </w:rPr>
        <w:t>[3];</w:t>
      </w:r>
    </w:p>
    <w:p w14:paraId="5D9250C6" w14:textId="77777777" w:rsidR="00DA0855" w:rsidRDefault="00DA0855" w:rsidP="00D94C16"/>
    <w:p w14:paraId="6351ADFF" w14:textId="2A0CB6D6" w:rsidR="00893FF9" w:rsidRDefault="001A1563" w:rsidP="00D94C16">
      <w:r>
        <w:t xml:space="preserve">We will then use Coroutine to handle correct timing of firing based on the </w:t>
      </w:r>
      <w:proofErr w:type="spellStart"/>
      <w:r>
        <w:t>RoundPerSecond</w:t>
      </w:r>
      <w:proofErr w:type="spellEnd"/>
      <w:r w:rsidR="00586FFC">
        <w:t xml:space="preserve">. Now, </w:t>
      </w:r>
      <w:proofErr w:type="gramStart"/>
      <w:r w:rsidR="00586FFC">
        <w:t>let’s</w:t>
      </w:r>
      <w:proofErr w:type="gramEnd"/>
      <w:r w:rsidR="00586FFC">
        <w:t xml:space="preserve"> </w:t>
      </w:r>
      <w:r w:rsidR="00FE25FF">
        <w:t xml:space="preserve">implement the </w:t>
      </w:r>
      <w:r w:rsidR="007B0A29">
        <w:t>C</w:t>
      </w:r>
      <w:r w:rsidR="00FE25FF">
        <w:t>oroutine</w:t>
      </w:r>
      <w:r w:rsidR="00586FFC">
        <w:t>.</w:t>
      </w:r>
    </w:p>
    <w:p w14:paraId="679D6FB0" w14:textId="77777777" w:rsidR="00FE25FF" w:rsidRPr="00FE25FF"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IEnumerator</w:t>
      </w:r>
      <w:proofErr w:type="spellEnd"/>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Coroutine_Firing</w:t>
      </w:r>
      <w:proofErr w:type="spellEnd"/>
      <w:r w:rsidRPr="00FE25FF">
        <w:rPr>
          <w:rFonts w:ascii="Consolas" w:hAnsi="Consolas" w:cs="Consolas"/>
          <w:color w:val="000000"/>
          <w:sz w:val="22"/>
          <w:szCs w:val="22"/>
          <w:lang w:val="en-US"/>
        </w:rPr>
        <w:t>(</w:t>
      </w:r>
      <w:r w:rsidRPr="00FE25FF">
        <w:rPr>
          <w:rFonts w:ascii="Consolas" w:hAnsi="Consolas" w:cs="Consolas"/>
          <w:color w:val="0000FF"/>
          <w:sz w:val="22"/>
          <w:szCs w:val="22"/>
          <w:lang w:val="en-US"/>
        </w:rPr>
        <w:t>int</w:t>
      </w:r>
      <w:r w:rsidRPr="00FE25FF">
        <w:rPr>
          <w:rFonts w:ascii="Consolas" w:hAnsi="Consolas" w:cs="Consolas"/>
          <w:color w:val="000000"/>
          <w:sz w:val="22"/>
          <w:szCs w:val="22"/>
          <w:lang w:val="en-US"/>
        </w:rPr>
        <w:t xml:space="preserve"> id)</w:t>
      </w:r>
    </w:p>
    <w:p w14:paraId="1DD2A6B4" w14:textId="77777777" w:rsidR="00FE25FF" w:rsidRPr="00FE25FF"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35521338" w14:textId="77777777" w:rsidR="00FE25FF" w:rsidRPr="00FE25FF"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lastRenderedPageBreak/>
        <w:t xml:space="preserve">        </w:t>
      </w:r>
      <w:commentRangeStart w:id="26"/>
      <w:proofErr w:type="spellStart"/>
      <w:r w:rsidRPr="00FE25FF">
        <w:rPr>
          <w:rFonts w:ascii="Consolas" w:hAnsi="Consolas" w:cs="Consolas"/>
          <w:color w:val="000000"/>
          <w:sz w:val="22"/>
          <w:szCs w:val="22"/>
          <w:lang w:val="en-US"/>
        </w:rPr>
        <w:t>mFiring</w:t>
      </w:r>
      <w:proofErr w:type="spellEnd"/>
      <w:r w:rsidRPr="00FE25FF">
        <w:rPr>
          <w:rFonts w:ascii="Consolas" w:hAnsi="Consolas" w:cs="Consolas"/>
          <w:color w:val="000000"/>
          <w:sz w:val="22"/>
          <w:szCs w:val="22"/>
          <w:lang w:val="en-US"/>
        </w:rPr>
        <w:t xml:space="preserve">[id] = </w:t>
      </w:r>
      <w:r w:rsidRPr="00FE25FF">
        <w:rPr>
          <w:rFonts w:ascii="Consolas" w:hAnsi="Consolas" w:cs="Consolas"/>
          <w:color w:val="0000FF"/>
          <w:sz w:val="22"/>
          <w:szCs w:val="22"/>
          <w:lang w:val="en-US"/>
        </w:rPr>
        <w:t>true</w:t>
      </w:r>
      <w:r w:rsidRPr="00FE25FF">
        <w:rPr>
          <w:rFonts w:ascii="Consolas" w:hAnsi="Consolas" w:cs="Consolas"/>
          <w:color w:val="000000"/>
          <w:sz w:val="22"/>
          <w:szCs w:val="22"/>
          <w:lang w:val="en-US"/>
        </w:rPr>
        <w:t>;</w:t>
      </w:r>
      <w:commentRangeEnd w:id="26"/>
      <w:r w:rsidR="00F5677C">
        <w:rPr>
          <w:rStyle w:val="CommentReference"/>
        </w:rPr>
        <w:commentReference w:id="26"/>
      </w:r>
    </w:p>
    <w:p w14:paraId="28B81E4B" w14:textId="77777777" w:rsidR="00FE25FF" w:rsidRPr="00FE25FF"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Start w:id="27"/>
      <w:proofErr w:type="spellStart"/>
      <w:r w:rsidRPr="00FE25FF">
        <w:rPr>
          <w:rFonts w:ascii="Consolas" w:hAnsi="Consolas" w:cs="Consolas"/>
          <w:color w:val="000000"/>
          <w:sz w:val="22"/>
          <w:szCs w:val="22"/>
          <w:lang w:val="en-US"/>
        </w:rPr>
        <w:t>FireBullet</w:t>
      </w:r>
      <w:proofErr w:type="spellEnd"/>
      <w:r w:rsidRPr="00FE25FF">
        <w:rPr>
          <w:rFonts w:ascii="Consolas" w:hAnsi="Consolas" w:cs="Consolas"/>
          <w:color w:val="000000"/>
          <w:sz w:val="22"/>
          <w:szCs w:val="22"/>
          <w:lang w:val="en-US"/>
        </w:rPr>
        <w:t>();</w:t>
      </w:r>
      <w:commentRangeEnd w:id="27"/>
      <w:r w:rsidR="00DA2E58">
        <w:rPr>
          <w:rStyle w:val="CommentReference"/>
        </w:rPr>
        <w:commentReference w:id="27"/>
      </w:r>
    </w:p>
    <w:p w14:paraId="3A6ED9A5" w14:textId="77777777" w:rsidR="00FE25FF" w:rsidRPr="00FE25FF"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Start w:id="28"/>
      <w:r w:rsidRPr="00FE25FF">
        <w:rPr>
          <w:rFonts w:ascii="Consolas" w:hAnsi="Consolas" w:cs="Consolas"/>
          <w:color w:val="0000FF"/>
          <w:sz w:val="22"/>
          <w:szCs w:val="22"/>
          <w:lang w:val="en-US"/>
        </w:rPr>
        <w:t>yield</w:t>
      </w: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return</w:t>
      </w: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new</w:t>
      </w:r>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WaitForSeconds</w:t>
      </w:r>
      <w:proofErr w:type="spellEnd"/>
      <w:r w:rsidRPr="00FE25FF">
        <w:rPr>
          <w:rFonts w:ascii="Consolas" w:hAnsi="Consolas" w:cs="Consolas"/>
          <w:color w:val="000000"/>
          <w:sz w:val="22"/>
          <w:szCs w:val="22"/>
          <w:lang w:val="en-US"/>
        </w:rPr>
        <w:t xml:space="preserve">(1.0f / </w:t>
      </w:r>
      <w:proofErr w:type="spellStart"/>
      <w:r w:rsidRPr="00FE25FF">
        <w:rPr>
          <w:rFonts w:ascii="Consolas" w:hAnsi="Consolas" w:cs="Consolas"/>
          <w:color w:val="000000"/>
          <w:sz w:val="22"/>
          <w:szCs w:val="22"/>
          <w:lang w:val="en-US"/>
        </w:rPr>
        <w:t>RoundsPerSecond</w:t>
      </w:r>
      <w:proofErr w:type="spellEnd"/>
      <w:r w:rsidRPr="00FE25FF">
        <w:rPr>
          <w:rFonts w:ascii="Consolas" w:hAnsi="Consolas" w:cs="Consolas"/>
          <w:color w:val="000000"/>
          <w:sz w:val="22"/>
          <w:szCs w:val="22"/>
          <w:lang w:val="en-US"/>
        </w:rPr>
        <w:t>[id]);</w:t>
      </w:r>
      <w:commentRangeEnd w:id="28"/>
      <w:r w:rsidR="00DA2E58">
        <w:rPr>
          <w:rStyle w:val="CommentReference"/>
        </w:rPr>
        <w:commentReference w:id="28"/>
      </w:r>
    </w:p>
    <w:p w14:paraId="210CB613" w14:textId="77777777" w:rsidR="00CE7875"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19"/>
          <w:szCs w:val="19"/>
          <w:lang w:val="en-US"/>
        </w:rPr>
      </w:pPr>
      <w:r w:rsidRPr="00FE25FF">
        <w:rPr>
          <w:rFonts w:ascii="Consolas" w:hAnsi="Consolas" w:cs="Consolas"/>
          <w:color w:val="000000"/>
          <w:sz w:val="22"/>
          <w:szCs w:val="22"/>
          <w:lang w:val="en-US"/>
        </w:rPr>
        <w:t xml:space="preserve">        </w:t>
      </w:r>
      <w:commentRangeStart w:id="29"/>
      <w:proofErr w:type="spellStart"/>
      <w:r w:rsidRPr="00FE25FF">
        <w:rPr>
          <w:rFonts w:ascii="Consolas" w:hAnsi="Consolas" w:cs="Consolas"/>
          <w:color w:val="000000"/>
          <w:sz w:val="22"/>
          <w:szCs w:val="22"/>
          <w:lang w:val="en-US"/>
        </w:rPr>
        <w:t>mFiring</w:t>
      </w:r>
      <w:proofErr w:type="spellEnd"/>
      <w:r w:rsidRPr="00FE25FF">
        <w:rPr>
          <w:rFonts w:ascii="Consolas" w:hAnsi="Consolas" w:cs="Consolas"/>
          <w:color w:val="000000"/>
          <w:sz w:val="22"/>
          <w:szCs w:val="22"/>
          <w:lang w:val="en-US"/>
        </w:rPr>
        <w:t xml:space="preserve">[id] = </w:t>
      </w:r>
      <w:r w:rsidRPr="00FE25FF">
        <w:rPr>
          <w:rFonts w:ascii="Consolas" w:hAnsi="Consolas" w:cs="Consolas"/>
          <w:color w:val="0000FF"/>
          <w:sz w:val="22"/>
          <w:szCs w:val="22"/>
          <w:lang w:val="en-US"/>
        </w:rPr>
        <w:t>false</w:t>
      </w:r>
      <w:r w:rsidRPr="00FE25FF">
        <w:rPr>
          <w:rFonts w:ascii="Consolas" w:hAnsi="Consolas" w:cs="Consolas"/>
          <w:color w:val="000000"/>
          <w:sz w:val="22"/>
          <w:szCs w:val="22"/>
          <w:lang w:val="en-US"/>
        </w:rPr>
        <w:t>;</w:t>
      </w:r>
      <w:commentRangeEnd w:id="29"/>
      <w:r w:rsidR="00F75569">
        <w:rPr>
          <w:rStyle w:val="CommentReference"/>
        </w:rPr>
        <w:commentReference w:id="29"/>
      </w:r>
    </w:p>
    <w:p w14:paraId="49A063D6" w14:textId="4F1C63A9" w:rsidR="00FE25FF" w:rsidRPr="00CE7875" w:rsidRDefault="00CE7875"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19"/>
          <w:szCs w:val="19"/>
          <w:lang w:val="en-US"/>
        </w:rPr>
        <w:t xml:space="preserve">         </w:t>
      </w:r>
      <w:proofErr w:type="spellStart"/>
      <w:r w:rsidRPr="00CE7875">
        <w:rPr>
          <w:rFonts w:ascii="Consolas" w:hAnsi="Consolas" w:cs="Consolas"/>
          <w:color w:val="000000"/>
          <w:sz w:val="22"/>
          <w:szCs w:val="22"/>
          <w:lang w:val="en-US"/>
        </w:rPr>
        <w:t>mBulletsInMagazine</w:t>
      </w:r>
      <w:proofErr w:type="spellEnd"/>
      <w:r w:rsidRPr="00CE7875">
        <w:rPr>
          <w:rFonts w:ascii="Consolas" w:hAnsi="Consolas" w:cs="Consolas"/>
          <w:color w:val="000000"/>
          <w:sz w:val="22"/>
          <w:szCs w:val="22"/>
          <w:lang w:val="en-US"/>
        </w:rPr>
        <w:t xml:space="preserve"> -= 1;</w:t>
      </w:r>
    </w:p>
    <w:p w14:paraId="2922DADE" w14:textId="407CE37C" w:rsidR="00FE25FF" w:rsidRDefault="00FE25FF" w:rsidP="00CE787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122FDA5A" w14:textId="283BCF08" w:rsidR="00412BE6" w:rsidRDefault="00412BE6" w:rsidP="00412BE6">
      <w:pPr>
        <w:rPr>
          <w:lang w:val="en-US"/>
        </w:rPr>
      </w:pPr>
    </w:p>
    <w:p w14:paraId="19821F14" w14:textId="35614997" w:rsidR="00067CEF" w:rsidRPr="00FE25FF" w:rsidRDefault="00067CEF" w:rsidP="00412BE6">
      <w:pPr>
        <w:rPr>
          <w:lang w:val="en-US"/>
        </w:rPr>
      </w:pPr>
      <w:r>
        <w:rPr>
          <w:lang w:val="en-US"/>
        </w:rPr>
        <w:t xml:space="preserve">Now, we change the </w:t>
      </w:r>
      <w:r w:rsidR="00182CEA">
        <w:rPr>
          <w:lang w:val="en-US"/>
        </w:rPr>
        <w:t xml:space="preserve">Fire method of the Player by calling the above Coroutine if </w:t>
      </w:r>
      <w:r w:rsidR="00C87953">
        <w:rPr>
          <w:lang w:val="en-US"/>
        </w:rPr>
        <w:t xml:space="preserve">the firing of this id is not already in place, meaning if the </w:t>
      </w:r>
      <w:proofErr w:type="spellStart"/>
      <w:r w:rsidR="00C87953" w:rsidRPr="00C87953">
        <w:rPr>
          <w:b/>
          <w:bCs/>
          <w:lang w:val="en-US"/>
        </w:rPr>
        <w:t>mFiring</w:t>
      </w:r>
      <w:proofErr w:type="spellEnd"/>
      <w:r w:rsidR="00C87953" w:rsidRPr="00C87953">
        <w:rPr>
          <w:b/>
          <w:bCs/>
          <w:lang w:val="en-US"/>
        </w:rPr>
        <w:t>[id] == false</w:t>
      </w:r>
      <w:r w:rsidR="00C87953">
        <w:rPr>
          <w:lang w:val="en-US"/>
        </w:rPr>
        <w:t>.</w:t>
      </w:r>
    </w:p>
    <w:p w14:paraId="39332D1F"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B56DA1F"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public</w:t>
      </w: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void</w:t>
      </w:r>
      <w:r w:rsidRPr="00FE25FF">
        <w:rPr>
          <w:rFonts w:ascii="Consolas" w:hAnsi="Consolas" w:cs="Consolas"/>
          <w:color w:val="000000"/>
          <w:sz w:val="22"/>
          <w:szCs w:val="22"/>
          <w:lang w:val="en-US"/>
        </w:rPr>
        <w:t xml:space="preserve"> Fire(</w:t>
      </w:r>
      <w:r w:rsidRPr="00FE25FF">
        <w:rPr>
          <w:rFonts w:ascii="Consolas" w:hAnsi="Consolas" w:cs="Consolas"/>
          <w:color w:val="0000FF"/>
          <w:sz w:val="22"/>
          <w:szCs w:val="22"/>
          <w:lang w:val="en-US"/>
        </w:rPr>
        <w:t>int</w:t>
      </w:r>
      <w:r w:rsidRPr="00FE25FF">
        <w:rPr>
          <w:rFonts w:ascii="Consolas" w:hAnsi="Consolas" w:cs="Consolas"/>
          <w:color w:val="000000"/>
          <w:sz w:val="22"/>
          <w:szCs w:val="22"/>
          <w:lang w:val="en-US"/>
        </w:rPr>
        <w:t xml:space="preserve"> id)</w:t>
      </w:r>
    </w:p>
    <w:p w14:paraId="4DFACBA0"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2962966A"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Start w:id="30"/>
      <w:r w:rsidRPr="00FE25FF">
        <w:rPr>
          <w:rFonts w:ascii="Consolas" w:hAnsi="Consolas" w:cs="Consolas"/>
          <w:color w:val="0000FF"/>
          <w:sz w:val="22"/>
          <w:szCs w:val="22"/>
          <w:lang w:val="en-US"/>
        </w:rPr>
        <w:t>if</w:t>
      </w:r>
      <w:r w:rsidRPr="00FE25FF">
        <w:rPr>
          <w:rFonts w:ascii="Consolas" w:hAnsi="Consolas" w:cs="Consolas"/>
          <w:color w:val="000000"/>
          <w:sz w:val="22"/>
          <w:szCs w:val="22"/>
          <w:lang w:val="en-US"/>
        </w:rPr>
        <w:t>(</w:t>
      </w:r>
      <w:proofErr w:type="spellStart"/>
      <w:r w:rsidRPr="00FE25FF">
        <w:rPr>
          <w:rFonts w:ascii="Consolas" w:hAnsi="Consolas" w:cs="Consolas"/>
          <w:color w:val="000000"/>
          <w:sz w:val="22"/>
          <w:szCs w:val="22"/>
          <w:lang w:val="en-US"/>
        </w:rPr>
        <w:t>mFiring</w:t>
      </w:r>
      <w:proofErr w:type="spellEnd"/>
      <w:r w:rsidRPr="00FE25FF">
        <w:rPr>
          <w:rFonts w:ascii="Consolas" w:hAnsi="Consolas" w:cs="Consolas"/>
          <w:color w:val="000000"/>
          <w:sz w:val="22"/>
          <w:szCs w:val="22"/>
          <w:lang w:val="en-US"/>
        </w:rPr>
        <w:t xml:space="preserve">[id] == </w:t>
      </w:r>
      <w:r w:rsidRPr="00FE25FF">
        <w:rPr>
          <w:rFonts w:ascii="Consolas" w:hAnsi="Consolas" w:cs="Consolas"/>
          <w:color w:val="0000FF"/>
          <w:sz w:val="22"/>
          <w:szCs w:val="22"/>
          <w:lang w:val="en-US"/>
        </w:rPr>
        <w:t>false</w:t>
      </w:r>
      <w:r w:rsidRPr="00FE25FF">
        <w:rPr>
          <w:rFonts w:ascii="Consolas" w:hAnsi="Consolas" w:cs="Consolas"/>
          <w:color w:val="000000"/>
          <w:sz w:val="22"/>
          <w:szCs w:val="22"/>
          <w:lang w:val="en-US"/>
        </w:rPr>
        <w:t>)</w:t>
      </w:r>
    </w:p>
    <w:p w14:paraId="46311974"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64AA52C7"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StartCoroutine</w:t>
      </w:r>
      <w:proofErr w:type="spellEnd"/>
      <w:r w:rsidRPr="00FE25FF">
        <w:rPr>
          <w:rFonts w:ascii="Consolas" w:hAnsi="Consolas" w:cs="Consolas"/>
          <w:color w:val="000000"/>
          <w:sz w:val="22"/>
          <w:szCs w:val="22"/>
          <w:lang w:val="en-US"/>
        </w:rPr>
        <w:t>(</w:t>
      </w:r>
      <w:proofErr w:type="spellStart"/>
      <w:r w:rsidRPr="00FE25FF">
        <w:rPr>
          <w:rFonts w:ascii="Consolas" w:hAnsi="Consolas" w:cs="Consolas"/>
          <w:color w:val="000000"/>
          <w:sz w:val="22"/>
          <w:szCs w:val="22"/>
          <w:lang w:val="en-US"/>
        </w:rPr>
        <w:t>Coroutine_Firing</w:t>
      </w:r>
      <w:proofErr w:type="spellEnd"/>
      <w:r w:rsidRPr="00FE25FF">
        <w:rPr>
          <w:rFonts w:ascii="Consolas" w:hAnsi="Consolas" w:cs="Consolas"/>
          <w:color w:val="000000"/>
          <w:sz w:val="22"/>
          <w:szCs w:val="22"/>
          <w:lang w:val="en-US"/>
        </w:rPr>
        <w:t>(id));</w:t>
      </w:r>
    </w:p>
    <w:p w14:paraId="75367BC0"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End w:id="30"/>
      <w:r w:rsidR="00C87953">
        <w:rPr>
          <w:rStyle w:val="CommentReference"/>
        </w:rPr>
        <w:commentReference w:id="30"/>
      </w:r>
    </w:p>
    <w:p w14:paraId="46365E53" w14:textId="77777777" w:rsidR="00FE25FF" w:rsidRPr="00FE25FF" w:rsidRDefault="00FE25FF" w:rsidP="00FE25F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3C08BA41" w14:textId="77777777" w:rsidR="00586FFC" w:rsidRDefault="00586FFC" w:rsidP="00D94C16"/>
    <w:p w14:paraId="06D6B28C" w14:textId="44855B4A" w:rsidR="00FD6A13" w:rsidRDefault="00DA0855" w:rsidP="00D94C16">
      <w:r>
        <w:t xml:space="preserve">Go to Unity editor and set the values for </w:t>
      </w:r>
      <w:proofErr w:type="spellStart"/>
      <w:r>
        <w:t>RoundsPerSecond</w:t>
      </w:r>
      <w:proofErr w:type="spellEnd"/>
      <w:r w:rsidR="00304992">
        <w:t xml:space="preserve"> as shown in the picture below.</w:t>
      </w:r>
    </w:p>
    <w:p w14:paraId="4B0C1227" w14:textId="11040E94" w:rsidR="00304992" w:rsidRDefault="001B30C9" w:rsidP="00D94C16">
      <w:r>
        <w:rPr>
          <w:noProof/>
        </w:rPr>
        <mc:AlternateContent>
          <mc:Choice Requires="wps">
            <w:drawing>
              <wp:anchor distT="0" distB="0" distL="114300" distR="114300" simplePos="0" relativeHeight="251658247" behindDoc="0" locked="0" layoutInCell="1" allowOverlap="1" wp14:anchorId="7AB7560A" wp14:editId="2971E251">
                <wp:simplePos x="0" y="0"/>
                <wp:positionH relativeFrom="column">
                  <wp:posOffset>180975</wp:posOffset>
                </wp:positionH>
                <wp:positionV relativeFrom="paragraph">
                  <wp:posOffset>590550</wp:posOffset>
                </wp:positionV>
                <wp:extent cx="2609850" cy="8001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609850" cy="8001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66D27860" id="Rectangle 12" o:spid="_x0000_s1026" style="position:absolute;margin-left:14.25pt;margin-top:46.5pt;width:205.5pt;height:63pt;z-index:25166131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" filled="f" strokecolor="#f79646 [3209]" strokeweight="2pt"/>
            </w:pict>
          </mc:Fallback>
        </mc:AlternateContent>
      </w:r>
      <w:r w:rsidR="00304992">
        <w:rPr>
          <w:noProof/>
        </w:rPr>
        <w:drawing>
          <wp:inline distT="0" distB="0" distL="0" distR="0" wp14:anchorId="053247C8" wp14:editId="74F88511">
            <wp:extent cx="2867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67025" cy="1857375"/>
                    </a:xfrm>
                    <a:prstGeom prst="rect">
                      <a:avLst/>
                    </a:prstGeom>
                  </pic:spPr>
                </pic:pic>
              </a:graphicData>
            </a:graphic>
          </wp:inline>
        </w:drawing>
      </w:r>
    </w:p>
    <w:p w14:paraId="63AFEC60" w14:textId="4EE9F85D" w:rsidR="001B30C9" w:rsidRDefault="006E2685" w:rsidP="00D94C16">
      <w:r>
        <w:t xml:space="preserve">The </w:t>
      </w:r>
      <w:r w:rsidRPr="00D50EBA">
        <w:rPr>
          <w:b/>
          <w:bCs/>
        </w:rPr>
        <w:t>Size</w:t>
      </w:r>
      <w:r>
        <w:t xml:space="preserve"> field is 3 as there are three types of attacks (or firing modes).</w:t>
      </w:r>
      <w:r w:rsidR="00976D7D">
        <w:t xml:space="preserve"> The other values you can try to change and see the effect in </w:t>
      </w:r>
      <w:r w:rsidR="00976D7D" w:rsidRPr="00D50EBA">
        <w:rPr>
          <w:b/>
          <w:bCs/>
        </w:rPr>
        <w:t>Play</w:t>
      </w:r>
      <w:r w:rsidR="00976D7D">
        <w:t xml:space="preserve"> mode.</w:t>
      </w:r>
    </w:p>
    <w:p w14:paraId="00E9DC75" w14:textId="7C379FF3" w:rsidR="00976D7D" w:rsidRDefault="00976D7D" w:rsidP="00D94C16">
      <w:r>
        <w:t xml:space="preserve">Click </w:t>
      </w:r>
      <w:r w:rsidRPr="00D50EBA">
        <w:rPr>
          <w:b/>
          <w:bCs/>
        </w:rPr>
        <w:t>Play</w:t>
      </w:r>
      <w:r>
        <w:t xml:space="preserve"> and see</w:t>
      </w:r>
      <w:r w:rsidR="00306C06">
        <w:t xml:space="preserve"> the behaviour.</w:t>
      </w:r>
      <w:r w:rsidR="009277CA">
        <w:t xml:space="preserve"> Doesn’t it look slightly more realistic now?</w:t>
      </w:r>
    </w:p>
    <w:p w14:paraId="7D0038CA" w14:textId="2039C251" w:rsidR="009277CA" w:rsidRDefault="00C7483F" w:rsidP="00D94C16">
      <w:r>
        <w:rPr>
          <w:noProof/>
        </w:rPr>
        <w:lastRenderedPageBreak/>
        <w:drawing>
          <wp:inline distT="0" distB="0" distL="0" distR="0" wp14:anchorId="62E0528C" wp14:editId="4D68BDE7">
            <wp:extent cx="5867400" cy="3104833"/>
            <wp:effectExtent l="0" t="0" r="0" b="635"/>
            <wp:docPr id="31" name="Video 31" descr="Shooting Bullets - Synchronized">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ideo 31" descr="Shooting Bullets - Synchronized">
                      <a:hlinkClick r:id="rId51"/>
                    </pic:cNvPr>
                    <pic:cNvPicPr/>
                  </pic:nvPicPr>
                  <pic:blipFill rotWithShape="1">
                    <a:blip r:embed="rId5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CiHaY3YL5gE?feature=oembed&quot; frameborder=&quot;0&quot; allow=&quot;accelerometer; autoplay; clipboard-write; encrypted-media; gyroscope; picture-in-picture&quot; allowfullscreen=&quot;&quot; sandbox=&quot;allow-scripts allow-same-origin&quot;&gt;&lt;/iframe&gt;" h="270" w="480"/>
                        </a:ext>
                      </a:extLst>
                    </a:blip>
                    <a:srcRect t="14445" b="15000"/>
                    <a:stretch/>
                  </pic:blipFill>
                  <pic:spPr bwMode="auto">
                    <a:xfrm>
                      <a:off x="0" y="0"/>
                      <a:ext cx="5884434" cy="3113847"/>
                    </a:xfrm>
                    <a:prstGeom prst="rect">
                      <a:avLst/>
                    </a:prstGeom>
                    <a:ln>
                      <a:noFill/>
                    </a:ln>
                    <a:extLst>
                      <a:ext uri="{53640926-AAD7-44D8-BBD7-CCE9431645EC}">
                        <a14:shadowObscured xmlns:a14="http://schemas.microsoft.com/office/drawing/2010/main"/>
                      </a:ext>
                    </a:extLst>
                  </pic:spPr>
                </pic:pic>
              </a:graphicData>
            </a:graphic>
          </wp:inline>
        </w:drawing>
      </w:r>
    </w:p>
    <w:p w14:paraId="088A7439" w14:textId="77777777" w:rsidR="00210DEF" w:rsidRDefault="00210DEF">
      <w:pPr>
        <w:spacing w:before="200" w:line="300" w:lineRule="auto"/>
        <w:contextualSpacing w:val="0"/>
        <w:rPr>
          <w:b/>
          <w:color w:val="20124D"/>
          <w:sz w:val="32"/>
          <w:szCs w:val="32"/>
        </w:rPr>
      </w:pPr>
      <w:r>
        <w:br w:type="page"/>
      </w:r>
    </w:p>
    <w:p w14:paraId="331B32D3" w14:textId="6ED5FD61" w:rsidR="00EA2147" w:rsidRDefault="00B65043" w:rsidP="00210DEF">
      <w:pPr>
        <w:pStyle w:val="Heading3"/>
        <w:rPr>
          <w:b w:val="0"/>
          <w:color w:val="434343"/>
          <w:sz w:val="36"/>
        </w:rPr>
      </w:pPr>
      <w:r>
        <w:lastRenderedPageBreak/>
        <w:t>Removing a Bullet After it Hits</w:t>
      </w:r>
    </w:p>
    <w:p w14:paraId="2409ED6F" w14:textId="1F702E5F" w:rsidR="00B17004" w:rsidRDefault="000C20CB" w:rsidP="006B4F40">
      <w:r>
        <w:t>The other problem that we have identified is</w:t>
      </w:r>
      <w:r w:rsidR="00BA6896">
        <w:t xml:space="preserve"> bullets lying around after it hits. We should be removing </w:t>
      </w:r>
      <w:r w:rsidR="00F016D8">
        <w:t xml:space="preserve">a </w:t>
      </w:r>
      <w:r w:rsidR="00BA6896">
        <w:t>bullet</w:t>
      </w:r>
      <w:r w:rsidR="00F016D8">
        <w:t xml:space="preserve"> game object </w:t>
      </w:r>
      <w:r w:rsidR="00BA6896">
        <w:t xml:space="preserve">from the scene after some time if </w:t>
      </w:r>
      <w:r w:rsidR="00027303">
        <w:t xml:space="preserve">the bullet did not hit any object. We should also </w:t>
      </w:r>
      <w:r w:rsidR="00F016D8">
        <w:t xml:space="preserve">be </w:t>
      </w:r>
      <w:r w:rsidR="00027303">
        <w:t>remov</w:t>
      </w:r>
      <w:r w:rsidR="00F016D8">
        <w:t>ing</w:t>
      </w:r>
      <w:r w:rsidR="00027303">
        <w:t xml:space="preserve"> the bullet after </w:t>
      </w:r>
      <w:r w:rsidR="003B2FE1">
        <w:t>it</w:t>
      </w:r>
      <w:r w:rsidR="00027303">
        <w:t xml:space="preserve"> hit</w:t>
      </w:r>
      <w:r w:rsidR="003B2FE1">
        <w:t>s</w:t>
      </w:r>
      <w:r w:rsidR="00027303">
        <w:t xml:space="preserve"> an </w:t>
      </w:r>
      <w:r w:rsidR="003B2FE1">
        <w:t>object</w:t>
      </w:r>
      <w:r w:rsidR="002D1CE2">
        <w:t>;</w:t>
      </w:r>
      <w:r w:rsidR="00027303">
        <w:t xml:space="preserve"> maybe not immediately but after </w:t>
      </w:r>
      <w:r w:rsidR="00F016D8">
        <w:t xml:space="preserve">a </w:t>
      </w:r>
      <w:r w:rsidR="00131C91">
        <w:t>specific</w:t>
      </w:r>
      <w:r w:rsidR="00B17004">
        <w:t xml:space="preserve"> duration of time.</w:t>
      </w:r>
    </w:p>
    <w:p w14:paraId="2DAFC3CF" w14:textId="68133394" w:rsidR="004726BF" w:rsidRDefault="004726BF" w:rsidP="006B4F40">
      <w:r>
        <w:t>We can achieve this by writing a Coroutine.</w:t>
      </w:r>
    </w:p>
    <w:p w14:paraId="65796DFF" w14:textId="77777777" w:rsidR="004726BF" w:rsidRPr="004726BF" w:rsidRDefault="004726BF" w:rsidP="004726B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proofErr w:type="spellStart"/>
      <w:r w:rsidRPr="004726BF">
        <w:rPr>
          <w:rFonts w:ascii="Consolas" w:hAnsi="Consolas" w:cs="Consolas"/>
          <w:color w:val="000000"/>
          <w:sz w:val="22"/>
          <w:szCs w:val="22"/>
          <w:lang w:val="en-US"/>
        </w:rPr>
        <w:t>IEnumerator</w:t>
      </w:r>
      <w:proofErr w:type="spellEnd"/>
      <w:r w:rsidRPr="004726BF">
        <w:rPr>
          <w:rFonts w:ascii="Consolas" w:hAnsi="Consolas" w:cs="Consolas"/>
          <w:color w:val="000000"/>
          <w:sz w:val="22"/>
          <w:szCs w:val="22"/>
          <w:lang w:val="en-US"/>
        </w:rPr>
        <w:t xml:space="preserve"> </w:t>
      </w:r>
      <w:proofErr w:type="spellStart"/>
      <w:r w:rsidRPr="004726BF">
        <w:rPr>
          <w:rFonts w:ascii="Consolas" w:hAnsi="Consolas" w:cs="Consolas"/>
          <w:color w:val="000000"/>
          <w:sz w:val="22"/>
          <w:szCs w:val="22"/>
          <w:lang w:val="en-US"/>
        </w:rPr>
        <w:t>Coroutine_Destroy</w:t>
      </w:r>
      <w:proofErr w:type="spellEnd"/>
      <w:r w:rsidRPr="004726BF">
        <w:rPr>
          <w:rFonts w:ascii="Consolas" w:hAnsi="Consolas" w:cs="Consolas"/>
          <w:color w:val="000000"/>
          <w:sz w:val="22"/>
          <w:szCs w:val="22"/>
          <w:lang w:val="en-US"/>
        </w:rPr>
        <w:t>(</w:t>
      </w:r>
      <w:r w:rsidRPr="004726BF">
        <w:rPr>
          <w:rFonts w:ascii="Consolas" w:hAnsi="Consolas" w:cs="Consolas"/>
          <w:color w:val="0000FF"/>
          <w:sz w:val="22"/>
          <w:szCs w:val="22"/>
          <w:lang w:val="en-US"/>
        </w:rPr>
        <w:t>float</w:t>
      </w:r>
      <w:r w:rsidRPr="004726BF">
        <w:rPr>
          <w:rFonts w:ascii="Consolas" w:hAnsi="Consolas" w:cs="Consolas"/>
          <w:color w:val="000000"/>
          <w:sz w:val="22"/>
          <w:szCs w:val="22"/>
          <w:lang w:val="en-US"/>
        </w:rPr>
        <w:t xml:space="preserve"> duration)</w:t>
      </w:r>
    </w:p>
    <w:p w14:paraId="7E7DC5A5" w14:textId="77777777" w:rsidR="004726BF" w:rsidRPr="004726BF" w:rsidRDefault="004726BF" w:rsidP="004726B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p>
    <w:p w14:paraId="3AB266F7" w14:textId="5F42DA0D" w:rsidR="004726BF" w:rsidRPr="004726BF" w:rsidRDefault="004726BF" w:rsidP="00167A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r w:rsidRPr="004726BF">
        <w:rPr>
          <w:rFonts w:ascii="Consolas" w:hAnsi="Consolas" w:cs="Consolas"/>
          <w:color w:val="0000FF"/>
          <w:sz w:val="22"/>
          <w:szCs w:val="22"/>
          <w:lang w:val="en-US"/>
        </w:rPr>
        <w:t>yield</w:t>
      </w:r>
      <w:r w:rsidRPr="004726BF">
        <w:rPr>
          <w:rFonts w:ascii="Consolas" w:hAnsi="Consolas" w:cs="Consolas"/>
          <w:color w:val="000000"/>
          <w:sz w:val="22"/>
          <w:szCs w:val="22"/>
          <w:lang w:val="en-US"/>
        </w:rPr>
        <w:t xml:space="preserve"> </w:t>
      </w:r>
      <w:r w:rsidRPr="004726BF">
        <w:rPr>
          <w:rFonts w:ascii="Consolas" w:hAnsi="Consolas" w:cs="Consolas"/>
          <w:color w:val="0000FF"/>
          <w:sz w:val="22"/>
          <w:szCs w:val="22"/>
          <w:lang w:val="en-US"/>
        </w:rPr>
        <w:t>return</w:t>
      </w:r>
      <w:r w:rsidRPr="004726BF">
        <w:rPr>
          <w:rFonts w:ascii="Consolas" w:hAnsi="Consolas" w:cs="Consolas"/>
          <w:color w:val="000000"/>
          <w:sz w:val="22"/>
          <w:szCs w:val="22"/>
          <w:lang w:val="en-US"/>
        </w:rPr>
        <w:t xml:space="preserve"> </w:t>
      </w:r>
      <w:r w:rsidRPr="004726BF">
        <w:rPr>
          <w:rFonts w:ascii="Consolas" w:hAnsi="Consolas" w:cs="Consolas"/>
          <w:color w:val="0000FF"/>
          <w:sz w:val="22"/>
          <w:szCs w:val="22"/>
          <w:lang w:val="en-US"/>
        </w:rPr>
        <w:t>new</w:t>
      </w:r>
      <w:r w:rsidRPr="004726BF">
        <w:rPr>
          <w:rFonts w:ascii="Consolas" w:hAnsi="Consolas" w:cs="Consolas"/>
          <w:color w:val="000000"/>
          <w:sz w:val="22"/>
          <w:szCs w:val="22"/>
          <w:lang w:val="en-US"/>
        </w:rPr>
        <w:t xml:space="preserve"> </w:t>
      </w:r>
      <w:proofErr w:type="spellStart"/>
      <w:r w:rsidRPr="004726BF">
        <w:rPr>
          <w:rFonts w:ascii="Consolas" w:hAnsi="Consolas" w:cs="Consolas"/>
          <w:color w:val="000000"/>
          <w:sz w:val="22"/>
          <w:szCs w:val="22"/>
          <w:lang w:val="en-US"/>
        </w:rPr>
        <w:t>WaitForSeconds</w:t>
      </w:r>
      <w:proofErr w:type="spellEnd"/>
      <w:r w:rsidRPr="004726BF">
        <w:rPr>
          <w:rFonts w:ascii="Consolas" w:hAnsi="Consolas" w:cs="Consolas"/>
          <w:color w:val="000000"/>
          <w:sz w:val="22"/>
          <w:szCs w:val="22"/>
          <w:lang w:val="en-US"/>
        </w:rPr>
        <w:t>(duration);</w:t>
      </w:r>
    </w:p>
    <w:p w14:paraId="6924E7D2" w14:textId="77777777" w:rsidR="004726BF" w:rsidRPr="004726BF" w:rsidRDefault="004726BF" w:rsidP="004726B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Destroy(</w:t>
      </w:r>
      <w:proofErr w:type="spellStart"/>
      <w:r w:rsidRPr="004726BF">
        <w:rPr>
          <w:rFonts w:ascii="Consolas" w:hAnsi="Consolas" w:cs="Consolas"/>
          <w:color w:val="000000"/>
          <w:sz w:val="22"/>
          <w:szCs w:val="22"/>
          <w:lang w:val="en-US"/>
        </w:rPr>
        <w:t>gameObject</w:t>
      </w:r>
      <w:proofErr w:type="spellEnd"/>
      <w:r w:rsidRPr="004726BF">
        <w:rPr>
          <w:rFonts w:ascii="Consolas" w:hAnsi="Consolas" w:cs="Consolas"/>
          <w:color w:val="000000"/>
          <w:sz w:val="22"/>
          <w:szCs w:val="22"/>
          <w:lang w:val="en-US"/>
        </w:rPr>
        <w:t>);</w:t>
      </w:r>
    </w:p>
    <w:p w14:paraId="47DE582D" w14:textId="77777777" w:rsidR="004726BF" w:rsidRPr="004726BF" w:rsidRDefault="004726BF" w:rsidP="004726B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p>
    <w:p w14:paraId="43AE925A" w14:textId="587EDF87" w:rsidR="004726BF" w:rsidRDefault="004726BF" w:rsidP="006B4F40"/>
    <w:p w14:paraId="16522D64" w14:textId="3274D286" w:rsidR="00603198" w:rsidRDefault="00603198" w:rsidP="006B4F40">
      <w:r>
        <w:t xml:space="preserve">The above Coroutine will call the </w:t>
      </w:r>
      <w:r w:rsidRPr="009A40E0">
        <w:rPr>
          <w:b/>
          <w:bCs/>
        </w:rPr>
        <w:t>Destroy</w:t>
      </w:r>
      <w:r>
        <w:t xml:space="preserve"> method after a specific duration of time. You </w:t>
      </w:r>
      <w:r w:rsidR="005876CA">
        <w:t>could</w:t>
      </w:r>
      <w:r>
        <w:t xml:space="preserve"> create this Coroutine </w:t>
      </w:r>
      <w:r w:rsidR="005665C2">
        <w:t xml:space="preserve">at the </w:t>
      </w:r>
      <w:r w:rsidR="005665C2" w:rsidRPr="007C7494">
        <w:rPr>
          <w:b/>
          <w:bCs/>
        </w:rPr>
        <w:t>Start</w:t>
      </w:r>
      <w:r w:rsidR="005665C2">
        <w:t xml:space="preserve"> </w:t>
      </w:r>
      <w:r w:rsidR="007C7494">
        <w:t xml:space="preserve">method </w:t>
      </w:r>
      <w:r w:rsidR="005665C2">
        <w:t xml:space="preserve">with a </w:t>
      </w:r>
      <w:r w:rsidR="007C7494">
        <w:t xml:space="preserve">longer </w:t>
      </w:r>
      <w:r w:rsidR="003B5ED9">
        <w:t>time</w:t>
      </w:r>
      <w:r w:rsidR="009A40E0">
        <w:t xml:space="preserve">, </w:t>
      </w:r>
      <w:proofErr w:type="gramStart"/>
      <w:r w:rsidR="005665C2">
        <w:t>let’s</w:t>
      </w:r>
      <w:proofErr w:type="gramEnd"/>
      <w:r w:rsidR="005665C2">
        <w:t xml:space="preserve"> say 10 seconds</w:t>
      </w:r>
      <w:r w:rsidR="005876CA">
        <w:t>. Then</w:t>
      </w:r>
      <w:r w:rsidR="009A40E0">
        <w:t>,</w:t>
      </w:r>
      <w:r w:rsidR="005876CA">
        <w:t xml:space="preserve"> again </w:t>
      </w:r>
      <w:r w:rsidR="00D55BC4">
        <w:t xml:space="preserve">in </w:t>
      </w:r>
      <w:proofErr w:type="spellStart"/>
      <w:r w:rsidR="00D55BC4">
        <w:t>OnCollisionEnter</w:t>
      </w:r>
      <w:proofErr w:type="spellEnd"/>
      <w:r w:rsidR="00D55BC4">
        <w:t>,</w:t>
      </w:r>
      <w:r w:rsidR="005665C2">
        <w:t xml:space="preserve"> </w:t>
      </w:r>
      <w:r w:rsidR="00D55BC4">
        <w:t>you can create</w:t>
      </w:r>
      <w:r w:rsidR="005665C2">
        <w:t xml:space="preserve"> another</w:t>
      </w:r>
      <w:r w:rsidR="0072554F">
        <w:t xml:space="preserve"> Coroutine with a shorter</w:t>
      </w:r>
      <w:r w:rsidR="005665C2">
        <w:t xml:space="preserve"> </w:t>
      </w:r>
      <w:r w:rsidR="003B5ED9">
        <w:t>time</w:t>
      </w:r>
      <w:r w:rsidR="00D55BC4">
        <w:t>,</w:t>
      </w:r>
      <w:r w:rsidR="003B5ED9">
        <w:t xml:space="preserve"> </w:t>
      </w:r>
      <w:proofErr w:type="gramStart"/>
      <w:r w:rsidR="009A40E0">
        <w:t>let’s</w:t>
      </w:r>
      <w:proofErr w:type="gramEnd"/>
      <w:r w:rsidR="009A40E0">
        <w:t xml:space="preserve"> say 0.1</w:t>
      </w:r>
      <w:r w:rsidR="005D480E">
        <w:t xml:space="preserve"> seconds</w:t>
      </w:r>
      <w:r w:rsidR="000B6E33">
        <w:t>.</w:t>
      </w:r>
    </w:p>
    <w:p w14:paraId="5AFF0B99" w14:textId="5C3CF21D" w:rsidR="006B374C" w:rsidRDefault="005D2327" w:rsidP="006B4F40">
      <w:r>
        <w:t xml:space="preserve">Go ahead and amend </w:t>
      </w:r>
      <w:proofErr w:type="spellStart"/>
      <w:r w:rsidRPr="005D2327">
        <w:rPr>
          <w:b/>
          <w:bCs/>
        </w:rPr>
        <w:t>Bullet.cs</w:t>
      </w:r>
      <w:proofErr w:type="spellEnd"/>
      <w:r>
        <w:t xml:space="preserve"> script with the above changes.</w:t>
      </w:r>
    </w:p>
    <w:p w14:paraId="0E2A4E5A"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using</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ystem.Collections</w:t>
      </w:r>
      <w:proofErr w:type="spellEnd"/>
      <w:r w:rsidRPr="005D2327">
        <w:rPr>
          <w:rFonts w:ascii="Consolas" w:hAnsi="Consolas" w:cs="Consolas"/>
          <w:color w:val="000000"/>
          <w:sz w:val="22"/>
          <w:szCs w:val="22"/>
          <w:lang w:val="en-US"/>
        </w:rPr>
        <w:t>;</w:t>
      </w:r>
    </w:p>
    <w:p w14:paraId="080C844D"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using</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ystem.Collections.Generic</w:t>
      </w:r>
      <w:proofErr w:type="spellEnd"/>
      <w:r w:rsidRPr="005D2327">
        <w:rPr>
          <w:rFonts w:ascii="Consolas" w:hAnsi="Consolas" w:cs="Consolas"/>
          <w:color w:val="000000"/>
          <w:sz w:val="22"/>
          <w:szCs w:val="22"/>
          <w:lang w:val="en-US"/>
        </w:rPr>
        <w:t>;</w:t>
      </w:r>
    </w:p>
    <w:p w14:paraId="633C3AE3"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using</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UnityEngine</w:t>
      </w:r>
      <w:proofErr w:type="spellEnd"/>
      <w:r w:rsidRPr="005D2327">
        <w:rPr>
          <w:rFonts w:ascii="Consolas" w:hAnsi="Consolas" w:cs="Consolas"/>
          <w:color w:val="000000"/>
          <w:sz w:val="22"/>
          <w:szCs w:val="22"/>
          <w:lang w:val="en-US"/>
        </w:rPr>
        <w:t>;</w:t>
      </w:r>
    </w:p>
    <w:p w14:paraId="18AC0A28"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B0E6565"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public</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class</w:t>
      </w:r>
      <w:r w:rsidRPr="005D2327">
        <w:rPr>
          <w:rFonts w:ascii="Consolas" w:hAnsi="Consolas" w:cs="Consolas"/>
          <w:color w:val="000000"/>
          <w:sz w:val="22"/>
          <w:szCs w:val="22"/>
          <w:lang w:val="en-US"/>
        </w:rPr>
        <w:t xml:space="preserve"> </w:t>
      </w:r>
      <w:r w:rsidRPr="005D2327">
        <w:rPr>
          <w:rFonts w:ascii="Consolas" w:hAnsi="Consolas" w:cs="Consolas"/>
          <w:color w:val="2B91AF"/>
          <w:sz w:val="22"/>
          <w:szCs w:val="22"/>
          <w:lang w:val="en-US"/>
        </w:rPr>
        <w:t>Bullet</w:t>
      </w:r>
      <w:r w:rsidRPr="005D2327">
        <w:rPr>
          <w:rFonts w:ascii="Consolas" w:hAnsi="Consolas" w:cs="Consolas"/>
          <w:color w:val="000000"/>
          <w:sz w:val="22"/>
          <w:szCs w:val="22"/>
          <w:lang w:val="en-US"/>
        </w:rPr>
        <w:t xml:space="preserve"> : MonoBehaviour</w:t>
      </w:r>
    </w:p>
    <w:p w14:paraId="12548466"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w:t>
      </w:r>
    </w:p>
    <w:p w14:paraId="4F67F314"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void</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Start</w:t>
      </w:r>
      <w:r w:rsidRPr="005D2327">
        <w:rPr>
          <w:rFonts w:ascii="Consolas" w:hAnsi="Consolas" w:cs="Consolas"/>
          <w:color w:val="000000"/>
          <w:sz w:val="22"/>
          <w:szCs w:val="22"/>
          <w:lang w:val="en-US"/>
        </w:rPr>
        <w:t>()</w:t>
      </w:r>
    </w:p>
    <w:p w14:paraId="61E51EAE"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2DD6DFF0"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8000"/>
          <w:sz w:val="22"/>
          <w:szCs w:val="22"/>
          <w:lang w:val="en-US"/>
        </w:rPr>
        <w:t>// Destroy the bullet after 10 seconds if it does not hit any object.</w:t>
      </w:r>
    </w:p>
    <w:p w14:paraId="2759D527"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tartCoroutine</w:t>
      </w:r>
      <w:proofErr w:type="spellEnd"/>
      <w:r w:rsidRPr="005D2327">
        <w:rPr>
          <w:rFonts w:ascii="Consolas" w:hAnsi="Consolas" w:cs="Consolas"/>
          <w:color w:val="000000"/>
          <w:sz w:val="22"/>
          <w:szCs w:val="22"/>
          <w:lang w:val="en-US"/>
        </w:rPr>
        <w:t>(</w:t>
      </w:r>
      <w:proofErr w:type="spellStart"/>
      <w:r w:rsidRPr="005D2327">
        <w:rPr>
          <w:rFonts w:ascii="Consolas" w:hAnsi="Consolas" w:cs="Consolas"/>
          <w:color w:val="000000"/>
          <w:sz w:val="22"/>
          <w:szCs w:val="22"/>
          <w:lang w:val="en-US"/>
        </w:rPr>
        <w:t>Coroutine_Destroy</w:t>
      </w:r>
      <w:proofErr w:type="spellEnd"/>
      <w:r w:rsidRPr="005D2327">
        <w:rPr>
          <w:rFonts w:ascii="Consolas" w:hAnsi="Consolas" w:cs="Consolas"/>
          <w:color w:val="000000"/>
          <w:sz w:val="22"/>
          <w:szCs w:val="22"/>
          <w:lang w:val="en-US"/>
        </w:rPr>
        <w:t>(10.0f));</w:t>
      </w:r>
    </w:p>
    <w:p w14:paraId="3C530047"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573E65BB"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FD18AC8"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void</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Update</w:t>
      </w:r>
      <w:r w:rsidRPr="005D2327">
        <w:rPr>
          <w:rFonts w:ascii="Consolas" w:hAnsi="Consolas" w:cs="Consolas"/>
          <w:color w:val="000000"/>
          <w:sz w:val="22"/>
          <w:szCs w:val="22"/>
          <w:lang w:val="en-US"/>
        </w:rPr>
        <w:t>()</w:t>
      </w:r>
    </w:p>
    <w:p w14:paraId="74C5D7F2"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64FA4F14"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71B8AF51"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552ABCB2"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IEnumerator</w:t>
      </w:r>
      <w:proofErr w:type="spellEnd"/>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Coroutine_Destroy</w:t>
      </w:r>
      <w:proofErr w:type="spellEnd"/>
      <w:r w:rsidRPr="005D2327">
        <w:rPr>
          <w:rFonts w:ascii="Consolas" w:hAnsi="Consolas" w:cs="Consolas"/>
          <w:color w:val="000000"/>
          <w:sz w:val="22"/>
          <w:szCs w:val="22"/>
          <w:lang w:val="en-US"/>
        </w:rPr>
        <w:t>(</w:t>
      </w:r>
      <w:r w:rsidRPr="005D2327">
        <w:rPr>
          <w:rFonts w:ascii="Consolas" w:hAnsi="Consolas" w:cs="Consolas"/>
          <w:color w:val="0000FF"/>
          <w:sz w:val="22"/>
          <w:szCs w:val="22"/>
          <w:lang w:val="en-US"/>
        </w:rPr>
        <w:t>float</w:t>
      </w:r>
      <w:r w:rsidRPr="005D2327">
        <w:rPr>
          <w:rFonts w:ascii="Consolas" w:hAnsi="Consolas" w:cs="Consolas"/>
          <w:color w:val="000000"/>
          <w:sz w:val="22"/>
          <w:szCs w:val="22"/>
          <w:lang w:val="en-US"/>
        </w:rPr>
        <w:t xml:space="preserve"> duration)</w:t>
      </w:r>
    </w:p>
    <w:p w14:paraId="6395E5AF"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08994F6E"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yield</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return</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new</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WaitForSeconds</w:t>
      </w:r>
      <w:proofErr w:type="spellEnd"/>
      <w:r w:rsidRPr="005D2327">
        <w:rPr>
          <w:rFonts w:ascii="Consolas" w:hAnsi="Consolas" w:cs="Consolas"/>
          <w:color w:val="000000"/>
          <w:sz w:val="22"/>
          <w:szCs w:val="22"/>
          <w:lang w:val="en-US"/>
        </w:rPr>
        <w:t>(duration);</w:t>
      </w:r>
    </w:p>
    <w:p w14:paraId="7C88F52A"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Destroy(</w:t>
      </w:r>
      <w:proofErr w:type="spellStart"/>
      <w:r w:rsidRPr="005D2327">
        <w:rPr>
          <w:rFonts w:ascii="Consolas" w:hAnsi="Consolas" w:cs="Consolas"/>
          <w:color w:val="000000"/>
          <w:sz w:val="22"/>
          <w:szCs w:val="22"/>
          <w:lang w:val="en-US"/>
        </w:rPr>
        <w:t>gameObject</w:t>
      </w:r>
      <w:proofErr w:type="spellEnd"/>
      <w:r w:rsidRPr="005D2327">
        <w:rPr>
          <w:rFonts w:ascii="Consolas" w:hAnsi="Consolas" w:cs="Consolas"/>
          <w:color w:val="000000"/>
          <w:sz w:val="22"/>
          <w:szCs w:val="22"/>
          <w:lang w:val="en-US"/>
        </w:rPr>
        <w:t>);</w:t>
      </w:r>
    </w:p>
    <w:p w14:paraId="2D325408"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7ECE6F79"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50977A7B"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private</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void</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FF"/>
          <w:sz w:val="22"/>
          <w:szCs w:val="22"/>
          <w:lang w:val="en-US"/>
        </w:rPr>
        <w:t>OnCollisionEnter</w:t>
      </w:r>
      <w:proofErr w:type="spellEnd"/>
      <w:r w:rsidRPr="005D2327">
        <w:rPr>
          <w:rFonts w:ascii="Consolas" w:hAnsi="Consolas" w:cs="Consolas"/>
          <w:color w:val="000000"/>
          <w:sz w:val="22"/>
          <w:szCs w:val="22"/>
          <w:lang w:val="en-US"/>
        </w:rPr>
        <w:t>(Collision collision)</w:t>
      </w:r>
    </w:p>
    <w:p w14:paraId="5E428E88"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3A62ED0B"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IDamageable</w:t>
      </w:r>
      <w:proofErr w:type="spellEnd"/>
      <w:r w:rsidRPr="005D2327">
        <w:rPr>
          <w:rFonts w:ascii="Consolas" w:hAnsi="Consolas" w:cs="Consolas"/>
          <w:color w:val="000000"/>
          <w:sz w:val="22"/>
          <w:szCs w:val="22"/>
          <w:lang w:val="en-US"/>
        </w:rPr>
        <w:t xml:space="preserve"> obj = </w:t>
      </w:r>
      <w:proofErr w:type="spellStart"/>
      <w:r w:rsidRPr="005D2327">
        <w:rPr>
          <w:rFonts w:ascii="Consolas" w:hAnsi="Consolas" w:cs="Consolas"/>
          <w:color w:val="000000"/>
          <w:sz w:val="22"/>
          <w:szCs w:val="22"/>
          <w:lang w:val="en-US"/>
        </w:rPr>
        <w:t>collision.gameObject.GetComponent</w:t>
      </w:r>
      <w:proofErr w:type="spellEnd"/>
      <w:r w:rsidRPr="005D2327">
        <w:rPr>
          <w:rFonts w:ascii="Consolas" w:hAnsi="Consolas" w:cs="Consolas"/>
          <w:color w:val="000000"/>
          <w:sz w:val="22"/>
          <w:szCs w:val="22"/>
          <w:lang w:val="en-US"/>
        </w:rPr>
        <w:t>&lt;</w:t>
      </w:r>
      <w:proofErr w:type="spellStart"/>
      <w:r w:rsidRPr="005D2327">
        <w:rPr>
          <w:rFonts w:ascii="Consolas" w:hAnsi="Consolas" w:cs="Consolas"/>
          <w:color w:val="000000"/>
          <w:sz w:val="22"/>
          <w:szCs w:val="22"/>
          <w:lang w:val="en-US"/>
        </w:rPr>
        <w:t>IDamageable</w:t>
      </w:r>
      <w:proofErr w:type="spellEnd"/>
      <w:r w:rsidRPr="005D2327">
        <w:rPr>
          <w:rFonts w:ascii="Consolas" w:hAnsi="Consolas" w:cs="Consolas"/>
          <w:color w:val="000000"/>
          <w:sz w:val="22"/>
          <w:szCs w:val="22"/>
          <w:lang w:val="en-US"/>
        </w:rPr>
        <w:t>&gt;();</w:t>
      </w:r>
    </w:p>
    <w:p w14:paraId="002C9F95"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lastRenderedPageBreak/>
        <w:t xml:space="preserve">        </w:t>
      </w:r>
      <w:r w:rsidRPr="005D2327">
        <w:rPr>
          <w:rFonts w:ascii="Consolas" w:hAnsi="Consolas" w:cs="Consolas"/>
          <w:color w:val="0000FF"/>
          <w:sz w:val="22"/>
          <w:szCs w:val="22"/>
          <w:lang w:val="en-US"/>
        </w:rPr>
        <w:t>if</w:t>
      </w:r>
      <w:r w:rsidRPr="005D2327">
        <w:rPr>
          <w:rFonts w:ascii="Consolas" w:hAnsi="Consolas" w:cs="Consolas"/>
          <w:color w:val="000000"/>
          <w:sz w:val="22"/>
          <w:szCs w:val="22"/>
          <w:lang w:val="en-US"/>
        </w:rPr>
        <w:t xml:space="preserve">(obj != </w:t>
      </w:r>
      <w:r w:rsidRPr="005D2327">
        <w:rPr>
          <w:rFonts w:ascii="Consolas" w:hAnsi="Consolas" w:cs="Consolas"/>
          <w:color w:val="0000FF"/>
          <w:sz w:val="22"/>
          <w:szCs w:val="22"/>
          <w:lang w:val="en-US"/>
        </w:rPr>
        <w:t>null</w:t>
      </w:r>
      <w:r w:rsidRPr="005D2327">
        <w:rPr>
          <w:rFonts w:ascii="Consolas" w:hAnsi="Consolas" w:cs="Consolas"/>
          <w:color w:val="000000"/>
          <w:sz w:val="22"/>
          <w:szCs w:val="22"/>
          <w:lang w:val="en-US"/>
        </w:rPr>
        <w:t>)</w:t>
      </w:r>
    </w:p>
    <w:p w14:paraId="4AF2CFC6"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6019C50F"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obj.TakeDamage</w:t>
      </w:r>
      <w:proofErr w:type="spellEnd"/>
      <w:r w:rsidRPr="005D2327">
        <w:rPr>
          <w:rFonts w:ascii="Consolas" w:hAnsi="Consolas" w:cs="Consolas"/>
          <w:color w:val="000000"/>
          <w:sz w:val="22"/>
          <w:szCs w:val="22"/>
          <w:lang w:val="en-US"/>
        </w:rPr>
        <w:t>();</w:t>
      </w:r>
    </w:p>
    <w:p w14:paraId="57A9A86A"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22AECDCA"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7198BB6"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tartCoroutine</w:t>
      </w:r>
      <w:proofErr w:type="spellEnd"/>
      <w:r w:rsidRPr="005D2327">
        <w:rPr>
          <w:rFonts w:ascii="Consolas" w:hAnsi="Consolas" w:cs="Consolas"/>
          <w:color w:val="000000"/>
          <w:sz w:val="22"/>
          <w:szCs w:val="22"/>
          <w:lang w:val="en-US"/>
        </w:rPr>
        <w:t>(</w:t>
      </w:r>
      <w:proofErr w:type="spellStart"/>
      <w:r w:rsidRPr="005D2327">
        <w:rPr>
          <w:rFonts w:ascii="Consolas" w:hAnsi="Consolas" w:cs="Consolas"/>
          <w:color w:val="000000"/>
          <w:sz w:val="22"/>
          <w:szCs w:val="22"/>
          <w:lang w:val="en-US"/>
        </w:rPr>
        <w:t>Coroutine_Destroy</w:t>
      </w:r>
      <w:proofErr w:type="spellEnd"/>
      <w:r w:rsidRPr="005D2327">
        <w:rPr>
          <w:rFonts w:ascii="Consolas" w:hAnsi="Consolas" w:cs="Consolas"/>
          <w:color w:val="000000"/>
          <w:sz w:val="22"/>
          <w:szCs w:val="22"/>
          <w:lang w:val="en-US"/>
        </w:rPr>
        <w:t>(0.1f));</w:t>
      </w:r>
    </w:p>
    <w:p w14:paraId="1A1189FB"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2DE712E3" w14:textId="77777777" w:rsidR="005D2327" w:rsidRPr="005D2327" w:rsidRDefault="005D2327" w:rsidP="005D232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w:t>
      </w:r>
    </w:p>
    <w:p w14:paraId="292125E4" w14:textId="77777777" w:rsidR="005D2327" w:rsidRDefault="005D2327" w:rsidP="006B4F40"/>
    <w:p w14:paraId="465A3AA9" w14:textId="0D917137" w:rsidR="00FE6A22" w:rsidRDefault="005D2327" w:rsidP="00985C3F">
      <w:r>
        <w:t xml:space="preserve">Now, click </w:t>
      </w:r>
      <w:r w:rsidRPr="008910E1">
        <w:rPr>
          <w:b/>
          <w:bCs/>
        </w:rPr>
        <w:t>Play</w:t>
      </w:r>
      <w:r>
        <w:t xml:space="preserve"> and see the behaviour.</w:t>
      </w:r>
    </w:p>
    <w:p w14:paraId="4B239F9C" w14:textId="77777777" w:rsidR="00517262" w:rsidRDefault="00517262">
      <w:pPr>
        <w:spacing w:before="200" w:line="300" w:lineRule="auto"/>
        <w:contextualSpacing w:val="0"/>
        <w:rPr>
          <w:rFonts w:cs="Segoe UI"/>
          <w:b/>
          <w:color w:val="1F497D" w:themeColor="text2"/>
          <w:sz w:val="32"/>
          <w:szCs w:val="36"/>
        </w:rPr>
      </w:pPr>
      <w:r>
        <w:br w:type="page"/>
      </w:r>
    </w:p>
    <w:p w14:paraId="660A2A0F" w14:textId="51A89331" w:rsidR="005900C9" w:rsidRDefault="005900C9" w:rsidP="005900C9">
      <w:pPr>
        <w:pStyle w:val="Heading3"/>
      </w:pPr>
      <w:r>
        <w:lastRenderedPageBreak/>
        <w:t>Implement Reload</w:t>
      </w:r>
      <w:r w:rsidR="00C94A35">
        <w:t xml:space="preserve"> State</w:t>
      </w:r>
    </w:p>
    <w:p w14:paraId="375CC82E" w14:textId="15B38D66" w:rsidR="00367209" w:rsidRDefault="00E25C52" w:rsidP="00367209">
      <w:pPr>
        <w:rPr>
          <w:rFonts w:ascii="Consolas" w:hAnsi="Consolas" w:cs="Consolas"/>
          <w:color w:val="2B91AF"/>
          <w:szCs w:val="24"/>
          <w:lang w:val="en-US"/>
        </w:rPr>
      </w:pPr>
      <w:r>
        <w:t xml:space="preserve">Double click </w:t>
      </w:r>
      <w:r w:rsidR="00EA25D6">
        <w:t xml:space="preserve">and open </w:t>
      </w:r>
      <w:proofErr w:type="spellStart"/>
      <w:r w:rsidR="00EA25D6" w:rsidRPr="00EA25D6">
        <w:rPr>
          <w:b/>
          <w:bCs/>
        </w:rPr>
        <w:t>PlayerState</w:t>
      </w:r>
      <w:proofErr w:type="spellEnd"/>
      <w:r w:rsidR="00EA25D6">
        <w:t xml:space="preserve"> in Visual Studio. Go to class </w:t>
      </w:r>
      <w:proofErr w:type="spellStart"/>
      <w:r w:rsidR="00C43A30" w:rsidRPr="00C43A30">
        <w:rPr>
          <w:rFonts w:ascii="Consolas" w:hAnsi="Consolas" w:cs="Consolas"/>
          <w:color w:val="2B91AF"/>
          <w:szCs w:val="24"/>
          <w:lang w:val="en-US"/>
        </w:rPr>
        <w:t>PlayerState_RELOAD</w:t>
      </w:r>
      <w:proofErr w:type="spellEnd"/>
      <w:r w:rsidR="00C43A30">
        <w:rPr>
          <w:rFonts w:ascii="Consolas" w:hAnsi="Consolas" w:cs="Consolas"/>
          <w:color w:val="2B91AF"/>
          <w:szCs w:val="24"/>
          <w:lang w:val="en-US"/>
        </w:rPr>
        <w:t>.</w:t>
      </w:r>
    </w:p>
    <w:p w14:paraId="24444651" w14:textId="2CE174E4" w:rsidR="00C43A30" w:rsidRDefault="00C43A30" w:rsidP="00C43A30">
      <w:pPr>
        <w:rPr>
          <w:lang w:val="en-US"/>
        </w:rPr>
      </w:pPr>
      <w:r>
        <w:rPr>
          <w:lang w:val="en-US"/>
        </w:rPr>
        <w:t xml:space="preserve">Add the following code in </w:t>
      </w:r>
      <w:r w:rsidR="008F36C0">
        <w:rPr>
          <w:lang w:val="en-US"/>
        </w:rPr>
        <w:t xml:space="preserve">the </w:t>
      </w:r>
      <w:r w:rsidRPr="00C43A30">
        <w:rPr>
          <w:b/>
          <w:bCs/>
          <w:lang w:val="en-US"/>
        </w:rPr>
        <w:t>Enter</w:t>
      </w:r>
      <w:r>
        <w:rPr>
          <w:lang w:val="en-US"/>
        </w:rPr>
        <w:t xml:space="preserve"> method.</w:t>
      </w:r>
    </w:p>
    <w:p w14:paraId="155B232B" w14:textId="77777777" w:rsidR="00C43A30" w:rsidRPr="00590834" w:rsidRDefault="00C43A30" w:rsidP="0059083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FF"/>
          <w:sz w:val="22"/>
          <w:szCs w:val="22"/>
          <w:lang w:val="en-US"/>
        </w:rPr>
        <w:t>public</w:t>
      </w:r>
      <w:r w:rsidRPr="00590834">
        <w:rPr>
          <w:rFonts w:ascii="Consolas" w:hAnsi="Consolas" w:cs="Consolas"/>
          <w:color w:val="000000"/>
          <w:sz w:val="22"/>
          <w:szCs w:val="22"/>
          <w:lang w:val="en-US"/>
        </w:rPr>
        <w:t xml:space="preserve"> </w:t>
      </w:r>
      <w:r w:rsidRPr="00590834">
        <w:rPr>
          <w:rFonts w:ascii="Consolas" w:hAnsi="Consolas" w:cs="Consolas"/>
          <w:color w:val="0000FF"/>
          <w:sz w:val="22"/>
          <w:szCs w:val="22"/>
          <w:lang w:val="en-US"/>
        </w:rPr>
        <w:t>override</w:t>
      </w:r>
      <w:r w:rsidRPr="00590834">
        <w:rPr>
          <w:rFonts w:ascii="Consolas" w:hAnsi="Consolas" w:cs="Consolas"/>
          <w:color w:val="000000"/>
          <w:sz w:val="22"/>
          <w:szCs w:val="22"/>
          <w:lang w:val="en-US"/>
        </w:rPr>
        <w:t xml:space="preserve"> </w:t>
      </w:r>
      <w:r w:rsidRPr="00590834">
        <w:rPr>
          <w:rFonts w:ascii="Consolas" w:hAnsi="Consolas" w:cs="Consolas"/>
          <w:color w:val="0000FF"/>
          <w:sz w:val="22"/>
          <w:szCs w:val="22"/>
          <w:lang w:val="en-US"/>
        </w:rPr>
        <w:t>void</w:t>
      </w:r>
      <w:r w:rsidRPr="00590834">
        <w:rPr>
          <w:rFonts w:ascii="Consolas" w:hAnsi="Consolas" w:cs="Consolas"/>
          <w:color w:val="000000"/>
          <w:sz w:val="22"/>
          <w:szCs w:val="22"/>
          <w:lang w:val="en-US"/>
        </w:rPr>
        <w:t xml:space="preserve"> Enter()</w:t>
      </w:r>
    </w:p>
    <w:p w14:paraId="6460F1D3" w14:textId="77777777" w:rsidR="00C43A30" w:rsidRPr="00590834" w:rsidRDefault="00C43A30" w:rsidP="0059083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w:t>
      </w:r>
    </w:p>
    <w:p w14:paraId="762A173F" w14:textId="77777777" w:rsidR="00C43A30" w:rsidRPr="00590834" w:rsidRDefault="00C43A30" w:rsidP="0059083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 xml:space="preserve">    </w:t>
      </w:r>
      <w:commentRangeStart w:id="31"/>
      <w:proofErr w:type="spellStart"/>
      <w:r w:rsidRPr="00590834">
        <w:rPr>
          <w:rFonts w:ascii="Consolas" w:hAnsi="Consolas" w:cs="Consolas"/>
          <w:color w:val="000000"/>
          <w:sz w:val="22"/>
          <w:szCs w:val="22"/>
          <w:lang w:val="en-US"/>
        </w:rPr>
        <w:t>mPlayer.mAnimator.SetTrigger</w:t>
      </w:r>
      <w:proofErr w:type="spellEnd"/>
      <w:r w:rsidRPr="00590834">
        <w:rPr>
          <w:rFonts w:ascii="Consolas" w:hAnsi="Consolas" w:cs="Consolas"/>
          <w:color w:val="000000"/>
          <w:sz w:val="22"/>
          <w:szCs w:val="22"/>
          <w:lang w:val="en-US"/>
        </w:rPr>
        <w:t>(</w:t>
      </w:r>
      <w:r w:rsidRPr="00590834">
        <w:rPr>
          <w:rFonts w:ascii="Consolas" w:hAnsi="Consolas" w:cs="Consolas"/>
          <w:color w:val="A31515"/>
          <w:sz w:val="22"/>
          <w:szCs w:val="22"/>
          <w:lang w:val="en-US"/>
        </w:rPr>
        <w:t>"Reload"</w:t>
      </w:r>
      <w:r w:rsidRPr="00590834">
        <w:rPr>
          <w:rFonts w:ascii="Consolas" w:hAnsi="Consolas" w:cs="Consolas"/>
          <w:color w:val="000000"/>
          <w:sz w:val="22"/>
          <w:szCs w:val="22"/>
          <w:lang w:val="en-US"/>
        </w:rPr>
        <w:t>);</w:t>
      </w:r>
      <w:commentRangeEnd w:id="31"/>
      <w:r w:rsidR="003A467C">
        <w:rPr>
          <w:rStyle w:val="CommentReference"/>
        </w:rPr>
        <w:commentReference w:id="31"/>
      </w:r>
    </w:p>
    <w:p w14:paraId="47CAC5CB" w14:textId="77777777" w:rsidR="00C43A30" w:rsidRPr="00590834" w:rsidRDefault="00C43A30" w:rsidP="0059083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 xml:space="preserve">    </w:t>
      </w:r>
      <w:commentRangeStart w:id="32"/>
      <w:proofErr w:type="spellStart"/>
      <w:r w:rsidRPr="00590834">
        <w:rPr>
          <w:rFonts w:ascii="Consolas" w:hAnsi="Consolas" w:cs="Consolas"/>
          <w:color w:val="000000"/>
          <w:sz w:val="22"/>
          <w:szCs w:val="22"/>
          <w:lang w:val="en-US"/>
        </w:rPr>
        <w:t>mPlayer.Reload</w:t>
      </w:r>
      <w:proofErr w:type="spellEnd"/>
      <w:r w:rsidRPr="00590834">
        <w:rPr>
          <w:rFonts w:ascii="Consolas" w:hAnsi="Consolas" w:cs="Consolas"/>
          <w:color w:val="000000"/>
          <w:sz w:val="22"/>
          <w:szCs w:val="22"/>
          <w:lang w:val="en-US"/>
        </w:rPr>
        <w:t>();</w:t>
      </w:r>
      <w:commentRangeEnd w:id="32"/>
      <w:r w:rsidR="000D0C5F">
        <w:rPr>
          <w:rStyle w:val="CommentReference"/>
        </w:rPr>
        <w:commentReference w:id="32"/>
      </w:r>
    </w:p>
    <w:p w14:paraId="4912EAF7" w14:textId="77777777" w:rsidR="00C43A30" w:rsidRPr="00590834" w:rsidRDefault="00C43A30" w:rsidP="0059083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 xml:space="preserve">    </w:t>
      </w:r>
      <w:commentRangeStart w:id="33"/>
      <w:r w:rsidRPr="00590834">
        <w:rPr>
          <w:rFonts w:ascii="Consolas" w:hAnsi="Consolas" w:cs="Consolas"/>
          <w:color w:val="000000"/>
          <w:sz w:val="22"/>
          <w:szCs w:val="22"/>
          <w:lang w:val="en-US"/>
        </w:rPr>
        <w:t>dt = 0.0f;</w:t>
      </w:r>
      <w:commentRangeEnd w:id="33"/>
      <w:r w:rsidR="00527FF5">
        <w:rPr>
          <w:rStyle w:val="CommentReference"/>
        </w:rPr>
        <w:commentReference w:id="33"/>
      </w:r>
    </w:p>
    <w:p w14:paraId="75CCE6FC" w14:textId="77777777" w:rsidR="00C43A30" w:rsidRPr="00590834" w:rsidRDefault="00C43A30" w:rsidP="0059083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w:t>
      </w:r>
    </w:p>
    <w:p w14:paraId="5BE5D46F" w14:textId="670B0453" w:rsidR="00C43A30" w:rsidRDefault="00C43A30" w:rsidP="00C43A30"/>
    <w:p w14:paraId="2CB1C855" w14:textId="70D7E3DB" w:rsidR="00177A34" w:rsidRPr="00367209" w:rsidRDefault="00177A34" w:rsidP="00C43A30">
      <w:r>
        <w:t xml:space="preserve">In the </w:t>
      </w:r>
      <w:r w:rsidRPr="00BC1F6F">
        <w:rPr>
          <w:b/>
          <w:bCs/>
        </w:rPr>
        <w:t>Update</w:t>
      </w:r>
      <w:r>
        <w:t xml:space="preserve"> method, we check if the time</w:t>
      </w:r>
      <w:r w:rsidR="00BC1F6F">
        <w:t xml:space="preserve"> has exceeded the </w:t>
      </w:r>
      <w:proofErr w:type="spellStart"/>
      <w:r w:rsidR="00BC1F6F" w:rsidRPr="00BC1F6F">
        <w:rPr>
          <w:b/>
          <w:bCs/>
        </w:rPr>
        <w:t>ReloadTime</w:t>
      </w:r>
      <w:proofErr w:type="spellEnd"/>
      <w:r w:rsidR="00BC1F6F">
        <w:t xml:space="preserve">. If so, we go back to the </w:t>
      </w:r>
      <w:r w:rsidR="00BC1F6F" w:rsidRPr="00BC1F6F">
        <w:rPr>
          <w:b/>
          <w:bCs/>
        </w:rPr>
        <w:t>MOVEMENT</w:t>
      </w:r>
      <w:r w:rsidR="00BC1F6F">
        <w:t xml:space="preserve"> state.</w:t>
      </w:r>
    </w:p>
    <w:p w14:paraId="0993E037"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FF"/>
          <w:sz w:val="22"/>
          <w:szCs w:val="22"/>
          <w:lang w:val="en-US"/>
        </w:rPr>
        <w:t>public</w:t>
      </w:r>
      <w:r w:rsidRPr="00BC1F6F">
        <w:rPr>
          <w:rFonts w:ascii="Consolas" w:hAnsi="Consolas" w:cs="Consolas"/>
          <w:color w:val="000000"/>
          <w:sz w:val="22"/>
          <w:szCs w:val="22"/>
          <w:lang w:val="en-US"/>
        </w:rPr>
        <w:t xml:space="preserve"> </w:t>
      </w:r>
      <w:r w:rsidRPr="00BC1F6F">
        <w:rPr>
          <w:rFonts w:ascii="Consolas" w:hAnsi="Consolas" w:cs="Consolas"/>
          <w:color w:val="0000FF"/>
          <w:sz w:val="22"/>
          <w:szCs w:val="22"/>
          <w:lang w:val="en-US"/>
        </w:rPr>
        <w:t>override</w:t>
      </w:r>
      <w:r w:rsidRPr="00BC1F6F">
        <w:rPr>
          <w:rFonts w:ascii="Consolas" w:hAnsi="Consolas" w:cs="Consolas"/>
          <w:color w:val="000000"/>
          <w:sz w:val="22"/>
          <w:szCs w:val="22"/>
          <w:lang w:val="en-US"/>
        </w:rPr>
        <w:t xml:space="preserve"> </w:t>
      </w:r>
      <w:r w:rsidRPr="00BC1F6F">
        <w:rPr>
          <w:rFonts w:ascii="Consolas" w:hAnsi="Consolas" w:cs="Consolas"/>
          <w:color w:val="0000FF"/>
          <w:sz w:val="22"/>
          <w:szCs w:val="22"/>
          <w:lang w:val="en-US"/>
        </w:rPr>
        <w:t>void</w:t>
      </w:r>
      <w:r w:rsidRPr="00BC1F6F">
        <w:rPr>
          <w:rFonts w:ascii="Consolas" w:hAnsi="Consolas" w:cs="Consolas"/>
          <w:color w:val="000000"/>
          <w:sz w:val="22"/>
          <w:szCs w:val="22"/>
          <w:lang w:val="en-US"/>
        </w:rPr>
        <w:t xml:space="preserve"> Update()</w:t>
      </w:r>
    </w:p>
    <w:p w14:paraId="090D5AAD"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w:t>
      </w:r>
    </w:p>
    <w:p w14:paraId="605C5744"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dt += Time.deltaTime;</w:t>
      </w:r>
    </w:p>
    <w:p w14:paraId="518CC34A"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r w:rsidRPr="00BC1F6F">
        <w:rPr>
          <w:rFonts w:ascii="Consolas" w:hAnsi="Consolas" w:cs="Consolas"/>
          <w:color w:val="0000FF"/>
          <w:sz w:val="22"/>
          <w:szCs w:val="22"/>
          <w:lang w:val="en-US"/>
        </w:rPr>
        <w:t>if</w:t>
      </w:r>
      <w:r w:rsidRPr="00BC1F6F">
        <w:rPr>
          <w:rFonts w:ascii="Consolas" w:hAnsi="Consolas" w:cs="Consolas"/>
          <w:color w:val="000000"/>
          <w:sz w:val="22"/>
          <w:szCs w:val="22"/>
          <w:lang w:val="en-US"/>
        </w:rPr>
        <w:t xml:space="preserve"> (dt &gt;= </w:t>
      </w:r>
      <w:proofErr w:type="spellStart"/>
      <w:r w:rsidRPr="00BC1F6F">
        <w:rPr>
          <w:rFonts w:ascii="Consolas" w:hAnsi="Consolas" w:cs="Consolas"/>
          <w:color w:val="000000"/>
          <w:sz w:val="22"/>
          <w:szCs w:val="22"/>
          <w:lang w:val="en-US"/>
        </w:rPr>
        <w:t>ReloadTime</w:t>
      </w:r>
      <w:proofErr w:type="spellEnd"/>
      <w:r w:rsidRPr="00BC1F6F">
        <w:rPr>
          <w:rFonts w:ascii="Consolas" w:hAnsi="Consolas" w:cs="Consolas"/>
          <w:color w:val="000000"/>
          <w:sz w:val="22"/>
          <w:szCs w:val="22"/>
          <w:lang w:val="en-US"/>
        </w:rPr>
        <w:t>)</w:t>
      </w:r>
    </w:p>
    <w:p w14:paraId="202CC3D4"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p>
    <w:p w14:paraId="70615C9A"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proofErr w:type="spellStart"/>
      <w:r w:rsidRPr="00BC1F6F">
        <w:rPr>
          <w:rFonts w:ascii="Consolas" w:hAnsi="Consolas" w:cs="Consolas"/>
          <w:color w:val="000000"/>
          <w:sz w:val="22"/>
          <w:szCs w:val="22"/>
          <w:lang w:val="en-US"/>
        </w:rPr>
        <w:t>mPlayer.mFsm.SetCurrentState</w:t>
      </w:r>
      <w:proofErr w:type="spellEnd"/>
      <w:r w:rsidRPr="00BC1F6F">
        <w:rPr>
          <w:rFonts w:ascii="Consolas" w:hAnsi="Consolas" w:cs="Consolas"/>
          <w:color w:val="000000"/>
          <w:sz w:val="22"/>
          <w:szCs w:val="22"/>
          <w:lang w:val="en-US"/>
        </w:rPr>
        <w:t>((</w:t>
      </w:r>
      <w:r w:rsidRPr="00BC1F6F">
        <w:rPr>
          <w:rFonts w:ascii="Consolas" w:hAnsi="Consolas" w:cs="Consolas"/>
          <w:color w:val="0000FF"/>
          <w:sz w:val="22"/>
          <w:szCs w:val="22"/>
          <w:lang w:val="en-US"/>
        </w:rPr>
        <w:t>int</w:t>
      </w:r>
      <w:r w:rsidRPr="00BC1F6F">
        <w:rPr>
          <w:rFonts w:ascii="Consolas" w:hAnsi="Consolas" w:cs="Consolas"/>
          <w:color w:val="000000"/>
          <w:sz w:val="22"/>
          <w:szCs w:val="22"/>
          <w:lang w:val="en-US"/>
        </w:rPr>
        <w:t>)</w:t>
      </w:r>
      <w:proofErr w:type="spellStart"/>
      <w:r w:rsidRPr="00BC1F6F">
        <w:rPr>
          <w:rFonts w:ascii="Consolas" w:hAnsi="Consolas" w:cs="Consolas"/>
          <w:color w:val="000000"/>
          <w:sz w:val="22"/>
          <w:szCs w:val="22"/>
          <w:lang w:val="en-US"/>
        </w:rPr>
        <w:t>PlayerStateType.MOVEMENT</w:t>
      </w:r>
      <w:proofErr w:type="spellEnd"/>
      <w:r w:rsidRPr="00BC1F6F">
        <w:rPr>
          <w:rFonts w:ascii="Consolas" w:hAnsi="Consolas" w:cs="Consolas"/>
          <w:color w:val="000000"/>
          <w:sz w:val="22"/>
          <w:szCs w:val="22"/>
          <w:lang w:val="en-US"/>
        </w:rPr>
        <w:t>);</w:t>
      </w:r>
    </w:p>
    <w:p w14:paraId="622A6FD0"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p>
    <w:p w14:paraId="11105FBF" w14:textId="77777777" w:rsidR="00A740E5" w:rsidRPr="00BC1F6F" w:rsidRDefault="00A740E5" w:rsidP="00BC1F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w:t>
      </w:r>
    </w:p>
    <w:p w14:paraId="1FB10B45" w14:textId="340ED50A" w:rsidR="005900C9" w:rsidRDefault="005900C9" w:rsidP="00985C3F"/>
    <w:p w14:paraId="380FAFAF" w14:textId="08B51BE4" w:rsidR="005126D7" w:rsidRDefault="005126D7" w:rsidP="00985C3F">
      <w:r>
        <w:t xml:space="preserve">Finally, we will have to </w:t>
      </w:r>
      <w:r w:rsidR="00712B11">
        <w:t xml:space="preserve">ensure proper counting of bullets after a Reload. We will do that in the </w:t>
      </w:r>
      <w:r w:rsidR="00712B11" w:rsidRPr="00712B11">
        <w:rPr>
          <w:b/>
          <w:bCs/>
        </w:rPr>
        <w:t>Exit</w:t>
      </w:r>
      <w:r w:rsidR="00712B11">
        <w:t xml:space="preserve"> method. Note that </w:t>
      </w:r>
      <w:r w:rsidR="006947CC">
        <w:t>we invoke</w:t>
      </w:r>
      <w:r w:rsidR="00712B11">
        <w:t xml:space="preserve"> </w:t>
      </w:r>
      <w:r w:rsidR="00121806">
        <w:t xml:space="preserve">the </w:t>
      </w:r>
      <w:r w:rsidR="00712B11" w:rsidRPr="00CC0268">
        <w:rPr>
          <w:b/>
          <w:bCs/>
        </w:rPr>
        <w:t>Exit</w:t>
      </w:r>
      <w:r w:rsidR="00712B11">
        <w:t xml:space="preserve"> method when the state </w:t>
      </w:r>
      <w:r w:rsidR="00121806">
        <w:t>completes</w:t>
      </w:r>
      <w:r w:rsidR="00076678">
        <w:t xml:space="preserve"> and transits to another state.</w:t>
      </w:r>
    </w:p>
    <w:p w14:paraId="6129507F"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FF"/>
          <w:sz w:val="22"/>
          <w:szCs w:val="22"/>
          <w:lang w:val="en-US"/>
        </w:rPr>
        <w:t>public</w:t>
      </w: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override</w:t>
      </w: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void</w:t>
      </w:r>
      <w:r w:rsidRPr="00517262">
        <w:rPr>
          <w:rFonts w:ascii="Consolas" w:hAnsi="Consolas" w:cs="Consolas"/>
          <w:color w:val="000000"/>
          <w:sz w:val="22"/>
          <w:szCs w:val="22"/>
          <w:lang w:val="en-US"/>
        </w:rPr>
        <w:t xml:space="preserve"> Exit()</w:t>
      </w:r>
    </w:p>
    <w:p w14:paraId="09021472"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w:t>
      </w:r>
    </w:p>
    <w:p w14:paraId="2FD71A01"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if</w:t>
      </w: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gt; </w:t>
      </w:r>
      <w:proofErr w:type="spellStart"/>
      <w:r w:rsidRPr="00517262">
        <w:rPr>
          <w:rFonts w:ascii="Consolas" w:hAnsi="Consolas" w:cs="Consolas"/>
          <w:color w:val="000000"/>
          <w:sz w:val="22"/>
          <w:szCs w:val="22"/>
          <w:lang w:val="en-US"/>
        </w:rPr>
        <w:t>mPlayer.mMaxAmunitionBeforeReload</w:t>
      </w:r>
      <w:proofErr w:type="spellEnd"/>
      <w:r w:rsidRPr="00517262">
        <w:rPr>
          <w:rFonts w:ascii="Consolas" w:hAnsi="Consolas" w:cs="Consolas"/>
          <w:color w:val="000000"/>
          <w:sz w:val="22"/>
          <w:szCs w:val="22"/>
          <w:lang w:val="en-US"/>
        </w:rPr>
        <w:t>)</w:t>
      </w:r>
    </w:p>
    <w:p w14:paraId="6A0D61DE"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1E7062C2"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BulletsInMagazine</w:t>
      </w:r>
      <w:proofErr w:type="spellEnd"/>
      <w:r w:rsidRPr="00517262">
        <w:rPr>
          <w:rFonts w:ascii="Consolas" w:hAnsi="Consolas" w:cs="Consolas"/>
          <w:color w:val="000000"/>
          <w:sz w:val="22"/>
          <w:szCs w:val="22"/>
          <w:lang w:val="en-US"/>
        </w:rPr>
        <w:t xml:space="preserve"> += </w:t>
      </w:r>
      <w:proofErr w:type="spellStart"/>
      <w:r w:rsidRPr="00517262">
        <w:rPr>
          <w:rFonts w:ascii="Consolas" w:hAnsi="Consolas" w:cs="Consolas"/>
          <w:color w:val="000000"/>
          <w:sz w:val="22"/>
          <w:szCs w:val="22"/>
          <w:lang w:val="en-US"/>
        </w:rPr>
        <w:t>mPlayer.mMaxAmunitionBeforeReload</w:t>
      </w:r>
      <w:proofErr w:type="spellEnd"/>
      <w:r w:rsidRPr="00517262">
        <w:rPr>
          <w:rFonts w:ascii="Consolas" w:hAnsi="Consolas" w:cs="Consolas"/>
          <w:color w:val="000000"/>
          <w:sz w:val="22"/>
          <w:szCs w:val="22"/>
          <w:lang w:val="en-US"/>
        </w:rPr>
        <w:t>;</w:t>
      </w:r>
    </w:p>
    <w:p w14:paraId="58896F89"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 </w:t>
      </w:r>
      <w:proofErr w:type="spellStart"/>
      <w:r w:rsidRPr="00517262">
        <w:rPr>
          <w:rFonts w:ascii="Consolas" w:hAnsi="Consolas" w:cs="Consolas"/>
          <w:color w:val="000000"/>
          <w:sz w:val="22"/>
          <w:szCs w:val="22"/>
          <w:lang w:val="en-US"/>
        </w:rPr>
        <w:t>mPlayer.mBulletsInMagazine</w:t>
      </w:r>
      <w:proofErr w:type="spellEnd"/>
      <w:r w:rsidRPr="00517262">
        <w:rPr>
          <w:rFonts w:ascii="Consolas" w:hAnsi="Consolas" w:cs="Consolas"/>
          <w:color w:val="000000"/>
          <w:sz w:val="22"/>
          <w:szCs w:val="22"/>
          <w:lang w:val="en-US"/>
        </w:rPr>
        <w:t>;</w:t>
      </w:r>
    </w:p>
    <w:p w14:paraId="2B88CA6A"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39CA10B6"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else</w:t>
      </w: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if</w:t>
      </w: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gt; 0 &amp;&amp;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lt; </w:t>
      </w:r>
      <w:proofErr w:type="spellStart"/>
      <w:r w:rsidRPr="00517262">
        <w:rPr>
          <w:rFonts w:ascii="Consolas" w:hAnsi="Consolas" w:cs="Consolas"/>
          <w:color w:val="000000"/>
          <w:sz w:val="22"/>
          <w:szCs w:val="22"/>
          <w:lang w:val="en-US"/>
        </w:rPr>
        <w:t>mPlayer.mMaxAmunitionBeforeReload</w:t>
      </w:r>
      <w:proofErr w:type="spellEnd"/>
      <w:r w:rsidRPr="00517262">
        <w:rPr>
          <w:rFonts w:ascii="Consolas" w:hAnsi="Consolas" w:cs="Consolas"/>
          <w:color w:val="000000"/>
          <w:sz w:val="22"/>
          <w:szCs w:val="22"/>
          <w:lang w:val="en-US"/>
        </w:rPr>
        <w:t>)</w:t>
      </w:r>
    </w:p>
    <w:p w14:paraId="17EFE58B"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6945CDA6"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BulletsInMagazine</w:t>
      </w:r>
      <w:proofErr w:type="spellEnd"/>
      <w:r w:rsidRPr="00517262">
        <w:rPr>
          <w:rFonts w:ascii="Consolas" w:hAnsi="Consolas" w:cs="Consolas"/>
          <w:color w:val="000000"/>
          <w:sz w:val="22"/>
          <w:szCs w:val="22"/>
          <w:lang w:val="en-US"/>
        </w:rPr>
        <w:t xml:space="preserve"> +=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w:t>
      </w:r>
    </w:p>
    <w:p w14:paraId="35EF5670"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 0;</w:t>
      </w:r>
    </w:p>
    <w:p w14:paraId="39D3C734"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0C8DD86E" w14:textId="77777777" w:rsidR="00517262" w:rsidRPr="00517262" w:rsidRDefault="00517262" w:rsidP="0051726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w:t>
      </w:r>
    </w:p>
    <w:p w14:paraId="26FBB6E6" w14:textId="7BDB6262" w:rsidR="00076678" w:rsidRDefault="00076678" w:rsidP="00985C3F"/>
    <w:p w14:paraId="2A5A5079" w14:textId="374EE84E" w:rsidR="00D80940" w:rsidRPr="00985C3F" w:rsidRDefault="00D80940" w:rsidP="00985C3F">
      <w:r>
        <w:t xml:space="preserve">Now, click </w:t>
      </w:r>
      <w:r w:rsidRPr="008910E1">
        <w:rPr>
          <w:b/>
          <w:bCs/>
        </w:rPr>
        <w:t>Play</w:t>
      </w:r>
      <w:r>
        <w:t xml:space="preserve"> and see the behaviour</w:t>
      </w:r>
      <w:r w:rsidR="00880453">
        <w:t xml:space="preserve"> by shooting bullets till the Player reloads.</w:t>
      </w:r>
    </w:p>
    <w:sectPr w:rsidR="00D80940" w:rsidRPr="00985C3F">
      <w:headerReference w:type="default" r:id="rId53"/>
      <w:footerReference w:type="default" r:id="rId54"/>
      <w:headerReference w:type="first" r:id="rId55"/>
      <w:footerReference w:type="first" r:id="rId56"/>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hamim AKHTAR (TP)" w:date="2020-12-14T12:59:00Z" w:initials="SA(">
    <w:p w14:paraId="5DC12325" w14:textId="77777777" w:rsidR="00C41353" w:rsidRDefault="005563B0">
      <w:pPr>
        <w:pStyle w:val="CommentText"/>
      </w:pPr>
      <w:r>
        <w:rPr>
          <w:rStyle w:val="CommentReference"/>
        </w:rPr>
        <w:annotationRef/>
      </w:r>
    </w:p>
    <w:p w14:paraId="23ECA293" w14:textId="5DF010CB" w:rsidR="005563B0" w:rsidRDefault="00C41353">
      <w:pPr>
        <w:pStyle w:val="CommentText"/>
      </w:pPr>
      <w:r>
        <w:rPr>
          <w:noProof/>
        </w:rPr>
        <w:drawing>
          <wp:inline distT="0" distB="0" distL="0" distR="0" wp14:anchorId="786E4510" wp14:editId="7ECBDE04">
            <wp:extent cx="2286000"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1F9D1747" w14:textId="6E112CB2" w:rsidR="00C41353" w:rsidRDefault="00C41353">
      <w:pPr>
        <w:pStyle w:val="CommentText"/>
      </w:pPr>
    </w:p>
  </w:comment>
  <w:comment w:id="4" w:author="Shamim AKHTAR (TP)" w:date="2020-12-10T11:36:00Z" w:initials="SA(">
    <w:p w14:paraId="7FA05A08" w14:textId="77777777" w:rsidR="00C6346B" w:rsidRDefault="00C6346B">
      <w:pPr>
        <w:pStyle w:val="CommentText"/>
      </w:pPr>
      <w:r>
        <w:rPr>
          <w:rStyle w:val="CommentReference"/>
        </w:rPr>
        <w:annotationRef/>
      </w:r>
      <w:r w:rsidR="001768A0" w:rsidRPr="001768A0">
        <w:t xml:space="preserve">Namespaces are used to provide a "named space" in which your application resides. They're used </w:t>
      </w:r>
      <w:proofErr w:type="gramStart"/>
      <w:r w:rsidR="001768A0" w:rsidRPr="001768A0">
        <w:t>especially</w:t>
      </w:r>
      <w:proofErr w:type="gramEnd"/>
      <w:r w:rsidR="001768A0" w:rsidRPr="001768A0">
        <w:t xml:space="preserve"> to provide the C# compiler a context for all the named information in your program, such as variable names.</w:t>
      </w:r>
    </w:p>
    <w:p w14:paraId="6A2FCF88" w14:textId="77777777" w:rsidR="00747F54" w:rsidRDefault="00747F54">
      <w:pPr>
        <w:pStyle w:val="CommentText"/>
      </w:pPr>
    </w:p>
    <w:p w14:paraId="6158779D" w14:textId="77777777" w:rsidR="00874AD8" w:rsidRDefault="00874AD8">
      <w:pPr>
        <w:pStyle w:val="CommentText"/>
      </w:pPr>
      <w:r w:rsidRPr="00874AD8">
        <w:t>A namespace is designed for providing a way to keep one set of names separate from another. The class names declared in one namespace does not conflict with the same class names declared in another.</w:t>
      </w:r>
    </w:p>
    <w:p w14:paraId="67E9B008" w14:textId="77777777" w:rsidR="00747F54" w:rsidRDefault="00747F54">
      <w:pPr>
        <w:pStyle w:val="CommentText"/>
      </w:pPr>
    </w:p>
    <w:p w14:paraId="08C11142" w14:textId="73279D38" w:rsidR="00361D9E" w:rsidRDefault="00361D9E">
      <w:pPr>
        <w:pStyle w:val="CommentText"/>
      </w:pPr>
      <w:r>
        <w:t xml:space="preserve">Using namespace has two distinct </w:t>
      </w:r>
      <w:r w:rsidR="00470838">
        <w:t>advantages</w:t>
      </w:r>
    </w:p>
    <w:p w14:paraId="53D5589E" w14:textId="77777777" w:rsidR="00361D9E" w:rsidRPr="00361D9E" w:rsidRDefault="00361D9E" w:rsidP="00361D9E">
      <w:pPr>
        <w:shd w:val="clear" w:color="auto" w:fill="FFFFFF"/>
        <w:spacing w:after="100" w:afterAutospacing="1" w:line="240" w:lineRule="auto"/>
        <w:contextualSpacing w:val="0"/>
        <w:textAlignment w:val="baseline"/>
        <w:rPr>
          <w:rFonts w:ascii="Arial" w:eastAsia="Times New Roman" w:hAnsi="Arial" w:cs="Arial"/>
          <w:color w:val="535A60"/>
          <w:sz w:val="23"/>
          <w:szCs w:val="23"/>
          <w:lang w:val="en-US"/>
        </w:rPr>
      </w:pPr>
      <w:r w:rsidRPr="00361D9E">
        <w:rPr>
          <w:rFonts w:ascii="Arial" w:eastAsia="Times New Roman" w:hAnsi="Arial" w:cs="Arial"/>
          <w:color w:val="535A60"/>
          <w:sz w:val="23"/>
          <w:szCs w:val="23"/>
          <w:lang w:val="en-US"/>
        </w:rPr>
        <w:t>• To structure the project into meaningful pieces</w:t>
      </w:r>
    </w:p>
    <w:p w14:paraId="3AB575A6" w14:textId="77777777" w:rsidR="00361D9E" w:rsidRPr="00361D9E" w:rsidRDefault="00361D9E" w:rsidP="00361D9E">
      <w:pPr>
        <w:shd w:val="clear" w:color="auto" w:fill="FFFFFF"/>
        <w:spacing w:line="240" w:lineRule="auto"/>
        <w:contextualSpacing w:val="0"/>
        <w:textAlignment w:val="baseline"/>
        <w:rPr>
          <w:rFonts w:ascii="Arial" w:eastAsia="Times New Roman" w:hAnsi="Arial" w:cs="Arial"/>
          <w:color w:val="535A60"/>
          <w:sz w:val="23"/>
          <w:szCs w:val="23"/>
          <w:lang w:val="en-US"/>
        </w:rPr>
      </w:pPr>
      <w:r w:rsidRPr="00361D9E">
        <w:rPr>
          <w:rFonts w:ascii="Arial" w:eastAsia="Times New Roman" w:hAnsi="Arial" w:cs="Arial"/>
          <w:color w:val="535A60"/>
          <w:sz w:val="23"/>
          <w:szCs w:val="23"/>
          <w:lang w:val="en-US"/>
        </w:rPr>
        <w:t>• To distinguish classes with the same name</w:t>
      </w:r>
    </w:p>
    <w:p w14:paraId="04A2B1E5" w14:textId="06D04122" w:rsidR="00747F54" w:rsidRDefault="00747F54">
      <w:pPr>
        <w:pStyle w:val="CommentText"/>
      </w:pPr>
    </w:p>
    <w:p w14:paraId="447C4775" w14:textId="77777777" w:rsidR="00747F54" w:rsidRDefault="00747F54">
      <w:pPr>
        <w:pStyle w:val="CommentText"/>
      </w:pPr>
    </w:p>
    <w:p w14:paraId="7AC632B0" w14:textId="32274B2B" w:rsidR="00747F54" w:rsidRDefault="006A09EE">
      <w:pPr>
        <w:pStyle w:val="CommentText"/>
      </w:pPr>
      <w:hyperlink r:id="rId2" w:history="1">
        <w:r w:rsidR="00747F54" w:rsidRPr="007119F7">
          <w:rPr>
            <w:rStyle w:val="Hyperlink"/>
          </w:rPr>
          <w:t>https://www.tutorialspoint.com/csharp/csharp_namespaces.htm</w:t>
        </w:r>
      </w:hyperlink>
    </w:p>
    <w:p w14:paraId="279A363E" w14:textId="4FCCB19A" w:rsidR="00747F54" w:rsidRDefault="00747F54">
      <w:pPr>
        <w:pStyle w:val="CommentText"/>
      </w:pPr>
    </w:p>
  </w:comment>
  <w:comment w:id="5" w:author="Shamim AKHTAR (TP)" w:date="2020-12-15T09:53:00Z" w:initials="SA(">
    <w:p w14:paraId="79747615" w14:textId="77777777" w:rsidR="004556E5" w:rsidRDefault="004556E5">
      <w:pPr>
        <w:pStyle w:val="CommentText"/>
      </w:pPr>
      <w:r>
        <w:rPr>
          <w:rStyle w:val="CommentReference"/>
        </w:rPr>
        <w:annotationRef/>
      </w:r>
    </w:p>
    <w:p w14:paraId="4B4BD6E8" w14:textId="574126A5" w:rsidR="004556E5" w:rsidRDefault="004556E5">
      <w:pPr>
        <w:pStyle w:val="CommentText"/>
      </w:pPr>
      <w:r>
        <w:rPr>
          <w:noProof/>
        </w:rPr>
        <w:drawing>
          <wp:inline distT="0" distB="0" distL="0" distR="0" wp14:anchorId="069756EB" wp14:editId="41AAF9E2">
            <wp:extent cx="2152650" cy="21526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52650" cy="2152650"/>
                    </a:xfrm>
                    <a:prstGeom prst="rect">
                      <a:avLst/>
                    </a:prstGeom>
                    <a:noFill/>
                    <a:ln>
                      <a:noFill/>
                    </a:ln>
                  </pic:spPr>
                </pic:pic>
              </a:graphicData>
            </a:graphic>
          </wp:inline>
        </w:drawing>
      </w:r>
    </w:p>
  </w:comment>
  <w:comment w:id="6" w:author="Shamim AKHTAR (TP)" w:date="2020-12-10T13:46:00Z" w:initials="SA(">
    <w:p w14:paraId="6019AA2C" w14:textId="590C7DE1" w:rsidR="00E421E7" w:rsidRDefault="00E421E7">
      <w:pPr>
        <w:pStyle w:val="CommentText"/>
      </w:pPr>
      <w:r>
        <w:rPr>
          <w:rStyle w:val="CommentReference"/>
        </w:rPr>
        <w:annotationRef/>
      </w:r>
      <w:r>
        <w:t>Make these class variables.</w:t>
      </w:r>
    </w:p>
  </w:comment>
  <w:comment w:id="7" w:author="Shamim AKHTAR (TP)" w:date="2020-12-10T13:46:00Z" w:initials="SA(">
    <w:p w14:paraId="4F461015" w14:textId="55BC1A1C" w:rsidR="00E421E7" w:rsidRDefault="00E421E7">
      <w:pPr>
        <w:pStyle w:val="CommentText"/>
      </w:pPr>
      <w:r>
        <w:rPr>
          <w:rStyle w:val="CommentReference"/>
        </w:rPr>
        <w:annotationRef/>
      </w:r>
      <w:r>
        <w:t>Use the class variables to store the data</w:t>
      </w:r>
      <w:r w:rsidR="001F45CF">
        <w:t>.</w:t>
      </w:r>
    </w:p>
  </w:comment>
  <w:comment w:id="8" w:author="Shamim AKHTAR (TP)" w:date="2020-12-10T13:46:00Z" w:initials="SA(">
    <w:p w14:paraId="2C428402" w14:textId="3684A863" w:rsidR="001F45CF" w:rsidRDefault="001F45CF">
      <w:pPr>
        <w:pStyle w:val="CommentText"/>
      </w:pPr>
      <w:r>
        <w:rPr>
          <w:rStyle w:val="CommentReference"/>
        </w:rPr>
        <w:annotationRef/>
      </w:r>
      <w:r>
        <w:t>Use the class variable to store the data</w:t>
      </w:r>
    </w:p>
  </w:comment>
  <w:comment w:id="9" w:author="Shamim AKHTAR (TP)" w:date="2020-12-10T13:47:00Z" w:initials="SA(">
    <w:p w14:paraId="1A3CBFD3" w14:textId="66D11A09" w:rsidR="001F45CF" w:rsidRDefault="001F45CF">
      <w:pPr>
        <w:pStyle w:val="CommentText"/>
      </w:pPr>
      <w:r>
        <w:rPr>
          <w:rStyle w:val="CommentReference"/>
        </w:rPr>
        <w:annotationRef/>
      </w:r>
      <w:r>
        <w:t>Use the class variable to store the data.</w:t>
      </w:r>
    </w:p>
  </w:comment>
  <w:comment w:id="10" w:author="Shamim AKHTAR (TP)" w:date="2020-12-15T10:00:00Z" w:initials="SA(">
    <w:p w14:paraId="554728C3" w14:textId="77777777" w:rsidR="00AE233B" w:rsidRDefault="00986CC7">
      <w:pPr>
        <w:pStyle w:val="CommentText"/>
      </w:pPr>
      <w:r>
        <w:rPr>
          <w:rStyle w:val="CommentReference"/>
        </w:rPr>
        <w:annotationRef/>
      </w:r>
    </w:p>
    <w:p w14:paraId="3E5771CE" w14:textId="34845F42" w:rsidR="00986CC7" w:rsidRDefault="00AE233B">
      <w:pPr>
        <w:pStyle w:val="CommentText"/>
      </w:pPr>
      <w:r>
        <w:rPr>
          <w:noProof/>
        </w:rPr>
        <w:drawing>
          <wp:inline distT="0" distB="0" distL="0" distR="0" wp14:anchorId="397FFB00" wp14:editId="62DF887F">
            <wp:extent cx="2209800" cy="22098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09800" cy="2209800"/>
                    </a:xfrm>
                    <a:prstGeom prst="rect">
                      <a:avLst/>
                    </a:prstGeom>
                    <a:noFill/>
                    <a:ln>
                      <a:noFill/>
                    </a:ln>
                  </pic:spPr>
                </pic:pic>
              </a:graphicData>
            </a:graphic>
          </wp:inline>
        </w:drawing>
      </w:r>
    </w:p>
  </w:comment>
  <w:comment w:id="11" w:author="Shamim AKHTAR (TP)" w:date="2020-12-11T09:23:00Z" w:initials="SA(">
    <w:p w14:paraId="2B9352D7" w14:textId="290A9A39" w:rsidR="00333D9F" w:rsidRDefault="00333D9F">
      <w:pPr>
        <w:pStyle w:val="CommentText"/>
      </w:pPr>
      <w:r>
        <w:rPr>
          <w:rStyle w:val="CommentReference"/>
        </w:rPr>
        <w:annotationRef/>
      </w:r>
      <w:r>
        <w:t xml:space="preserve">The </w:t>
      </w:r>
      <w:r w:rsidR="009F0668">
        <w:t xml:space="preserve">force of </w:t>
      </w:r>
      <w:r>
        <w:t>gravit</w:t>
      </w:r>
      <w:r w:rsidR="009F0668">
        <w:t xml:space="preserve">y. This is a game so you can </w:t>
      </w:r>
      <w:r w:rsidR="00C320D3">
        <w:t>try and find a correct value that suits your need.</w:t>
      </w:r>
    </w:p>
  </w:comment>
  <w:comment w:id="12" w:author="Shamim AKHTAR (TP)" w:date="2020-12-11T09:26:00Z" w:initials="SA(">
    <w:p w14:paraId="16CB4E75" w14:textId="6BCC76CF" w:rsidR="00C320D3" w:rsidRDefault="00C320D3">
      <w:pPr>
        <w:pStyle w:val="CommentText"/>
      </w:pPr>
      <w:r>
        <w:rPr>
          <w:rStyle w:val="CommentReference"/>
        </w:rPr>
        <w:annotationRef/>
      </w:r>
      <w:r>
        <w:t xml:space="preserve">A vector to hold the </w:t>
      </w:r>
      <w:r w:rsidR="00A47A26">
        <w:t xml:space="preserve">temporary </w:t>
      </w:r>
      <w:r w:rsidR="00564E1C">
        <w:t>velocity of the player.</w:t>
      </w:r>
    </w:p>
  </w:comment>
  <w:comment w:id="13" w:author="Shamim AKHTAR (TP)" w:date="2020-12-11T09:28:00Z" w:initials="SA(">
    <w:p w14:paraId="707E5E99" w14:textId="50F6F910" w:rsidR="004718AA" w:rsidRDefault="004718AA">
      <w:pPr>
        <w:pStyle w:val="CommentText"/>
      </w:pPr>
      <w:r>
        <w:rPr>
          <w:rStyle w:val="CommentReference"/>
        </w:rPr>
        <w:annotationRef/>
      </w:r>
      <w:r>
        <w:t>We will just calculate the downward velocity ba</w:t>
      </w:r>
      <w:r w:rsidR="00301CF7">
        <w:t>s</w:t>
      </w:r>
      <w:r>
        <w:t>ed on the gravity</w:t>
      </w:r>
      <w:r w:rsidR="00301CF7">
        <w:t>.</w:t>
      </w:r>
    </w:p>
  </w:comment>
  <w:comment w:id="14" w:author="Shamim AKHTAR (TP)" w:date="2020-12-11T09:28:00Z" w:initials="SA(">
    <w:p w14:paraId="2DBDB39B" w14:textId="4F746990" w:rsidR="00301CF7" w:rsidRDefault="00301CF7">
      <w:pPr>
        <w:pStyle w:val="CommentText"/>
      </w:pPr>
      <w:r>
        <w:rPr>
          <w:rStyle w:val="CommentReference"/>
        </w:rPr>
        <w:annotationRef/>
      </w:r>
      <w:r>
        <w:t xml:space="preserve">If the character is </w:t>
      </w:r>
      <w:proofErr w:type="gramStart"/>
      <w:r>
        <w:t>grounded</w:t>
      </w:r>
      <w:proofErr w:type="gramEnd"/>
      <w:r w:rsidR="00B600D2">
        <w:t xml:space="preserve"> then make the y component of velocity to zero.</w:t>
      </w:r>
    </w:p>
  </w:comment>
  <w:comment w:id="15" w:author="Shamim AKHTAR (TP)" w:date="2020-12-12T10:00:00Z" w:initials="SA(">
    <w:p w14:paraId="2F60BC2F" w14:textId="77777777" w:rsidR="00150A5D" w:rsidRDefault="00150A5D">
      <w:pPr>
        <w:pStyle w:val="CommentText"/>
      </w:pPr>
      <w:r>
        <w:rPr>
          <w:rStyle w:val="CommentReference"/>
        </w:rPr>
        <w:annotationRef/>
      </w:r>
      <w:r w:rsidR="00814953">
        <w:t>Enable jump when space key is presses down and disable when the space key goes up.</w:t>
      </w:r>
    </w:p>
    <w:p w14:paraId="44AE4D73" w14:textId="77777777" w:rsidR="00814953" w:rsidRDefault="00814953">
      <w:pPr>
        <w:pStyle w:val="CommentText"/>
      </w:pPr>
    </w:p>
    <w:p w14:paraId="045B9EEE" w14:textId="08E2EF8B" w:rsidR="00814953" w:rsidRDefault="00814953">
      <w:pPr>
        <w:pStyle w:val="CommentText"/>
      </w:pPr>
      <w:r>
        <w:t>This implementation is only for PC</w:t>
      </w:r>
      <w:r w:rsidR="007F06A0">
        <w:t xml:space="preserve">. Mac and Standalone. We will have to implement it differently for </w:t>
      </w:r>
      <w:proofErr w:type="gramStart"/>
      <w:r w:rsidR="007F06A0">
        <w:t>touch controlled</w:t>
      </w:r>
      <w:proofErr w:type="gramEnd"/>
      <w:r w:rsidR="007F06A0">
        <w:t xml:space="preserve"> devices.</w:t>
      </w:r>
    </w:p>
  </w:comment>
  <w:comment w:id="16" w:author="Shamim AKHTAR (TP)" w:date="2020-12-12T10:02:00Z" w:initials="SA(">
    <w:p w14:paraId="5E8A004C" w14:textId="09C00138" w:rsidR="00203EC9" w:rsidRDefault="00203EC9">
      <w:pPr>
        <w:pStyle w:val="CommentText"/>
      </w:pPr>
      <w:r>
        <w:rPr>
          <w:rStyle w:val="CommentReference"/>
        </w:rPr>
        <w:annotationRef/>
      </w:r>
      <w:r>
        <w:t>Since crouch is just true or false so we toggle the flag when we press the tab key.</w:t>
      </w:r>
    </w:p>
  </w:comment>
  <w:comment w:id="17" w:author="Shamim AKHTAR (TP)" w:date="2020-11-11T08:08:00Z" w:initials="SA(">
    <w:p w14:paraId="4CE31A6A" w14:textId="77777777" w:rsidR="001A4FE7" w:rsidRDefault="001A4FE7" w:rsidP="001A4FE7">
      <w:pPr>
        <w:pStyle w:val="CommentText"/>
      </w:pPr>
      <w:r>
        <w:rPr>
          <w:rStyle w:val="CommentReference"/>
        </w:rPr>
        <w:annotationRef/>
      </w:r>
      <w:r>
        <w:t xml:space="preserve">I have written in-depth tutorials on finite state machine using C# in Unity. The tutorials are divided into 5 sections with </w:t>
      </w:r>
      <w:proofErr w:type="spellStart"/>
      <w:r>
        <w:t>varyng</w:t>
      </w:r>
      <w:proofErr w:type="spellEnd"/>
      <w:r>
        <w:t xml:space="preserve"> degree of difficulty.</w:t>
      </w:r>
    </w:p>
    <w:p w14:paraId="3F79449A" w14:textId="77777777" w:rsidR="001A4FE7" w:rsidRDefault="001A4FE7" w:rsidP="001A4FE7">
      <w:pPr>
        <w:pStyle w:val="CommentText"/>
      </w:pPr>
    </w:p>
    <w:p w14:paraId="2A499799" w14:textId="77777777" w:rsidR="001A4FE7" w:rsidRPr="007340BA" w:rsidRDefault="006A09EE" w:rsidP="001A4FE7">
      <w:pPr>
        <w:pStyle w:val="Heading1"/>
        <w:shd w:val="clear" w:color="auto" w:fill="FFFFFF"/>
        <w:rPr>
          <w:b w:val="0"/>
          <w:bCs/>
          <w:color w:val="404248"/>
          <w:sz w:val="24"/>
          <w:szCs w:val="24"/>
        </w:rPr>
      </w:pPr>
      <w:hyperlink r:id="rId5" w:history="1">
        <w:r w:rsidR="001A4FE7" w:rsidRPr="007340BA">
          <w:rPr>
            <w:rStyle w:val="Hyperlink"/>
            <w:b w:val="0"/>
            <w:bCs/>
            <w:sz w:val="24"/>
            <w:szCs w:val="24"/>
          </w:rPr>
          <w:t>Implementing a Finite State Machine Using C# in Unity.</w:t>
        </w:r>
      </w:hyperlink>
    </w:p>
    <w:p w14:paraId="64497F47" w14:textId="77777777" w:rsidR="001A4FE7" w:rsidRPr="007340BA" w:rsidRDefault="001A4FE7" w:rsidP="001A4FE7">
      <w:pPr>
        <w:rPr>
          <w:rFonts w:cs="Calibri"/>
          <w:bCs/>
          <w:szCs w:val="24"/>
        </w:rPr>
      </w:pPr>
    </w:p>
    <w:p w14:paraId="72A4B78F" w14:textId="77777777" w:rsidR="001A4FE7" w:rsidRPr="007340BA" w:rsidRDefault="006A09EE" w:rsidP="001A4FE7">
      <w:pPr>
        <w:pStyle w:val="Heading1"/>
        <w:shd w:val="clear" w:color="auto" w:fill="FFFFFF"/>
        <w:rPr>
          <w:b w:val="0"/>
          <w:bCs/>
          <w:color w:val="404248"/>
          <w:sz w:val="24"/>
          <w:szCs w:val="24"/>
        </w:rPr>
      </w:pPr>
      <w:hyperlink r:id="rId6" w:history="1">
        <w:r w:rsidR="001A4FE7" w:rsidRPr="007340BA">
          <w:rPr>
            <w:rStyle w:val="Hyperlink"/>
            <w:b w:val="0"/>
            <w:bCs/>
            <w:sz w:val="24"/>
            <w:szCs w:val="24"/>
          </w:rPr>
          <w:t>Implementing a Finite State Machine Using C# in Unity – Part 2</w:t>
        </w:r>
      </w:hyperlink>
    </w:p>
    <w:p w14:paraId="3422D0F3" w14:textId="77777777" w:rsidR="001A4FE7" w:rsidRPr="007340BA" w:rsidRDefault="001A4FE7" w:rsidP="001A4FE7">
      <w:pPr>
        <w:rPr>
          <w:rFonts w:cs="Calibri"/>
          <w:bCs/>
          <w:szCs w:val="24"/>
        </w:rPr>
      </w:pPr>
    </w:p>
    <w:p w14:paraId="36B6D89D" w14:textId="77777777" w:rsidR="001A4FE7" w:rsidRPr="007340BA" w:rsidRDefault="006A09EE" w:rsidP="001A4FE7">
      <w:pPr>
        <w:pStyle w:val="Heading1"/>
        <w:shd w:val="clear" w:color="auto" w:fill="FFFFFF"/>
        <w:rPr>
          <w:b w:val="0"/>
          <w:bCs/>
          <w:color w:val="404248"/>
          <w:sz w:val="24"/>
          <w:szCs w:val="24"/>
        </w:rPr>
      </w:pPr>
      <w:hyperlink r:id="rId7" w:history="1">
        <w:r w:rsidR="001A4FE7" w:rsidRPr="007340BA">
          <w:rPr>
            <w:rStyle w:val="Hyperlink"/>
            <w:b w:val="0"/>
            <w:bCs/>
            <w:sz w:val="24"/>
            <w:szCs w:val="24"/>
          </w:rPr>
          <w:t xml:space="preserve">Player Controls </w:t>
        </w:r>
        <w:proofErr w:type="gramStart"/>
        <w:r w:rsidR="001A4FE7" w:rsidRPr="007340BA">
          <w:rPr>
            <w:rStyle w:val="Hyperlink"/>
            <w:b w:val="0"/>
            <w:bCs/>
            <w:sz w:val="24"/>
            <w:szCs w:val="24"/>
          </w:rPr>
          <w:t>With</w:t>
        </w:r>
        <w:proofErr w:type="gramEnd"/>
        <w:r w:rsidR="001A4FE7" w:rsidRPr="007340BA">
          <w:rPr>
            <w:rStyle w:val="Hyperlink"/>
            <w:b w:val="0"/>
            <w:bCs/>
            <w:sz w:val="24"/>
            <w:szCs w:val="24"/>
          </w:rPr>
          <w:t xml:space="preserve"> Finite State Machine Using C# in Unity</w:t>
        </w:r>
      </w:hyperlink>
    </w:p>
    <w:p w14:paraId="1FA0CCD0" w14:textId="77777777" w:rsidR="001A4FE7" w:rsidRPr="007340BA" w:rsidRDefault="001A4FE7" w:rsidP="001A4FE7">
      <w:pPr>
        <w:rPr>
          <w:rFonts w:cs="Calibri"/>
          <w:bCs/>
          <w:szCs w:val="24"/>
        </w:rPr>
      </w:pPr>
    </w:p>
    <w:p w14:paraId="76DE0FDE" w14:textId="77777777" w:rsidR="001A4FE7" w:rsidRPr="007340BA" w:rsidRDefault="006A09EE" w:rsidP="001A4FE7">
      <w:pPr>
        <w:pStyle w:val="Heading1"/>
        <w:shd w:val="clear" w:color="auto" w:fill="FFFFFF"/>
        <w:rPr>
          <w:b w:val="0"/>
          <w:bCs/>
          <w:color w:val="404248"/>
          <w:sz w:val="24"/>
          <w:szCs w:val="24"/>
        </w:rPr>
      </w:pPr>
      <w:hyperlink r:id="rId8" w:history="1">
        <w:r w:rsidR="001A4FE7" w:rsidRPr="007340BA">
          <w:rPr>
            <w:rStyle w:val="Hyperlink"/>
            <w:b w:val="0"/>
            <w:bCs/>
            <w:sz w:val="24"/>
            <w:szCs w:val="24"/>
          </w:rPr>
          <w:t>Finite State Machine Using C# Delegates in Unity</w:t>
        </w:r>
      </w:hyperlink>
    </w:p>
    <w:p w14:paraId="40139C5A" w14:textId="77777777" w:rsidR="001A4FE7" w:rsidRPr="007340BA" w:rsidRDefault="001A4FE7" w:rsidP="001A4FE7">
      <w:pPr>
        <w:rPr>
          <w:rFonts w:cs="Calibri"/>
          <w:bCs/>
          <w:szCs w:val="24"/>
        </w:rPr>
      </w:pPr>
    </w:p>
    <w:p w14:paraId="4B620754" w14:textId="77777777" w:rsidR="001A4FE7" w:rsidRDefault="006A09EE" w:rsidP="001A4FE7">
      <w:pPr>
        <w:pStyle w:val="Heading1"/>
        <w:shd w:val="clear" w:color="auto" w:fill="FFFFFF"/>
        <w:rPr>
          <w:rFonts w:ascii="Segoe UI" w:hAnsi="Segoe UI" w:cs="Segoe UI"/>
          <w:color w:val="404248"/>
          <w:sz w:val="48"/>
        </w:rPr>
      </w:pPr>
      <w:hyperlink r:id="rId9" w:history="1">
        <w:r w:rsidR="001A4FE7" w:rsidRPr="007340BA">
          <w:rPr>
            <w:rStyle w:val="Hyperlink"/>
            <w:b w:val="0"/>
            <w:bCs/>
            <w:sz w:val="24"/>
            <w:szCs w:val="24"/>
          </w:rPr>
          <w:t>Enemy Behaviour With Finite State Machine Using C# Delegates in Unity</w:t>
        </w:r>
      </w:hyperlink>
    </w:p>
    <w:p w14:paraId="0AC00B2B" w14:textId="77777777" w:rsidR="001A4FE7" w:rsidRPr="00A5449E" w:rsidRDefault="001A4FE7" w:rsidP="001A4FE7"/>
    <w:p w14:paraId="04792872" w14:textId="77777777" w:rsidR="001A4FE7" w:rsidRDefault="001A4FE7" w:rsidP="001A4FE7">
      <w:r>
        <w:t xml:space="preserve">Besides, the above you can also refer to the </w:t>
      </w:r>
      <w:proofErr w:type="spellStart"/>
      <w:r>
        <w:t>followinh</w:t>
      </w:r>
      <w:proofErr w:type="spellEnd"/>
      <w:r>
        <w:t xml:space="preserve"> references to understand more about state pattern and finite state machines.</w:t>
      </w:r>
    </w:p>
    <w:p w14:paraId="37115D41" w14:textId="77777777" w:rsidR="001A4FE7" w:rsidRDefault="001A4FE7" w:rsidP="001A4FE7"/>
    <w:p w14:paraId="3033572A" w14:textId="77777777" w:rsidR="001A4FE7" w:rsidRDefault="006A09EE" w:rsidP="001A4FE7">
      <w:hyperlink r:id="rId10" w:history="1">
        <w:r w:rsidR="001A4FE7" w:rsidRPr="00A84070">
          <w:rPr>
            <w:rStyle w:val="Hyperlink"/>
          </w:rPr>
          <w:t>https://en.wikipedia.org/wiki/State_pattern</w:t>
        </w:r>
      </w:hyperlink>
    </w:p>
    <w:p w14:paraId="3CA3A3D9" w14:textId="77777777" w:rsidR="001A4FE7" w:rsidRDefault="001A4FE7" w:rsidP="001A4FE7"/>
    <w:p w14:paraId="6CD1A182" w14:textId="77777777" w:rsidR="001A4FE7" w:rsidRDefault="006A09EE" w:rsidP="001A4FE7">
      <w:hyperlink r:id="rId11" w:history="1">
        <w:r w:rsidR="001A4FE7" w:rsidRPr="00A84070">
          <w:rPr>
            <w:rStyle w:val="Hyperlink"/>
          </w:rPr>
          <w:t>https://gameprogrammingpatterns.com/state.html</w:t>
        </w:r>
      </w:hyperlink>
    </w:p>
    <w:p w14:paraId="412DE4B9" w14:textId="77777777" w:rsidR="001A4FE7" w:rsidRDefault="001A4FE7" w:rsidP="001A4FE7"/>
    <w:p w14:paraId="18AC67A6" w14:textId="77777777" w:rsidR="001A4FE7" w:rsidRDefault="006A09EE" w:rsidP="001A4FE7">
      <w:hyperlink r:id="rId12" w:history="1">
        <w:r w:rsidR="001A4FE7" w:rsidRPr="00A84070">
          <w:rPr>
            <w:rStyle w:val="Hyperlink"/>
          </w:rPr>
          <w:t>https://sourcemaking.com/design_patterns/state</w:t>
        </w:r>
      </w:hyperlink>
    </w:p>
    <w:p w14:paraId="29110800" w14:textId="77777777" w:rsidR="001A4FE7" w:rsidRPr="00166E75" w:rsidRDefault="001A4FE7" w:rsidP="001A4FE7"/>
    <w:p w14:paraId="0D6CA06D" w14:textId="77777777" w:rsidR="001A4FE7" w:rsidRDefault="001A4FE7" w:rsidP="001A4FE7"/>
    <w:p w14:paraId="1B532076" w14:textId="77777777" w:rsidR="001A4FE7" w:rsidRPr="00166E75" w:rsidRDefault="001A4FE7" w:rsidP="001A4FE7"/>
    <w:p w14:paraId="5F10FE72" w14:textId="77777777" w:rsidR="001A4FE7" w:rsidRDefault="001A4FE7" w:rsidP="001A4FE7">
      <w:pPr>
        <w:pStyle w:val="CommentText"/>
      </w:pPr>
    </w:p>
  </w:comment>
  <w:comment w:id="18" w:author="Shamim AKHTAR (TP)" w:date="2020-11-11T09:06:00Z" w:initials="SA(">
    <w:p w14:paraId="55478BDA" w14:textId="77777777" w:rsidR="00846A14" w:rsidRDefault="00846A14">
      <w:pPr>
        <w:pStyle w:val="CommentText"/>
      </w:pPr>
      <w:r>
        <w:rPr>
          <w:rStyle w:val="CommentReference"/>
        </w:rPr>
        <w:annotationRef/>
      </w:r>
      <w:r>
        <w:t>Discuss in class what are these states and how do the transition between these states take place.</w:t>
      </w:r>
    </w:p>
    <w:p w14:paraId="39A4AD7C" w14:textId="77777777" w:rsidR="00846A14" w:rsidRDefault="00846A14">
      <w:pPr>
        <w:pStyle w:val="CommentText"/>
      </w:pPr>
    </w:p>
    <w:p w14:paraId="4C6EA9BB" w14:textId="461B41DD" w:rsidR="00846A14" w:rsidRDefault="00846A14">
      <w:pPr>
        <w:pStyle w:val="CommentText"/>
      </w:pPr>
      <w:r>
        <w:t>Go through the codes</w:t>
      </w:r>
      <w:r w:rsidR="00EF1D03">
        <w:t xml:space="preserve"> in </w:t>
      </w:r>
      <w:proofErr w:type="spellStart"/>
      <w:r w:rsidR="00EF1D03">
        <w:t>PlayerStates.cs</w:t>
      </w:r>
      <w:proofErr w:type="spellEnd"/>
    </w:p>
  </w:comment>
  <w:comment w:id="19" w:author="Shamim AKHTAR (TP)" w:date="2020-11-12T12:26:00Z" w:initials="SA(">
    <w:p w14:paraId="1DE94D5A" w14:textId="4703203D" w:rsidR="0048774D" w:rsidRDefault="0048774D" w:rsidP="0048774D">
      <w:pPr>
        <w:pStyle w:val="CommentText"/>
      </w:pPr>
      <w:r>
        <w:rPr>
          <w:rStyle w:val="CommentReference"/>
        </w:rPr>
        <w:annotationRef/>
      </w:r>
      <w:r w:rsidR="00505641">
        <w:t>A layer mask s</w:t>
      </w:r>
      <w:r>
        <w:t xml:space="preserve">pecifies Layer to use in a </w:t>
      </w:r>
      <w:proofErr w:type="spellStart"/>
      <w:r>
        <w:t>Physics.Raycast</w:t>
      </w:r>
      <w:proofErr w:type="spellEnd"/>
      <w:r>
        <w:t>.</w:t>
      </w:r>
    </w:p>
    <w:p w14:paraId="1A4942E0" w14:textId="77777777" w:rsidR="0048774D" w:rsidRDefault="0048774D" w:rsidP="0048774D">
      <w:pPr>
        <w:pStyle w:val="CommentText"/>
      </w:pPr>
    </w:p>
    <w:p w14:paraId="24202B34" w14:textId="77777777" w:rsidR="0048774D" w:rsidRDefault="0048774D" w:rsidP="0048774D">
      <w:pPr>
        <w:pStyle w:val="CommentText"/>
      </w:pPr>
      <w:r>
        <w:t xml:space="preserve">A </w:t>
      </w:r>
      <w:proofErr w:type="spellStart"/>
      <w:r>
        <w:t>GameObject</w:t>
      </w:r>
      <w:proofErr w:type="spellEnd"/>
      <w:r>
        <w:t xml:space="preserve"> can use up to 32 </w:t>
      </w:r>
      <w:proofErr w:type="spellStart"/>
      <w:r>
        <w:t>LayerMasks</w:t>
      </w:r>
      <w:proofErr w:type="spellEnd"/>
      <w:r>
        <w:t xml:space="preserve"> supported by the Editor. The first 8 of these Layers are specified by Unity; the following 24 are controllable by the user.</w:t>
      </w:r>
    </w:p>
    <w:p w14:paraId="2F7502FC" w14:textId="77777777" w:rsidR="00505641" w:rsidRDefault="00505641" w:rsidP="0048774D">
      <w:pPr>
        <w:pStyle w:val="CommentText"/>
      </w:pPr>
    </w:p>
    <w:p w14:paraId="1B37759D" w14:textId="6350C93B" w:rsidR="004A4801" w:rsidRDefault="00505641" w:rsidP="0048774D">
      <w:pPr>
        <w:pStyle w:val="CommentText"/>
      </w:pPr>
      <w:r>
        <w:t xml:space="preserve">Reference: </w:t>
      </w:r>
      <w:hyperlink r:id="rId13" w:history="1">
        <w:r w:rsidR="004A4801" w:rsidRPr="002C25BD">
          <w:rPr>
            <w:rStyle w:val="Hyperlink"/>
          </w:rPr>
          <w:t>https://docs.unity3d.com/ScriptReference/LayerMask.html</w:t>
        </w:r>
      </w:hyperlink>
    </w:p>
  </w:comment>
  <w:comment w:id="20" w:author="Shamim AKHTAR (TP)" w:date="2020-11-12T12:26:00Z" w:initials="SA(">
    <w:p w14:paraId="7CB575C1" w14:textId="77777777" w:rsidR="004A4801" w:rsidRDefault="004A4801">
      <w:pPr>
        <w:pStyle w:val="CommentText"/>
      </w:pPr>
      <w:r>
        <w:rPr>
          <w:rStyle w:val="CommentReference"/>
        </w:rPr>
        <w:annotationRef/>
      </w:r>
      <w:r>
        <w:t xml:space="preserve">A </w:t>
      </w:r>
      <w:proofErr w:type="spellStart"/>
      <w:r>
        <w:t>raycast</w:t>
      </w:r>
      <w:proofErr w:type="spellEnd"/>
      <w:r>
        <w:t xml:space="preserve"> is used to find </w:t>
      </w:r>
      <w:r w:rsidR="00C454E9">
        <w:t>whether a ray intersects objects in its direction.</w:t>
      </w:r>
    </w:p>
    <w:p w14:paraId="5C0532E6" w14:textId="77777777" w:rsidR="00C454E9" w:rsidRDefault="00C454E9">
      <w:pPr>
        <w:pStyle w:val="CommentText"/>
      </w:pPr>
    </w:p>
    <w:p w14:paraId="3D18DE2E" w14:textId="149F2887" w:rsidR="00C454E9" w:rsidRDefault="00C454E9">
      <w:pPr>
        <w:pStyle w:val="CommentText"/>
      </w:pPr>
      <w:r>
        <w:t xml:space="preserve">Read more from </w:t>
      </w:r>
      <w:hyperlink r:id="rId14" w:history="1">
        <w:r w:rsidRPr="002C25BD">
          <w:rPr>
            <w:rStyle w:val="Hyperlink"/>
          </w:rPr>
          <w:t>https://docs.unity3d.com/ScriptReference/Physics.Raycast.html</w:t>
        </w:r>
      </w:hyperlink>
    </w:p>
    <w:p w14:paraId="2D44C3E9" w14:textId="5A7106A5" w:rsidR="00C454E9" w:rsidRDefault="00C454E9">
      <w:pPr>
        <w:pStyle w:val="CommentText"/>
      </w:pPr>
    </w:p>
  </w:comment>
  <w:comment w:id="21" w:author="Shamim AKHTAR (TP)" w:date="2020-11-12T15:00:00Z" w:initials="SA(">
    <w:p w14:paraId="0F67A569" w14:textId="0FF5A93C" w:rsidR="0092075B" w:rsidRDefault="0092075B">
      <w:pPr>
        <w:pStyle w:val="CommentText"/>
      </w:pPr>
      <w:r>
        <w:rPr>
          <w:rStyle w:val="CommentReference"/>
        </w:rPr>
        <w:annotationRef/>
      </w:r>
      <w:r w:rsidR="00961026" w:rsidRPr="00961026">
        <w:t>The ~ operator</w:t>
      </w:r>
      <w:r w:rsidR="000340AC">
        <w:t xml:space="preserve"> is a unary </w:t>
      </w:r>
      <w:r w:rsidR="00064DA9">
        <w:t xml:space="preserve">bit </w:t>
      </w:r>
      <w:r w:rsidR="000340AC">
        <w:t>operator</w:t>
      </w:r>
      <w:r w:rsidR="00064DA9">
        <w:t>. It</w:t>
      </w:r>
      <w:r w:rsidR="00961026" w:rsidRPr="00961026">
        <w:t xml:space="preserve"> produces a bitwise complement of its operand by reversing each bit</w:t>
      </w:r>
      <w:r w:rsidR="00064DA9">
        <w:t>.</w:t>
      </w:r>
    </w:p>
    <w:p w14:paraId="5E6A20C3" w14:textId="2877BAFF" w:rsidR="00064DA9" w:rsidRDefault="00064DA9">
      <w:pPr>
        <w:pStyle w:val="CommentText"/>
      </w:pPr>
    </w:p>
    <w:p w14:paraId="144DA088" w14:textId="64A8B3C0" w:rsidR="00064DA9" w:rsidRDefault="00064DA9">
      <w:pPr>
        <w:pStyle w:val="CommentText"/>
      </w:pPr>
      <w:r>
        <w:t>In our case doing a bitwise complement operator on Player</w:t>
      </w:r>
      <w:r w:rsidR="003519F7">
        <w:t xml:space="preserve"> mask </w:t>
      </w:r>
      <w:r>
        <w:t xml:space="preserve">would mean </w:t>
      </w:r>
      <w:proofErr w:type="spellStart"/>
      <w:r>
        <w:t>Raycast</w:t>
      </w:r>
      <w:proofErr w:type="spellEnd"/>
      <w:r>
        <w:t xml:space="preserve"> will happen with objects of all other masks but not the Player mask.</w:t>
      </w:r>
    </w:p>
    <w:p w14:paraId="64F3A7A1" w14:textId="77777777" w:rsidR="00961026" w:rsidRDefault="00961026">
      <w:pPr>
        <w:pStyle w:val="CommentText"/>
      </w:pPr>
    </w:p>
    <w:p w14:paraId="7002748E" w14:textId="60BE0609" w:rsidR="00961026" w:rsidRDefault="00961026">
      <w:pPr>
        <w:pStyle w:val="CommentText"/>
      </w:pPr>
      <w:r>
        <w:t xml:space="preserve">See more: </w:t>
      </w:r>
      <w:hyperlink r:id="rId15" w:anchor="bitwise-complement-operator-" w:history="1">
        <w:r w:rsidRPr="002C25BD">
          <w:rPr>
            <w:rStyle w:val="Hyperlink"/>
          </w:rPr>
          <w:t>https://docs.microsoft.com/en-us/dotnet/csharp/language-reference/operators/bitwise-and-shift-operators#bitwise-complement-operator-</w:t>
        </w:r>
      </w:hyperlink>
    </w:p>
    <w:p w14:paraId="6D3BEA52" w14:textId="0BDE7385" w:rsidR="00961026" w:rsidRDefault="00961026">
      <w:pPr>
        <w:pStyle w:val="CommentText"/>
      </w:pPr>
    </w:p>
  </w:comment>
  <w:comment w:id="22" w:author="Shamim AKHTAR (TP)" w:date="2020-11-12T15:45:00Z" w:initials="SA(">
    <w:p w14:paraId="3AA79F3F" w14:textId="0A3A7D7E" w:rsidR="00273406" w:rsidRDefault="00A44CC0">
      <w:pPr>
        <w:pStyle w:val="CommentText"/>
      </w:pPr>
      <w:r>
        <w:rPr>
          <w:rStyle w:val="CommentReference"/>
        </w:rPr>
        <w:annotationRef/>
      </w:r>
      <w:r>
        <w:t xml:space="preserve">Remember that for the </w:t>
      </w:r>
      <w:proofErr w:type="spellStart"/>
      <w:r>
        <w:t>Physics.Raycast</w:t>
      </w:r>
      <w:proofErr w:type="spellEnd"/>
      <w:r>
        <w:t xml:space="preserve"> to work your </w:t>
      </w:r>
      <w:r w:rsidR="006E0312">
        <w:t xml:space="preserve">gun direction should be </w:t>
      </w:r>
      <w:r w:rsidR="0034427B">
        <w:t>the vector that is pointing out of the gun through the gunpoint (or the muzzle)</w:t>
      </w:r>
      <w:r w:rsidR="00273406">
        <w:t>.</w:t>
      </w:r>
    </w:p>
  </w:comment>
  <w:comment w:id="23" w:author="Shamim AKHTAR (TP)" w:date="2020-11-12T15:55:00Z" w:initials="SA(">
    <w:p w14:paraId="30F38E5B" w14:textId="69CFD288" w:rsidR="00A16B63" w:rsidRDefault="00A16B63">
      <w:pPr>
        <w:pStyle w:val="CommentText"/>
      </w:pPr>
      <w:r>
        <w:rPr>
          <w:rStyle w:val="CommentReference"/>
        </w:rPr>
        <w:annotationRef/>
      </w:r>
      <w:proofErr w:type="gramStart"/>
      <w:r w:rsidRPr="00A16B63">
        <w:t>Z-fighting,</w:t>
      </w:r>
      <w:proofErr w:type="gramEnd"/>
      <w:r w:rsidRPr="00A16B63">
        <w:t xml:space="preserve"> is a phenomenon in 3D rendering that occurs when two or more primitives have very similar distances to the camera. This cause</w:t>
      </w:r>
      <w:r w:rsidR="009B65A4">
        <w:t>s</w:t>
      </w:r>
      <w:r w:rsidRPr="00A16B63">
        <w:t xml:space="preserve"> them to have near-similar or identical values in the </w:t>
      </w:r>
      <w:proofErr w:type="spellStart"/>
      <w:r w:rsidRPr="00A16B63">
        <w:t>z-buffer</w:t>
      </w:r>
      <w:proofErr w:type="spellEnd"/>
      <w:r w:rsidRPr="00A16B63">
        <w:t xml:space="preserve">, which keeps track of depth. This then means that when a specific pixel is being rendered, it is nearly random which one of the two primitives gets drawn in that pixel because the </w:t>
      </w:r>
      <w:proofErr w:type="spellStart"/>
      <w:r w:rsidRPr="00A16B63">
        <w:t>z-buffer</w:t>
      </w:r>
      <w:proofErr w:type="spellEnd"/>
      <w:r w:rsidRPr="00A16B63">
        <w:t xml:space="preserve"> cannot distinguish precisely which one is farther from the other. </w:t>
      </w:r>
    </w:p>
    <w:p w14:paraId="64CC9607" w14:textId="17A47698" w:rsidR="006C6567" w:rsidRDefault="006C6567">
      <w:pPr>
        <w:pStyle w:val="CommentText"/>
      </w:pPr>
    </w:p>
    <w:p w14:paraId="1B6655DA" w14:textId="0DA56D5E" w:rsidR="006C6567" w:rsidRDefault="006C6567">
      <w:pPr>
        <w:pStyle w:val="CommentText"/>
      </w:pPr>
      <w:r>
        <w:t>Examples:</w:t>
      </w:r>
    </w:p>
    <w:p w14:paraId="1E615524" w14:textId="09D8B2DD" w:rsidR="006C6567" w:rsidRDefault="006C6567">
      <w:pPr>
        <w:pStyle w:val="CommentText"/>
      </w:pPr>
      <w:r>
        <w:rPr>
          <w:noProof/>
        </w:rPr>
        <w:drawing>
          <wp:inline distT="0" distB="0" distL="0" distR="0" wp14:anchorId="401B87B8" wp14:editId="496A30A3">
            <wp:extent cx="2294815" cy="1843453"/>
            <wp:effectExtent l="0" t="0" r="0" b="4445"/>
            <wp:docPr id="24" name="Picture 24" descr="Render order of material is broken · Issue #2233 · urho3d/Urho3D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nder order of material is broken · Issue #2233 · urho3d/Urho3D · GitHu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1547" cy="1872960"/>
                    </a:xfrm>
                    <a:prstGeom prst="rect">
                      <a:avLst/>
                    </a:prstGeom>
                    <a:noFill/>
                    <a:ln>
                      <a:noFill/>
                    </a:ln>
                  </pic:spPr>
                </pic:pic>
              </a:graphicData>
            </a:graphic>
          </wp:inline>
        </w:drawing>
      </w:r>
    </w:p>
    <w:p w14:paraId="59526D00" w14:textId="44911234" w:rsidR="006C6567" w:rsidRDefault="006C6567">
      <w:pPr>
        <w:pStyle w:val="CommentText"/>
      </w:pPr>
    </w:p>
    <w:p w14:paraId="0C743FF7" w14:textId="7178003D" w:rsidR="006C6567" w:rsidRDefault="00BD271F">
      <w:pPr>
        <w:pStyle w:val="CommentText"/>
      </w:pPr>
      <w:r>
        <w:rPr>
          <w:noProof/>
        </w:rPr>
        <w:drawing>
          <wp:inline distT="0" distB="0" distL="0" distR="0" wp14:anchorId="77EB8B18" wp14:editId="7BD9E6CB">
            <wp:extent cx="2314575" cy="1287853"/>
            <wp:effectExtent l="0" t="0" r="0" b="7620"/>
            <wp:docPr id="25" name="Picture 25" descr="Fix BIM tileset z-fighting · Issue #7191 · CesiumGS/cesium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x BIM tileset z-fighting · Issue #7191 · CesiumGS/cesium · GitHu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flipV="1">
                      <a:off x="0" y="0"/>
                      <a:ext cx="2346792" cy="1305779"/>
                    </a:xfrm>
                    <a:prstGeom prst="rect">
                      <a:avLst/>
                    </a:prstGeom>
                    <a:noFill/>
                    <a:ln>
                      <a:noFill/>
                    </a:ln>
                  </pic:spPr>
                </pic:pic>
              </a:graphicData>
            </a:graphic>
          </wp:inline>
        </w:drawing>
      </w:r>
    </w:p>
    <w:p w14:paraId="23AE262A" w14:textId="27118853" w:rsidR="00BD271F" w:rsidRDefault="00BD271F">
      <w:pPr>
        <w:pStyle w:val="CommentText"/>
      </w:pPr>
    </w:p>
    <w:p w14:paraId="66A7AA6C" w14:textId="794F5407" w:rsidR="00BD271F" w:rsidRDefault="00BD271F">
      <w:pPr>
        <w:pStyle w:val="CommentText"/>
      </w:pPr>
      <w:r>
        <w:t xml:space="preserve">See more: </w:t>
      </w:r>
      <w:hyperlink r:id="rId18" w:history="1">
        <w:r w:rsidR="00A416B3" w:rsidRPr="0019637E">
          <w:rPr>
            <w:rStyle w:val="Hyperlink"/>
          </w:rPr>
          <w:t>https://en.wikipedia.org/wiki/Z-fighting</w:t>
        </w:r>
      </w:hyperlink>
    </w:p>
    <w:p w14:paraId="1515D912" w14:textId="2445A524" w:rsidR="00A416B3" w:rsidRDefault="009E5C32">
      <w:pPr>
        <w:pStyle w:val="CommentText"/>
      </w:pPr>
      <w:r>
        <w:rPr>
          <w:noProof/>
        </w:rPr>
        <w:drawing>
          <wp:inline distT="0" distB="0" distL="0" distR="0" wp14:anchorId="1EDD1638" wp14:editId="6A8F6B0F">
            <wp:extent cx="4572000" cy="3429000"/>
            <wp:effectExtent l="0" t="0" r="0" b="0"/>
            <wp:docPr id="26" name="Video 26" descr="Z-Fightin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ideo 26" descr="Z-Fighting">
                      <a:hlinkClick r:id="rId19"/>
                    </pic:cNvPr>
                    <pic:cNvPicPr/>
                  </pic:nvPicPr>
                  <pic:blipFill>
                    <a:blip r:embed="rId2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9AcCrF_nX-I?feature=oembed&quot; frameborder=&quot;0&quot; allow=&quot;accelerometer; autoplay; clipboard-write; encrypted-media; gyroscope; picture-in-picture&quot; allowfullscreen=&quot;&quot; sandbox=&quot;allow-scripts allow-same-origin&quot;&gt;&lt;/iframe&gt;" h="270" w="480"/>
                        </a:ext>
                      </a:extLst>
                    </a:blip>
                    <a:stretch>
                      <a:fillRect/>
                    </a:stretch>
                  </pic:blipFill>
                  <pic:spPr>
                    <a:xfrm>
                      <a:off x="0" y="0"/>
                      <a:ext cx="4572000" cy="3429000"/>
                    </a:xfrm>
                    <a:prstGeom prst="rect">
                      <a:avLst/>
                    </a:prstGeom>
                  </pic:spPr>
                </pic:pic>
              </a:graphicData>
            </a:graphic>
          </wp:inline>
        </w:drawing>
      </w:r>
    </w:p>
    <w:p w14:paraId="0360F592" w14:textId="721BD627" w:rsidR="009B65A4" w:rsidRDefault="009B65A4">
      <w:pPr>
        <w:pStyle w:val="CommentText"/>
      </w:pPr>
    </w:p>
  </w:comment>
  <w:comment w:id="24" w:author="Shamim AKHTAR (TP)" w:date="2020-11-14T16:35:00Z" w:initials="SA(">
    <w:p w14:paraId="5BE5BFE5" w14:textId="77777777" w:rsidR="00A04D2A" w:rsidRDefault="00D35164">
      <w:pPr>
        <w:pStyle w:val="CommentText"/>
      </w:pPr>
      <w:r>
        <w:rPr>
          <w:rStyle w:val="CommentReference"/>
        </w:rPr>
        <w:annotationRef/>
      </w:r>
      <w:r w:rsidR="0004015E">
        <w:t xml:space="preserve">Continuous Dynamic </w:t>
      </w:r>
      <w:proofErr w:type="spellStart"/>
      <w:r w:rsidR="0004015E">
        <w:t>collission</w:t>
      </w:r>
      <w:proofErr w:type="spellEnd"/>
      <w:r w:rsidR="0004015E">
        <w:t xml:space="preserve"> detection uses a</w:t>
      </w:r>
      <w:r w:rsidR="004B1BF2" w:rsidRPr="004B1BF2">
        <w:t xml:space="preserve"> sweep-based continuous collision detection against </w:t>
      </w:r>
      <w:proofErr w:type="spellStart"/>
      <w:r w:rsidR="004B1BF2" w:rsidRPr="004B1BF2">
        <w:t>GameOjects</w:t>
      </w:r>
      <w:proofErr w:type="spellEnd"/>
      <w:r w:rsidR="004B1BF2" w:rsidRPr="004B1BF2">
        <w:t xml:space="preserve">. It will also use continuous collision detection against static Colliders (without a </w:t>
      </w:r>
      <w:proofErr w:type="spellStart"/>
      <w:r w:rsidR="004B1BF2" w:rsidRPr="004B1BF2">
        <w:t>Rigidbody</w:t>
      </w:r>
      <w:proofErr w:type="spellEnd"/>
      <w:r w:rsidR="004B1BF2" w:rsidRPr="004B1BF2">
        <w:t xml:space="preserve">). For all other colliders, it uses discrete collision detection. </w:t>
      </w:r>
    </w:p>
    <w:p w14:paraId="43C485E3" w14:textId="77777777" w:rsidR="00A04D2A" w:rsidRDefault="00A04D2A">
      <w:pPr>
        <w:pStyle w:val="CommentText"/>
      </w:pPr>
    </w:p>
    <w:p w14:paraId="756B6232" w14:textId="77777777" w:rsidR="00D35164" w:rsidRDefault="004B1BF2">
      <w:pPr>
        <w:pStyle w:val="CommentText"/>
        <w:rPr>
          <w:b/>
          <w:bCs/>
        </w:rPr>
      </w:pPr>
      <w:r w:rsidRPr="00A04D2A">
        <w:rPr>
          <w:b/>
          <w:bCs/>
        </w:rPr>
        <w:t>Used for fast moving objects.</w:t>
      </w:r>
    </w:p>
    <w:p w14:paraId="129A2385" w14:textId="77777777" w:rsidR="00A04D2A" w:rsidRDefault="00A04D2A">
      <w:pPr>
        <w:pStyle w:val="CommentText"/>
        <w:rPr>
          <w:b/>
          <w:bCs/>
        </w:rPr>
      </w:pPr>
    </w:p>
    <w:p w14:paraId="040C932A" w14:textId="77777777" w:rsidR="00A04D2A" w:rsidRDefault="001E1E43">
      <w:pPr>
        <w:pStyle w:val="CommentText"/>
      </w:pPr>
      <w:r>
        <w:t xml:space="preserve">Refer to </w:t>
      </w:r>
      <w:hyperlink r:id="rId21" w:history="1">
        <w:r w:rsidRPr="0055543A">
          <w:rPr>
            <w:rStyle w:val="Hyperlink"/>
          </w:rPr>
          <w:t>https://docs.unity3d.com/Manual/class-Rigidbody.html</w:t>
        </w:r>
      </w:hyperlink>
      <w:r>
        <w:t xml:space="preserve"> for more information.</w:t>
      </w:r>
    </w:p>
    <w:p w14:paraId="2C9959F5" w14:textId="1EECF8AC" w:rsidR="001E1E43" w:rsidRPr="001E1E43" w:rsidRDefault="001E1E43">
      <w:pPr>
        <w:pStyle w:val="CommentText"/>
      </w:pPr>
    </w:p>
  </w:comment>
  <w:comment w:id="25" w:author="Shamim AKHTAR (TP)" w:date="2020-11-15T11:02:00Z" w:initials="SA(">
    <w:p w14:paraId="1D5A12F1" w14:textId="77777777" w:rsidR="00F84C71" w:rsidRDefault="00F84C71">
      <w:pPr>
        <w:pStyle w:val="CommentText"/>
      </w:pPr>
      <w:r>
        <w:rPr>
          <w:rStyle w:val="CommentReference"/>
        </w:rPr>
        <w:annotationRef/>
      </w:r>
      <w:r>
        <w:t>Refer to your lecture notes on interfaces.</w:t>
      </w:r>
    </w:p>
    <w:p w14:paraId="34F9FFE5" w14:textId="77777777" w:rsidR="00F84C71" w:rsidRDefault="00F84C71">
      <w:pPr>
        <w:pStyle w:val="CommentText"/>
      </w:pPr>
    </w:p>
    <w:p w14:paraId="52151938" w14:textId="77777777" w:rsidR="00F84C71" w:rsidRDefault="00E815BB">
      <w:pPr>
        <w:pStyle w:val="CommentText"/>
      </w:pPr>
      <w:r>
        <w:t>To refresh your memory, you can see the following short video on Interfaces from Unity</w:t>
      </w:r>
      <w:r w:rsidR="00AB302B">
        <w:t xml:space="preserve"> learn.</w:t>
      </w:r>
    </w:p>
    <w:p w14:paraId="47F36D80" w14:textId="77777777" w:rsidR="00AB302B" w:rsidRDefault="00AB302B">
      <w:pPr>
        <w:pStyle w:val="CommentText"/>
      </w:pPr>
    </w:p>
    <w:p w14:paraId="4EF20116" w14:textId="42777665" w:rsidR="00AB302B" w:rsidRDefault="00AB302B">
      <w:pPr>
        <w:pStyle w:val="CommentText"/>
      </w:pPr>
      <w:r>
        <w:rPr>
          <w:noProof/>
        </w:rPr>
        <w:drawing>
          <wp:inline distT="0" distB="0" distL="0" distR="0" wp14:anchorId="7C05D488" wp14:editId="627B79FF">
            <wp:extent cx="2305050" cy="1728788"/>
            <wp:effectExtent l="0" t="0" r="0" b="5080"/>
            <wp:docPr id="3" name="Video 3" descr="C# Interfaces in Unity! - Intermediate Scripting Tutorial">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C# Interfaces in Unity! - Intermediate Scripting Tutorial">
                      <a:hlinkClick r:id="rId22"/>
                    </pic:cNvPr>
                    <pic:cNvPicPr/>
                  </pic:nvPicPr>
                  <pic:blipFill>
                    <a:blip r:embed="rId2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50_qBoKGKxs?feature=oembed&quot; frameborder=&quot;0&quot; allow=&quot;accelerometer; autoplay; clipboard-write; encrypted-media; gyroscope; picture-in-picture&quot; allowfullscreen=&quot;&quot; sandbox=&quot;allow-scripts allow-same-origin&quot;&gt;&lt;/iframe&gt;" h="270" w="480"/>
                        </a:ext>
                      </a:extLst>
                    </a:blip>
                    <a:stretch>
                      <a:fillRect/>
                    </a:stretch>
                  </pic:blipFill>
                  <pic:spPr>
                    <a:xfrm>
                      <a:off x="0" y="0"/>
                      <a:ext cx="2324163" cy="1743123"/>
                    </a:xfrm>
                    <a:prstGeom prst="rect">
                      <a:avLst/>
                    </a:prstGeom>
                  </pic:spPr>
                </pic:pic>
              </a:graphicData>
            </a:graphic>
          </wp:inline>
        </w:drawing>
      </w:r>
    </w:p>
  </w:comment>
  <w:comment w:id="26" w:author="Shamim AKHTAR (TP)" w:date="2020-11-15T14:20:00Z" w:initials="SA(">
    <w:p w14:paraId="43FDF57C" w14:textId="573E1A18" w:rsidR="00F5677C" w:rsidRDefault="00F5677C">
      <w:pPr>
        <w:pStyle w:val="CommentText"/>
      </w:pPr>
      <w:r>
        <w:rPr>
          <w:rStyle w:val="CommentReference"/>
        </w:rPr>
        <w:annotationRef/>
      </w:r>
      <w:r>
        <w:t xml:space="preserve">Set to true since we are now </w:t>
      </w:r>
      <w:r w:rsidR="00E17524">
        <w:t xml:space="preserve">using the fire action with array index id. The value of id can be 0, 1 or </w:t>
      </w:r>
      <w:proofErr w:type="gramStart"/>
      <w:r w:rsidR="00E17524">
        <w:t>2</w:t>
      </w:r>
      <w:r w:rsidR="00DA2E58">
        <w:t>, since</w:t>
      </w:r>
      <w:proofErr w:type="gramEnd"/>
      <w:r w:rsidR="00DA2E58">
        <w:t xml:space="preserve"> there are three types of attach modes.</w:t>
      </w:r>
    </w:p>
  </w:comment>
  <w:comment w:id="27" w:author="Shamim AKHTAR (TP)" w:date="2020-11-15T14:21:00Z" w:initials="SA(">
    <w:p w14:paraId="047BF08D" w14:textId="2B4457D5" w:rsidR="00DA2E58" w:rsidRDefault="00DA2E58">
      <w:pPr>
        <w:pStyle w:val="CommentText"/>
      </w:pPr>
      <w:r>
        <w:rPr>
          <w:rStyle w:val="CommentReference"/>
        </w:rPr>
        <w:annotationRef/>
      </w:r>
      <w:r>
        <w:t xml:space="preserve">We do the actual fire action which is </w:t>
      </w:r>
      <w:proofErr w:type="spellStart"/>
      <w:r w:rsidRPr="00DA2E58">
        <w:rPr>
          <w:b/>
          <w:bCs/>
        </w:rPr>
        <w:t>FireBullet</w:t>
      </w:r>
      <w:proofErr w:type="spellEnd"/>
      <w:r>
        <w:t>.</w:t>
      </w:r>
    </w:p>
  </w:comment>
  <w:comment w:id="28" w:author="Shamim AKHTAR (TP)" w:date="2020-11-15T14:21:00Z" w:initials="SA(">
    <w:p w14:paraId="4A4A13D1" w14:textId="77777777" w:rsidR="00DA2E58" w:rsidRDefault="00DA2E58">
      <w:pPr>
        <w:pStyle w:val="CommentText"/>
      </w:pPr>
      <w:r>
        <w:rPr>
          <w:rStyle w:val="CommentReference"/>
        </w:rPr>
        <w:annotationRef/>
      </w:r>
      <w:r w:rsidR="005206F5">
        <w:t xml:space="preserve">We will </w:t>
      </w:r>
      <w:proofErr w:type="gramStart"/>
      <w:r w:rsidR="005206F5">
        <w:t>s</w:t>
      </w:r>
      <w:r w:rsidR="005206F5" w:rsidRPr="005206F5">
        <w:t>uspends</w:t>
      </w:r>
      <w:proofErr w:type="gramEnd"/>
      <w:r w:rsidR="005206F5" w:rsidRPr="005206F5">
        <w:t xml:space="preserve"> the coroutine execution for the given amount of seconds using scaled time.</w:t>
      </w:r>
      <w:r w:rsidR="005206F5">
        <w:t xml:space="preserve"> The du</w:t>
      </w:r>
      <w:r w:rsidR="00152CDC">
        <w:t xml:space="preserve">ration of time to suspend depends on the </w:t>
      </w:r>
      <w:proofErr w:type="spellStart"/>
      <w:r w:rsidR="00152CDC">
        <w:t>RoundsPerDecond</w:t>
      </w:r>
      <w:proofErr w:type="spellEnd"/>
      <w:r w:rsidR="00152CDC">
        <w:t xml:space="preserve"> value.</w:t>
      </w:r>
    </w:p>
    <w:p w14:paraId="3C909ACD" w14:textId="77777777" w:rsidR="00152CDC" w:rsidRDefault="00152CDC">
      <w:pPr>
        <w:pStyle w:val="CommentText"/>
      </w:pPr>
    </w:p>
    <w:p w14:paraId="77EA43BE" w14:textId="292D10D1" w:rsidR="00152CDC" w:rsidRDefault="008F5B21">
      <w:pPr>
        <w:pStyle w:val="CommentText"/>
      </w:pPr>
      <w:r>
        <w:t xml:space="preserve">For </w:t>
      </w:r>
      <w:proofErr w:type="gramStart"/>
      <w:r>
        <w:t>example</w:t>
      </w:r>
      <w:proofErr w:type="gramEnd"/>
      <w:r>
        <w:t xml:space="preserve"> if 10 rounds per second then each firing of </w:t>
      </w:r>
      <w:r w:rsidR="000A6FB4">
        <w:t>bullet will happen in one tenth of a second, which is 1.0f/10.0f.</w:t>
      </w:r>
    </w:p>
  </w:comment>
  <w:comment w:id="29" w:author="Shamim AKHTAR (TP)" w:date="2020-11-15T14:24:00Z" w:initials="SA(">
    <w:p w14:paraId="62C383B4" w14:textId="4DD86F83" w:rsidR="00F75569" w:rsidRDefault="00F75569">
      <w:pPr>
        <w:pStyle w:val="CommentText"/>
      </w:pPr>
      <w:r>
        <w:rPr>
          <w:rStyle w:val="CommentReference"/>
        </w:rPr>
        <w:annotationRef/>
      </w:r>
      <w:proofErr w:type="gramStart"/>
      <w:r>
        <w:t>Finally</w:t>
      </w:r>
      <w:proofErr w:type="gramEnd"/>
      <w:r>
        <w:t xml:space="preserve"> we set the </w:t>
      </w:r>
      <w:proofErr w:type="spellStart"/>
      <w:r>
        <w:t>mFiring</w:t>
      </w:r>
      <w:proofErr w:type="spellEnd"/>
      <w:r>
        <w:t xml:space="preserve"> to false for this id.</w:t>
      </w:r>
    </w:p>
  </w:comment>
  <w:comment w:id="30" w:author="Shamim AKHTAR (TP)" w:date="2020-11-15T14:26:00Z" w:initials="SA(">
    <w:p w14:paraId="7050F43A" w14:textId="727B48F3" w:rsidR="00C87953" w:rsidRDefault="00C87953">
      <w:pPr>
        <w:pStyle w:val="CommentText"/>
      </w:pPr>
      <w:r>
        <w:rPr>
          <w:rStyle w:val="CommentReference"/>
        </w:rPr>
        <w:annotationRef/>
      </w:r>
      <w:r>
        <w:t>Start the coroutine with the specific attack id</w:t>
      </w:r>
      <w:r w:rsidR="00E66475">
        <w:t xml:space="preserve"> if and only if the coroutine for this id is not currently running.</w:t>
      </w:r>
    </w:p>
  </w:comment>
  <w:comment w:id="31" w:author="Shamim AKHTAR (TP)" w:date="2020-12-16T13:03:00Z" w:initials="SA(">
    <w:p w14:paraId="42DE7995" w14:textId="038580E7" w:rsidR="003A467C" w:rsidRDefault="003A467C">
      <w:pPr>
        <w:pStyle w:val="CommentText"/>
      </w:pPr>
      <w:r>
        <w:rPr>
          <w:rStyle w:val="CommentReference"/>
        </w:rPr>
        <w:annotationRef/>
      </w:r>
      <w:r>
        <w:t xml:space="preserve">As soon as we enter the reload state, we trigger the </w:t>
      </w:r>
      <w:r w:rsidR="000D0C5F">
        <w:t>reload animation.</w:t>
      </w:r>
    </w:p>
  </w:comment>
  <w:comment w:id="32" w:author="Shamim AKHTAR (TP)" w:date="2020-12-16T13:03:00Z" w:initials="SA(">
    <w:p w14:paraId="33AEC03C" w14:textId="5A6B1C6D" w:rsidR="000D0C5F" w:rsidRDefault="000D0C5F">
      <w:pPr>
        <w:pStyle w:val="CommentText"/>
      </w:pPr>
      <w:r>
        <w:rPr>
          <w:rStyle w:val="CommentReference"/>
        </w:rPr>
        <w:annotationRef/>
      </w:r>
      <w:r>
        <w:t xml:space="preserve">We all the Player Reload method. </w:t>
      </w:r>
      <w:r w:rsidR="009350E3">
        <w:t xml:space="preserve">For </w:t>
      </w:r>
      <w:proofErr w:type="gramStart"/>
      <w:r w:rsidR="009350E3">
        <w:t>now</w:t>
      </w:r>
      <w:proofErr w:type="gramEnd"/>
      <w:r w:rsidR="009350E3">
        <w:t xml:space="preserve"> the Player Reload method is empty. In future we will want to implement the reload effect by </w:t>
      </w:r>
      <w:r w:rsidR="00527FF5">
        <w:t>playing audio or other effects.</w:t>
      </w:r>
    </w:p>
  </w:comment>
  <w:comment w:id="33" w:author="Shamim AKHTAR (TP)" w:date="2020-12-16T13:05:00Z" w:initials="SA(">
    <w:p w14:paraId="5A2E5644" w14:textId="333AE912" w:rsidR="00527FF5" w:rsidRDefault="00527FF5">
      <w:pPr>
        <w:pStyle w:val="CommentText"/>
      </w:pPr>
      <w:r>
        <w:rPr>
          <w:rStyle w:val="CommentReference"/>
        </w:rPr>
        <w:annotationRef/>
      </w:r>
      <w:r>
        <w:t xml:space="preserve">Set the timer to 0. We </w:t>
      </w:r>
      <w:proofErr w:type="spellStart"/>
      <w:r>
        <w:t>wil</w:t>
      </w:r>
      <w:proofErr w:type="spellEnd"/>
      <w:r>
        <w:t xml:space="preserve"> need to wait for </w:t>
      </w:r>
      <w:proofErr w:type="spellStart"/>
      <w:r>
        <w:t>ReloadTime</w:t>
      </w:r>
      <w:proofErr w:type="spellEnd"/>
      <w:r w:rsidR="005746BE">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9D1747" w15:done="0"/>
  <w15:commentEx w15:paraId="279A363E" w15:done="0"/>
  <w15:commentEx w15:paraId="4B4BD6E8" w15:done="0"/>
  <w15:commentEx w15:paraId="6019AA2C" w15:done="0"/>
  <w15:commentEx w15:paraId="4F461015" w15:done="0"/>
  <w15:commentEx w15:paraId="2C428402" w15:done="0"/>
  <w15:commentEx w15:paraId="1A3CBFD3" w15:done="0"/>
  <w15:commentEx w15:paraId="3E5771CE" w15:done="0"/>
  <w15:commentEx w15:paraId="2B9352D7" w15:done="0"/>
  <w15:commentEx w15:paraId="16CB4E75" w15:done="0"/>
  <w15:commentEx w15:paraId="707E5E99" w15:done="0"/>
  <w15:commentEx w15:paraId="2DBDB39B" w15:done="0"/>
  <w15:commentEx w15:paraId="045B9EEE" w15:done="0"/>
  <w15:commentEx w15:paraId="5E8A004C" w15:done="0"/>
  <w15:commentEx w15:paraId="5F10FE72" w15:done="0"/>
  <w15:commentEx w15:paraId="4C6EA9BB" w15:done="0"/>
  <w15:commentEx w15:paraId="1B37759D" w15:done="0"/>
  <w15:commentEx w15:paraId="2D44C3E9" w15:done="0"/>
  <w15:commentEx w15:paraId="6D3BEA52" w15:done="0"/>
  <w15:commentEx w15:paraId="3AA79F3F" w15:done="0"/>
  <w15:commentEx w15:paraId="0360F592" w15:done="0"/>
  <w15:commentEx w15:paraId="2C9959F5" w15:done="0"/>
  <w15:commentEx w15:paraId="4EF20116" w15:done="0"/>
  <w15:commentEx w15:paraId="43FDF57C" w15:done="0"/>
  <w15:commentEx w15:paraId="047BF08D" w15:done="0"/>
  <w15:commentEx w15:paraId="77EA43BE" w15:done="0"/>
  <w15:commentEx w15:paraId="62C383B4" w15:done="0"/>
  <w15:commentEx w15:paraId="7050F43A" w15:done="0"/>
  <w15:commentEx w15:paraId="42DE7995" w15:done="0"/>
  <w15:commentEx w15:paraId="33AEC03C" w15:done="0"/>
  <w15:commentEx w15:paraId="5A2E5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1E039" w16cex:dateUtc="2020-12-14T04:59:00Z"/>
  <w16cex:commentExtensible w16cex:durableId="237C86A0" w16cex:dateUtc="2020-12-10T03:36:00Z"/>
  <w16cex:commentExtensible w16cex:durableId="23830611" w16cex:dateUtc="2020-12-15T01:53:00Z"/>
  <w16cex:commentExtensible w16cex:durableId="237CA52A" w16cex:dateUtc="2020-12-10T05:46:00Z"/>
  <w16cex:commentExtensible w16cex:durableId="237CA537" w16cex:dateUtc="2020-12-10T05:46:00Z"/>
  <w16cex:commentExtensible w16cex:durableId="237CA551" w16cex:dateUtc="2020-12-10T05:46:00Z"/>
  <w16cex:commentExtensible w16cex:durableId="237CA55E" w16cex:dateUtc="2020-12-10T05:47:00Z"/>
  <w16cex:commentExtensible w16cex:durableId="238307DA" w16cex:dateUtc="2020-12-15T02:00:00Z"/>
  <w16cex:commentExtensible w16cex:durableId="237DB929" w16cex:dateUtc="2020-12-11T01:23:00Z"/>
  <w16cex:commentExtensible w16cex:durableId="237DB9CF" w16cex:dateUtc="2020-12-11T01:26:00Z"/>
  <w16cex:commentExtensible w16cex:durableId="237DBA2B" w16cex:dateUtc="2020-12-11T01:28:00Z"/>
  <w16cex:commentExtensible w16cex:durableId="237DBA58" w16cex:dateUtc="2020-12-11T01:28:00Z"/>
  <w16cex:commentExtensible w16cex:durableId="237F134E" w16cex:dateUtc="2020-12-12T02:00:00Z"/>
  <w16cex:commentExtensible w16cex:durableId="237F13B2" w16cex:dateUtc="2020-12-12T02:02:00Z"/>
  <w16cex:commentExtensible w16cex:durableId="23561A88" w16cex:dateUtc="2020-11-11T00:08:00Z"/>
  <w16cex:commentExtensible w16cex:durableId="23562823" w16cex:dateUtc="2020-11-11T01:06:00Z"/>
  <w16cex:commentExtensible w16cex:durableId="2357A85F" w16cex:dateUtc="2020-11-12T04:26:00Z"/>
  <w16cex:commentExtensible w16cex:durableId="2357A88F" w16cex:dateUtc="2020-11-12T04:26:00Z"/>
  <w16cex:commentExtensible w16cex:durableId="2357CCA3" w16cex:dateUtc="2020-11-12T07:00:00Z"/>
  <w16cex:commentExtensible w16cex:durableId="2357D72A" w16cex:dateUtc="2020-11-12T07:45:00Z"/>
  <w16cex:commentExtensible w16cex:durableId="2357D97C" w16cex:dateUtc="2020-11-12T07:55:00Z"/>
  <w16cex:commentExtensible w16cex:durableId="235A85EA" w16cex:dateUtc="2020-11-14T08:35:00Z"/>
  <w16cex:commentExtensible w16cex:durableId="235B8953" w16cex:dateUtc="2020-11-15T03:02:00Z"/>
  <w16cex:commentExtensible w16cex:durableId="235BB795" w16cex:dateUtc="2020-11-15T06:20:00Z"/>
  <w16cex:commentExtensible w16cex:durableId="235BB7E0" w16cex:dateUtc="2020-11-15T06:21:00Z"/>
  <w16cex:commentExtensible w16cex:durableId="235BB7F8" w16cex:dateUtc="2020-11-15T06:21:00Z"/>
  <w16cex:commentExtensible w16cex:durableId="235BB8AC" w16cex:dateUtc="2020-11-15T06:24:00Z"/>
  <w16cex:commentExtensible w16cex:durableId="235BB92C" w16cex:dateUtc="2020-11-15T06:26:00Z"/>
  <w16cex:commentExtensible w16cex:durableId="23848416" w16cex:dateUtc="2020-12-16T05:03:00Z"/>
  <w16cex:commentExtensible w16cex:durableId="23848437" w16cex:dateUtc="2020-12-16T05:03:00Z"/>
  <w16cex:commentExtensible w16cex:durableId="2384848A" w16cex:dateUtc="2020-12-16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9D1747" w16cid:durableId="2381E039"/>
  <w16cid:commentId w16cid:paraId="279A363E" w16cid:durableId="237C86A0"/>
  <w16cid:commentId w16cid:paraId="4B4BD6E8" w16cid:durableId="23830611"/>
  <w16cid:commentId w16cid:paraId="6019AA2C" w16cid:durableId="237CA52A"/>
  <w16cid:commentId w16cid:paraId="4F461015" w16cid:durableId="237CA537"/>
  <w16cid:commentId w16cid:paraId="2C428402" w16cid:durableId="237CA551"/>
  <w16cid:commentId w16cid:paraId="1A3CBFD3" w16cid:durableId="237CA55E"/>
  <w16cid:commentId w16cid:paraId="3E5771CE" w16cid:durableId="238307DA"/>
  <w16cid:commentId w16cid:paraId="2B9352D7" w16cid:durableId="237DB929"/>
  <w16cid:commentId w16cid:paraId="16CB4E75" w16cid:durableId="237DB9CF"/>
  <w16cid:commentId w16cid:paraId="707E5E99" w16cid:durableId="237DBA2B"/>
  <w16cid:commentId w16cid:paraId="2DBDB39B" w16cid:durableId="237DBA58"/>
  <w16cid:commentId w16cid:paraId="045B9EEE" w16cid:durableId="237F134E"/>
  <w16cid:commentId w16cid:paraId="5E8A004C" w16cid:durableId="237F13B2"/>
  <w16cid:commentId w16cid:paraId="5F10FE72" w16cid:durableId="23561A88"/>
  <w16cid:commentId w16cid:paraId="4C6EA9BB" w16cid:durableId="23562823"/>
  <w16cid:commentId w16cid:paraId="1B37759D" w16cid:durableId="2357A85F"/>
  <w16cid:commentId w16cid:paraId="2D44C3E9" w16cid:durableId="2357A88F"/>
  <w16cid:commentId w16cid:paraId="6D3BEA52" w16cid:durableId="2357CCA3"/>
  <w16cid:commentId w16cid:paraId="3AA79F3F" w16cid:durableId="2357D72A"/>
  <w16cid:commentId w16cid:paraId="0360F592" w16cid:durableId="2357D97C"/>
  <w16cid:commentId w16cid:paraId="2C9959F5" w16cid:durableId="235A85EA"/>
  <w16cid:commentId w16cid:paraId="4EF20116" w16cid:durableId="235B8953"/>
  <w16cid:commentId w16cid:paraId="43FDF57C" w16cid:durableId="235BB795"/>
  <w16cid:commentId w16cid:paraId="047BF08D" w16cid:durableId="235BB7E0"/>
  <w16cid:commentId w16cid:paraId="77EA43BE" w16cid:durableId="235BB7F8"/>
  <w16cid:commentId w16cid:paraId="62C383B4" w16cid:durableId="235BB8AC"/>
  <w16cid:commentId w16cid:paraId="7050F43A" w16cid:durableId="235BB92C"/>
  <w16cid:commentId w16cid:paraId="42DE7995" w16cid:durableId="23848416"/>
  <w16cid:commentId w16cid:paraId="33AEC03C" w16cid:durableId="23848437"/>
  <w16cid:commentId w16cid:paraId="5A2E5644" w16cid:durableId="238484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5447B" w14:textId="77777777" w:rsidR="00C808C0" w:rsidRDefault="00C808C0">
      <w:pPr>
        <w:spacing w:line="240" w:lineRule="auto"/>
      </w:pPr>
      <w:r>
        <w:separator/>
      </w:r>
    </w:p>
  </w:endnote>
  <w:endnote w:type="continuationSeparator" w:id="0">
    <w:p w14:paraId="723AAE78" w14:textId="77777777" w:rsidR="00C808C0" w:rsidRDefault="00C808C0">
      <w:pPr>
        <w:spacing w:line="240" w:lineRule="auto"/>
      </w:pPr>
      <w:r>
        <w:continuationSeparator/>
      </w:r>
    </w:p>
  </w:endnote>
  <w:endnote w:type="continuationNotice" w:id="1">
    <w:p w14:paraId="61DE4060" w14:textId="77777777" w:rsidR="00C808C0" w:rsidRDefault="00C808C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26DED" w14:textId="77777777" w:rsidR="00C308E5" w:rsidRDefault="00C308E5">
    <w:pPr>
      <w:widowControl w:val="0"/>
      <w:spacing w:line="240" w:lineRule="auto"/>
    </w:pPr>
  </w:p>
  <w:p w14:paraId="5D200DF0" w14:textId="77777777" w:rsidR="00C308E5" w:rsidRDefault="006A09EE">
    <w:pPr>
      <w:widowControl w:val="0"/>
      <w:spacing w:line="240" w:lineRule="auto"/>
    </w:pPr>
    <w:r>
      <w:pict w14:anchorId="6127951A">
        <v:rect id="_x0000_i1027" style="width:0;height:1.5pt" o:hralign="center" o:hrstd="t" o:hr="t" fillcolor="#a0a0a0" stroked="f"/>
      </w:pict>
    </w:r>
  </w:p>
  <w:p w14:paraId="31C39F28" w14:textId="06C4D094" w:rsidR="00C308E5" w:rsidRDefault="00DE5C34">
    <w:pPr>
      <w:widowControl w:val="0"/>
      <w:spacing w:line="240" w:lineRule="auto"/>
      <w:jc w:val="right"/>
      <w:rPr>
        <w:sz w:val="20"/>
        <w:szCs w:val="20"/>
      </w:rPr>
    </w:pPr>
    <w:r>
      <w:t xml:space="preserve"> </w:t>
    </w:r>
    <w:r>
      <w:rPr>
        <w:sz w:val="20"/>
        <w:szCs w:val="20"/>
      </w:rPr>
      <w:t xml:space="preserve">PGGE Worksheet </w:t>
    </w:r>
    <w:r w:rsidR="00432313">
      <w:rPr>
        <w:sz w:val="20"/>
        <w:szCs w:val="20"/>
      </w:rPr>
      <w:t>3 -</w:t>
    </w:r>
    <w:r w:rsidR="00882E5B">
      <w:rPr>
        <w:sz w:val="20"/>
        <w:szCs w:val="20"/>
      </w:rPr>
      <w:t xml:space="preserve"> Implementing Player Controls using C# in Unity</w:t>
    </w:r>
    <w:r w:rsidR="00E50C11">
      <w:rPr>
        <w:sz w:val="20"/>
        <w:szCs w:val="20"/>
      </w:rPr>
      <w:t xml:space="preserve"> </w:t>
    </w:r>
    <w:r>
      <w:t xml:space="preserve">| </w:t>
    </w:r>
    <w:r>
      <w:rPr>
        <w:sz w:val="20"/>
        <w:szCs w:val="20"/>
      </w:rPr>
      <w:t xml:space="preserve">Page - </w:t>
    </w:r>
    <w:r>
      <w:rPr>
        <w:sz w:val="20"/>
        <w:szCs w:val="20"/>
      </w:rPr>
      <w:fldChar w:fldCharType="begin"/>
    </w:r>
    <w:r>
      <w:rPr>
        <w:sz w:val="20"/>
        <w:szCs w:val="20"/>
      </w:rPr>
      <w:instrText>PAGE</w:instrText>
    </w:r>
    <w:r>
      <w:rPr>
        <w:sz w:val="20"/>
        <w:szCs w:val="20"/>
      </w:rPr>
      <w:fldChar w:fldCharType="separate"/>
    </w:r>
    <w:r w:rsidR="007D246B">
      <w:rPr>
        <w:noProof/>
        <w:sz w:val="20"/>
        <w:szCs w:val="20"/>
      </w:rPr>
      <w:t>2</w:t>
    </w:r>
    <w:r>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E25F749" w14:paraId="7E39DF52" w14:textId="77777777" w:rsidTr="3E25F749">
      <w:tc>
        <w:tcPr>
          <w:tcW w:w="3120" w:type="dxa"/>
        </w:tcPr>
        <w:p w14:paraId="6BBD9C85" w14:textId="0A6A5140" w:rsidR="3E25F749" w:rsidRDefault="3E25F749" w:rsidP="3E25F749">
          <w:pPr>
            <w:pStyle w:val="Header"/>
            <w:ind w:left="-115"/>
          </w:pPr>
        </w:p>
      </w:tc>
      <w:tc>
        <w:tcPr>
          <w:tcW w:w="3120" w:type="dxa"/>
        </w:tcPr>
        <w:p w14:paraId="46401897" w14:textId="001F4A84" w:rsidR="3E25F749" w:rsidRDefault="3E25F749" w:rsidP="3E25F749">
          <w:pPr>
            <w:pStyle w:val="Header"/>
            <w:jc w:val="center"/>
          </w:pPr>
        </w:p>
      </w:tc>
      <w:tc>
        <w:tcPr>
          <w:tcW w:w="3120" w:type="dxa"/>
        </w:tcPr>
        <w:p w14:paraId="7F3C9275" w14:textId="177F7C5C" w:rsidR="3E25F749" w:rsidRDefault="3E25F749" w:rsidP="3E25F749">
          <w:pPr>
            <w:pStyle w:val="Header"/>
            <w:ind w:right="-115"/>
            <w:jc w:val="right"/>
          </w:pPr>
        </w:p>
      </w:tc>
    </w:tr>
  </w:tbl>
  <w:p w14:paraId="60D05C45" w14:textId="415719E9" w:rsidR="3E25F749" w:rsidRDefault="3E25F749" w:rsidP="3E25F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D4999" w14:textId="77777777" w:rsidR="00C808C0" w:rsidRDefault="00C808C0">
      <w:pPr>
        <w:spacing w:line="240" w:lineRule="auto"/>
      </w:pPr>
      <w:r>
        <w:separator/>
      </w:r>
    </w:p>
  </w:footnote>
  <w:footnote w:type="continuationSeparator" w:id="0">
    <w:p w14:paraId="62E4AA69" w14:textId="77777777" w:rsidR="00C808C0" w:rsidRDefault="00C808C0">
      <w:pPr>
        <w:spacing w:line="240" w:lineRule="auto"/>
      </w:pPr>
      <w:r>
        <w:continuationSeparator/>
      </w:r>
    </w:p>
  </w:footnote>
  <w:footnote w:type="continuationNotice" w:id="1">
    <w:p w14:paraId="0358E6B6" w14:textId="77777777" w:rsidR="00C808C0" w:rsidRDefault="00C808C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2A685" w14:textId="77777777" w:rsidR="00C308E5" w:rsidRDefault="00C308E5">
    <w:pPr>
      <w:pStyle w:val="Subtitle"/>
      <w:keepNext w:val="0"/>
      <w:keepLines w:val="0"/>
      <w:widowControl w:val="0"/>
      <w:shd w:val="clear" w:color="auto" w:fill="FFFFFF"/>
      <w:rPr>
        <w:sz w:val="16"/>
        <w:szCs w:val="16"/>
      </w:rPr>
    </w:pPr>
    <w:bookmarkStart w:id="34" w:name="_62ybciweumj9" w:colFirst="0" w:colLast="0"/>
    <w:bookmarkEnd w:id="3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E25F749" w14:paraId="26608FF1" w14:textId="77777777" w:rsidTr="3E25F749">
      <w:tc>
        <w:tcPr>
          <w:tcW w:w="3120" w:type="dxa"/>
        </w:tcPr>
        <w:p w14:paraId="7F02E9D8" w14:textId="2C6196EA" w:rsidR="3E25F749" w:rsidRDefault="3E25F749" w:rsidP="3E25F749">
          <w:pPr>
            <w:pStyle w:val="Header"/>
            <w:ind w:left="-115"/>
          </w:pPr>
        </w:p>
      </w:tc>
      <w:tc>
        <w:tcPr>
          <w:tcW w:w="3120" w:type="dxa"/>
        </w:tcPr>
        <w:p w14:paraId="0B9CD45D" w14:textId="33D01C65" w:rsidR="3E25F749" w:rsidRDefault="3E25F749" w:rsidP="3E25F749">
          <w:pPr>
            <w:pStyle w:val="Header"/>
            <w:jc w:val="center"/>
          </w:pPr>
        </w:p>
      </w:tc>
      <w:tc>
        <w:tcPr>
          <w:tcW w:w="3120" w:type="dxa"/>
        </w:tcPr>
        <w:p w14:paraId="5BA15C47" w14:textId="4A5A74B6" w:rsidR="3E25F749" w:rsidRDefault="3E25F749" w:rsidP="3E25F749">
          <w:pPr>
            <w:pStyle w:val="Header"/>
            <w:ind w:right="-115"/>
            <w:jc w:val="right"/>
          </w:pPr>
        </w:p>
      </w:tc>
    </w:tr>
  </w:tbl>
  <w:p w14:paraId="4F70A74B" w14:textId="003DEBE0" w:rsidR="3E25F749" w:rsidRDefault="3E25F749" w:rsidP="3E25F749">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83512343-2004318071 894629331-2004318071 1252878728-2004318071 2041996285-2004318071 1697045527-2004318071 517361632-2004318071 516095737-2004318071 968641429-2004318071 128738472-1835571417 2073962014-2004318071 2099857850-1395129319 872306198-2004318071 1060727558-2004318071 415999907-2004318071 1769450041-904535447 785008132-2004318071 552395831-2004318071 989587168-2004318071 1078030841-2004318071 700332389-2004318071 28093610-2004318071 1483253884-2004318071 1108637124-1454836125 636923157-2004318071 56279052-2004318071 1267085165-2004318071 1976976060-2004318071 936055768-2004318071 80023175-2004318071 382404696-2004318071 101436774-2004318071 231957178-2004318071 25113739-2004318071 135227930-2004318071 1382425693-2004318071 864935069-2004318071 1683310209-2004318071 914270730-2004318071 877535243-2004318071 875567806-2004318071 880717622-2004318071 2064935252-2004318071 1494859006-2004318071 1265906001-2004318071 1133826172-2004318071 1057946020-2004318071 1575243714-2004318071 450142168-2004318071 1778702129-2004318071 1455445428-2004318071 732221850-2004318071 1829362280-2004318071 772588375-2004318071 984524880-2004318071 1501288546-2004318071 2133393622-2004318071 1662131905-2004318071 1228065951-2004318071 1021364461-2004318071 580243398-2004318071 1750116808-2004318071 2039367962-2004318071 1654085226-2004318071 1658525432-2004318071 168626331-2004318071 823120893-2004318071 1195660492-2004318071 594927441-2004318071 2080697256-2004318071 1674675696-2004318071 2014066279-1640241638 126883083-2004318071 1032057288-450957384 165631138-2004318071 1472106383-173622340 1150701681-2004318071 1436083118-2022034789 1701011936-2004318071 816757797-1337178806 980727105-2004318071 710558202-2004318071 1671549596-2004318071 1377406145-2004318071 960076041-1405345438 217158843-2004318071 1907412659-1961693107 653697143-2004318071 1584840035-473971904 952359801-2004318071 350627375-807644629 237838158-755640423 1444406147-2004318071 1053631594-1593493933 194842448-2004318071 593572563-974346868 327280119-2004318071 1341979466-2004318071 927012002-2004318071 1455513861-2004318071 1404293711-2004318071 275431484-882377780 1270734354-1079277619 359444103-1405573088 522169593-1029250808 520481398-2004318071 490442763-2004318071 286378418-2004318071 1920164100-2004318071 1331547869-2004318071 1557514810-2004318071 280754694-2004318071 376668592-2004318071 1749219246-2004318071 1814345634-2004318071 1470476670-2004318071 177676670-2004318071 1659672005-2004318071 691703000-2004318071 1178210812-2004318071 1020317793-2004318071 836173643-2004318071 537699036-2004318071 533764034-2004318071 542813195-2004318071 1367797548-2004318071 1083328581-2004318071 1189830240-2004318071 1318085763-2004318071 342676749-2004318071 775296751-2004318071 1813685770-2004318071 1432401909-2004318071 2055078464-2004318071 1328103346-2004318071 2088591260-2004318071 1892277402-2004318071 186713791-2004318071 218921005-2004318071 845872886-2004318071 1304684563-2004318071 1873481829-2004318071 278976339-2004318071 91307145-2004318071 1680604104-2004318071 107413849-2004318071 950761233-2004318071 620996815-2004318071 409983662-2004318071 371519909-2004318071 576132549-2004318071 32169304-2004318071 708453371-2004318071 327356853-2004318071 642446782-2004318071 616708919-2004318071 1248223617-2004318071 1421310045-2004318071 496071733-2004318071 1881401529-2004318071 748939363-2004318071 655808023-2004318071 840951221-2004318071 213651666-2004318071 635307873-2004318071 1372449748-2004318071 1675430609-2004318071 838129116-2004318071 415046633-2004318071 702839797-2004318071 1031026260-2004318071 777323409-2004318071 242654555-2004318071 2004840721-2004318071 1864465965-2004318071 1928494810-2004318071 1543073996-2004318071 191441111-2004318071 1548776628-2004318071 362416861-2004318071 1369408057-2004318071 1867749517-2004318071 1963998432-2004318071 184307122-2004318071 205349871-2004318071 707754273-2004318071 2051452516-2004318071 77411969-2004318071 507557434-2004318071 865832412-2004318071 1906184960-2004318071 1481367113-2004318071 1906013939-2004318071 1949253558-2004318071 1403787171-2004318071 202612495-2004318071 1741277678-2004318071 1129616445-2004318071 516410820-2004318071 1915590493-2004318071 1511313333-2004318071 1802581397-2004318071 1898022238-2004318071 772172608-2004318071 1196241592-2004318071 2006943416-2004318071 1040205003-2004318071 727446692-2004318071 29690292-2004318071 2131883228-2004318071 1860935206-2004318071 1612643554-2004318071 534267211-2004318071 1189544933-2004318071 663569441-2004318071 1903917812-2004318071 690545176-2004318071 544639875-2004318071 2127748462-2004318071 2055582126-2004318071 1979600800-2004318071 943829305-2004318071 1262008969-2004318071 1515784707-2004318071 618787501-2004318071 187149228-2004318071 200378951-2004318071 1280475235-2004318071 336867701-2004318071 1706688681-2004318071 733496630-2004318071 1464074005-2004318071 1721612798-2004318071 1274363560-2004318071 443651779-2004318071 313624478-2004318071 1068262536-2004318071 1402572472-2004318071 1157961335-2004318071 1866179354-2004318071 1575816809-2004318071 1783543455-2004318071 1757471194-2004318071 1252351541-2004318071 1159459921-2004318071 1551405524-2004318071 410999301-2004318071 1756178889-2004318071 1445525544-2004318071 2093286706-2004318071 761616956-2004318071 608397330-2004318071 1224490451-2004318071 266118615-2004318071 517138674-2004318071 473914487-2004318071 1170931410-2004318071 396272632-2004318071 1006970682-2004318071 750696067-2004318071 728529993-2004318071 2078848240-2004318071 695358150-2004318071 568216544-2004318071 1745981686-2004318071 83041597-2004318071 2109040615-2004318071 861925976-2004318071 48292692-2004318071 142457428-2004318071 1516359029-2004318071 1964237062-2004318071 380414670-2004318071 2032225182-2004318071 224321981-2004318071 201774214-2004318071 2098448737-2004318071 2065797372-2004318071 1371804262-2004318071 1778565331-2004318071 111950967-2004318071 412640408-2004318071 693623299-2004318071 710107343-2004318071 1538635295-2004318071 1696113585-2004318071 2102179004-2004318071 46038700-2004318071 1628319494-2004318071 2016341828-2004318071 1000210108-2004318071 927094279-2004318071 116071250-2004318071 75744493-2004318071 1311140620-2004318071 853907707-2004318071 757769487-2004318071 1477114893-2004318071 947151649-2004318071 1678486463-2004318071 784906373-2004318071 1700504320-2004318071 126430027-2004318071 877562912-2004318071 1147307030-2004318071 309469025-2004318071 1059752059-2004318071 1573040645-2004318071 288641989-2004318071 528374246-2004318071 1296802374-2004318071 1771907449-2004318071 1296892720-2004318071 511715436-2004318071 899384540-2004318071 709151912-2004318071 745279389-2004318071 1218435052-2004318071 925582096-2004318071 297311705-2004318071 1921796588-2004318071 184342145-2004318071 549304424-2004318071 693641557-2004318071 889426565-2004318071 1696124309-1628289129 60015129-2004318071 1451875059-2004318071 27359748-2004318071 718448601-2004318071 1853747902-2004318071 1893093435-2004318071 1758513808-2004318071 754441252-2004318071 1002775846-2004318071 355398913-2004318071 1165616334-2004318071 1883998867-2004318071 487595557-2004318071 241247468-2004318071 1070734603-2004318071 2058422370-2004318071 1956351024-2004318071 241041295-2004318071 1193391779-2004318071 1936225040-2004318071 152249236-2004318071 1044943999-2004318071 24484522-2004318071 398142726-2004318071 45808302-2004318071 1513064030-2004318071 1816303931-2004318071 1375556546-2004318071 2122524133-2004318071 139574279-2004318071 1118247298-2004318071 529159734-2004318071 421143071-2004318071 446415923-2004318071 1690472498-2004318071 388156620-2004318071 756506762-2004318071 1960790777-2004318071 894181166-2004318071 1146417348-2004318071 161836254-2004318071 709768723-2004318071 360529392-2004318071 12442409-2004318071 244147584-2004318071 1635490923-2004318071 1579978162-2004318071 1850007423-2004318071 1665069648-2004318071 14861709-2004318071 381773715-2004318071 347026040-2004318071 540012592-2004318071 1780359504-2004318071 552657223-2004318071 1409232759-2004318071 2144132554-2004318071 1902480988-2004318071 1611874957-2004318071 1575813388-2004318071 1749951434-2004318071 415233266-2004318071 388277596-2004318071 1944611788-2004318071 914122201-2004318071 1566314411-2004318071 802294568-2004318071 671274732-2004318071 268167670-2004318071 1313558047-2004318071 973129533-2004318071 1256738827-2004318071 1297320580-2004318071 418758553-2004318071 650386345-2004318071 1281752162-2004318071 2140150581-2004318071 1450227651-2004318071 1028041025-2004318071 1524100682-2004318071 685602882-2004318071 1398487710-2004318071 1843696522-2004318071 1962742952-2004318071 739145531-2004318071 1107350067-2004318071 881637404-2004318071 360696803-2004318071 1656586855-2004318071 457218416-2004318071 407578207-2004318071 369870165-2004318071 1553864680-2004318071 940051150-2004318071 663965034-2004318071 1494067049-2004318071 2078032142-2004318071 1270396183-2004318071 134744244-2004318071 927109273-2004318071 263324082-2004318071 989315433-2004318071 1304672353-2004318071 1753560552-2004318071 1500637404-2004318071 33499424-2004318071 886662400-2004318071 319064466-2004318071 807298299-2004318071 420788951-2004318071 1263571657-2004318071 1830554163-2004318071 1740650219-2004318071 1409794276-2004318071 1216339397-2004318071 2088937093-2004318071 2130897368-744593130 194827357-869276773 1537301575-1247442102 1332782923-4058080 1784835565-2004318071 1562381808-2004318071 834903848-684434654 1807588485-174739776 1178605719-2050692 2134676085-394230876 1624267845-1096227305"/>
  </int:OnDemandWorkflows>
  <int:IntelligenceSettings/>
  <int:Manifest>
    <int:EntireDocument id="GEYmDOjx"/>
    <int:ParagraphRange paragraphId="872306198" textId="789099263" start="14" length="71" invalidationStart="14" invalidationLength="71" id="wk3BFiE3"/>
    <int:ParagraphRange paragraphId="1060727558" textId="2004318071" start="0" length="112" invalidationStart="0" invalidationLength="112" id="b0q5UQt3"/>
    <int:ParagraphRange paragraphId="415999907" textId="2004318071" start="0" length="139" invalidationStart="0" invalidationLength="139" id="Q0vgJ84K"/>
    <int:ParagraphRange paragraphId="28093610" textId="2004318071" start="0" length="61" invalidationStart="0" invalidationLength="61" id="JjunPWqk"/>
    <int:ParagraphRange paragraphId="1108637124" textId="1454836125" start="21" length="93" invalidationStart="21" invalidationLength="93" id="W43ZPG8M"/>
    <int:ParagraphRange paragraphId="636923157" textId="2004318071" start="0" length="169" invalidationStart="0" invalidationLength="169" id="Fiw2H80C"/>
    <int:ParagraphRange paragraphId="1267085165" textId="2004318071" start="0" length="119" invalidationStart="0" invalidationLength="119" id="0RKn09by"/>
    <int:ParagraphRange paragraphId="231957178" textId="2004318071" start="0" length="131" invalidationStart="0" invalidationLength="131" id="mSAKsA95"/>
    <int:ParagraphRange paragraphId="135227930" textId="2004318071" start="0" length="132" invalidationStart="0" invalidationLength="132" id="n2rMnW/m"/>
    <int:ParagraphRange paragraphId="877535243" textId="2004318071" start="0" length="139" invalidationStart="0" invalidationLength="139" id="nLPAlaX5"/>
    <int:ParagraphRange paragraphId="880717622" textId="2004318071" start="0" length="156" invalidationStart="0" invalidationLength="156" id="sWyiq6Bb"/>
    <int:ParagraphRange paragraphId="1494859006" textId="2004318071" start="0" length="70" invalidationStart="0" invalidationLength="70" id="xDELyqhE"/>
    <int:ParagraphRange paragraphId="450142168" textId="2004318071" start="0" length="232" invalidationStart="0" invalidationLength="232" id="+shyUuQu"/>
    <int:ParagraphRange paragraphId="1455445428" textId="2004318071" start="0" length="83" invalidationStart="0" invalidationLength="83" id="f3ZuKPmb"/>
    <int:ParagraphRange paragraphId="1829362280" textId="2004318071" start="0" length="63" invalidationStart="0" invalidationLength="63" id="AiB5xqlI"/>
    <int:ParagraphRange paragraphId="984524880" textId="2004318071" start="0" length="143" invalidationStart="0" invalidationLength="143" id="mdoVKPza"/>
    <int:ParagraphRange paragraphId="1662131905" textId="2004318071" start="0" length="348" invalidationStart="0" invalidationLength="348" id="3xx988GH"/>
    <int:ParagraphRange paragraphId="1228065951" textId="2004318071" start="0" length="205" invalidationStart="0" invalidationLength="205" id="247THtZr"/>
    <int:ParagraphRange paragraphId="2039367962" textId="2004318071" start="0" length="112" invalidationStart="0" invalidationLength="112" id="vSMLdok6"/>
    <int:ParagraphRange paragraphId="168626331" textId="2004318071" start="0" length="243" invalidationStart="0" invalidationLength="243" id="X5zTRwxG"/>
    <int:ParagraphRange paragraphId="522169593" textId="1029250808" start="0" length="93" invalidationStart="0" invalidationLength="93" id="/ooQ5qsh"/>
    <int:ParagraphRange paragraphId="286378418" textId="2004318071" start="0" length="129" invalidationStart="0" invalidationLength="129" id="/Td5Nt0i"/>
    <int:ParagraphRange paragraphId="286378418" textId="2004318071" start="130" length="54" invalidationStart="130" invalidationLength="54" id="0WE44ygX"/>
    <int:ParagraphRange paragraphId="1920164100" textId="2004318071" start="0" length="77" invalidationStart="0" invalidationLength="77" id="E/QZSBGF"/>
    <int:ParagraphRange paragraphId="1557514810" textId="2004318071" start="0" length="139" invalidationStart="0" invalidationLength="139" id="l1J8rdBc"/>
    <int:ParagraphRange paragraphId="1557514810" textId="2004318071" start="140" length="176" invalidationStart="140" invalidationLength="176" id="IfBf7WNR"/>
    <int:ParagraphRange paragraphId="708453371" textId="2004318071" start="0" length="75" invalidationStart="0" invalidationLength="75" id="i7h8A1/f"/>
    <int:ParagraphRange paragraphId="616708919" textId="2004318071" start="0" length="190" invalidationStart="0" invalidationLength="190" id="4IH/2CSJ"/>
    <int:ParagraphRange paragraphId="1248223617" textId="2004318071" start="0" length="156" invalidationStart="0" invalidationLength="156" id="3MRtRbR6"/>
    <int:ParagraphRange paragraphId="242654555" textId="2004318071" start="60" length="101" invalidationStart="60" invalidationLength="101" id="Q6wtZyta"/>
    <int:ParagraphRange paragraphId="1928494810" textId="2004318071" start="0" length="163" invalidationStart="0" invalidationLength="163" id="lmgcEG8z"/>
    <int:ParagraphRange paragraphId="362416861" textId="2004318071" start="0" length="86" invalidationStart="0" invalidationLength="86" id="WWOg7/3d"/>
    <int:ParagraphRange paragraphId="608397330" textId="2004318071" start="8" length="85" invalidationStart="8" invalidationLength="85" id="VTM1YZ2C"/>
    <int:ParagraphRange paragraphId="396272632" textId="2004318071" start="0" length="156" invalidationStart="0" invalidationLength="156" id="28CcQ4NE"/>
    <int:ParagraphRange paragraphId="1516359029" textId="2004318071" start="0" length="155" invalidationStart="0" invalidationLength="155" id="vQfD+ESe"/>
    <int:ParagraphRange paragraphId="2032225182" textId="2004318071" start="0" length="213" invalidationStart="0" invalidationLength="213" id="FQQFLyw1"/>
    <int:ParagraphRange paragraphId="224321981" textId="2004318071" start="0" length="268" invalidationStart="0" invalidationLength="268" id="hkWVUd+U"/>
    <int:ParagraphRange paragraphId="1538635295" textId="2004318071" start="8" length="68" invalidationStart="8" invalidationLength="68" id="mJ/VPinU"/>
    <int:ParagraphRange paragraphId="1696113585" textId="2004318071" start="8" length="69" invalidationStart="8" invalidationLength="69" id="xtz4uyj5"/>
    <int:ParagraphRange paragraphId="899384540" textId="2004318071" start="8" length="85" invalidationStart="8" invalidationLength="85" id="bEF37WRB"/>
    <int:ParagraphRange paragraphId="1696124309" textId="1628289129" start="0" length="315" invalidationStart="0" invalidationLength="315" id="DmAegMxW"/>
    <int:ParagraphRange paragraphId="60015129" textId="2004318071" start="0" length="268" invalidationStart="0" invalidationLength="268" id="gaS304rN"/>
    <int:ParagraphRange paragraphId="1451875059" textId="2004318071" start="0" length="141" invalidationStart="0" invalidationLength="141" id="u84gHXvJ"/>
    <int:ParagraphRange paragraphId="1044943999" textId="2004318071" start="8" length="75" invalidationStart="8" invalidationLength="75" id="/VUB+9EA"/>
    <int:ParagraphRange paragraphId="1850007423" textId="2004318071" start="0" length="250" invalidationStart="0" invalidationLength="250" id="T5eu3SLM"/>
    <int:ParagraphRange paragraphId="1665069648" textId="2004318071" start="0" length="308" invalidationStart="0" invalidationLength="308" id="4nQhvmWh"/>
    <int:ParagraphRange paragraphId="2078032142" textId="2004318071" start="0" length="115" invalidationStart="0" invalidationLength="115" id="/lfM6Ezd"/>
    <int:ParagraphRange paragraphId="134744244" textId="2004318071" start="0" length="197" invalidationStart="0" invalidationLength="197" id="fkrXFdnn"/>
    <int:ParagraphRange paragraphId="1409794276" textId="2004318071" start="0" length="193" invalidationStart="0" invalidationLength="193" id="x6pnfmEn"/>
    <int:ParagraphRange paragraphId="1409794276" textId="2004318071" start="194" length="90" invalidationStart="194" invalidationLength="90" id="UdtuGr4Z"/>
  </int:Manifest>
  <int:Observations>
    <int:Content id="GEYmDOjx">
      <int:extLst>
        <oel:ext uri="E302BA01-7950-474C-9AD3-286E660C40A8">
          <int:SimilaritySummary Version="1" RunId="1603014562081" TilesCheckedInThisRun="0" TotalNumOfTiles="350" SimilarityAnnotationCount="50" NumWords="2766" NumFlaggedWords="1218"/>
        </oel:ext>
      </int:extLst>
    </int:Content>
    <int:Content id="wk3BFiE3">
      <int:extLst>
        <oel:ext uri="426473B9-03D8-482F-96C9-C2C85392BACA">
          <int:SimilarityCritique Version="1" Context="we will concentrate on setting up the scene and the animated character." SourceType="Online" SourceTitle="A Configurable Third-Person Camera in Unity | Faramira" SourceUrl="https://faramira.com/a-configurable-third-person-camera-in-unity/" SourceSnippet="In Section 1. we will concentrate on setting up the scene and the animated character. 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Ap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Chicago"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0q5UQt3">
      <int:extLst>
        <oel:ext uri="426473B9-03D8-482F-96C9-C2C85392BACA">
          <int:SimilarityCritique Version="1" Context="In Section 2, we will implement the necessary third-person camera controls for PC, Linux and Mac build settings." SourceType="Online" SourceTitle="A Configurable Third-Person Camera in Unity | Faramira" SourceUrl="https://faramira.com/a-configurable-third-person-camera-in-unity/" SourceSnippet="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Ap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Chicago"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0vgJ84K">
      <int:extLst>
        <oel:ext uri="426473B9-03D8-482F-96C9-C2C85392BACA">
          <int:SimilarityCritique Version="1" Context="In Section 3 we will port the third-person camera controls for touch screen devices with a virtual joystick and deploy to an Android phone." SourceType="Online" SourceTitle="A Configurable Third-Person Camera in Unity | Faramira" SourceUrl="https://faramira.com/a-configurable-third-person-camera-in-unity/" SourceSnippet="In Section 3 we will port the third-person camera controls for touch screen devices with a virtual joystick and deploy to an Android phone. Read also: Implementing Player Controls With Finite State Machine Using C# in Unity. Section 1 – Scene and Character Setup Create a Unity 3D project.">
            <int:Suggestions CitationType="Inline">
              <int:Suggestion CitationStyle="Ml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Ap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Chicago"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JjunPWqk">
      <int:extLst>
        <oel:ext uri="426473B9-03D8-482F-96C9-C2C85392BACA">
          <int:SimilarityCritique Version="1" Context="Download the following free Assets from the Unity Asset Store" SourceType="Online" SourceTitle="A Configurable Third-Person Camera in Unity | Faramira" SourceUrl="https://faramira.com/a-configurable-third-person-camera-in-unity/" SourceSnippet="Download the following free Assets from the Unity Asset Store. Sci Fi Warrior PBR HP Polyart. Import these assets. We will use this as our player and centre our third-person camera control around this player. The imported assets comprise three prefabs and one animation controller.">
            <int:Suggestions CitationType="Inline">
              <int:Suggestion CitationStyle="Ml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Ap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Chicago" IsIdentical="1">
                <int:ReplacementText>“Download the following free Assets from the Unity Asset Stor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43ZPG8M">
      <int:extLst>
        <oel:ext uri="426473B9-03D8-482F-96C9-C2C85392BACA">
          <int:SimilarityCritique Version="1" Context="We will use this as our player and center our third-person camera control around this player." SourceType="Online" SourceTitle="A Configurable Third-Person Camera in Unity | Faramira" SourceUrl="https://faramira.com/a-configurable-third-person-camera-in-unity/" SourceSnippet="Import these assets. We will use this as our player and centre our third-person camera control around this player. The imported assets comprise three prefabs and one animation controller. We will use one of these prefabs and create a new animation controller that will suit our needs. Create the Character’s Animation Controller">
            <int:Suggestions CitationType="Inline">
              <int:Suggestion CitationStyle="Ml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Ap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Chicago"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iw2H80C">
      <int:extLst>
        <oel:ext uri="426473B9-03D8-482F-96C9-C2C85392BACA">
          <int:SimilarityCritique Version="1" Context="The imported assets comprise three prefabs and one animation controller. We will use one of these prefabs and create a new animation controller that will suit our needs." SourceType="Online" SourceTitle="A Configurable Third-Person Camera in Unity | Faramira" SourceUrl="https://faramira.com/a-configurable-third-person-camera-in-unity/" SourceSnippet="The imported assets comprise three prefabs and one animation controller. We will use one of these prefabs and create a new animation controller that will suit our needs. Create the Character’s Animation Controller. Create a new folder called Resources in Assets and create another folder called Animations inside the Resources folder.">
            <int:Suggestions CitationType="Inline">
              <int:Suggestion CitationStyle="Ml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Ap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Chicago"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RKn09by">
      <int:extLst>
        <oel:ext uri="426473B9-03D8-482F-96C9-C2C85392BACA">
          <int:SimilarityCritique Version="1" Context="Create a new folder called Resources in Assets and create another folder called Animations inside the Resources folder." SourceType="Online" SourceTitle="A Configurable Third-Person Camera in Unity | Faramira" SourceUrl="https://faramira.com/a-configurable-third-person-camera-in-unity/" SourceSnippet="Create a new folder called Resources in Assets and create another folder called Animations inside the Resources folder. Right-click on the Project window → Create → Animation Controller. Name it PlayerAnim. We will use Blend Tree to create movement control for the player.">
            <int:Suggestions CitationType="Inline">
              <int:Suggestion CitationStyle="Ml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Ap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Chicago"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SAKsA95">
      <int:extLst>
        <oel:ext uri="426473B9-03D8-482F-96C9-C2C85392BACA">
          <int:SimilarityCritique Version="1" Context="We will use Blend Tree to create movement control for the player. To know more about Unity Blend Tree refer to Unity documentation." SourceType="Online" SourceTitle="A Configurable Third-Person Camera in Unity | Faramira" SourceUrl="https://faramira.com/a-configurable-third-person-camera-in-unity/" SourceSnippet="We will use Blend Tree to create movement control for the player. To know more about Unity Blend Tree refer to Unity documentation. Right-click anywhere in the Base Layer window of the PlayerAnim animation controller and click on Create State → From New Blend Tree">
            <int:Suggestions CitationType="Inline">
              <int:Suggestion CitationStyle="Ml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Ap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Chicago"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2rMnW/m">
      <int:extLst>
        <oel:ext uri="426473B9-03D8-482F-96C9-C2C85392BACA">
          <int:SimilarityCritique Version="1" Context="Right-click anywhere in the Base Layer window of the PlayerAnim animation controller and click on Create State → From New Blend Tree" SourceType="Online" SourceTitle="A Configurable Third-Person Camera in Unity | Faramira" SourceUrl="https://faramira.com/a-configurable-third-person-camera-in-unity/" SourceSnippet="Right-click anywhere in the Base Layer window of the PlayerAnim animation controller and click on Create State → From New Blend Tree. Double click and select the newly created Blend Tree. Rename it to Ground Movement or any other name that you fancy.">
            <int:Suggestions CitationType="Inline">
              <int:Suggestion CitationStyle="Ml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Ap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Chicago"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LPAlaX5">
      <int:extLst>
        <oel:ext uri="426473B9-03D8-482F-96C9-C2C85392BACA">
          <int:SimilarityCritique Version="1" Context="Rename it to Ground Movement or any other name that you fancy. Select Ground Movement and change the Blend Type to 2D Freeform Directional." SourceType="Online" SourceTitle="A Configurable Third-Person Camera in Unity | Faramira" SourceUrl="https://faramira.com/a-configurable-third-person-camera-in-unity/" SourceSnippet="Rename it to Ground Movement or any other name that you fancy. Select Ground Movement and change the Blend Type to 2D Freeform Directional. Now add two new float parameters called PosX and PosZ. These are the parameters that we will use to manipulate the animations of the player based on inputs.">
            <int:Suggestions CitationType="Inline">
              <int:Suggestion CitationStyle="Ml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Ap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Chicago"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Wyiq6Bb">
      <int:extLst>
        <oel:ext uri="426473B9-03D8-482F-96C9-C2C85392BACA">
          <int:SimilarityCritique Version="1" Context="Now add two new float parameters called PosX and PosZ. These are the parameters that we will use to manipulate the animations of the player based on inputs." SourceType="Online" SourceTitle="A Configurable Third-Person Camera in Unity | Faramira" SourceUrl="https://faramira.com/a-configurable-third-person-camera-in-unity/" SourceSnippet="Now add two new float parameters called PosX and PosZ. These are the parameters that we will use to manipulate the animations of the player based on inputs. We will now start adding animations to the Ground Movement Blend Tree. We will do this by clicking on the + sign in Motions field.">
            <int:Suggestions CitationType="Inline">
              <int:Suggestion CitationStyle="Ml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Ap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Chicago"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DELyqhE">
      <int:extLst>
        <oel:ext uri="426473B9-03D8-482F-96C9-C2C85392BACA">
          <int:SimilarityCritique Version="1" Context="We will now start adding animations to the Ground Movement Blend Tree." SourceType="Online" SourceTitle="A Configurable Third-Person Camera in Unity | Faramira" SourceUrl="https://faramira.com/a-configurable-third-person-camera-in-unity/" SourceSnippet="We will now start adding animations to the Ground Movement Blend Tree. We will do this by clicking on the + sign in Motions field. Click on the + and select Add Motion Field.">
            <int:Suggestions CitationType="Inline">
              <int:Suggestion CitationStyle="Ml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Ap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Chicago"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hyUuQu">
      <int:extLst>
        <oel:ext uri="426473B9-03D8-482F-96C9-C2C85392BACA">
          <int:SimilarityCritique Version="1" Context="We will now create the actual player. For this, we create an empty game object and rename it to Player. Drag and drop the HPCharacter prefab to the Player game object. Change the Animation Controller to the newly created PlayerAnim." SourceType="Online" SourceTitle="A Configurable Third-Person Camera in Unity | Faramira" SourceUrl="https://faramira.com/a-configurable-third-person-camera-in-unity/" SourceSnippet="We will now create the actual player. For this, we create an empty game object and rename it to Player. Drag and drop the HPCharacter prefab to the Player game object. Change the Animation Controller to the newly created PlayerAnim. Add the Character Controller component to Player.">
            <int:Suggestions CitationType="Inline">
              <int:Suggestion CitationStyle="Ml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Ap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Chicago"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3ZuKPmb">
      <int:extLst>
        <oel:ext uri="426473B9-03D8-482F-96C9-C2C85392BACA">
          <int:SimilarityCritique Version="1" Context="Add the Character Controller component to Player. Change the Center Y value to 1.1." SourceType="Online" SourceTitle="A Configurable Third-Person Camera in Unity | Faramira" SourceUrl="https://faramira.com/a-configurable-third-person-camera-in-unity/" SourceSnippet="Add the Character Controller component to Player. Change the Center Y value to 1.1. For better view add the below image as a texture to the ground. ...">
            <int:Suggestions CitationType="Inline">
              <int:Suggestion CitationStyle="Ml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Ap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Chicago"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AiB5xqlI">
      <int:extLst>
        <oel:ext uri="426473B9-03D8-482F-96C9-C2C85392BACA">
          <int:SimilarityCritique Version="1" Context="For better view add the below image as a texture to the ground." SourceType="Online" SourceTitle="A Configurable Third-Person Camera in Unity | Faramira" SourceUrl="https://faramira.com/a-configurable-third-person-camera-in-unity/" SourceSnippet="For better view add the below image as a texture to the ground. Go to Window → Rendering → Lighting Settings and open the Lighting window. Now check the Baked Global Illumination and click Generate Lighting .">
            <int:Suggestions CitationType="Inline">
              <int:Suggestion CitationStyle="Ml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Ap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Chicago" IsIdentical="1">
                <int:ReplacementText>“For better view add the below image as a texture to the ground.”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doVKPza">
      <int:extLst>
        <oel:ext uri="426473B9-03D8-482F-96C9-C2C85392BACA">
          <int:SimilarityCritique Version="1" Context="Go to Window → Rendering → Lighting Settings and open the Lighting window. Now check the Baked Global Illumination and click Generate Lighting." SourceType="Online" SourceTitle="A Configurable Third-Person Camera in Unity | Faramira" SourceUrl="https://faramira.com/a-configurable-third-person-camera-in-unity/" SourceSnippet="Go to Window → Rendering → Lighting Settings and open the Lighting window. Now check the Baked Global Illumination and click Generate Lighting. Create a Player movement script. We will now create a movement controller for the character.">
            <int:Suggestions CitationType="Inline">
              <int:Suggestion CitationStyle="Ml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Ap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Chicago"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xx988GH">
      <int:extLst>
        <oel:ext uri="426473B9-03D8-482F-96C9-C2C85392BACA">
          <int:SimilarityCritique Version="1" Con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SourceType="Online" SourceTitle="A Configurable Third-Person Camera in Unity | Faramira" SourceUrl="https://faramira.com/a-configurable-third-person-camera-in-unity/" SourceSnippe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int:Suggestions CitationType="Inline">
              <int:Suggestion CitationStyle="Ml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Ap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Chicago"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47THtZr">
      <int:extLst>
        <oel:ext uri="426473B9-03D8-482F-96C9-C2C85392BACA">
          <int:SimilarityCritique Version="1" Context="Create a new script file called PlayerMovement.cs and attach the script to the Player game object. Remember that Player is an empty game object that holds the actual character with the AnimationController." SourceType="Online" SourceTitle="A Configurable Third-Person Camera in Unity | Faramira" SourceUrl="https://faramira.com/a-configurable-third-person-camera-in-unity/" SourceSnippet="Create a new script file called PlayerMovement.cs and attach the script to the Player game object. Remember that Player is an empty game object that holds the actual character with the AnimationController. Add the following content into PlayerMovement.cs">
            <int:Suggestions CitationType="Inline">
              <int:Suggestion CitationStyle="Ml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Ap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Chicago"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SMLdok6">
      <int:extLst>
        <oel:ext uri="426473B9-03D8-482F-96C9-C2C85392BACA">
          <int:SimilarityCritique Version="1" Context="Set the Animator value by dragging and dropping the HPCharacter into the M Animator field of the PlayerMovement." SourceType="Online" SourceTitle="A Configurable Third-Person Camera in Unity | Faramira" SourceUrl="https://faramira.com/a-configurable-third-person-camera-in-unity/" SourceSnippet="Set the Animator value by dragging and dropping the HPCharacter into the M Animator field of the PlayerMovement. Click Play and test the application. We will come back to PlayerMovement later again to enhance its functionality. We move on to implement the third-person camera control now one step at a time.">
            <int:Suggestions CitationType="Inline">
              <int:Suggestion CitationStyle="Ml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Ap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Chicago"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5zTRwxG">
      <int:extLst>
        <oel:ext uri="426473B9-03D8-482F-96C9-C2C85392BACA">
          <int:SimilarityCritique Version="1" Context="We will come back to PlayerMovement later again to enhance its functionality. We move on to implement the third-person camera control now one step at a time. By the time we finish, we hope to create a robust third-person camera control system." SourceType="Online" SourceTitle="A Configurable Third-Person Camera in Unity | Faramira" SourceUrl="https://faramira.com/a-configurable-third-person-camera-in-unity/" SourceSnippet="We will come back to PlayerMovement later again to enhance its functionality. We move on to implement the third-person camera control now one step at a time. By the time we finish, we hope to create a robust third-person camera control system. Section 2 – Implement Third-person Camera Controls.">
            <int:Suggestions CitationType="Inline">
              <int:Suggestion CitationStyle="Ml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Ap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Chicago"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ooQ5qsh">
      <int:extLst>
        <oel:ext uri="426473B9-03D8-482F-96C9-C2C85392BACA">
          <int:SimilarityCritique Version="1" Context="Create a new script called ThirdPersonCamera.cs and add it as a component of the Main Camera." SourceType="Online" SourceTitle="A Configurable Third-Person Camera in Unity | Faramira" SourceUrl="https://faramira.com/a-configurable-third-person-camera-in-unity/" SourceSnippet="Create a new script called ThirdPersonCamera.cs and add it as component of the Main Camera. 1. Track – third-person camera control. In this mode we will let the camera track a game object by setting the LookAt value to be the designated game object’s position. In this mode the camera does not change it position.">
            <int:Suggestions CitationType="Inline">
              <int:Suggestion CitationStyle="Ml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Ap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Chicago"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d5Nt0i">
      <int:extLst>
        <oel:ext uri="426473B9-03D8-482F-96C9-C2C85392BACA">
          <int:SimilarityCritique Version="1" Context="In this mode, we will let the camera track a game object by setting the LookAt value to be the designated game object’s position." SourceType="Online" SourceTitle="A Configurable Third-Person Camera in Unity | Faramira" SourceUrl="https://faramira.com/a-configurable-third-person-camera-in-unity/" SourceSnippet="In this mode we will let the camera track a game object by setting the LookAt value to be the designated game object’s position. In this mode the camera does not change it position. This is by far the simplest third-person camera control. Double click on ThirdPersonCamera.cs and open the file in your favourite IDE.">
            <int:Suggestions CitationType="Inline">
              <int:Suggestion CitationStyle="Ml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Ap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Chicago"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WE44ygX">
      <int:extLst>
        <oel:ext uri="426473B9-03D8-482F-96C9-C2C85392BACA">
          <int:SimilarityCritique Version="1" Context="In this mode, the camera does not change its position." SourceType="Online" SourceTitle="Untitled Document [www.cs.uic.edu]" SourceUrl="https://www.cs.uic.edu/~mbernasc/CS527/final/body.html" SourceSnippet="As shown in the pictures on the right, the truck moves around a pylon and the camera does not change its position. These two clues led me to think that there were three elements in this scene: the truck, the pylon and the background. At ...">
            <int:Suggestions CitationType="Inline">
              <int:Suggestion CitationStyle="Mla" IsIdentical="0">
                <int:ReplacementText>In this mode, the camera does not change its position. (“Untitled Document [www.cs.uic.edu]”).</int:ReplacementText>
                <int:CitationText>(“Untitled Document [www.cs.uic.edu]”)</int:CitationText>
              </int:Suggestion>
              <int:Suggestion CitationStyle="Apa" IsIdentical="0">
                <int:ReplacementText>In this mode, the camera does not change its position. (“Untitled Document [www.cs.uic.edu]”).</int:ReplacementText>
                <int:CitationText>(“Untitled Document [www.cs.uic.edu]”)</int:CitationText>
              </int:Suggestion>
              <int:Suggestion CitationStyle="Chicago" IsIdentical="0">
                <int:ReplacementText>In this mode, the camera does not change its position. (“Untitled Document [www.cs.uic.edu]”).</int:ReplacementText>
                <int:CitationText>(“Untitled Document [www.cs.uic.edu]”)</int:CitationText>
              </int:Suggestion>
            </int:Suggestions>
            <int:Suggestions CitationType="Full">
              <int:Suggestion CitationStyle="Mla" IsIdentical="0">
                <int:ReplacementText>&lt;i&gt;Untitled Document [www.cs.uic.edu]&lt;/i&gt;, https://www.cs.uic.edu/~mbernasc/CS527/final/body.html.</int:ReplacementText>
                <int:CitationText>&lt;i&gt;Untitled Document [www.cs.uic.edu]&lt;/i&gt;, https://www.cs.uic.edu/~mbernasc/CS527/final/body.html.</int:CitationText>
              </int:Suggestion>
              <int:Suggestion CitationStyle="Apa" IsIdentical="0">
                <int:ReplacementText>&lt;i&gt;Untitled Document [www.cs.uic.edu]&lt;/i&gt;. (n.d.). Retrieved from https://www.cs.uic.edu/~mbernasc/CS527/final/body.html</int:ReplacementText>
                <int:CitationText>&lt;i&gt;Untitled Document [www.cs.uic.edu]&lt;/i&gt;. (n.d.). Retrieved from https://www.cs.uic.edu/~mbernasc/CS527/final/body.html</int:CitationText>
              </int:Suggestion>
              <int:Suggestion CitationStyle="Chicago" IsIdentical="0">
                <int:ReplacementText>“Untitled Document [www.cs.uic.edu]” n.d., https://www.cs.uic.edu/~mbernasc/CS527/final/body.html.</int:ReplacementText>
                <int:CitationText>“Untitled Document [www.cs.uic.edu]” n.d., https://www.cs.uic.edu/~mbernasc/CS527/final/body.html.</int:CitationText>
              </int:Suggestion>
            </int:Suggestions>
          </int:SimilarityCritique>
        </oel:ext>
      </int:extLst>
    </int:Content>
    <int:Content id="E/QZSBGF">
      <int:extLst>
        <oel:ext uri="426473B9-03D8-482F-96C9-C2C85392BACA">
          <int:SimilarityCritique Version="1" Context="Double click on ThirdPersonCamera.cs and open the file in your favourite IDE." SourceType="Online" SourceTitle="A Configurable Third-Person Camera in Unity | Faramira" SourceUrl="https://faramira.com/a-configurable-third-person-camera-in-unity/" SourceSnippet="Double click on ThirdPersonCamera.cs and open the file in your favourite IDE. We will implement our third-person camera functionality in LateUpdate. From Unity: LateUpdate is called every frame if the Behaviour is enabled. LateUpdate is called after all Update functions have been called. This is useful to order script execution.">
            <int:Suggestions CitationType="Inline">
              <int:Suggestion CitationStyle="Ml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Ap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Chicago"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1J8rdBc">
      <int:extLst>
        <oel:ext uri="426473B9-03D8-482F-96C9-C2C85392BACA">
          <int:SimilarityCritique Version="1" Context="From Unity: LateUpdate is called every frame if the Behaviour is enabled. LateUpdate is called after all Update functions have been called." SourceType="Online" SourceTitle="Unity Lateupdate Order" SourceUrl="http://ckuj.clarabomboniere.it/unity-lateupdate-order.html" SourceSnippet="From Unity: LateUpdate is called every frame if the Behaviour is enabled. In order to know where the words were found we need to ask tesseract for the words ( TessBaseAPIGetWords ). Before I did that, you effectively get jerky movement as the camera is always behind where it needs to be.">
            <int:Suggestions CitationType="Inline">
              <int:Suggestion CitationStyle="Ml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Ap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Chicago"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s>
            <int:Suggestions CitationType="Full">
              <int:Suggestion CitationStyle="Mla" IsIdentical="0">
                <int:ReplacementText>&lt;i&gt;Unity Lateupdate Order&lt;/i&gt;, http://ckuj.clarabomboniere.it/unity-lateupdate-order.html.</int:ReplacementText>
                <int:CitationText>&lt;i&gt;Unity Lateupdate Order&lt;/i&gt;, http://ckuj.clarabomboniere.it/unity-lateupdate-order.html.</int:CitationText>
              </int:Suggestion>
              <int:Suggestion CitationStyle="Apa" IsIdentical="0">
                <int:ReplacementText>&lt;i&gt;Unity Lateupdate Order&lt;/i&gt;. (n.d.). Retrieved from http://ckuj.clarabomboniere.it/unity-lateupdate-order.html</int:ReplacementText>
                <int:CitationText>&lt;i&gt;Unity Lateupdate Order&lt;/i&gt;. (n.d.). Retrieved from http://ckuj.clarabomboniere.it/unity-lateupdate-order.html</int:CitationText>
              </int:Suggestion>
              <int:Suggestion CitationStyle="Chicago" IsIdentical="0">
                <int:ReplacementText>“Unity Lateupdate Order” n.d., http://ckuj.clarabomboniere.it/unity-lateupdate-order.html.</int:ReplacementText>
                <int:CitationText>“Unity Lateupdate Order” n.d., http://ckuj.clarabomboniere.it/unity-lateupdate-order.html.</int:CitationText>
              </int:Suggestion>
            </int:Suggestions>
          </int:SimilarityCritique>
        </oel:ext>
      </int:extLst>
    </int:Content>
    <int:Content id="IfBf7WNR">
      <int:extLst>
        <oel:ext uri="426473B9-03D8-482F-96C9-C2C85392BACA">
          <int:SimilarityCritique Version="1" Context="This is useful to order script execution. For example, a follow camera should always be implemented in LateUpdate because it tracks objects that might have moved inside Update." SourceType="Online" SourceTitle="Unity - Scripting API: MonoBehaviour.LateUpdate()" SourceUrl="https://docs.unity3d.com/ScriptReference/MonoBehaviour.LateUpdate.html" SourceSnippet="LateUpdate is called after all Update functions have been called. This is useful to order script execution. For example a follow camera should always be implemented in LateUpdate because it tracks objects that might have moved inside Update.">
            <int:Suggestions CitationType="Inline">
              <int:Suggestion CitationStyle="Ml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Ap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Chicago"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s>
            <int:Suggestions CitationType="Full">
              <int:Suggestion CitationStyle="Mla" IsIdentical="0">
                <int:ReplacementText>&lt;i&gt;Unity - Scripting API: MonoBehaviour.LateUpdate()&lt;/i&gt;, https://docs.unity3d.com/ScriptReference/MonoBehaviour.LateUpdate.html.</int:ReplacementText>
                <int:CitationText>&lt;i&gt;Unity - Scripting API: MonoBehaviour.LateUpdate()&lt;/i&gt;, https://docs.unity3d.com/ScriptReference/MonoBehaviour.LateUpdate.html.</int:CitationText>
              </int:Suggestion>
              <int:Suggestion CitationStyle="Apa" IsIdentical="0">
                <int:ReplacementText>&lt;i&gt;Unity - Scripting API: MonoBehaviour.LateUpdate()&lt;/i&gt;. (n.d.). Retrieved from https://docs.unity3d.com/ScriptReference/MonoBehaviour.LateUpdate.html</int:ReplacementText>
                <int:CitationText>&lt;i&gt;Unity - Scripting API: MonoBehaviour.LateUpdate()&lt;/i&gt;. (n.d.). Retrieved from https://docs.unity3d.com/ScriptReference/MonoBehaviour.LateUpdate.html</int:CitationText>
              </int:Suggestion>
              <int:Suggestion CitationStyle="Chicago" IsIdentical="0">
                <int:ReplacementText>“Unity - Scripting API: MonoBehaviour.LateUpdate()” n.d., https://docs.unity3d.com/ScriptReference/MonoBehaviour.LateUpdate.html.</int:ReplacementText>
                <int:CitationText>“Unity - Scripting API: MonoBehaviour.LateUpdate()” n.d., https://docs.unity3d.com/ScriptReference/MonoBehaviour.LateUpdate.html.</int:CitationText>
              </int:Suggestion>
            </int:Suggestions>
          </int:SimilarityCritique>
        </oel:ext>
      </int:extLst>
    </int:Content>
    <int:Content id="i7h8A1/f">
      <int:extLst>
        <oel:ext uri="426473B9-03D8-482F-96C9-C2C85392BACA">
          <int:SimilarityCritique Version="1" Context="You can see that we have created an enum type called ThirdPersonCameraType." SourceType="Online" SourceTitle="A Configurable Third-Person Camera in Unity | Faramira" SourceUrl="https://faramira.com/a-configurable-third-person-camera-in-unity/" SourceSnippet="You can see that we have created an enum type called ThirdPersonCameraType. This is because we intend to implement more than one type of third-party camera control. Click play and view the behavior.">
            <int:Suggestions CitationType="Inline">
              <int:Suggestion CitationStyle="Ml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Ap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Chicago"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IH/2CSJ">
      <int:extLst>
        <oel:ext uri="426473B9-03D8-482F-96C9-C2C85392BACA">
          <int:SimilarityCritique Version="1" Context="For our animated character, the position of the transform is at height 0. If you want to track the target’s full height then we will need to add the player’s height into the LookAt position." SourceType="Online" SourceTitle="A Configurable Third-Person Camera in Unity | Faramira" SourceUrl="https://faramira.com/a-configurable-third-person-camera-in-unity/" SourceSnippet="For our animated character, the position of the transform is at height 0. If you want to track the target’s full height then we will need to add the player’s height into the LookAt position. So, we change the CameraMove_Track function to the cater for the player’s height.">
            <int:Suggestions CitationType="Inline">
              <int:Suggestion CitationStyle="Ml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Ap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Chicago"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MRtRbR6">
      <int:extLst>
        <oel:ext uri="426473B9-03D8-482F-96C9-C2C85392BACA">
          <int:SimilarityCritique Version="1" Context="So, we change the CameraMove_Track function to the cater for the player’s height. For this we will need to add another public variable called mPlayerHeight." SourceType="Online" SourceTitle="A Configurable Third-Person Camera in Unity | Faramira" SourceUrl="https://faramira.com/a-configurable-third-person-camera-in-unity/" SourceSnippet="So, we change the CameraMove_Track function to the cater for the player’s height. For this we will need to add another public variable called mPlayerHeight. // add a new variable to allow setting of the player's height. public float mPlayerHeight = 2.0f; ...">
            <int:Suggestions CitationType="Inline">
              <int:Suggestion CitationStyle="Ml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Ap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Chicago"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6wtZyta">
      <int:extLst>
        <oel:ext uri="426473B9-03D8-482F-96C9-C2C85392BACA">
          <int:SimilarityCritique Version="1" Context="You can change the height of the player depending on your where you would want the camera to look at." SourceType="Online" SourceTitle="A Configurable Third-Person Camera in Unity | Faramira" SourceUrl="https://faramira.com/a-configurable-third-person-camera-in-unity/" SourceSnippet="You can change the height of the player depending on your where you would want the camera to look at. 2. Follow – third-person camera control. Our next implementation of a third-person camera control will be called Follow where the camera follows the target player.">
            <int:Suggestions CitationType="Inline">
              <int:Suggestion CitationStyle="Ml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Ap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Chicago"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mgcEG8z">
      <int:extLst>
        <oel:ext uri="426473B9-03D8-482F-96C9-C2C85392BACA">
          <int:SimilarityCritique Version="1" Context="Our next implementation of a third-person camera control will be called Follow where the camera follows the target player. The player moves and the camera follows." SourceType="Online" SourceTitle="A Configurable Third-Person Camera in Unity | Faramira" SourceUrl="https://faramira.com/a-configurable-third-person-camera-in-unity/" SourceSnippet="Our next implementation of a third-person camera control will be called Follow where the camera follows the target player. The player moves and the camera follows. However, the rotation of the player does not affect the camera. For this we will introduce three new variables.">
            <int:Suggestions CitationType="Inline">
              <int:Suggestion CitationStyle="Ml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Ap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Chicago"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WOg7/3d">
      <int:extLst>
        <oel:ext uri="426473B9-03D8-482F-96C9-C2C85392BACA">
          <int:SimilarityCritique Version="1" Context="The damping factor to smoothen the changes to the position and rotation of the camera." SourceType="Online" SourceTitle="A Configurable Third-Person Camera in Unity | Faramira" SourceUrl="https://faramira.com/a-configurable-third-person-camera-in-unity/" SourceSnippet="The damping factor to smoothen the changes to the position and rotation of the camera. using System.Collections; using System.Collections.Generic; using UnityEngine; public class ThirdPersonCamera : MonoBehaviour { public enum ThirdPersonCameraType { Track , Follow ...">
            <int:Suggestions CitationType="Inline">
              <int:Suggestion CitationStyle="Ml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Ap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Chicago"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TM1YZ2C">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8CcQ4NE">
      <int:extLst>
        <oel:ext uri="426473B9-03D8-482F-96C9-C2C85392BACA">
          <int:SimilarityCritique Version="1" Context="We also see that the mPlayerHeight is redundant now as we can use the mPositionOffset.y as the height of the player for our CameraMove_Track implementation." SourceType="Online" SourceTitle="A Configurable Third-Person Camera in Unity | Faramira" SourceUrl="https://faramira.com/a-configurable-third-person-camera-in-unity/" SourceSnippet="We also see that the mPlayerHeight is redundant now as we can use the mPositionOffset.y as the height of the player for our CameraMove_Track implementation. ***** void CameraMove_Track() { Vector3 targetPos = mPlayer.transform.position; // We removed mPlayerHeight and replaced with the mPositionOffset.y targetPos.y += mPositionOffset.y; transform.LookAt(targetPos); } *****">
            <int:Suggestions CitationType="Inline">
              <int:Suggestion CitationStyle="Ml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Ap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Chicago"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QfD+ESe">
      <int:extLst>
        <oel:ext uri="426473B9-03D8-482F-96C9-C2C85392BACA">
          <int:SimilarityCritique Version="1" Context="You can see that by toggling from Track to Follow how the camera behaves. You can also change the various parameters to see how it affects the camera view." SourceType="Online" SourceTitle="A Configurable Third-Person Camera in Unity | Faramira" SourceUrl="https://faramira.com/a-configurable-third-person-camera-in-unity/" SourceSnippet="You can see that by toggling from Track to Follow how the camera behaves. You can also change the various parameters to see how it affects the camera view. 3. Follow and Track Rotation – third-person camera control.">
            <int:Suggestions CitationType="Inline">
              <int:Suggestion CitationStyle="Ml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Ap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Chicago"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QQFLyw1">
      <int:extLst>
        <oel:ext uri="426473B9-03D8-482F-96C9-C2C85392BACA">
          <int:SimilarityCritique Version="1" Context="This is an extension of the Follow third-person camera control where the camera follows and rotates based on the player’s rotation. This mode basically keeps track of the player’s position as well as the rotation." SourceType="Online" SourceTitle="A Configurable Third-Person Camera in Unity | Faramira" SourceUrl="https://faramira.com/a-configurable-third-person-camera-in-unity/" SourceSnippet="This is an extension of the Follow third-person camera control where the camera follows and rotates based on the player’s rotation. This mode basically keeps track of the player’s position as well as the rotation. To implement this we add a new type in enum ThirdPersonCameraType called Follow_TrackRotation.">
            <int:Suggestions CitationType="Inline">
              <int:Suggestion CitationStyle="Ml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Ap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Chicago"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hkWVUd+U">
      <int:extLst>
        <oel:ext uri="426473B9-03D8-482F-96C9-C2C85392BACA">
          <int:SimilarityCritique Version="1" Context="To implement this we add a new type in enum ThirdPersonCameraType called Follow_TrackRotation. After that, we refactor the CameraMove_Follow function with an input bool parameter called allowRotationTracking. We then amend the function to handle the player’s rotation." SourceType="Online" SourceTitle="A Configurable Third-Person Camera in Unity | Faramira" SourceUrl="https://faramira.com/a-configurable-third-person-camera-in-unity/" SourceSnippet="To implement this we add a new type in enum ThirdPersonCameraType called Follow_TrackRotation. After that, we refactor the CameraMove_Follow function with an input bool parameter called allowRotationTracking. We then amend the function to handle the player’s rotation. // Follow camera implementation.">
            <int:Suggestions CitationType="Inline">
              <int:Suggestion CitationStyle="Ml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Ap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Chicago"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J/VPinU">
      <int:extLst>
        <oel:ext uri="426473B9-03D8-482F-96C9-C2C85392BACA">
          <int:SimilarityCritique Version="1" Context="// added the following code to allow rotation tracking of the player"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Ap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Chicago"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tz4uyj5">
      <int:extLst>
        <oel:ext uri="426473B9-03D8-482F-96C9-C2C85392BACA">
          <int:SimilarityCritique Version="1" Context="// so that our camera rotates when the player rotates and at the same"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Ap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Chicago"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EF37WRB">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DmAegMxW">
      <int:extLst>
        <oel:ext uri="426473B9-03D8-482F-96C9-C2C85392BACA">
          <int:SimilarityCritique Version="1" Con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SourceType="Online" SourceTitle="A Configurable Third-Person Camera in Unity | Faramira" SourceUrl="https://faramira.com/a-configurable-third-person-camera-in-unity/" SourceSnippet="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Ap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Chicago"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gaS304rN">
      <int:extLst>
        <oel:ext uri="426473B9-03D8-482F-96C9-C2C85392BACA">
          <int:SimilarityCritique Version="1" Context="Many times instead of applying the rotation to the player directly the rotation is applied on to the camera. Then whenever the player moves it orients itself to the camera’s forward direction. It allows independent rotation of the camera when the player is stationary." SourceType="Online" SourceTitle="A Configurable Third-Person Camera in Unity | Faramira" SourceUrl="https://faramira.com/a-configurable-third-person-camera-in-unity/" SourceSnippet="Many times instead of applying the rotation to the player directly the rotation is applied on to the camera. Then whenever the player moves it orients itself to the camera’s forward direction. It allows independent rotation of the camera when the player is stationary. For this mode we add a new enum value called the Follow_IndependentRotation.">
            <int:Suggestions CitationType="Inline">
              <int:Suggestion CitationStyle="Ml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Ap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Chicago"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84gHXvJ">
      <int:extLst>
        <oel:ext uri="426473B9-03D8-482F-96C9-C2C85392BACA">
          <int:SimilarityCritique Version="1" Context="For this mode we add a new enum value called the Follow_IndependentRotation. We then implement the function named Follow_IndependentRotation." SourceType="Online" SourceTitle="A Configurable Third-Person Camera in Unity | Faramira" SourceUrl="https://faramira.com/a-configurable-third-person-camera-in-unity/" SourceSnippet="For this mode we add a new enum value called the Follow_IndependentRotation. We then implement the function named Follow_IndependentRotation. To implement this mode of camera behaviour we also introduce 3 new public variables and 1 private variable.">
            <int:Suggestions CitationType="Inline">
              <int:Suggestion CitationStyle="Ml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Ap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Chicago"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UB+9EA">
      <int:extLst>
        <oel:ext uri="426473B9-03D8-482F-96C9-C2C85392BACA">
          <int:SimilarityCritique Version="1" Context="// We clamp the angle along the X axis to be between the min and max pitch." SourceType="Online" SourceTitle="A Configurable Third-Person Camera in Unity | Faramira" SourceUrl="https://faramira.com/a-configurable-third-person-camera-in-unity/" SourceSnippet="Quaternion initialRotation = Quaternion.Euler(mAngleOffset); Vector3 eu = transform.rotation.eulerAngles; angleX -= my * mRotationSpeed; // We clamp the angle along the X axis to be between the min and max pitch.">
            <int:Suggestions CitationType="Inline">
              <int:Suggestion CitationStyle="Ml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Ap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Chicago"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5eu3SLM">
      <int:extLst>
        <oel:ext uri="426473B9-03D8-482F-96C9-C2C85392BACA">
          <int:SimilarityCritique Version="1" Context="However, you might have noticed that this camera is not very useful unless you make the player follow the camera’s rotation. We now open up our PlayerMovement.cs script and modify to allow the player to rotate based on the camera’s forward direction." SourceType="Online" SourceTitle="A Configurable Third-Person Camera in Unity | Faramira" SourceUrl="https://faramira.com/a-configurable-third-person-camera-in-unity/" SourceSnippet="However, you might have noticed that this camera is not very useful unless you make the player follow the camera’s rotation. We now open up our PlayerMovement.cs script and modify to allow the player to rotate based on the camera’s forward direction. We add a new boolean variable called mFollowCameraForward.">
            <int:Suggestions CitationType="Inline">
              <int:Suggestion CitationStyle="Ml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Ap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Chicago"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nQhvmWh">
      <int:extLst>
        <oel:ext uri="426473B9-03D8-482F-96C9-C2C85392BACA">
          <int:SimilarityCritique Version="1" Con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SourceType="Online" SourceTitle="A Configurable Third-Person Camera in Unity | Faramira" SourceUrl="https://faramira.com/a-configurable-third-person-camera-in-unity/" SourceSnippe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int:Suggestions CitationType="Inline">
              <int:Suggestion CitationStyle="Ml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Ap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Chicago"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fM6Ezd">
      <int:extLst>
        <oel:ext uri="426473B9-03D8-482F-96C9-C2C85392BACA">
          <int:SimilarityCritique Version="1" Context="4. Follow and Independent Rotation – third-person camera control while player tracking camera’s forward direction.￼" SourceType="Online" SourceTitle="A Configurable Third-Person Camera in Unity | Faramira" SourceUrl="https://faramira.com/a-configurable-third-person-camera-in-unity/" SourceSnippet="Follow and Independent Rotation – third-person camera control 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Ap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Chicago"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krXFdnn">
      <int:extLst>
        <oel:ext uri="426473B9-03D8-482F-96C9-C2C85392BACA">
          <int:SimilarityCritique Version="1" Context="The final mode is a simple Top-Down camera mode where the camera looks down on the player from an altitude. This mode will not use the mRotationOffset and the x and z values of the mPositionOffset." SourceType="Online" SourceTitle="A Configurable Third-Person Camera in Unity | Faramira" SourceUrl="https://faramira.com/a-configurable-third-person-camera-in-unity/" SourceSnippet="The final mode is a simple Top-Down camera mode where the camera looks down on the player from an altitude. This mode will not use the mRotationOffset and the x and z values of the mPositionOffset. The implementation is simple as shown below. void CameraMove_TopDown() { // For topdown camera we do not use the x and z offsets.">
            <int:Suggestions CitationType="Inline">
              <int:Suggestion CitationStyle="Ml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Ap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Chicago"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6pnfmEn">
      <int:extLst>
        <oel:ext uri="426473B9-03D8-482F-96C9-C2C85392BACA">
          <int:SimilarityCritique Version="1" Context="This concludes the tutorial on how to create a custom third-person camera control in Unity. This tutorial provides almost all possible implementations of a possible third-person camera control." SourceType="Online" SourceTitle="A Configurable Third-Person Camera in Unity | Faramira" SourceUrl="https://faramira.com/a-configurable-third-person-camera-in-unity/" SourceSnippet="This concludes the tutorial on how to create a custom third-person camera control in Unity. This tutorial provides almost all possible implementations of a possible third-person camera control. If you have any doubts or any questions please feel free to write in the comments section. The Final Scripts PlayerMovement.cs">
            <int:Suggestions CitationType="Inline">
              <int:Suggestion CitationStyle="Ml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Ap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Chicago"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dtuGr4Z">
      <int:extLst>
        <oel:ext uri="426473B9-03D8-482F-96C9-C2C85392BACA">
          <int:SimilarityCritique Version="1" Context="If you have any doubts or any questions please feel free to write in the comments section." SourceType="Online" SourceTitle="Staying at The Hotel Hershey: Woodside Cottages Review ..." SourceUrl="https://www.thejerseymomma.com/2016/12/hotel-hershey-woodside-cottages-review.html" SourceSnippet="If you have any questions or want to add your own two cents, please feel free to write in the comments section below. I always try to answer questions in the comments section, so ask away! Posted by TheJerseyMomma at 12:00 PM. 12 comments Filed under: hershey, pennsylvania, reviews, travel.">
            <int:Suggestions CitationType="Inline">
              <int:Suggestion CitationStyle="Ml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Ap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Chicago"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s>
            <int:Suggestions CitationType="Full">
              <int:Suggestion CitationStyle="Mla" IsIdentical="0">
                <int:ReplacementText>&lt;i&gt;Staying at The Hotel Hershey: Woodside Cottages Review ...&lt;/i&gt;, https://www.thejerseymomma.com/2016/12/hotel-hershey-woodside-cottages-review.html.</int:ReplacementText>
                <int:CitationText>&lt;i&gt;Staying at The Hotel Hershey: Woodside Cottages Review ...&lt;/i&gt;, https://www.thejerseymomma.com/2016/12/hotel-hershey-woodside-cottages-review.html.</int:CitationText>
              </int:Suggestion>
              <int:Suggestion CitationStyle="Apa" IsIdentical="0">
                <int:ReplacementText>&lt;i&gt;Staying at The Hotel Hershey: Woodside Cottages Review ...&lt;/i&gt;. (n.d.). Retrieved from https://www.thejerseymomma.com/2016/12/hotel-hershey-woodside-cottages-review.html</int:ReplacementText>
                <int:CitationText>&lt;i&gt;Staying at The Hotel Hershey: Woodside Cottages Review ...&lt;/i&gt;. (n.d.). Retrieved from https://www.thejerseymomma.com/2016/12/hotel-hershey-woodside-cottages-review.html</int:CitationText>
              </int:Suggestion>
              <int:Suggestion CitationStyle="Chicago" IsIdentical="0">
                <int:ReplacementText>“Staying at The Hotel Hershey: Woodside Cottages Review ...” n.d., https://www.thejerseymomma.com/2016/12/hotel-hershey-woodside-cottages-review.html.</int:ReplacementText>
                <int:CitationText>“Staying at The Hotel Hershey: Woodside Cottages Review ...” n.d., https://www.thejerseymomma.com/2016/12/hotel-hershey-woodside-cottages-review.html.</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D06F9"/>
    <w:multiLevelType w:val="hybridMultilevel"/>
    <w:tmpl w:val="5050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F19A5"/>
    <w:multiLevelType w:val="hybridMultilevel"/>
    <w:tmpl w:val="EBF24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7176E"/>
    <w:multiLevelType w:val="hybridMultilevel"/>
    <w:tmpl w:val="18C83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95C9A"/>
    <w:multiLevelType w:val="hybridMultilevel"/>
    <w:tmpl w:val="B388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322D1"/>
    <w:multiLevelType w:val="hybridMultilevel"/>
    <w:tmpl w:val="BC2A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35983"/>
    <w:multiLevelType w:val="hybridMultilevel"/>
    <w:tmpl w:val="7AD26F46"/>
    <w:lvl w:ilvl="0" w:tplc="33DE21B2">
      <w:start w:val="1"/>
      <w:numFmt w:val="decimal"/>
      <w:lvlText w:val="%1."/>
      <w:lvlJc w:val="left"/>
      <w:pPr>
        <w:ind w:left="720" w:hanging="360"/>
      </w:pPr>
    </w:lvl>
    <w:lvl w:ilvl="1" w:tplc="28222452">
      <w:start w:val="1"/>
      <w:numFmt w:val="lowerLetter"/>
      <w:lvlText w:val="%2."/>
      <w:lvlJc w:val="left"/>
      <w:pPr>
        <w:ind w:left="1440" w:hanging="360"/>
      </w:pPr>
    </w:lvl>
    <w:lvl w:ilvl="2" w:tplc="CADACA02">
      <w:start w:val="1"/>
      <w:numFmt w:val="lowerRoman"/>
      <w:lvlText w:val="%3."/>
      <w:lvlJc w:val="right"/>
      <w:pPr>
        <w:ind w:left="2160" w:hanging="180"/>
      </w:pPr>
    </w:lvl>
    <w:lvl w:ilvl="3" w:tplc="67A8F13A">
      <w:start w:val="1"/>
      <w:numFmt w:val="decimal"/>
      <w:lvlText w:val="%4."/>
      <w:lvlJc w:val="left"/>
      <w:pPr>
        <w:ind w:left="2880" w:hanging="360"/>
      </w:pPr>
    </w:lvl>
    <w:lvl w:ilvl="4" w:tplc="EB84DA42">
      <w:start w:val="1"/>
      <w:numFmt w:val="lowerLetter"/>
      <w:lvlText w:val="%5."/>
      <w:lvlJc w:val="left"/>
      <w:pPr>
        <w:ind w:left="3600" w:hanging="360"/>
      </w:pPr>
    </w:lvl>
    <w:lvl w:ilvl="5" w:tplc="BE8A6F82">
      <w:start w:val="1"/>
      <w:numFmt w:val="lowerRoman"/>
      <w:lvlText w:val="%6."/>
      <w:lvlJc w:val="right"/>
      <w:pPr>
        <w:ind w:left="4320" w:hanging="180"/>
      </w:pPr>
    </w:lvl>
    <w:lvl w:ilvl="6" w:tplc="55783B9E">
      <w:start w:val="1"/>
      <w:numFmt w:val="decimal"/>
      <w:lvlText w:val="%7."/>
      <w:lvlJc w:val="left"/>
      <w:pPr>
        <w:ind w:left="5040" w:hanging="360"/>
      </w:pPr>
    </w:lvl>
    <w:lvl w:ilvl="7" w:tplc="82D2360E">
      <w:start w:val="1"/>
      <w:numFmt w:val="lowerLetter"/>
      <w:lvlText w:val="%8."/>
      <w:lvlJc w:val="left"/>
      <w:pPr>
        <w:ind w:left="5760" w:hanging="360"/>
      </w:pPr>
    </w:lvl>
    <w:lvl w:ilvl="8" w:tplc="10749DF2">
      <w:start w:val="1"/>
      <w:numFmt w:val="lowerRoman"/>
      <w:lvlText w:val="%9."/>
      <w:lvlJc w:val="right"/>
      <w:pPr>
        <w:ind w:left="6480" w:hanging="180"/>
      </w:pPr>
    </w:lvl>
  </w:abstractNum>
  <w:abstractNum w:abstractNumId="6" w15:restartNumberingAfterBreak="0">
    <w:nsid w:val="276461C0"/>
    <w:multiLevelType w:val="hybridMultilevel"/>
    <w:tmpl w:val="0F686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05B37"/>
    <w:multiLevelType w:val="hybridMultilevel"/>
    <w:tmpl w:val="A91ADD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F783E97"/>
    <w:multiLevelType w:val="hybridMultilevel"/>
    <w:tmpl w:val="E21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F1D53"/>
    <w:multiLevelType w:val="hybridMultilevel"/>
    <w:tmpl w:val="805EF962"/>
    <w:lvl w:ilvl="0" w:tplc="70A84A64">
      <w:start w:val="1"/>
      <w:numFmt w:val="decimal"/>
      <w:lvlText w:val="%1."/>
      <w:lvlJc w:val="left"/>
      <w:pPr>
        <w:ind w:left="720" w:hanging="360"/>
      </w:pPr>
      <w:rPr>
        <w:u w:val="none"/>
      </w:rPr>
    </w:lvl>
    <w:lvl w:ilvl="1" w:tplc="56A213D8">
      <w:start w:val="1"/>
      <w:numFmt w:val="lowerLetter"/>
      <w:lvlText w:val="%2."/>
      <w:lvlJc w:val="left"/>
      <w:pPr>
        <w:ind w:left="1440" w:hanging="360"/>
      </w:pPr>
      <w:rPr>
        <w:u w:val="none"/>
      </w:rPr>
    </w:lvl>
    <w:lvl w:ilvl="2" w:tplc="8760DB66">
      <w:start w:val="1"/>
      <w:numFmt w:val="lowerRoman"/>
      <w:lvlText w:val="%3."/>
      <w:lvlJc w:val="right"/>
      <w:pPr>
        <w:ind w:left="2160" w:hanging="360"/>
      </w:pPr>
      <w:rPr>
        <w:u w:val="none"/>
      </w:rPr>
    </w:lvl>
    <w:lvl w:ilvl="3" w:tplc="95567C66">
      <w:start w:val="1"/>
      <w:numFmt w:val="decimal"/>
      <w:lvlText w:val="%4."/>
      <w:lvlJc w:val="left"/>
      <w:pPr>
        <w:ind w:left="2880" w:hanging="360"/>
      </w:pPr>
      <w:rPr>
        <w:u w:val="none"/>
      </w:rPr>
    </w:lvl>
    <w:lvl w:ilvl="4" w:tplc="F3242D9C">
      <w:start w:val="1"/>
      <w:numFmt w:val="lowerLetter"/>
      <w:lvlText w:val="%5."/>
      <w:lvlJc w:val="left"/>
      <w:pPr>
        <w:ind w:left="3600" w:hanging="360"/>
      </w:pPr>
      <w:rPr>
        <w:u w:val="none"/>
      </w:rPr>
    </w:lvl>
    <w:lvl w:ilvl="5" w:tplc="1974F568">
      <w:start w:val="1"/>
      <w:numFmt w:val="lowerRoman"/>
      <w:lvlText w:val="%6."/>
      <w:lvlJc w:val="right"/>
      <w:pPr>
        <w:ind w:left="4320" w:hanging="360"/>
      </w:pPr>
      <w:rPr>
        <w:u w:val="none"/>
      </w:rPr>
    </w:lvl>
    <w:lvl w:ilvl="6" w:tplc="1DC69CD8">
      <w:start w:val="1"/>
      <w:numFmt w:val="decimal"/>
      <w:lvlText w:val="%7."/>
      <w:lvlJc w:val="left"/>
      <w:pPr>
        <w:ind w:left="5040" w:hanging="360"/>
      </w:pPr>
      <w:rPr>
        <w:u w:val="none"/>
      </w:rPr>
    </w:lvl>
    <w:lvl w:ilvl="7" w:tplc="B67A1098">
      <w:start w:val="1"/>
      <w:numFmt w:val="lowerLetter"/>
      <w:lvlText w:val="%8."/>
      <w:lvlJc w:val="left"/>
      <w:pPr>
        <w:ind w:left="5760" w:hanging="360"/>
      </w:pPr>
      <w:rPr>
        <w:u w:val="none"/>
      </w:rPr>
    </w:lvl>
    <w:lvl w:ilvl="8" w:tplc="EC3EB8A8">
      <w:start w:val="1"/>
      <w:numFmt w:val="lowerRoman"/>
      <w:lvlText w:val="%9."/>
      <w:lvlJc w:val="right"/>
      <w:pPr>
        <w:ind w:left="6480" w:hanging="360"/>
      </w:pPr>
      <w:rPr>
        <w:u w:val="none"/>
      </w:rPr>
    </w:lvl>
  </w:abstractNum>
  <w:abstractNum w:abstractNumId="10" w15:restartNumberingAfterBreak="0">
    <w:nsid w:val="362725F8"/>
    <w:multiLevelType w:val="hybridMultilevel"/>
    <w:tmpl w:val="A16E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64479"/>
    <w:multiLevelType w:val="hybridMultilevel"/>
    <w:tmpl w:val="5460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A46780"/>
    <w:multiLevelType w:val="hybridMultilevel"/>
    <w:tmpl w:val="EB70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60704"/>
    <w:multiLevelType w:val="hybridMultilevel"/>
    <w:tmpl w:val="9E12B2E0"/>
    <w:lvl w:ilvl="0" w:tplc="6C568826">
      <w:start w:val="1"/>
      <w:numFmt w:val="bullet"/>
      <w:lvlText w:val="●"/>
      <w:lvlJc w:val="left"/>
      <w:pPr>
        <w:ind w:left="720" w:hanging="360"/>
      </w:pPr>
      <w:rPr>
        <w:rFonts w:ascii="Georgia" w:eastAsia="Georgia" w:hAnsi="Georgia" w:cs="Georgia"/>
        <w:color w:val="404248"/>
        <w:sz w:val="24"/>
        <w:szCs w:val="24"/>
        <w:u w:val="none"/>
      </w:rPr>
    </w:lvl>
    <w:lvl w:ilvl="1" w:tplc="7FEC2118">
      <w:start w:val="1"/>
      <w:numFmt w:val="bullet"/>
      <w:lvlText w:val="○"/>
      <w:lvlJc w:val="left"/>
      <w:pPr>
        <w:ind w:left="1440" w:hanging="360"/>
      </w:pPr>
      <w:rPr>
        <w:u w:val="none"/>
      </w:rPr>
    </w:lvl>
    <w:lvl w:ilvl="2" w:tplc="0F5A5266">
      <w:start w:val="1"/>
      <w:numFmt w:val="bullet"/>
      <w:lvlText w:val="■"/>
      <w:lvlJc w:val="left"/>
      <w:pPr>
        <w:ind w:left="2160" w:hanging="360"/>
      </w:pPr>
      <w:rPr>
        <w:u w:val="none"/>
      </w:rPr>
    </w:lvl>
    <w:lvl w:ilvl="3" w:tplc="6E0E7156">
      <w:start w:val="1"/>
      <w:numFmt w:val="bullet"/>
      <w:lvlText w:val="●"/>
      <w:lvlJc w:val="left"/>
      <w:pPr>
        <w:ind w:left="2880" w:hanging="360"/>
      </w:pPr>
      <w:rPr>
        <w:u w:val="none"/>
      </w:rPr>
    </w:lvl>
    <w:lvl w:ilvl="4" w:tplc="68FE48FC">
      <w:start w:val="1"/>
      <w:numFmt w:val="bullet"/>
      <w:lvlText w:val="○"/>
      <w:lvlJc w:val="left"/>
      <w:pPr>
        <w:ind w:left="3600" w:hanging="360"/>
      </w:pPr>
      <w:rPr>
        <w:u w:val="none"/>
      </w:rPr>
    </w:lvl>
    <w:lvl w:ilvl="5" w:tplc="579A3066">
      <w:start w:val="1"/>
      <w:numFmt w:val="bullet"/>
      <w:lvlText w:val="■"/>
      <w:lvlJc w:val="left"/>
      <w:pPr>
        <w:ind w:left="4320" w:hanging="360"/>
      </w:pPr>
      <w:rPr>
        <w:u w:val="none"/>
      </w:rPr>
    </w:lvl>
    <w:lvl w:ilvl="6" w:tplc="2DFED6F2">
      <w:start w:val="1"/>
      <w:numFmt w:val="bullet"/>
      <w:lvlText w:val="●"/>
      <w:lvlJc w:val="left"/>
      <w:pPr>
        <w:ind w:left="5040" w:hanging="360"/>
      </w:pPr>
      <w:rPr>
        <w:u w:val="none"/>
      </w:rPr>
    </w:lvl>
    <w:lvl w:ilvl="7" w:tplc="AF7CCB20">
      <w:start w:val="1"/>
      <w:numFmt w:val="bullet"/>
      <w:lvlText w:val="○"/>
      <w:lvlJc w:val="left"/>
      <w:pPr>
        <w:ind w:left="5760" w:hanging="360"/>
      </w:pPr>
      <w:rPr>
        <w:u w:val="none"/>
      </w:rPr>
    </w:lvl>
    <w:lvl w:ilvl="8" w:tplc="2990C9F0">
      <w:start w:val="1"/>
      <w:numFmt w:val="bullet"/>
      <w:lvlText w:val="■"/>
      <w:lvlJc w:val="left"/>
      <w:pPr>
        <w:ind w:left="6480" w:hanging="360"/>
      </w:pPr>
      <w:rPr>
        <w:u w:val="none"/>
      </w:rPr>
    </w:lvl>
  </w:abstractNum>
  <w:abstractNum w:abstractNumId="14" w15:restartNumberingAfterBreak="0">
    <w:nsid w:val="54D661C6"/>
    <w:multiLevelType w:val="hybridMultilevel"/>
    <w:tmpl w:val="5026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5051F1"/>
    <w:multiLevelType w:val="hybridMultilevel"/>
    <w:tmpl w:val="AB48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727EB9"/>
    <w:multiLevelType w:val="hybridMultilevel"/>
    <w:tmpl w:val="81CE2A9A"/>
    <w:lvl w:ilvl="0" w:tplc="CE424474">
      <w:start w:val="1"/>
      <w:numFmt w:val="decimal"/>
      <w:lvlText w:val="%1."/>
      <w:lvlJc w:val="left"/>
      <w:pPr>
        <w:ind w:left="720" w:hanging="360"/>
      </w:pPr>
      <w:rPr>
        <w:u w:val="none"/>
      </w:rPr>
    </w:lvl>
    <w:lvl w:ilvl="1" w:tplc="8FA0776C">
      <w:start w:val="1"/>
      <w:numFmt w:val="lowerLetter"/>
      <w:lvlText w:val="%2."/>
      <w:lvlJc w:val="left"/>
      <w:pPr>
        <w:ind w:left="1440" w:hanging="360"/>
      </w:pPr>
      <w:rPr>
        <w:u w:val="none"/>
      </w:rPr>
    </w:lvl>
    <w:lvl w:ilvl="2" w:tplc="0A862060">
      <w:start w:val="1"/>
      <w:numFmt w:val="lowerRoman"/>
      <w:lvlText w:val="%3."/>
      <w:lvlJc w:val="right"/>
      <w:pPr>
        <w:ind w:left="2160" w:hanging="360"/>
      </w:pPr>
      <w:rPr>
        <w:u w:val="none"/>
      </w:rPr>
    </w:lvl>
    <w:lvl w:ilvl="3" w:tplc="7A1867C6">
      <w:start w:val="1"/>
      <w:numFmt w:val="decimal"/>
      <w:lvlText w:val="%4."/>
      <w:lvlJc w:val="left"/>
      <w:pPr>
        <w:ind w:left="2880" w:hanging="360"/>
      </w:pPr>
      <w:rPr>
        <w:u w:val="none"/>
      </w:rPr>
    </w:lvl>
    <w:lvl w:ilvl="4" w:tplc="8452B75E">
      <w:start w:val="1"/>
      <w:numFmt w:val="lowerLetter"/>
      <w:lvlText w:val="%5."/>
      <w:lvlJc w:val="left"/>
      <w:pPr>
        <w:ind w:left="3600" w:hanging="360"/>
      </w:pPr>
      <w:rPr>
        <w:u w:val="none"/>
      </w:rPr>
    </w:lvl>
    <w:lvl w:ilvl="5" w:tplc="088AF07C">
      <w:start w:val="1"/>
      <w:numFmt w:val="lowerRoman"/>
      <w:lvlText w:val="%6."/>
      <w:lvlJc w:val="right"/>
      <w:pPr>
        <w:ind w:left="4320" w:hanging="360"/>
      </w:pPr>
      <w:rPr>
        <w:u w:val="none"/>
      </w:rPr>
    </w:lvl>
    <w:lvl w:ilvl="6" w:tplc="4A201ACE">
      <w:start w:val="1"/>
      <w:numFmt w:val="decimal"/>
      <w:lvlText w:val="%7."/>
      <w:lvlJc w:val="left"/>
      <w:pPr>
        <w:ind w:left="5040" w:hanging="360"/>
      </w:pPr>
      <w:rPr>
        <w:u w:val="none"/>
      </w:rPr>
    </w:lvl>
    <w:lvl w:ilvl="7" w:tplc="A698C8A4">
      <w:start w:val="1"/>
      <w:numFmt w:val="lowerLetter"/>
      <w:lvlText w:val="%8."/>
      <w:lvlJc w:val="left"/>
      <w:pPr>
        <w:ind w:left="5760" w:hanging="360"/>
      </w:pPr>
      <w:rPr>
        <w:u w:val="none"/>
      </w:rPr>
    </w:lvl>
    <w:lvl w:ilvl="8" w:tplc="F2FC6AE8">
      <w:start w:val="1"/>
      <w:numFmt w:val="lowerRoman"/>
      <w:lvlText w:val="%9."/>
      <w:lvlJc w:val="right"/>
      <w:pPr>
        <w:ind w:left="6480" w:hanging="360"/>
      </w:pPr>
      <w:rPr>
        <w:u w:val="none"/>
      </w:rPr>
    </w:lvl>
  </w:abstractNum>
  <w:abstractNum w:abstractNumId="17" w15:restartNumberingAfterBreak="0">
    <w:nsid w:val="57AA5828"/>
    <w:multiLevelType w:val="hybridMultilevel"/>
    <w:tmpl w:val="6C00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080606"/>
    <w:multiLevelType w:val="hybridMultilevel"/>
    <w:tmpl w:val="71BCD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65A27"/>
    <w:multiLevelType w:val="hybridMultilevel"/>
    <w:tmpl w:val="80AE0D9C"/>
    <w:lvl w:ilvl="0" w:tplc="7F06976A">
      <w:start w:val="1"/>
      <w:numFmt w:val="decimal"/>
      <w:lvlText w:val="%1."/>
      <w:lvlJc w:val="left"/>
      <w:pPr>
        <w:ind w:left="720" w:hanging="360"/>
      </w:pPr>
    </w:lvl>
    <w:lvl w:ilvl="1" w:tplc="2834AD8C">
      <w:start w:val="1"/>
      <w:numFmt w:val="lowerLetter"/>
      <w:lvlText w:val="%2."/>
      <w:lvlJc w:val="left"/>
      <w:pPr>
        <w:ind w:left="1440" w:hanging="360"/>
      </w:pPr>
    </w:lvl>
    <w:lvl w:ilvl="2" w:tplc="57D4CA36">
      <w:start w:val="1"/>
      <w:numFmt w:val="lowerRoman"/>
      <w:lvlText w:val="%3."/>
      <w:lvlJc w:val="right"/>
      <w:pPr>
        <w:ind w:left="2160" w:hanging="180"/>
      </w:pPr>
    </w:lvl>
    <w:lvl w:ilvl="3" w:tplc="EEAAACE0">
      <w:start w:val="1"/>
      <w:numFmt w:val="decimal"/>
      <w:lvlText w:val="%4."/>
      <w:lvlJc w:val="left"/>
      <w:pPr>
        <w:ind w:left="2880" w:hanging="360"/>
      </w:pPr>
    </w:lvl>
    <w:lvl w:ilvl="4" w:tplc="AB86ACA2">
      <w:start w:val="1"/>
      <w:numFmt w:val="lowerLetter"/>
      <w:lvlText w:val="%5."/>
      <w:lvlJc w:val="left"/>
      <w:pPr>
        <w:ind w:left="3600" w:hanging="360"/>
      </w:pPr>
    </w:lvl>
    <w:lvl w:ilvl="5" w:tplc="49C20D1C">
      <w:start w:val="1"/>
      <w:numFmt w:val="lowerRoman"/>
      <w:lvlText w:val="%6."/>
      <w:lvlJc w:val="right"/>
      <w:pPr>
        <w:ind w:left="4320" w:hanging="180"/>
      </w:pPr>
    </w:lvl>
    <w:lvl w:ilvl="6" w:tplc="580E7DC6">
      <w:start w:val="1"/>
      <w:numFmt w:val="decimal"/>
      <w:lvlText w:val="%7."/>
      <w:lvlJc w:val="left"/>
      <w:pPr>
        <w:ind w:left="5040" w:hanging="360"/>
      </w:pPr>
    </w:lvl>
    <w:lvl w:ilvl="7" w:tplc="94588E84">
      <w:start w:val="1"/>
      <w:numFmt w:val="lowerLetter"/>
      <w:lvlText w:val="%8."/>
      <w:lvlJc w:val="left"/>
      <w:pPr>
        <w:ind w:left="5760" w:hanging="360"/>
      </w:pPr>
    </w:lvl>
    <w:lvl w:ilvl="8" w:tplc="C318F6F8">
      <w:start w:val="1"/>
      <w:numFmt w:val="lowerRoman"/>
      <w:lvlText w:val="%9."/>
      <w:lvlJc w:val="right"/>
      <w:pPr>
        <w:ind w:left="6480" w:hanging="180"/>
      </w:pPr>
    </w:lvl>
  </w:abstractNum>
  <w:abstractNum w:abstractNumId="20" w15:restartNumberingAfterBreak="0">
    <w:nsid w:val="640D2166"/>
    <w:multiLevelType w:val="hybridMultilevel"/>
    <w:tmpl w:val="E9700ADE"/>
    <w:lvl w:ilvl="0" w:tplc="D578D636">
      <w:start w:val="1"/>
      <w:numFmt w:val="bullet"/>
      <w:lvlText w:val="o"/>
      <w:lvlJc w:val="left"/>
      <w:pPr>
        <w:tabs>
          <w:tab w:val="num" w:pos="720"/>
        </w:tabs>
        <w:ind w:left="720" w:hanging="360"/>
      </w:pPr>
      <w:rPr>
        <w:rFonts w:ascii="Courier New" w:hAnsi="Courier New" w:hint="default"/>
        <w:sz w:val="20"/>
      </w:rPr>
    </w:lvl>
    <w:lvl w:ilvl="1" w:tplc="751671A4" w:tentative="1">
      <w:start w:val="1"/>
      <w:numFmt w:val="bullet"/>
      <w:lvlText w:val="o"/>
      <w:lvlJc w:val="left"/>
      <w:pPr>
        <w:tabs>
          <w:tab w:val="num" w:pos="1440"/>
        </w:tabs>
        <w:ind w:left="1440" w:hanging="360"/>
      </w:pPr>
      <w:rPr>
        <w:rFonts w:ascii="Courier New" w:hAnsi="Courier New" w:hint="default"/>
        <w:sz w:val="20"/>
      </w:rPr>
    </w:lvl>
    <w:lvl w:ilvl="2" w:tplc="FD322FFE" w:tentative="1">
      <w:start w:val="1"/>
      <w:numFmt w:val="bullet"/>
      <w:lvlText w:val="o"/>
      <w:lvlJc w:val="left"/>
      <w:pPr>
        <w:tabs>
          <w:tab w:val="num" w:pos="2160"/>
        </w:tabs>
        <w:ind w:left="2160" w:hanging="360"/>
      </w:pPr>
      <w:rPr>
        <w:rFonts w:ascii="Courier New" w:hAnsi="Courier New" w:hint="default"/>
        <w:sz w:val="20"/>
      </w:rPr>
    </w:lvl>
    <w:lvl w:ilvl="3" w:tplc="953A5C74" w:tentative="1">
      <w:start w:val="1"/>
      <w:numFmt w:val="bullet"/>
      <w:lvlText w:val="o"/>
      <w:lvlJc w:val="left"/>
      <w:pPr>
        <w:tabs>
          <w:tab w:val="num" w:pos="2880"/>
        </w:tabs>
        <w:ind w:left="2880" w:hanging="360"/>
      </w:pPr>
      <w:rPr>
        <w:rFonts w:ascii="Courier New" w:hAnsi="Courier New" w:hint="default"/>
        <w:sz w:val="20"/>
      </w:rPr>
    </w:lvl>
    <w:lvl w:ilvl="4" w:tplc="59EAC43C" w:tentative="1">
      <w:start w:val="1"/>
      <w:numFmt w:val="bullet"/>
      <w:lvlText w:val="o"/>
      <w:lvlJc w:val="left"/>
      <w:pPr>
        <w:tabs>
          <w:tab w:val="num" w:pos="3600"/>
        </w:tabs>
        <w:ind w:left="3600" w:hanging="360"/>
      </w:pPr>
      <w:rPr>
        <w:rFonts w:ascii="Courier New" w:hAnsi="Courier New" w:hint="default"/>
        <w:sz w:val="20"/>
      </w:rPr>
    </w:lvl>
    <w:lvl w:ilvl="5" w:tplc="D6CA889A" w:tentative="1">
      <w:start w:val="1"/>
      <w:numFmt w:val="bullet"/>
      <w:lvlText w:val="o"/>
      <w:lvlJc w:val="left"/>
      <w:pPr>
        <w:tabs>
          <w:tab w:val="num" w:pos="4320"/>
        </w:tabs>
        <w:ind w:left="4320" w:hanging="360"/>
      </w:pPr>
      <w:rPr>
        <w:rFonts w:ascii="Courier New" w:hAnsi="Courier New" w:hint="default"/>
        <w:sz w:val="20"/>
      </w:rPr>
    </w:lvl>
    <w:lvl w:ilvl="6" w:tplc="EFD68990" w:tentative="1">
      <w:start w:val="1"/>
      <w:numFmt w:val="bullet"/>
      <w:lvlText w:val="o"/>
      <w:lvlJc w:val="left"/>
      <w:pPr>
        <w:tabs>
          <w:tab w:val="num" w:pos="5040"/>
        </w:tabs>
        <w:ind w:left="5040" w:hanging="360"/>
      </w:pPr>
      <w:rPr>
        <w:rFonts w:ascii="Courier New" w:hAnsi="Courier New" w:hint="default"/>
        <w:sz w:val="20"/>
      </w:rPr>
    </w:lvl>
    <w:lvl w:ilvl="7" w:tplc="C70A81BA" w:tentative="1">
      <w:start w:val="1"/>
      <w:numFmt w:val="bullet"/>
      <w:lvlText w:val="o"/>
      <w:lvlJc w:val="left"/>
      <w:pPr>
        <w:tabs>
          <w:tab w:val="num" w:pos="5760"/>
        </w:tabs>
        <w:ind w:left="5760" w:hanging="360"/>
      </w:pPr>
      <w:rPr>
        <w:rFonts w:ascii="Courier New" w:hAnsi="Courier New" w:hint="default"/>
        <w:sz w:val="20"/>
      </w:rPr>
    </w:lvl>
    <w:lvl w:ilvl="8" w:tplc="2294D12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8B70A6A"/>
    <w:multiLevelType w:val="hybridMultilevel"/>
    <w:tmpl w:val="2062C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D27AFE"/>
    <w:multiLevelType w:val="hybridMultilevel"/>
    <w:tmpl w:val="BFDAA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D57EAD"/>
    <w:multiLevelType w:val="hybridMultilevel"/>
    <w:tmpl w:val="0132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34E29"/>
    <w:multiLevelType w:val="hybridMultilevel"/>
    <w:tmpl w:val="7DE0957E"/>
    <w:lvl w:ilvl="0" w:tplc="5142BC86">
      <w:start w:val="1"/>
      <w:numFmt w:val="decimal"/>
      <w:lvlText w:val="%1."/>
      <w:lvlJc w:val="left"/>
      <w:pPr>
        <w:ind w:left="720" w:hanging="360"/>
      </w:pPr>
      <w:rPr>
        <w:rFonts w:ascii="Arial" w:eastAsia="Arial" w:hAnsi="Arial" w:cs="Arial"/>
        <w:b/>
        <w:u w:val="none"/>
      </w:rPr>
    </w:lvl>
    <w:lvl w:ilvl="1" w:tplc="FB92C784">
      <w:start w:val="1"/>
      <w:numFmt w:val="lowerLetter"/>
      <w:lvlText w:val="%2."/>
      <w:lvlJc w:val="left"/>
      <w:pPr>
        <w:ind w:left="1440" w:hanging="360"/>
      </w:pPr>
      <w:rPr>
        <w:u w:val="none"/>
      </w:rPr>
    </w:lvl>
    <w:lvl w:ilvl="2" w:tplc="C6A065AA">
      <w:start w:val="1"/>
      <w:numFmt w:val="lowerRoman"/>
      <w:lvlText w:val="%3."/>
      <w:lvlJc w:val="right"/>
      <w:pPr>
        <w:ind w:left="2160" w:hanging="360"/>
      </w:pPr>
      <w:rPr>
        <w:u w:val="none"/>
      </w:rPr>
    </w:lvl>
    <w:lvl w:ilvl="3" w:tplc="8D9647FE">
      <w:start w:val="1"/>
      <w:numFmt w:val="decimal"/>
      <w:lvlText w:val="%4."/>
      <w:lvlJc w:val="left"/>
      <w:pPr>
        <w:ind w:left="2880" w:hanging="360"/>
      </w:pPr>
      <w:rPr>
        <w:u w:val="none"/>
      </w:rPr>
    </w:lvl>
    <w:lvl w:ilvl="4" w:tplc="314C924E">
      <w:start w:val="1"/>
      <w:numFmt w:val="lowerLetter"/>
      <w:lvlText w:val="%5."/>
      <w:lvlJc w:val="left"/>
      <w:pPr>
        <w:ind w:left="3600" w:hanging="360"/>
      </w:pPr>
      <w:rPr>
        <w:u w:val="none"/>
      </w:rPr>
    </w:lvl>
    <w:lvl w:ilvl="5" w:tplc="4DAAFC3A">
      <w:start w:val="1"/>
      <w:numFmt w:val="lowerRoman"/>
      <w:lvlText w:val="%6."/>
      <w:lvlJc w:val="right"/>
      <w:pPr>
        <w:ind w:left="4320" w:hanging="360"/>
      </w:pPr>
      <w:rPr>
        <w:u w:val="none"/>
      </w:rPr>
    </w:lvl>
    <w:lvl w:ilvl="6" w:tplc="CE1A3278">
      <w:start w:val="1"/>
      <w:numFmt w:val="decimal"/>
      <w:lvlText w:val="%7."/>
      <w:lvlJc w:val="left"/>
      <w:pPr>
        <w:ind w:left="5040" w:hanging="360"/>
      </w:pPr>
      <w:rPr>
        <w:u w:val="none"/>
      </w:rPr>
    </w:lvl>
    <w:lvl w:ilvl="7" w:tplc="988A7A0E">
      <w:start w:val="1"/>
      <w:numFmt w:val="lowerLetter"/>
      <w:lvlText w:val="%8."/>
      <w:lvlJc w:val="left"/>
      <w:pPr>
        <w:ind w:left="5760" w:hanging="360"/>
      </w:pPr>
      <w:rPr>
        <w:u w:val="none"/>
      </w:rPr>
    </w:lvl>
    <w:lvl w:ilvl="8" w:tplc="F3B61222">
      <w:start w:val="1"/>
      <w:numFmt w:val="lowerRoman"/>
      <w:lvlText w:val="%9."/>
      <w:lvlJc w:val="right"/>
      <w:pPr>
        <w:ind w:left="6480" w:hanging="360"/>
      </w:pPr>
      <w:rPr>
        <w:u w:val="none"/>
      </w:rPr>
    </w:lvl>
  </w:abstractNum>
  <w:abstractNum w:abstractNumId="25" w15:restartNumberingAfterBreak="0">
    <w:nsid w:val="704972E5"/>
    <w:multiLevelType w:val="hybridMultilevel"/>
    <w:tmpl w:val="FF00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8C3AFB"/>
    <w:multiLevelType w:val="hybridMultilevel"/>
    <w:tmpl w:val="F18C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9"/>
  </w:num>
  <w:num w:numId="3">
    <w:abstractNumId w:val="9"/>
  </w:num>
  <w:num w:numId="4">
    <w:abstractNumId w:val="24"/>
  </w:num>
  <w:num w:numId="5">
    <w:abstractNumId w:val="13"/>
  </w:num>
  <w:num w:numId="6">
    <w:abstractNumId w:val="16"/>
  </w:num>
  <w:num w:numId="7">
    <w:abstractNumId w:val="26"/>
  </w:num>
  <w:num w:numId="8">
    <w:abstractNumId w:val="20"/>
  </w:num>
  <w:num w:numId="9">
    <w:abstractNumId w:val="23"/>
  </w:num>
  <w:num w:numId="10">
    <w:abstractNumId w:val="25"/>
  </w:num>
  <w:num w:numId="11">
    <w:abstractNumId w:val="17"/>
  </w:num>
  <w:num w:numId="12">
    <w:abstractNumId w:val="10"/>
  </w:num>
  <w:num w:numId="13">
    <w:abstractNumId w:val="15"/>
  </w:num>
  <w:num w:numId="14">
    <w:abstractNumId w:val="0"/>
  </w:num>
  <w:num w:numId="15">
    <w:abstractNumId w:val="7"/>
  </w:num>
  <w:num w:numId="16">
    <w:abstractNumId w:val="6"/>
  </w:num>
  <w:num w:numId="17">
    <w:abstractNumId w:val="3"/>
  </w:num>
  <w:num w:numId="18">
    <w:abstractNumId w:val="8"/>
  </w:num>
  <w:num w:numId="19">
    <w:abstractNumId w:val="22"/>
  </w:num>
  <w:num w:numId="20">
    <w:abstractNumId w:val="14"/>
  </w:num>
  <w:num w:numId="21">
    <w:abstractNumId w:val="11"/>
  </w:num>
  <w:num w:numId="22">
    <w:abstractNumId w:val="2"/>
  </w:num>
  <w:num w:numId="23">
    <w:abstractNumId w:val="12"/>
  </w:num>
  <w:num w:numId="24">
    <w:abstractNumId w:val="18"/>
  </w:num>
  <w:num w:numId="25">
    <w:abstractNumId w:val="4"/>
  </w:num>
  <w:num w:numId="26">
    <w:abstractNumId w:val="21"/>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mim AKHTAR (TP)">
    <w15:presenceInfo w15:providerId="AD" w15:userId="S::shamim@TP.EDU.SG::1ddda523-d917-4371-beba-6f704b728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oNotShadeFormData/>
  <w:characterSpacingControl w:val="doNotCompress"/>
  <w:hdrShapeDefaults>
    <o:shapedefaults v:ext="edit" spidmax="1024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DA0NbUwMTYyNTRR0lEKTi0uzszPAykwNq0FAKuTY48tAAAA"/>
  </w:docVars>
  <w:rsids>
    <w:rsidRoot w:val="00C308E5"/>
    <w:rsid w:val="00000C66"/>
    <w:rsid w:val="00000FE2"/>
    <w:rsid w:val="00002EEF"/>
    <w:rsid w:val="00003012"/>
    <w:rsid w:val="00004138"/>
    <w:rsid w:val="00004B2C"/>
    <w:rsid w:val="00006A6D"/>
    <w:rsid w:val="000078F3"/>
    <w:rsid w:val="00007A2C"/>
    <w:rsid w:val="000108AA"/>
    <w:rsid w:val="0001097F"/>
    <w:rsid w:val="00010C53"/>
    <w:rsid w:val="0001263F"/>
    <w:rsid w:val="00013651"/>
    <w:rsid w:val="000144E5"/>
    <w:rsid w:val="00014E55"/>
    <w:rsid w:val="00014EB4"/>
    <w:rsid w:val="000155E7"/>
    <w:rsid w:val="00015BDB"/>
    <w:rsid w:val="00015D98"/>
    <w:rsid w:val="00015EFC"/>
    <w:rsid w:val="00015FF6"/>
    <w:rsid w:val="00016E4E"/>
    <w:rsid w:val="000173E8"/>
    <w:rsid w:val="00024D31"/>
    <w:rsid w:val="00025157"/>
    <w:rsid w:val="00025850"/>
    <w:rsid w:val="000261A5"/>
    <w:rsid w:val="000262A2"/>
    <w:rsid w:val="00027303"/>
    <w:rsid w:val="00030627"/>
    <w:rsid w:val="000308E4"/>
    <w:rsid w:val="00031FC4"/>
    <w:rsid w:val="000326BD"/>
    <w:rsid w:val="00032CA2"/>
    <w:rsid w:val="000330EC"/>
    <w:rsid w:val="000340AC"/>
    <w:rsid w:val="0003486E"/>
    <w:rsid w:val="00034941"/>
    <w:rsid w:val="00035D73"/>
    <w:rsid w:val="000362CF"/>
    <w:rsid w:val="000364FF"/>
    <w:rsid w:val="00036970"/>
    <w:rsid w:val="000379D2"/>
    <w:rsid w:val="00037BA1"/>
    <w:rsid w:val="0004015E"/>
    <w:rsid w:val="00040558"/>
    <w:rsid w:val="00040A72"/>
    <w:rsid w:val="0004127E"/>
    <w:rsid w:val="000435E0"/>
    <w:rsid w:val="000441BB"/>
    <w:rsid w:val="000443B5"/>
    <w:rsid w:val="000448A8"/>
    <w:rsid w:val="00045E43"/>
    <w:rsid w:val="00047BFD"/>
    <w:rsid w:val="00047E83"/>
    <w:rsid w:val="0005000F"/>
    <w:rsid w:val="00050648"/>
    <w:rsid w:val="0005305A"/>
    <w:rsid w:val="0005411B"/>
    <w:rsid w:val="00055509"/>
    <w:rsid w:val="00056F01"/>
    <w:rsid w:val="00057628"/>
    <w:rsid w:val="000601B4"/>
    <w:rsid w:val="000613D1"/>
    <w:rsid w:val="00061860"/>
    <w:rsid w:val="0006244E"/>
    <w:rsid w:val="000639E1"/>
    <w:rsid w:val="00063E26"/>
    <w:rsid w:val="000642E1"/>
    <w:rsid w:val="00064DA9"/>
    <w:rsid w:val="00065CD9"/>
    <w:rsid w:val="00065DC1"/>
    <w:rsid w:val="00067CEF"/>
    <w:rsid w:val="00070416"/>
    <w:rsid w:val="00070F85"/>
    <w:rsid w:val="0007160F"/>
    <w:rsid w:val="000716B5"/>
    <w:rsid w:val="00071766"/>
    <w:rsid w:val="00071784"/>
    <w:rsid w:val="0007470A"/>
    <w:rsid w:val="000758BF"/>
    <w:rsid w:val="0007662E"/>
    <w:rsid w:val="00076678"/>
    <w:rsid w:val="00077CD5"/>
    <w:rsid w:val="000803EF"/>
    <w:rsid w:val="00081A2D"/>
    <w:rsid w:val="00081C21"/>
    <w:rsid w:val="00083349"/>
    <w:rsid w:val="000833C1"/>
    <w:rsid w:val="00083B1A"/>
    <w:rsid w:val="00085891"/>
    <w:rsid w:val="000869F7"/>
    <w:rsid w:val="0008749C"/>
    <w:rsid w:val="0009057D"/>
    <w:rsid w:val="00090C01"/>
    <w:rsid w:val="00091D21"/>
    <w:rsid w:val="000967E8"/>
    <w:rsid w:val="00096805"/>
    <w:rsid w:val="00097DE0"/>
    <w:rsid w:val="000A11C6"/>
    <w:rsid w:val="000A2465"/>
    <w:rsid w:val="000A54DE"/>
    <w:rsid w:val="000A5C65"/>
    <w:rsid w:val="000A615E"/>
    <w:rsid w:val="000A65F7"/>
    <w:rsid w:val="000A6FB4"/>
    <w:rsid w:val="000B0518"/>
    <w:rsid w:val="000B15BB"/>
    <w:rsid w:val="000B1F6C"/>
    <w:rsid w:val="000B35C8"/>
    <w:rsid w:val="000B4744"/>
    <w:rsid w:val="000B5FA4"/>
    <w:rsid w:val="000B62AB"/>
    <w:rsid w:val="000B6E33"/>
    <w:rsid w:val="000B73F2"/>
    <w:rsid w:val="000B7808"/>
    <w:rsid w:val="000C0E2F"/>
    <w:rsid w:val="000C20CB"/>
    <w:rsid w:val="000C2A3B"/>
    <w:rsid w:val="000C2F80"/>
    <w:rsid w:val="000C500B"/>
    <w:rsid w:val="000C512D"/>
    <w:rsid w:val="000D0C5F"/>
    <w:rsid w:val="000D1798"/>
    <w:rsid w:val="000D5E91"/>
    <w:rsid w:val="000D6EA5"/>
    <w:rsid w:val="000D79F9"/>
    <w:rsid w:val="000E0BC5"/>
    <w:rsid w:val="000E25DD"/>
    <w:rsid w:val="000E3274"/>
    <w:rsid w:val="000E4DDA"/>
    <w:rsid w:val="000E4E82"/>
    <w:rsid w:val="000E5754"/>
    <w:rsid w:val="000F13DD"/>
    <w:rsid w:val="000F529F"/>
    <w:rsid w:val="000F6047"/>
    <w:rsid w:val="000F611F"/>
    <w:rsid w:val="000F7169"/>
    <w:rsid w:val="000F7FFC"/>
    <w:rsid w:val="001008AD"/>
    <w:rsid w:val="00100B9B"/>
    <w:rsid w:val="001011B3"/>
    <w:rsid w:val="00102007"/>
    <w:rsid w:val="00103CD7"/>
    <w:rsid w:val="00105484"/>
    <w:rsid w:val="00106412"/>
    <w:rsid w:val="0010665B"/>
    <w:rsid w:val="00106F86"/>
    <w:rsid w:val="00107581"/>
    <w:rsid w:val="00110E51"/>
    <w:rsid w:val="00112B01"/>
    <w:rsid w:val="00112F31"/>
    <w:rsid w:val="0011412C"/>
    <w:rsid w:val="00114687"/>
    <w:rsid w:val="00120616"/>
    <w:rsid w:val="00120A14"/>
    <w:rsid w:val="00120BBC"/>
    <w:rsid w:val="00121420"/>
    <w:rsid w:val="00121806"/>
    <w:rsid w:val="00123E50"/>
    <w:rsid w:val="00126714"/>
    <w:rsid w:val="00126C90"/>
    <w:rsid w:val="00126DD0"/>
    <w:rsid w:val="00126E20"/>
    <w:rsid w:val="00131C91"/>
    <w:rsid w:val="0013540F"/>
    <w:rsid w:val="00136577"/>
    <w:rsid w:val="00136CFF"/>
    <w:rsid w:val="001373DA"/>
    <w:rsid w:val="00140E82"/>
    <w:rsid w:val="00141165"/>
    <w:rsid w:val="001418A3"/>
    <w:rsid w:val="00142B9D"/>
    <w:rsid w:val="00143DE2"/>
    <w:rsid w:val="001442E9"/>
    <w:rsid w:val="00144C25"/>
    <w:rsid w:val="001454A5"/>
    <w:rsid w:val="00145D77"/>
    <w:rsid w:val="00147F97"/>
    <w:rsid w:val="001504B7"/>
    <w:rsid w:val="00150A5D"/>
    <w:rsid w:val="001510EF"/>
    <w:rsid w:val="00151736"/>
    <w:rsid w:val="00152CDC"/>
    <w:rsid w:val="0015516E"/>
    <w:rsid w:val="00155956"/>
    <w:rsid w:val="0016153D"/>
    <w:rsid w:val="0016222F"/>
    <w:rsid w:val="0016240B"/>
    <w:rsid w:val="00166473"/>
    <w:rsid w:val="00166E75"/>
    <w:rsid w:val="00167AD3"/>
    <w:rsid w:val="00170E06"/>
    <w:rsid w:val="00171048"/>
    <w:rsid w:val="00171D5A"/>
    <w:rsid w:val="00172279"/>
    <w:rsid w:val="00172EDB"/>
    <w:rsid w:val="0017357A"/>
    <w:rsid w:val="00173DEB"/>
    <w:rsid w:val="00175F14"/>
    <w:rsid w:val="00176380"/>
    <w:rsid w:val="001768A0"/>
    <w:rsid w:val="00176BD0"/>
    <w:rsid w:val="00177A34"/>
    <w:rsid w:val="00177B84"/>
    <w:rsid w:val="0018097D"/>
    <w:rsid w:val="00181B31"/>
    <w:rsid w:val="00182499"/>
    <w:rsid w:val="00182CEA"/>
    <w:rsid w:val="00184271"/>
    <w:rsid w:val="00184A74"/>
    <w:rsid w:val="00187165"/>
    <w:rsid w:val="00187358"/>
    <w:rsid w:val="00187386"/>
    <w:rsid w:val="00191C60"/>
    <w:rsid w:val="00193C39"/>
    <w:rsid w:val="00194F5A"/>
    <w:rsid w:val="00195E0A"/>
    <w:rsid w:val="0019644E"/>
    <w:rsid w:val="001964A4"/>
    <w:rsid w:val="001975BC"/>
    <w:rsid w:val="001A09DF"/>
    <w:rsid w:val="001A1563"/>
    <w:rsid w:val="001A1F0C"/>
    <w:rsid w:val="001A3077"/>
    <w:rsid w:val="001A3424"/>
    <w:rsid w:val="001A3884"/>
    <w:rsid w:val="001A4C35"/>
    <w:rsid w:val="001A4D6F"/>
    <w:rsid w:val="001A4FE7"/>
    <w:rsid w:val="001A5203"/>
    <w:rsid w:val="001A66B2"/>
    <w:rsid w:val="001A7E6B"/>
    <w:rsid w:val="001B06E0"/>
    <w:rsid w:val="001B0AF8"/>
    <w:rsid w:val="001B1633"/>
    <w:rsid w:val="001B25E0"/>
    <w:rsid w:val="001B274D"/>
    <w:rsid w:val="001B30C9"/>
    <w:rsid w:val="001B518B"/>
    <w:rsid w:val="001B714E"/>
    <w:rsid w:val="001C12C0"/>
    <w:rsid w:val="001C18DE"/>
    <w:rsid w:val="001C32BE"/>
    <w:rsid w:val="001C3E52"/>
    <w:rsid w:val="001C745F"/>
    <w:rsid w:val="001C78C1"/>
    <w:rsid w:val="001C7CAA"/>
    <w:rsid w:val="001D00CD"/>
    <w:rsid w:val="001D08E7"/>
    <w:rsid w:val="001D23C0"/>
    <w:rsid w:val="001D27D8"/>
    <w:rsid w:val="001D4882"/>
    <w:rsid w:val="001D5520"/>
    <w:rsid w:val="001D58E3"/>
    <w:rsid w:val="001D6029"/>
    <w:rsid w:val="001D76D8"/>
    <w:rsid w:val="001E1E43"/>
    <w:rsid w:val="001E3008"/>
    <w:rsid w:val="001E4BD5"/>
    <w:rsid w:val="001E4BE3"/>
    <w:rsid w:val="001E563E"/>
    <w:rsid w:val="001E64FF"/>
    <w:rsid w:val="001E6712"/>
    <w:rsid w:val="001E75E1"/>
    <w:rsid w:val="001E7698"/>
    <w:rsid w:val="001F0159"/>
    <w:rsid w:val="001F034B"/>
    <w:rsid w:val="001F264D"/>
    <w:rsid w:val="001F3122"/>
    <w:rsid w:val="001F45CF"/>
    <w:rsid w:val="001F4810"/>
    <w:rsid w:val="001F4D5D"/>
    <w:rsid w:val="001F52F4"/>
    <w:rsid w:val="001F5B52"/>
    <w:rsid w:val="001F6093"/>
    <w:rsid w:val="001F627D"/>
    <w:rsid w:val="001F7286"/>
    <w:rsid w:val="00201A2A"/>
    <w:rsid w:val="00202343"/>
    <w:rsid w:val="002027AD"/>
    <w:rsid w:val="002035EC"/>
    <w:rsid w:val="00203EC9"/>
    <w:rsid w:val="00203F05"/>
    <w:rsid w:val="00203F3F"/>
    <w:rsid w:val="00205F01"/>
    <w:rsid w:val="0020701A"/>
    <w:rsid w:val="002072C4"/>
    <w:rsid w:val="002077C3"/>
    <w:rsid w:val="00210625"/>
    <w:rsid w:val="00210DEF"/>
    <w:rsid w:val="002117AD"/>
    <w:rsid w:val="002117CB"/>
    <w:rsid w:val="00211F32"/>
    <w:rsid w:val="0021264A"/>
    <w:rsid w:val="0021264D"/>
    <w:rsid w:val="0021463D"/>
    <w:rsid w:val="00215E10"/>
    <w:rsid w:val="00215F81"/>
    <w:rsid w:val="002162E8"/>
    <w:rsid w:val="00216311"/>
    <w:rsid w:val="00217BA7"/>
    <w:rsid w:val="002203F9"/>
    <w:rsid w:val="00222B88"/>
    <w:rsid w:val="002233BC"/>
    <w:rsid w:val="0022498C"/>
    <w:rsid w:val="00227637"/>
    <w:rsid w:val="002325D0"/>
    <w:rsid w:val="00233698"/>
    <w:rsid w:val="00233989"/>
    <w:rsid w:val="00234D85"/>
    <w:rsid w:val="00235828"/>
    <w:rsid w:val="00237ED1"/>
    <w:rsid w:val="002400CE"/>
    <w:rsid w:val="0024046B"/>
    <w:rsid w:val="0024126E"/>
    <w:rsid w:val="0024145A"/>
    <w:rsid w:val="00242709"/>
    <w:rsid w:val="0024399D"/>
    <w:rsid w:val="00243AF6"/>
    <w:rsid w:val="00245959"/>
    <w:rsid w:val="00245CAB"/>
    <w:rsid w:val="00245FD2"/>
    <w:rsid w:val="00246FED"/>
    <w:rsid w:val="00253912"/>
    <w:rsid w:val="00255C60"/>
    <w:rsid w:val="002564EA"/>
    <w:rsid w:val="00256B86"/>
    <w:rsid w:val="00257AC6"/>
    <w:rsid w:val="00260687"/>
    <w:rsid w:val="00260800"/>
    <w:rsid w:val="002638ED"/>
    <w:rsid w:val="00265AD7"/>
    <w:rsid w:val="00265D59"/>
    <w:rsid w:val="002663DC"/>
    <w:rsid w:val="002674CC"/>
    <w:rsid w:val="00270BAE"/>
    <w:rsid w:val="002710E1"/>
    <w:rsid w:val="00271E85"/>
    <w:rsid w:val="0027311E"/>
    <w:rsid w:val="00273406"/>
    <w:rsid w:val="002736BA"/>
    <w:rsid w:val="0027705D"/>
    <w:rsid w:val="00280A26"/>
    <w:rsid w:val="00282A1D"/>
    <w:rsid w:val="00283960"/>
    <w:rsid w:val="0028477C"/>
    <w:rsid w:val="00286D8A"/>
    <w:rsid w:val="002875E2"/>
    <w:rsid w:val="00290A04"/>
    <w:rsid w:val="00291A37"/>
    <w:rsid w:val="00291DB8"/>
    <w:rsid w:val="00293039"/>
    <w:rsid w:val="00293693"/>
    <w:rsid w:val="002945C6"/>
    <w:rsid w:val="002951B9"/>
    <w:rsid w:val="002975AF"/>
    <w:rsid w:val="002A204C"/>
    <w:rsid w:val="002A2294"/>
    <w:rsid w:val="002A298E"/>
    <w:rsid w:val="002A2F77"/>
    <w:rsid w:val="002A35F3"/>
    <w:rsid w:val="002A3FE2"/>
    <w:rsid w:val="002A47FC"/>
    <w:rsid w:val="002A5AC8"/>
    <w:rsid w:val="002A647A"/>
    <w:rsid w:val="002A7CC9"/>
    <w:rsid w:val="002B15FD"/>
    <w:rsid w:val="002B1693"/>
    <w:rsid w:val="002B2498"/>
    <w:rsid w:val="002B2CBA"/>
    <w:rsid w:val="002B3708"/>
    <w:rsid w:val="002B53F2"/>
    <w:rsid w:val="002B5785"/>
    <w:rsid w:val="002C0273"/>
    <w:rsid w:val="002C0286"/>
    <w:rsid w:val="002C0408"/>
    <w:rsid w:val="002C2A6D"/>
    <w:rsid w:val="002C3513"/>
    <w:rsid w:val="002C468A"/>
    <w:rsid w:val="002C5EE7"/>
    <w:rsid w:val="002C69CF"/>
    <w:rsid w:val="002C7A5D"/>
    <w:rsid w:val="002D0FE9"/>
    <w:rsid w:val="002D17D6"/>
    <w:rsid w:val="002D1CE2"/>
    <w:rsid w:val="002D2FF0"/>
    <w:rsid w:val="002D3235"/>
    <w:rsid w:val="002D335D"/>
    <w:rsid w:val="002D5488"/>
    <w:rsid w:val="002D6393"/>
    <w:rsid w:val="002D724B"/>
    <w:rsid w:val="002D7FE3"/>
    <w:rsid w:val="002E026B"/>
    <w:rsid w:val="002E164A"/>
    <w:rsid w:val="002E5E85"/>
    <w:rsid w:val="002E6EEA"/>
    <w:rsid w:val="002E6F15"/>
    <w:rsid w:val="002E716F"/>
    <w:rsid w:val="002F17A5"/>
    <w:rsid w:val="002F38AA"/>
    <w:rsid w:val="002F47BE"/>
    <w:rsid w:val="00300244"/>
    <w:rsid w:val="003005D0"/>
    <w:rsid w:val="00301CF7"/>
    <w:rsid w:val="003021A6"/>
    <w:rsid w:val="003029BD"/>
    <w:rsid w:val="00302BD2"/>
    <w:rsid w:val="00303030"/>
    <w:rsid w:val="003042FE"/>
    <w:rsid w:val="00304992"/>
    <w:rsid w:val="00304CD1"/>
    <w:rsid w:val="00306B86"/>
    <w:rsid w:val="00306C06"/>
    <w:rsid w:val="00307173"/>
    <w:rsid w:val="00307A2D"/>
    <w:rsid w:val="00310451"/>
    <w:rsid w:val="0031093C"/>
    <w:rsid w:val="00311A25"/>
    <w:rsid w:val="00312708"/>
    <w:rsid w:val="003134FF"/>
    <w:rsid w:val="00314E20"/>
    <w:rsid w:val="00316311"/>
    <w:rsid w:val="0031716A"/>
    <w:rsid w:val="003173BE"/>
    <w:rsid w:val="00317592"/>
    <w:rsid w:val="003177ED"/>
    <w:rsid w:val="00321C4F"/>
    <w:rsid w:val="00323352"/>
    <w:rsid w:val="00325093"/>
    <w:rsid w:val="00330F85"/>
    <w:rsid w:val="00331117"/>
    <w:rsid w:val="0033215B"/>
    <w:rsid w:val="00332583"/>
    <w:rsid w:val="00332EE2"/>
    <w:rsid w:val="00333D9F"/>
    <w:rsid w:val="00335833"/>
    <w:rsid w:val="00336908"/>
    <w:rsid w:val="00337288"/>
    <w:rsid w:val="00341649"/>
    <w:rsid w:val="0034427B"/>
    <w:rsid w:val="00344A86"/>
    <w:rsid w:val="00345C84"/>
    <w:rsid w:val="00345CED"/>
    <w:rsid w:val="003473ED"/>
    <w:rsid w:val="00347779"/>
    <w:rsid w:val="00347FA1"/>
    <w:rsid w:val="00351775"/>
    <w:rsid w:val="003519F7"/>
    <w:rsid w:val="00351E01"/>
    <w:rsid w:val="00352046"/>
    <w:rsid w:val="003529F8"/>
    <w:rsid w:val="00356EB9"/>
    <w:rsid w:val="003575FE"/>
    <w:rsid w:val="00357C8C"/>
    <w:rsid w:val="003604CB"/>
    <w:rsid w:val="00360587"/>
    <w:rsid w:val="003611D7"/>
    <w:rsid w:val="00361D9E"/>
    <w:rsid w:val="00363084"/>
    <w:rsid w:val="0036424B"/>
    <w:rsid w:val="003645EC"/>
    <w:rsid w:val="00367209"/>
    <w:rsid w:val="003705F4"/>
    <w:rsid w:val="0037139A"/>
    <w:rsid w:val="00371AB3"/>
    <w:rsid w:val="00371C74"/>
    <w:rsid w:val="00373237"/>
    <w:rsid w:val="003769AC"/>
    <w:rsid w:val="003770B7"/>
    <w:rsid w:val="00377216"/>
    <w:rsid w:val="00380AD3"/>
    <w:rsid w:val="003827BE"/>
    <w:rsid w:val="00382BF5"/>
    <w:rsid w:val="00384ACA"/>
    <w:rsid w:val="00386BEA"/>
    <w:rsid w:val="003901A6"/>
    <w:rsid w:val="003951A7"/>
    <w:rsid w:val="00395429"/>
    <w:rsid w:val="003969E7"/>
    <w:rsid w:val="003A00FB"/>
    <w:rsid w:val="003A0AD5"/>
    <w:rsid w:val="003A0D34"/>
    <w:rsid w:val="003A0EE8"/>
    <w:rsid w:val="003A1E93"/>
    <w:rsid w:val="003A467C"/>
    <w:rsid w:val="003A4727"/>
    <w:rsid w:val="003A4CF3"/>
    <w:rsid w:val="003A51C0"/>
    <w:rsid w:val="003A595B"/>
    <w:rsid w:val="003A644D"/>
    <w:rsid w:val="003A7596"/>
    <w:rsid w:val="003B1114"/>
    <w:rsid w:val="003B2876"/>
    <w:rsid w:val="003B2C99"/>
    <w:rsid w:val="003B2FE1"/>
    <w:rsid w:val="003B39AD"/>
    <w:rsid w:val="003B5883"/>
    <w:rsid w:val="003B58DB"/>
    <w:rsid w:val="003B5ED9"/>
    <w:rsid w:val="003C0C12"/>
    <w:rsid w:val="003C3384"/>
    <w:rsid w:val="003C5496"/>
    <w:rsid w:val="003C54CF"/>
    <w:rsid w:val="003C5D4B"/>
    <w:rsid w:val="003C78CA"/>
    <w:rsid w:val="003C7936"/>
    <w:rsid w:val="003D2B1D"/>
    <w:rsid w:val="003D2F30"/>
    <w:rsid w:val="003E0765"/>
    <w:rsid w:val="003E113C"/>
    <w:rsid w:val="003E1BD7"/>
    <w:rsid w:val="003E1C68"/>
    <w:rsid w:val="003E28B6"/>
    <w:rsid w:val="003E28FC"/>
    <w:rsid w:val="003E2938"/>
    <w:rsid w:val="003E36DE"/>
    <w:rsid w:val="003E3703"/>
    <w:rsid w:val="003E3943"/>
    <w:rsid w:val="003E4D72"/>
    <w:rsid w:val="003E5C46"/>
    <w:rsid w:val="003E6673"/>
    <w:rsid w:val="003E6D4B"/>
    <w:rsid w:val="003E6F3C"/>
    <w:rsid w:val="003F00F7"/>
    <w:rsid w:val="003F6384"/>
    <w:rsid w:val="003F7091"/>
    <w:rsid w:val="004006E5"/>
    <w:rsid w:val="00400E21"/>
    <w:rsid w:val="004015B7"/>
    <w:rsid w:val="00401875"/>
    <w:rsid w:val="00401A38"/>
    <w:rsid w:val="00402482"/>
    <w:rsid w:val="00403081"/>
    <w:rsid w:val="00403DD1"/>
    <w:rsid w:val="00404A65"/>
    <w:rsid w:val="00404C70"/>
    <w:rsid w:val="004071F5"/>
    <w:rsid w:val="004127F7"/>
    <w:rsid w:val="00412BE6"/>
    <w:rsid w:val="00412D93"/>
    <w:rsid w:val="00415EAD"/>
    <w:rsid w:val="0041618E"/>
    <w:rsid w:val="0041690A"/>
    <w:rsid w:val="004176D7"/>
    <w:rsid w:val="00421C29"/>
    <w:rsid w:val="00423387"/>
    <w:rsid w:val="00423432"/>
    <w:rsid w:val="00423843"/>
    <w:rsid w:val="00426E7E"/>
    <w:rsid w:val="00426F11"/>
    <w:rsid w:val="00427DC8"/>
    <w:rsid w:val="00430B66"/>
    <w:rsid w:val="004310AA"/>
    <w:rsid w:val="004313A1"/>
    <w:rsid w:val="00431D20"/>
    <w:rsid w:val="00431DA9"/>
    <w:rsid w:val="00431E98"/>
    <w:rsid w:val="00432313"/>
    <w:rsid w:val="004328B6"/>
    <w:rsid w:val="004336F5"/>
    <w:rsid w:val="00433DF1"/>
    <w:rsid w:val="00434245"/>
    <w:rsid w:val="0043528E"/>
    <w:rsid w:val="00435E70"/>
    <w:rsid w:val="004377BC"/>
    <w:rsid w:val="00437D7C"/>
    <w:rsid w:val="00437F07"/>
    <w:rsid w:val="004404ED"/>
    <w:rsid w:val="004408AB"/>
    <w:rsid w:val="00440C6F"/>
    <w:rsid w:val="00441D09"/>
    <w:rsid w:val="00441DF3"/>
    <w:rsid w:val="00442035"/>
    <w:rsid w:val="004435A6"/>
    <w:rsid w:val="004442D0"/>
    <w:rsid w:val="00445C49"/>
    <w:rsid w:val="00450959"/>
    <w:rsid w:val="00450D89"/>
    <w:rsid w:val="0045272E"/>
    <w:rsid w:val="004556E5"/>
    <w:rsid w:val="00457E06"/>
    <w:rsid w:val="00460AFF"/>
    <w:rsid w:val="00461AC7"/>
    <w:rsid w:val="00461AD3"/>
    <w:rsid w:val="00462CBA"/>
    <w:rsid w:val="00467E9E"/>
    <w:rsid w:val="00470838"/>
    <w:rsid w:val="004718AA"/>
    <w:rsid w:val="004722B9"/>
    <w:rsid w:val="004726BF"/>
    <w:rsid w:val="00473FB1"/>
    <w:rsid w:val="0047485F"/>
    <w:rsid w:val="00477604"/>
    <w:rsid w:val="00481D05"/>
    <w:rsid w:val="004828BF"/>
    <w:rsid w:val="004839DD"/>
    <w:rsid w:val="004845BA"/>
    <w:rsid w:val="0048774D"/>
    <w:rsid w:val="00490F71"/>
    <w:rsid w:val="00492437"/>
    <w:rsid w:val="00492CF0"/>
    <w:rsid w:val="004934D8"/>
    <w:rsid w:val="004946C3"/>
    <w:rsid w:val="0049476E"/>
    <w:rsid w:val="00494F6E"/>
    <w:rsid w:val="00495ECC"/>
    <w:rsid w:val="004A078C"/>
    <w:rsid w:val="004A0A45"/>
    <w:rsid w:val="004A0D41"/>
    <w:rsid w:val="004A0E76"/>
    <w:rsid w:val="004A0F45"/>
    <w:rsid w:val="004A1EF4"/>
    <w:rsid w:val="004A3936"/>
    <w:rsid w:val="004A4191"/>
    <w:rsid w:val="004A4801"/>
    <w:rsid w:val="004A4BD8"/>
    <w:rsid w:val="004A5EEC"/>
    <w:rsid w:val="004A5FF5"/>
    <w:rsid w:val="004A67A9"/>
    <w:rsid w:val="004A7082"/>
    <w:rsid w:val="004A7642"/>
    <w:rsid w:val="004B0168"/>
    <w:rsid w:val="004B07F4"/>
    <w:rsid w:val="004B090B"/>
    <w:rsid w:val="004B1BF2"/>
    <w:rsid w:val="004B22FA"/>
    <w:rsid w:val="004B2E13"/>
    <w:rsid w:val="004B3447"/>
    <w:rsid w:val="004B3E8B"/>
    <w:rsid w:val="004B43BD"/>
    <w:rsid w:val="004B46EA"/>
    <w:rsid w:val="004B4D75"/>
    <w:rsid w:val="004B628A"/>
    <w:rsid w:val="004C0459"/>
    <w:rsid w:val="004C1877"/>
    <w:rsid w:val="004C2404"/>
    <w:rsid w:val="004C2A6B"/>
    <w:rsid w:val="004C2B90"/>
    <w:rsid w:val="004C342E"/>
    <w:rsid w:val="004C4643"/>
    <w:rsid w:val="004C4675"/>
    <w:rsid w:val="004C47E9"/>
    <w:rsid w:val="004C657F"/>
    <w:rsid w:val="004C7E4C"/>
    <w:rsid w:val="004D071D"/>
    <w:rsid w:val="004D0899"/>
    <w:rsid w:val="004D23A8"/>
    <w:rsid w:val="004D286D"/>
    <w:rsid w:val="004D29EE"/>
    <w:rsid w:val="004D2E5F"/>
    <w:rsid w:val="004D794B"/>
    <w:rsid w:val="004E0A29"/>
    <w:rsid w:val="004E3500"/>
    <w:rsid w:val="004E37F3"/>
    <w:rsid w:val="004E4859"/>
    <w:rsid w:val="004E4C34"/>
    <w:rsid w:val="004E5539"/>
    <w:rsid w:val="004E6101"/>
    <w:rsid w:val="004E7711"/>
    <w:rsid w:val="004E7E0F"/>
    <w:rsid w:val="004E7E11"/>
    <w:rsid w:val="004F1DB3"/>
    <w:rsid w:val="004F51A8"/>
    <w:rsid w:val="004F56DA"/>
    <w:rsid w:val="005008D9"/>
    <w:rsid w:val="00501A76"/>
    <w:rsid w:val="005022E5"/>
    <w:rsid w:val="005031E7"/>
    <w:rsid w:val="00504038"/>
    <w:rsid w:val="00504E0C"/>
    <w:rsid w:val="00505641"/>
    <w:rsid w:val="0050627F"/>
    <w:rsid w:val="00506A38"/>
    <w:rsid w:val="0051177B"/>
    <w:rsid w:val="00511D22"/>
    <w:rsid w:val="00511FDA"/>
    <w:rsid w:val="005126D7"/>
    <w:rsid w:val="00513F67"/>
    <w:rsid w:val="00517262"/>
    <w:rsid w:val="00517CDF"/>
    <w:rsid w:val="00520635"/>
    <w:rsid w:val="005206F5"/>
    <w:rsid w:val="005206FA"/>
    <w:rsid w:val="00521123"/>
    <w:rsid w:val="00521274"/>
    <w:rsid w:val="005214DD"/>
    <w:rsid w:val="00521E4F"/>
    <w:rsid w:val="00522706"/>
    <w:rsid w:val="005228A4"/>
    <w:rsid w:val="00522A17"/>
    <w:rsid w:val="005230C0"/>
    <w:rsid w:val="00525147"/>
    <w:rsid w:val="00525D22"/>
    <w:rsid w:val="00525FA6"/>
    <w:rsid w:val="00527396"/>
    <w:rsid w:val="00527FF5"/>
    <w:rsid w:val="00531551"/>
    <w:rsid w:val="0053210A"/>
    <w:rsid w:val="00532180"/>
    <w:rsid w:val="00535C00"/>
    <w:rsid w:val="00537F61"/>
    <w:rsid w:val="00540B2A"/>
    <w:rsid w:val="00541760"/>
    <w:rsid w:val="00541CC7"/>
    <w:rsid w:val="005422FD"/>
    <w:rsid w:val="005429C5"/>
    <w:rsid w:val="00542BF4"/>
    <w:rsid w:val="0054412B"/>
    <w:rsid w:val="00545270"/>
    <w:rsid w:val="00545E9E"/>
    <w:rsid w:val="00546E14"/>
    <w:rsid w:val="005479F5"/>
    <w:rsid w:val="00552D13"/>
    <w:rsid w:val="00552F7A"/>
    <w:rsid w:val="0055460D"/>
    <w:rsid w:val="00554F3D"/>
    <w:rsid w:val="005553CA"/>
    <w:rsid w:val="00555A57"/>
    <w:rsid w:val="005563B0"/>
    <w:rsid w:val="0055711E"/>
    <w:rsid w:val="00557129"/>
    <w:rsid w:val="005571D2"/>
    <w:rsid w:val="00557C25"/>
    <w:rsid w:val="0056034F"/>
    <w:rsid w:val="00560AEE"/>
    <w:rsid w:val="00561911"/>
    <w:rsid w:val="00561BDF"/>
    <w:rsid w:val="0056315B"/>
    <w:rsid w:val="005633E2"/>
    <w:rsid w:val="00564E1C"/>
    <w:rsid w:val="005665C2"/>
    <w:rsid w:val="00566D1E"/>
    <w:rsid w:val="00567669"/>
    <w:rsid w:val="00571AC3"/>
    <w:rsid w:val="00572A0A"/>
    <w:rsid w:val="00572F35"/>
    <w:rsid w:val="00573170"/>
    <w:rsid w:val="005746BE"/>
    <w:rsid w:val="00574F4A"/>
    <w:rsid w:val="00575445"/>
    <w:rsid w:val="00576A85"/>
    <w:rsid w:val="00576FB3"/>
    <w:rsid w:val="00577091"/>
    <w:rsid w:val="00577C05"/>
    <w:rsid w:val="00581156"/>
    <w:rsid w:val="00582179"/>
    <w:rsid w:val="00582764"/>
    <w:rsid w:val="00584CDA"/>
    <w:rsid w:val="00585B8B"/>
    <w:rsid w:val="00585C9F"/>
    <w:rsid w:val="00586D8F"/>
    <w:rsid w:val="00586EAE"/>
    <w:rsid w:val="00586FFC"/>
    <w:rsid w:val="005876CA"/>
    <w:rsid w:val="00587763"/>
    <w:rsid w:val="005900C9"/>
    <w:rsid w:val="00590834"/>
    <w:rsid w:val="00591EB0"/>
    <w:rsid w:val="00593721"/>
    <w:rsid w:val="00593E7B"/>
    <w:rsid w:val="00593E7E"/>
    <w:rsid w:val="005952AA"/>
    <w:rsid w:val="00596397"/>
    <w:rsid w:val="00597B41"/>
    <w:rsid w:val="00597B73"/>
    <w:rsid w:val="005A1B4A"/>
    <w:rsid w:val="005A429D"/>
    <w:rsid w:val="005A5452"/>
    <w:rsid w:val="005A5F2B"/>
    <w:rsid w:val="005A6C65"/>
    <w:rsid w:val="005A71FA"/>
    <w:rsid w:val="005B007E"/>
    <w:rsid w:val="005B0E34"/>
    <w:rsid w:val="005B4FBA"/>
    <w:rsid w:val="005B551E"/>
    <w:rsid w:val="005B7E8F"/>
    <w:rsid w:val="005C0AE0"/>
    <w:rsid w:val="005C1221"/>
    <w:rsid w:val="005C1897"/>
    <w:rsid w:val="005C237D"/>
    <w:rsid w:val="005C2E2E"/>
    <w:rsid w:val="005C48B0"/>
    <w:rsid w:val="005C5814"/>
    <w:rsid w:val="005C605D"/>
    <w:rsid w:val="005C6BF4"/>
    <w:rsid w:val="005D0CDD"/>
    <w:rsid w:val="005D2327"/>
    <w:rsid w:val="005D24C1"/>
    <w:rsid w:val="005D3715"/>
    <w:rsid w:val="005D3C66"/>
    <w:rsid w:val="005D480E"/>
    <w:rsid w:val="005D51DB"/>
    <w:rsid w:val="005D5F4B"/>
    <w:rsid w:val="005D60B8"/>
    <w:rsid w:val="005D67B3"/>
    <w:rsid w:val="005D7769"/>
    <w:rsid w:val="005D7BE6"/>
    <w:rsid w:val="005E1D5B"/>
    <w:rsid w:val="005E1FF9"/>
    <w:rsid w:val="005E46DF"/>
    <w:rsid w:val="005E5751"/>
    <w:rsid w:val="005E5953"/>
    <w:rsid w:val="005E5BB7"/>
    <w:rsid w:val="005E5C2E"/>
    <w:rsid w:val="005E614A"/>
    <w:rsid w:val="005E70FC"/>
    <w:rsid w:val="005F06FB"/>
    <w:rsid w:val="005F12D4"/>
    <w:rsid w:val="005F2A4F"/>
    <w:rsid w:val="005F2F7D"/>
    <w:rsid w:val="005F3497"/>
    <w:rsid w:val="005F69F1"/>
    <w:rsid w:val="005F7D96"/>
    <w:rsid w:val="00601656"/>
    <w:rsid w:val="00601B90"/>
    <w:rsid w:val="00602B32"/>
    <w:rsid w:val="00603105"/>
    <w:rsid w:val="00603198"/>
    <w:rsid w:val="006042A3"/>
    <w:rsid w:val="006043A9"/>
    <w:rsid w:val="006044C2"/>
    <w:rsid w:val="00604D98"/>
    <w:rsid w:val="0060769B"/>
    <w:rsid w:val="00607F16"/>
    <w:rsid w:val="00610A39"/>
    <w:rsid w:val="00611768"/>
    <w:rsid w:val="00613B7A"/>
    <w:rsid w:val="00615997"/>
    <w:rsid w:val="00616CE4"/>
    <w:rsid w:val="0061700D"/>
    <w:rsid w:val="00620B2F"/>
    <w:rsid w:val="00620B7E"/>
    <w:rsid w:val="00620CE5"/>
    <w:rsid w:val="00621558"/>
    <w:rsid w:val="006216C1"/>
    <w:rsid w:val="00621B85"/>
    <w:rsid w:val="0062532A"/>
    <w:rsid w:val="00625C76"/>
    <w:rsid w:val="0062627F"/>
    <w:rsid w:val="00630536"/>
    <w:rsid w:val="00632418"/>
    <w:rsid w:val="00640012"/>
    <w:rsid w:val="00642750"/>
    <w:rsid w:val="00642B71"/>
    <w:rsid w:val="006431BA"/>
    <w:rsid w:val="006440FE"/>
    <w:rsid w:val="006453FE"/>
    <w:rsid w:val="0064655B"/>
    <w:rsid w:val="00646AF6"/>
    <w:rsid w:val="006476A4"/>
    <w:rsid w:val="006476E2"/>
    <w:rsid w:val="006528DE"/>
    <w:rsid w:val="0065340D"/>
    <w:rsid w:val="00655A32"/>
    <w:rsid w:val="00655C19"/>
    <w:rsid w:val="0065624A"/>
    <w:rsid w:val="00656266"/>
    <w:rsid w:val="0065784C"/>
    <w:rsid w:val="006621EC"/>
    <w:rsid w:val="00663D56"/>
    <w:rsid w:val="0066451B"/>
    <w:rsid w:val="00664939"/>
    <w:rsid w:val="00665099"/>
    <w:rsid w:val="006678B2"/>
    <w:rsid w:val="006718BC"/>
    <w:rsid w:val="0067211B"/>
    <w:rsid w:val="006725D7"/>
    <w:rsid w:val="00672A15"/>
    <w:rsid w:val="00672B1C"/>
    <w:rsid w:val="0067382E"/>
    <w:rsid w:val="00673CAF"/>
    <w:rsid w:val="0067499A"/>
    <w:rsid w:val="00674A6E"/>
    <w:rsid w:val="006754DA"/>
    <w:rsid w:val="0067606D"/>
    <w:rsid w:val="00677023"/>
    <w:rsid w:val="0067732E"/>
    <w:rsid w:val="00680D8C"/>
    <w:rsid w:val="00681F70"/>
    <w:rsid w:val="006847A5"/>
    <w:rsid w:val="00684CEA"/>
    <w:rsid w:val="00686BD9"/>
    <w:rsid w:val="00690733"/>
    <w:rsid w:val="00690CB1"/>
    <w:rsid w:val="00692E25"/>
    <w:rsid w:val="00693D35"/>
    <w:rsid w:val="006947CC"/>
    <w:rsid w:val="00695312"/>
    <w:rsid w:val="0069537C"/>
    <w:rsid w:val="00695676"/>
    <w:rsid w:val="0069750B"/>
    <w:rsid w:val="006A0296"/>
    <w:rsid w:val="006A0984"/>
    <w:rsid w:val="006A09EE"/>
    <w:rsid w:val="006A36C9"/>
    <w:rsid w:val="006A5A1A"/>
    <w:rsid w:val="006A5EFE"/>
    <w:rsid w:val="006A6685"/>
    <w:rsid w:val="006A6B76"/>
    <w:rsid w:val="006A76F4"/>
    <w:rsid w:val="006B0324"/>
    <w:rsid w:val="006B2C94"/>
    <w:rsid w:val="006B3732"/>
    <w:rsid w:val="006B374C"/>
    <w:rsid w:val="006B4F40"/>
    <w:rsid w:val="006C009C"/>
    <w:rsid w:val="006C0A4B"/>
    <w:rsid w:val="006C337D"/>
    <w:rsid w:val="006C5471"/>
    <w:rsid w:val="006C6365"/>
    <w:rsid w:val="006C6567"/>
    <w:rsid w:val="006C6A64"/>
    <w:rsid w:val="006C7A94"/>
    <w:rsid w:val="006C7C96"/>
    <w:rsid w:val="006D164B"/>
    <w:rsid w:val="006D19A8"/>
    <w:rsid w:val="006D1F99"/>
    <w:rsid w:val="006D3108"/>
    <w:rsid w:val="006D4148"/>
    <w:rsid w:val="006D55D7"/>
    <w:rsid w:val="006D5C50"/>
    <w:rsid w:val="006D6CD9"/>
    <w:rsid w:val="006E0312"/>
    <w:rsid w:val="006E1EF2"/>
    <w:rsid w:val="006E2685"/>
    <w:rsid w:val="006E286F"/>
    <w:rsid w:val="006E393F"/>
    <w:rsid w:val="006E3AF2"/>
    <w:rsid w:val="006E49EB"/>
    <w:rsid w:val="006E5E21"/>
    <w:rsid w:val="006E5E7E"/>
    <w:rsid w:val="006E740D"/>
    <w:rsid w:val="006E7C30"/>
    <w:rsid w:val="006F1486"/>
    <w:rsid w:val="006F1CD3"/>
    <w:rsid w:val="006F2106"/>
    <w:rsid w:val="006F2C45"/>
    <w:rsid w:val="006F37AD"/>
    <w:rsid w:val="006F65BE"/>
    <w:rsid w:val="006F6671"/>
    <w:rsid w:val="006F69DC"/>
    <w:rsid w:val="006F6F9C"/>
    <w:rsid w:val="00701859"/>
    <w:rsid w:val="007029C3"/>
    <w:rsid w:val="00702D1C"/>
    <w:rsid w:val="007031F3"/>
    <w:rsid w:val="007049DB"/>
    <w:rsid w:val="00704E51"/>
    <w:rsid w:val="00705C1E"/>
    <w:rsid w:val="00706A85"/>
    <w:rsid w:val="00710165"/>
    <w:rsid w:val="00711198"/>
    <w:rsid w:val="00712787"/>
    <w:rsid w:val="00712B11"/>
    <w:rsid w:val="00714304"/>
    <w:rsid w:val="00715AB5"/>
    <w:rsid w:val="00715EEE"/>
    <w:rsid w:val="00720A52"/>
    <w:rsid w:val="00722A4E"/>
    <w:rsid w:val="00722A96"/>
    <w:rsid w:val="00724A2E"/>
    <w:rsid w:val="0072554F"/>
    <w:rsid w:val="0072744B"/>
    <w:rsid w:val="007275C5"/>
    <w:rsid w:val="00731C37"/>
    <w:rsid w:val="00732F80"/>
    <w:rsid w:val="00733E1F"/>
    <w:rsid w:val="007340BA"/>
    <w:rsid w:val="007353FC"/>
    <w:rsid w:val="00735BF6"/>
    <w:rsid w:val="00736F4A"/>
    <w:rsid w:val="0074065E"/>
    <w:rsid w:val="00740934"/>
    <w:rsid w:val="00741F72"/>
    <w:rsid w:val="00742696"/>
    <w:rsid w:val="007427C7"/>
    <w:rsid w:val="00743F52"/>
    <w:rsid w:val="007441F7"/>
    <w:rsid w:val="007451CB"/>
    <w:rsid w:val="007479D3"/>
    <w:rsid w:val="00747F54"/>
    <w:rsid w:val="00750631"/>
    <w:rsid w:val="0075116D"/>
    <w:rsid w:val="00751F4A"/>
    <w:rsid w:val="00752769"/>
    <w:rsid w:val="00752BAB"/>
    <w:rsid w:val="00753064"/>
    <w:rsid w:val="00756466"/>
    <w:rsid w:val="007564CF"/>
    <w:rsid w:val="007612E4"/>
    <w:rsid w:val="0076203E"/>
    <w:rsid w:val="00762B21"/>
    <w:rsid w:val="0076301B"/>
    <w:rsid w:val="0076415D"/>
    <w:rsid w:val="00767043"/>
    <w:rsid w:val="007705B5"/>
    <w:rsid w:val="007724BD"/>
    <w:rsid w:val="007736AA"/>
    <w:rsid w:val="00773781"/>
    <w:rsid w:val="00774EAA"/>
    <w:rsid w:val="0077678C"/>
    <w:rsid w:val="00776A15"/>
    <w:rsid w:val="007777D8"/>
    <w:rsid w:val="00780096"/>
    <w:rsid w:val="00780A2A"/>
    <w:rsid w:val="007814EF"/>
    <w:rsid w:val="00782FA4"/>
    <w:rsid w:val="00783E98"/>
    <w:rsid w:val="00784398"/>
    <w:rsid w:val="00784A0B"/>
    <w:rsid w:val="00785E3B"/>
    <w:rsid w:val="00786BBA"/>
    <w:rsid w:val="00790B6F"/>
    <w:rsid w:val="00791597"/>
    <w:rsid w:val="00791A0B"/>
    <w:rsid w:val="00791ECE"/>
    <w:rsid w:val="00792DB0"/>
    <w:rsid w:val="00793E31"/>
    <w:rsid w:val="00794EC4"/>
    <w:rsid w:val="007958E8"/>
    <w:rsid w:val="00797183"/>
    <w:rsid w:val="00797BF2"/>
    <w:rsid w:val="00797E0E"/>
    <w:rsid w:val="00797FE1"/>
    <w:rsid w:val="007A2331"/>
    <w:rsid w:val="007A33E7"/>
    <w:rsid w:val="007A3DCB"/>
    <w:rsid w:val="007A777D"/>
    <w:rsid w:val="007A78E6"/>
    <w:rsid w:val="007B0A29"/>
    <w:rsid w:val="007B0CF7"/>
    <w:rsid w:val="007B1AAA"/>
    <w:rsid w:val="007B1FCB"/>
    <w:rsid w:val="007B4255"/>
    <w:rsid w:val="007B51EA"/>
    <w:rsid w:val="007B5E86"/>
    <w:rsid w:val="007B61CF"/>
    <w:rsid w:val="007B6602"/>
    <w:rsid w:val="007B67D1"/>
    <w:rsid w:val="007B7591"/>
    <w:rsid w:val="007C046B"/>
    <w:rsid w:val="007C1960"/>
    <w:rsid w:val="007C2EC6"/>
    <w:rsid w:val="007C39E8"/>
    <w:rsid w:val="007C6068"/>
    <w:rsid w:val="007C731A"/>
    <w:rsid w:val="007C7494"/>
    <w:rsid w:val="007C7752"/>
    <w:rsid w:val="007D246B"/>
    <w:rsid w:val="007D2BDA"/>
    <w:rsid w:val="007D2E84"/>
    <w:rsid w:val="007D3CD7"/>
    <w:rsid w:val="007D708E"/>
    <w:rsid w:val="007D7206"/>
    <w:rsid w:val="007D7A9D"/>
    <w:rsid w:val="007E05D7"/>
    <w:rsid w:val="007E1ABE"/>
    <w:rsid w:val="007E1B62"/>
    <w:rsid w:val="007E31FA"/>
    <w:rsid w:val="007E42C1"/>
    <w:rsid w:val="007E52B6"/>
    <w:rsid w:val="007E5733"/>
    <w:rsid w:val="007E60E0"/>
    <w:rsid w:val="007E7207"/>
    <w:rsid w:val="007F06A0"/>
    <w:rsid w:val="007F29AF"/>
    <w:rsid w:val="007F2A42"/>
    <w:rsid w:val="007F372E"/>
    <w:rsid w:val="007F3CC8"/>
    <w:rsid w:val="007F3CE0"/>
    <w:rsid w:val="007F42C3"/>
    <w:rsid w:val="007F5E38"/>
    <w:rsid w:val="0080209C"/>
    <w:rsid w:val="00803CA6"/>
    <w:rsid w:val="00803F71"/>
    <w:rsid w:val="00804297"/>
    <w:rsid w:val="0081032D"/>
    <w:rsid w:val="0081165A"/>
    <w:rsid w:val="008116AE"/>
    <w:rsid w:val="00811744"/>
    <w:rsid w:val="0081221E"/>
    <w:rsid w:val="00812BC5"/>
    <w:rsid w:val="00813496"/>
    <w:rsid w:val="00813584"/>
    <w:rsid w:val="00813D5F"/>
    <w:rsid w:val="00814953"/>
    <w:rsid w:val="00814A28"/>
    <w:rsid w:val="00814D34"/>
    <w:rsid w:val="0081515B"/>
    <w:rsid w:val="00816AF6"/>
    <w:rsid w:val="0082059B"/>
    <w:rsid w:val="00821A4D"/>
    <w:rsid w:val="00824793"/>
    <w:rsid w:val="00825218"/>
    <w:rsid w:val="0082662D"/>
    <w:rsid w:val="00826C3F"/>
    <w:rsid w:val="00831202"/>
    <w:rsid w:val="00832714"/>
    <w:rsid w:val="00833729"/>
    <w:rsid w:val="008340C9"/>
    <w:rsid w:val="00834FE9"/>
    <w:rsid w:val="00835975"/>
    <w:rsid w:val="00836022"/>
    <w:rsid w:val="00836840"/>
    <w:rsid w:val="0083700E"/>
    <w:rsid w:val="008400ED"/>
    <w:rsid w:val="008415A3"/>
    <w:rsid w:val="008418FF"/>
    <w:rsid w:val="00842F7D"/>
    <w:rsid w:val="008430DF"/>
    <w:rsid w:val="00844AA5"/>
    <w:rsid w:val="00845DC2"/>
    <w:rsid w:val="008465FB"/>
    <w:rsid w:val="008466D2"/>
    <w:rsid w:val="0084677A"/>
    <w:rsid w:val="00846A14"/>
    <w:rsid w:val="00846EB0"/>
    <w:rsid w:val="00850C70"/>
    <w:rsid w:val="008560AF"/>
    <w:rsid w:val="00860E68"/>
    <w:rsid w:val="0086224A"/>
    <w:rsid w:val="0086397F"/>
    <w:rsid w:val="00864060"/>
    <w:rsid w:val="008648FC"/>
    <w:rsid w:val="00864DB3"/>
    <w:rsid w:val="008653C9"/>
    <w:rsid w:val="00865FA4"/>
    <w:rsid w:val="0086618B"/>
    <w:rsid w:val="00870512"/>
    <w:rsid w:val="00871CD5"/>
    <w:rsid w:val="00874AD8"/>
    <w:rsid w:val="00875053"/>
    <w:rsid w:val="008767D5"/>
    <w:rsid w:val="008773C0"/>
    <w:rsid w:val="0088024D"/>
    <w:rsid w:val="00880453"/>
    <w:rsid w:val="00881A53"/>
    <w:rsid w:val="00882CDB"/>
    <w:rsid w:val="00882E5B"/>
    <w:rsid w:val="00883AC8"/>
    <w:rsid w:val="0088410E"/>
    <w:rsid w:val="00885B3B"/>
    <w:rsid w:val="008868B2"/>
    <w:rsid w:val="00886D96"/>
    <w:rsid w:val="00887BF9"/>
    <w:rsid w:val="008910E1"/>
    <w:rsid w:val="0089113F"/>
    <w:rsid w:val="00891BE7"/>
    <w:rsid w:val="00893F06"/>
    <w:rsid w:val="00893FF9"/>
    <w:rsid w:val="0089414A"/>
    <w:rsid w:val="00894417"/>
    <w:rsid w:val="008957AF"/>
    <w:rsid w:val="00897FC8"/>
    <w:rsid w:val="008A0049"/>
    <w:rsid w:val="008A02E5"/>
    <w:rsid w:val="008A12E7"/>
    <w:rsid w:val="008A217F"/>
    <w:rsid w:val="008A2F35"/>
    <w:rsid w:val="008A3C50"/>
    <w:rsid w:val="008A3F58"/>
    <w:rsid w:val="008A4504"/>
    <w:rsid w:val="008A6144"/>
    <w:rsid w:val="008A653F"/>
    <w:rsid w:val="008A7C9B"/>
    <w:rsid w:val="008B0A4E"/>
    <w:rsid w:val="008B202E"/>
    <w:rsid w:val="008B212E"/>
    <w:rsid w:val="008B2C3B"/>
    <w:rsid w:val="008B30D3"/>
    <w:rsid w:val="008B3BEB"/>
    <w:rsid w:val="008B4A0B"/>
    <w:rsid w:val="008B5144"/>
    <w:rsid w:val="008B6A9E"/>
    <w:rsid w:val="008B7436"/>
    <w:rsid w:val="008C07D5"/>
    <w:rsid w:val="008C08ED"/>
    <w:rsid w:val="008C13FC"/>
    <w:rsid w:val="008C15BF"/>
    <w:rsid w:val="008C2A5F"/>
    <w:rsid w:val="008C3BC6"/>
    <w:rsid w:val="008C5C24"/>
    <w:rsid w:val="008C7B5D"/>
    <w:rsid w:val="008C7D24"/>
    <w:rsid w:val="008D0585"/>
    <w:rsid w:val="008D1192"/>
    <w:rsid w:val="008D1E41"/>
    <w:rsid w:val="008D28FC"/>
    <w:rsid w:val="008D3E59"/>
    <w:rsid w:val="008D6D62"/>
    <w:rsid w:val="008D7032"/>
    <w:rsid w:val="008E0893"/>
    <w:rsid w:val="008E1B19"/>
    <w:rsid w:val="008E2290"/>
    <w:rsid w:val="008E22E1"/>
    <w:rsid w:val="008E2E22"/>
    <w:rsid w:val="008E30AE"/>
    <w:rsid w:val="008E32F8"/>
    <w:rsid w:val="008E449D"/>
    <w:rsid w:val="008E4A8B"/>
    <w:rsid w:val="008E799D"/>
    <w:rsid w:val="008F0EAF"/>
    <w:rsid w:val="008F1351"/>
    <w:rsid w:val="008F185A"/>
    <w:rsid w:val="008F1A44"/>
    <w:rsid w:val="008F230B"/>
    <w:rsid w:val="008F36C0"/>
    <w:rsid w:val="008F3AC0"/>
    <w:rsid w:val="008F5B21"/>
    <w:rsid w:val="008F5C6B"/>
    <w:rsid w:val="008F6796"/>
    <w:rsid w:val="00900B1E"/>
    <w:rsid w:val="00900EC1"/>
    <w:rsid w:val="00902728"/>
    <w:rsid w:val="0090369F"/>
    <w:rsid w:val="009044AA"/>
    <w:rsid w:val="00904C13"/>
    <w:rsid w:val="009052A2"/>
    <w:rsid w:val="0090536B"/>
    <w:rsid w:val="009053BF"/>
    <w:rsid w:val="0090749F"/>
    <w:rsid w:val="00907772"/>
    <w:rsid w:val="009105A4"/>
    <w:rsid w:val="009105BC"/>
    <w:rsid w:val="0091393B"/>
    <w:rsid w:val="0091411D"/>
    <w:rsid w:val="0091575A"/>
    <w:rsid w:val="00915AAB"/>
    <w:rsid w:val="009163F4"/>
    <w:rsid w:val="009172EE"/>
    <w:rsid w:val="00917A36"/>
    <w:rsid w:val="00920290"/>
    <w:rsid w:val="0092075B"/>
    <w:rsid w:val="009208A7"/>
    <w:rsid w:val="00921451"/>
    <w:rsid w:val="00922BF8"/>
    <w:rsid w:val="00924651"/>
    <w:rsid w:val="00924AF7"/>
    <w:rsid w:val="00926A94"/>
    <w:rsid w:val="009277CA"/>
    <w:rsid w:val="00931493"/>
    <w:rsid w:val="00933709"/>
    <w:rsid w:val="00934B61"/>
    <w:rsid w:val="00934D5C"/>
    <w:rsid w:val="009350E3"/>
    <w:rsid w:val="00935940"/>
    <w:rsid w:val="009409FA"/>
    <w:rsid w:val="009434E2"/>
    <w:rsid w:val="00943FD8"/>
    <w:rsid w:val="00944473"/>
    <w:rsid w:val="009446E5"/>
    <w:rsid w:val="00944FE0"/>
    <w:rsid w:val="009475D2"/>
    <w:rsid w:val="00950BEF"/>
    <w:rsid w:val="00950C9E"/>
    <w:rsid w:val="0095235A"/>
    <w:rsid w:val="00953712"/>
    <w:rsid w:val="00954254"/>
    <w:rsid w:val="0095483B"/>
    <w:rsid w:val="00954CD0"/>
    <w:rsid w:val="009552F0"/>
    <w:rsid w:val="0095570F"/>
    <w:rsid w:val="009558AA"/>
    <w:rsid w:val="00956710"/>
    <w:rsid w:val="00956DA0"/>
    <w:rsid w:val="0095702F"/>
    <w:rsid w:val="00960278"/>
    <w:rsid w:val="00960D54"/>
    <w:rsid w:val="00961026"/>
    <w:rsid w:val="00961FCE"/>
    <w:rsid w:val="0096259D"/>
    <w:rsid w:val="00962AB9"/>
    <w:rsid w:val="00962B1C"/>
    <w:rsid w:val="00963BA6"/>
    <w:rsid w:val="009651DA"/>
    <w:rsid w:val="00966F65"/>
    <w:rsid w:val="00976D32"/>
    <w:rsid w:val="00976D7D"/>
    <w:rsid w:val="00977469"/>
    <w:rsid w:val="009811B4"/>
    <w:rsid w:val="009821F9"/>
    <w:rsid w:val="00983120"/>
    <w:rsid w:val="009831D6"/>
    <w:rsid w:val="0098488C"/>
    <w:rsid w:val="00985C3F"/>
    <w:rsid w:val="00985D0F"/>
    <w:rsid w:val="00986CC7"/>
    <w:rsid w:val="00987322"/>
    <w:rsid w:val="00987663"/>
    <w:rsid w:val="00990F23"/>
    <w:rsid w:val="00990F8D"/>
    <w:rsid w:val="00991AB4"/>
    <w:rsid w:val="00994E85"/>
    <w:rsid w:val="00994E9B"/>
    <w:rsid w:val="00995BF9"/>
    <w:rsid w:val="00995F16"/>
    <w:rsid w:val="00996CD3"/>
    <w:rsid w:val="009A1131"/>
    <w:rsid w:val="009A12BC"/>
    <w:rsid w:val="009A148A"/>
    <w:rsid w:val="009A3C9E"/>
    <w:rsid w:val="009A3E84"/>
    <w:rsid w:val="009A40E0"/>
    <w:rsid w:val="009A44D5"/>
    <w:rsid w:val="009A4E0A"/>
    <w:rsid w:val="009A5ECF"/>
    <w:rsid w:val="009B03AB"/>
    <w:rsid w:val="009B0482"/>
    <w:rsid w:val="009B08A7"/>
    <w:rsid w:val="009B13A0"/>
    <w:rsid w:val="009B19B1"/>
    <w:rsid w:val="009B1F8B"/>
    <w:rsid w:val="009B2016"/>
    <w:rsid w:val="009B2710"/>
    <w:rsid w:val="009B343F"/>
    <w:rsid w:val="009B4522"/>
    <w:rsid w:val="009B4B52"/>
    <w:rsid w:val="009B4E5A"/>
    <w:rsid w:val="009B55A4"/>
    <w:rsid w:val="009B6255"/>
    <w:rsid w:val="009B65A4"/>
    <w:rsid w:val="009B6F90"/>
    <w:rsid w:val="009B78B8"/>
    <w:rsid w:val="009C08BB"/>
    <w:rsid w:val="009C0AF8"/>
    <w:rsid w:val="009C111F"/>
    <w:rsid w:val="009C1451"/>
    <w:rsid w:val="009C5B01"/>
    <w:rsid w:val="009C64D7"/>
    <w:rsid w:val="009C6E59"/>
    <w:rsid w:val="009D0AD8"/>
    <w:rsid w:val="009D10F5"/>
    <w:rsid w:val="009D1456"/>
    <w:rsid w:val="009D1C06"/>
    <w:rsid w:val="009D5B9F"/>
    <w:rsid w:val="009D5ECC"/>
    <w:rsid w:val="009D6233"/>
    <w:rsid w:val="009D6EEE"/>
    <w:rsid w:val="009D76D7"/>
    <w:rsid w:val="009D7F51"/>
    <w:rsid w:val="009E0A07"/>
    <w:rsid w:val="009E1B54"/>
    <w:rsid w:val="009E2828"/>
    <w:rsid w:val="009E2D17"/>
    <w:rsid w:val="009E487F"/>
    <w:rsid w:val="009E5716"/>
    <w:rsid w:val="009E5C32"/>
    <w:rsid w:val="009E7D10"/>
    <w:rsid w:val="009F049A"/>
    <w:rsid w:val="009F0668"/>
    <w:rsid w:val="009F2378"/>
    <w:rsid w:val="009F2674"/>
    <w:rsid w:val="009F2968"/>
    <w:rsid w:val="009F2E78"/>
    <w:rsid w:val="009F34F9"/>
    <w:rsid w:val="009F4068"/>
    <w:rsid w:val="009F48D9"/>
    <w:rsid w:val="009F5D1F"/>
    <w:rsid w:val="009F69C8"/>
    <w:rsid w:val="009F7C22"/>
    <w:rsid w:val="00A00EC6"/>
    <w:rsid w:val="00A0194E"/>
    <w:rsid w:val="00A03033"/>
    <w:rsid w:val="00A04D2A"/>
    <w:rsid w:val="00A06261"/>
    <w:rsid w:val="00A11374"/>
    <w:rsid w:val="00A11803"/>
    <w:rsid w:val="00A122CB"/>
    <w:rsid w:val="00A13EE0"/>
    <w:rsid w:val="00A148F2"/>
    <w:rsid w:val="00A15723"/>
    <w:rsid w:val="00A15FBD"/>
    <w:rsid w:val="00A1687A"/>
    <w:rsid w:val="00A16B63"/>
    <w:rsid w:val="00A16DB3"/>
    <w:rsid w:val="00A17455"/>
    <w:rsid w:val="00A1763B"/>
    <w:rsid w:val="00A17F0D"/>
    <w:rsid w:val="00A21454"/>
    <w:rsid w:val="00A235B4"/>
    <w:rsid w:val="00A23C51"/>
    <w:rsid w:val="00A24CDC"/>
    <w:rsid w:val="00A27095"/>
    <w:rsid w:val="00A3324A"/>
    <w:rsid w:val="00A339C6"/>
    <w:rsid w:val="00A34610"/>
    <w:rsid w:val="00A35A5F"/>
    <w:rsid w:val="00A35CD1"/>
    <w:rsid w:val="00A36183"/>
    <w:rsid w:val="00A416B3"/>
    <w:rsid w:val="00A41BDB"/>
    <w:rsid w:val="00A41FFA"/>
    <w:rsid w:val="00A429AC"/>
    <w:rsid w:val="00A434B7"/>
    <w:rsid w:val="00A43D07"/>
    <w:rsid w:val="00A4403F"/>
    <w:rsid w:val="00A44CC0"/>
    <w:rsid w:val="00A45677"/>
    <w:rsid w:val="00A46A88"/>
    <w:rsid w:val="00A47695"/>
    <w:rsid w:val="00A47A26"/>
    <w:rsid w:val="00A500D7"/>
    <w:rsid w:val="00A5165B"/>
    <w:rsid w:val="00A516EB"/>
    <w:rsid w:val="00A51AE3"/>
    <w:rsid w:val="00A5345A"/>
    <w:rsid w:val="00A5449E"/>
    <w:rsid w:val="00A546FA"/>
    <w:rsid w:val="00A55B02"/>
    <w:rsid w:val="00A5668B"/>
    <w:rsid w:val="00A5702F"/>
    <w:rsid w:val="00A57146"/>
    <w:rsid w:val="00A57619"/>
    <w:rsid w:val="00A5771F"/>
    <w:rsid w:val="00A578B6"/>
    <w:rsid w:val="00A6062A"/>
    <w:rsid w:val="00A60D3D"/>
    <w:rsid w:val="00A6107B"/>
    <w:rsid w:val="00A6248B"/>
    <w:rsid w:val="00A62E6D"/>
    <w:rsid w:val="00A65871"/>
    <w:rsid w:val="00A659B1"/>
    <w:rsid w:val="00A669C9"/>
    <w:rsid w:val="00A6733C"/>
    <w:rsid w:val="00A70042"/>
    <w:rsid w:val="00A71CA5"/>
    <w:rsid w:val="00A73E91"/>
    <w:rsid w:val="00A74046"/>
    <w:rsid w:val="00A740E5"/>
    <w:rsid w:val="00A77466"/>
    <w:rsid w:val="00A778C5"/>
    <w:rsid w:val="00A77DFB"/>
    <w:rsid w:val="00A8190D"/>
    <w:rsid w:val="00A85266"/>
    <w:rsid w:val="00A86564"/>
    <w:rsid w:val="00A871E7"/>
    <w:rsid w:val="00A873DF"/>
    <w:rsid w:val="00A879FC"/>
    <w:rsid w:val="00A90E43"/>
    <w:rsid w:val="00A917EB"/>
    <w:rsid w:val="00A92606"/>
    <w:rsid w:val="00A92F22"/>
    <w:rsid w:val="00A93915"/>
    <w:rsid w:val="00A93E07"/>
    <w:rsid w:val="00A944B8"/>
    <w:rsid w:val="00A94D0B"/>
    <w:rsid w:val="00A9683A"/>
    <w:rsid w:val="00A96DC8"/>
    <w:rsid w:val="00A97A5E"/>
    <w:rsid w:val="00A97D47"/>
    <w:rsid w:val="00AA2D36"/>
    <w:rsid w:val="00AA3DE6"/>
    <w:rsid w:val="00AA3E24"/>
    <w:rsid w:val="00AA40C1"/>
    <w:rsid w:val="00AA4DB2"/>
    <w:rsid w:val="00AA7E28"/>
    <w:rsid w:val="00AB029F"/>
    <w:rsid w:val="00AB2024"/>
    <w:rsid w:val="00AB2AC8"/>
    <w:rsid w:val="00AB302B"/>
    <w:rsid w:val="00AB4148"/>
    <w:rsid w:val="00AB4837"/>
    <w:rsid w:val="00AB4EE2"/>
    <w:rsid w:val="00AB57FE"/>
    <w:rsid w:val="00AB76F1"/>
    <w:rsid w:val="00AC104D"/>
    <w:rsid w:val="00AC15C8"/>
    <w:rsid w:val="00AC4A26"/>
    <w:rsid w:val="00AC6D8F"/>
    <w:rsid w:val="00AC7C41"/>
    <w:rsid w:val="00AD00D2"/>
    <w:rsid w:val="00AD13E3"/>
    <w:rsid w:val="00AD1D2C"/>
    <w:rsid w:val="00AD1D50"/>
    <w:rsid w:val="00AD24CA"/>
    <w:rsid w:val="00AD352C"/>
    <w:rsid w:val="00AD4069"/>
    <w:rsid w:val="00AD410E"/>
    <w:rsid w:val="00AD71B9"/>
    <w:rsid w:val="00AE21E8"/>
    <w:rsid w:val="00AE233B"/>
    <w:rsid w:val="00AE23ED"/>
    <w:rsid w:val="00AE3264"/>
    <w:rsid w:val="00AE3D38"/>
    <w:rsid w:val="00AE43EF"/>
    <w:rsid w:val="00AE5774"/>
    <w:rsid w:val="00AE7A03"/>
    <w:rsid w:val="00AF07C1"/>
    <w:rsid w:val="00AF0B92"/>
    <w:rsid w:val="00AF2241"/>
    <w:rsid w:val="00AF22FA"/>
    <w:rsid w:val="00AF2B4C"/>
    <w:rsid w:val="00AF38D5"/>
    <w:rsid w:val="00AF3C13"/>
    <w:rsid w:val="00AF465E"/>
    <w:rsid w:val="00AF46EB"/>
    <w:rsid w:val="00AF4A91"/>
    <w:rsid w:val="00AF58DE"/>
    <w:rsid w:val="00AF64CC"/>
    <w:rsid w:val="00B01B26"/>
    <w:rsid w:val="00B038B2"/>
    <w:rsid w:val="00B0435F"/>
    <w:rsid w:val="00B04528"/>
    <w:rsid w:val="00B04A31"/>
    <w:rsid w:val="00B0549C"/>
    <w:rsid w:val="00B05994"/>
    <w:rsid w:val="00B06038"/>
    <w:rsid w:val="00B064A6"/>
    <w:rsid w:val="00B067FA"/>
    <w:rsid w:val="00B067FF"/>
    <w:rsid w:val="00B072C6"/>
    <w:rsid w:val="00B07778"/>
    <w:rsid w:val="00B07CA1"/>
    <w:rsid w:val="00B10564"/>
    <w:rsid w:val="00B10AB9"/>
    <w:rsid w:val="00B11187"/>
    <w:rsid w:val="00B11A38"/>
    <w:rsid w:val="00B12F3D"/>
    <w:rsid w:val="00B1423A"/>
    <w:rsid w:val="00B14262"/>
    <w:rsid w:val="00B14C10"/>
    <w:rsid w:val="00B14F6F"/>
    <w:rsid w:val="00B16054"/>
    <w:rsid w:val="00B167BD"/>
    <w:rsid w:val="00B17004"/>
    <w:rsid w:val="00B1765E"/>
    <w:rsid w:val="00B17C86"/>
    <w:rsid w:val="00B17D7C"/>
    <w:rsid w:val="00B202D4"/>
    <w:rsid w:val="00B20931"/>
    <w:rsid w:val="00B23AC8"/>
    <w:rsid w:val="00B243D7"/>
    <w:rsid w:val="00B24506"/>
    <w:rsid w:val="00B24C77"/>
    <w:rsid w:val="00B254E9"/>
    <w:rsid w:val="00B27CC7"/>
    <w:rsid w:val="00B30217"/>
    <w:rsid w:val="00B3074C"/>
    <w:rsid w:val="00B307F8"/>
    <w:rsid w:val="00B30FBF"/>
    <w:rsid w:val="00B3674B"/>
    <w:rsid w:val="00B3742D"/>
    <w:rsid w:val="00B40DAC"/>
    <w:rsid w:val="00B417C7"/>
    <w:rsid w:val="00B43F77"/>
    <w:rsid w:val="00B4471E"/>
    <w:rsid w:val="00B46242"/>
    <w:rsid w:val="00B46A60"/>
    <w:rsid w:val="00B46D68"/>
    <w:rsid w:val="00B47638"/>
    <w:rsid w:val="00B501B1"/>
    <w:rsid w:val="00B51BBC"/>
    <w:rsid w:val="00B51C92"/>
    <w:rsid w:val="00B5231B"/>
    <w:rsid w:val="00B53DCE"/>
    <w:rsid w:val="00B541C4"/>
    <w:rsid w:val="00B5424F"/>
    <w:rsid w:val="00B600D2"/>
    <w:rsid w:val="00B61309"/>
    <w:rsid w:val="00B61984"/>
    <w:rsid w:val="00B6280F"/>
    <w:rsid w:val="00B63592"/>
    <w:rsid w:val="00B63C92"/>
    <w:rsid w:val="00B640B3"/>
    <w:rsid w:val="00B645C6"/>
    <w:rsid w:val="00B65043"/>
    <w:rsid w:val="00B65D1A"/>
    <w:rsid w:val="00B65F26"/>
    <w:rsid w:val="00B67027"/>
    <w:rsid w:val="00B706CB"/>
    <w:rsid w:val="00B7209E"/>
    <w:rsid w:val="00B722EA"/>
    <w:rsid w:val="00B72B2B"/>
    <w:rsid w:val="00B80C8E"/>
    <w:rsid w:val="00B812F8"/>
    <w:rsid w:val="00B82B3E"/>
    <w:rsid w:val="00B85A28"/>
    <w:rsid w:val="00B85DDC"/>
    <w:rsid w:val="00B86C4C"/>
    <w:rsid w:val="00B87D07"/>
    <w:rsid w:val="00B907E8"/>
    <w:rsid w:val="00B91866"/>
    <w:rsid w:val="00B93D7F"/>
    <w:rsid w:val="00B94728"/>
    <w:rsid w:val="00B963F1"/>
    <w:rsid w:val="00B96565"/>
    <w:rsid w:val="00B96D1D"/>
    <w:rsid w:val="00B97510"/>
    <w:rsid w:val="00BA08B9"/>
    <w:rsid w:val="00BA19F4"/>
    <w:rsid w:val="00BA4C04"/>
    <w:rsid w:val="00BA6896"/>
    <w:rsid w:val="00BA68D3"/>
    <w:rsid w:val="00BB2630"/>
    <w:rsid w:val="00BB28C4"/>
    <w:rsid w:val="00BB34EE"/>
    <w:rsid w:val="00BB3A84"/>
    <w:rsid w:val="00BB43B5"/>
    <w:rsid w:val="00BB48AB"/>
    <w:rsid w:val="00BB4CA2"/>
    <w:rsid w:val="00BB4F42"/>
    <w:rsid w:val="00BB4F91"/>
    <w:rsid w:val="00BB6925"/>
    <w:rsid w:val="00BB6F2E"/>
    <w:rsid w:val="00BB7E3C"/>
    <w:rsid w:val="00BBDB60"/>
    <w:rsid w:val="00BC1F6F"/>
    <w:rsid w:val="00BC20AB"/>
    <w:rsid w:val="00BC30AD"/>
    <w:rsid w:val="00BC33FE"/>
    <w:rsid w:val="00BC4034"/>
    <w:rsid w:val="00BC5A7F"/>
    <w:rsid w:val="00BC5C40"/>
    <w:rsid w:val="00BC66A3"/>
    <w:rsid w:val="00BC6989"/>
    <w:rsid w:val="00BC6A46"/>
    <w:rsid w:val="00BC794F"/>
    <w:rsid w:val="00BC799C"/>
    <w:rsid w:val="00BD1BBB"/>
    <w:rsid w:val="00BD271F"/>
    <w:rsid w:val="00BD2E75"/>
    <w:rsid w:val="00BD3665"/>
    <w:rsid w:val="00BD3890"/>
    <w:rsid w:val="00BD390C"/>
    <w:rsid w:val="00BD4282"/>
    <w:rsid w:val="00BD5269"/>
    <w:rsid w:val="00BD665F"/>
    <w:rsid w:val="00BD6792"/>
    <w:rsid w:val="00BD6D0E"/>
    <w:rsid w:val="00BE10DA"/>
    <w:rsid w:val="00BE2406"/>
    <w:rsid w:val="00BE417C"/>
    <w:rsid w:val="00BE4691"/>
    <w:rsid w:val="00BE47AE"/>
    <w:rsid w:val="00BE5FF8"/>
    <w:rsid w:val="00BF15F0"/>
    <w:rsid w:val="00BF1E33"/>
    <w:rsid w:val="00BF317B"/>
    <w:rsid w:val="00BF3196"/>
    <w:rsid w:val="00BF3A1C"/>
    <w:rsid w:val="00BF3B50"/>
    <w:rsid w:val="00BF3E0B"/>
    <w:rsid w:val="00BF4BEC"/>
    <w:rsid w:val="00BF4C80"/>
    <w:rsid w:val="00BF796D"/>
    <w:rsid w:val="00C00283"/>
    <w:rsid w:val="00C004DC"/>
    <w:rsid w:val="00C042E8"/>
    <w:rsid w:val="00C0680F"/>
    <w:rsid w:val="00C11F38"/>
    <w:rsid w:val="00C1313E"/>
    <w:rsid w:val="00C135A9"/>
    <w:rsid w:val="00C137B4"/>
    <w:rsid w:val="00C14547"/>
    <w:rsid w:val="00C15240"/>
    <w:rsid w:val="00C163B0"/>
    <w:rsid w:val="00C16E92"/>
    <w:rsid w:val="00C17DD2"/>
    <w:rsid w:val="00C21405"/>
    <w:rsid w:val="00C240BB"/>
    <w:rsid w:val="00C24C7F"/>
    <w:rsid w:val="00C259A4"/>
    <w:rsid w:val="00C308C0"/>
    <w:rsid w:val="00C308E5"/>
    <w:rsid w:val="00C320D3"/>
    <w:rsid w:val="00C32D0E"/>
    <w:rsid w:val="00C32E04"/>
    <w:rsid w:val="00C333E7"/>
    <w:rsid w:val="00C333F7"/>
    <w:rsid w:val="00C34493"/>
    <w:rsid w:val="00C34A78"/>
    <w:rsid w:val="00C35FF3"/>
    <w:rsid w:val="00C3724E"/>
    <w:rsid w:val="00C37421"/>
    <w:rsid w:val="00C41353"/>
    <w:rsid w:val="00C413FB"/>
    <w:rsid w:val="00C421F8"/>
    <w:rsid w:val="00C43612"/>
    <w:rsid w:val="00C43A30"/>
    <w:rsid w:val="00C44CF0"/>
    <w:rsid w:val="00C454E9"/>
    <w:rsid w:val="00C459D2"/>
    <w:rsid w:val="00C4681D"/>
    <w:rsid w:val="00C46AD4"/>
    <w:rsid w:val="00C504BB"/>
    <w:rsid w:val="00C50625"/>
    <w:rsid w:val="00C52BD7"/>
    <w:rsid w:val="00C53723"/>
    <w:rsid w:val="00C53ACB"/>
    <w:rsid w:val="00C561F8"/>
    <w:rsid w:val="00C56299"/>
    <w:rsid w:val="00C60EAD"/>
    <w:rsid w:val="00C6346B"/>
    <w:rsid w:val="00C64237"/>
    <w:rsid w:val="00C71E5E"/>
    <w:rsid w:val="00C736EC"/>
    <w:rsid w:val="00C7483F"/>
    <w:rsid w:val="00C74C4C"/>
    <w:rsid w:val="00C75EC4"/>
    <w:rsid w:val="00C77434"/>
    <w:rsid w:val="00C808C0"/>
    <w:rsid w:val="00C80BA4"/>
    <w:rsid w:val="00C81DAB"/>
    <w:rsid w:val="00C8295F"/>
    <w:rsid w:val="00C83C68"/>
    <w:rsid w:val="00C86F7F"/>
    <w:rsid w:val="00C87467"/>
    <w:rsid w:val="00C8746E"/>
    <w:rsid w:val="00C87953"/>
    <w:rsid w:val="00C90C3D"/>
    <w:rsid w:val="00C92555"/>
    <w:rsid w:val="00C9294D"/>
    <w:rsid w:val="00C94A35"/>
    <w:rsid w:val="00C95928"/>
    <w:rsid w:val="00C977A5"/>
    <w:rsid w:val="00C97BED"/>
    <w:rsid w:val="00CA230F"/>
    <w:rsid w:val="00CA2F52"/>
    <w:rsid w:val="00CA3F42"/>
    <w:rsid w:val="00CA4C9C"/>
    <w:rsid w:val="00CA6232"/>
    <w:rsid w:val="00CA7459"/>
    <w:rsid w:val="00CB02DC"/>
    <w:rsid w:val="00CB2100"/>
    <w:rsid w:val="00CB48CA"/>
    <w:rsid w:val="00CB722E"/>
    <w:rsid w:val="00CC00AD"/>
    <w:rsid w:val="00CC0268"/>
    <w:rsid w:val="00CC0BF1"/>
    <w:rsid w:val="00CC1802"/>
    <w:rsid w:val="00CC1C62"/>
    <w:rsid w:val="00CC2AAD"/>
    <w:rsid w:val="00CC33BE"/>
    <w:rsid w:val="00CC34CA"/>
    <w:rsid w:val="00CC4CD4"/>
    <w:rsid w:val="00CC4FB8"/>
    <w:rsid w:val="00CC5DC7"/>
    <w:rsid w:val="00CD11C1"/>
    <w:rsid w:val="00CD160B"/>
    <w:rsid w:val="00CD17BD"/>
    <w:rsid w:val="00CD19B4"/>
    <w:rsid w:val="00CD3BB3"/>
    <w:rsid w:val="00CD3CAF"/>
    <w:rsid w:val="00CD4BCD"/>
    <w:rsid w:val="00CD50AE"/>
    <w:rsid w:val="00CD62DB"/>
    <w:rsid w:val="00CD7A17"/>
    <w:rsid w:val="00CE1675"/>
    <w:rsid w:val="00CE24D3"/>
    <w:rsid w:val="00CE5B7C"/>
    <w:rsid w:val="00CE5BF7"/>
    <w:rsid w:val="00CE7875"/>
    <w:rsid w:val="00CE7D50"/>
    <w:rsid w:val="00CF248A"/>
    <w:rsid w:val="00CF77DD"/>
    <w:rsid w:val="00D00615"/>
    <w:rsid w:val="00D00C42"/>
    <w:rsid w:val="00D03DDE"/>
    <w:rsid w:val="00D04D23"/>
    <w:rsid w:val="00D050C3"/>
    <w:rsid w:val="00D06C67"/>
    <w:rsid w:val="00D1010D"/>
    <w:rsid w:val="00D102D2"/>
    <w:rsid w:val="00D10310"/>
    <w:rsid w:val="00D13072"/>
    <w:rsid w:val="00D142A3"/>
    <w:rsid w:val="00D146ED"/>
    <w:rsid w:val="00D148FE"/>
    <w:rsid w:val="00D1513D"/>
    <w:rsid w:val="00D17160"/>
    <w:rsid w:val="00D2052C"/>
    <w:rsid w:val="00D20786"/>
    <w:rsid w:val="00D20A48"/>
    <w:rsid w:val="00D20F0E"/>
    <w:rsid w:val="00D21422"/>
    <w:rsid w:val="00D23B08"/>
    <w:rsid w:val="00D272E5"/>
    <w:rsid w:val="00D34BCD"/>
    <w:rsid w:val="00D35164"/>
    <w:rsid w:val="00D35D0F"/>
    <w:rsid w:val="00D35E4F"/>
    <w:rsid w:val="00D363D7"/>
    <w:rsid w:val="00D375CB"/>
    <w:rsid w:val="00D37888"/>
    <w:rsid w:val="00D37BA2"/>
    <w:rsid w:val="00D42D14"/>
    <w:rsid w:val="00D44DC6"/>
    <w:rsid w:val="00D4533C"/>
    <w:rsid w:val="00D4591E"/>
    <w:rsid w:val="00D45C47"/>
    <w:rsid w:val="00D473DF"/>
    <w:rsid w:val="00D4757D"/>
    <w:rsid w:val="00D475B7"/>
    <w:rsid w:val="00D47809"/>
    <w:rsid w:val="00D501DA"/>
    <w:rsid w:val="00D509C9"/>
    <w:rsid w:val="00D50EBA"/>
    <w:rsid w:val="00D516CD"/>
    <w:rsid w:val="00D518C0"/>
    <w:rsid w:val="00D54319"/>
    <w:rsid w:val="00D54E15"/>
    <w:rsid w:val="00D55BC4"/>
    <w:rsid w:val="00D5768D"/>
    <w:rsid w:val="00D57740"/>
    <w:rsid w:val="00D57F65"/>
    <w:rsid w:val="00D61530"/>
    <w:rsid w:val="00D64778"/>
    <w:rsid w:val="00D6505D"/>
    <w:rsid w:val="00D65236"/>
    <w:rsid w:val="00D65593"/>
    <w:rsid w:val="00D65995"/>
    <w:rsid w:val="00D6634C"/>
    <w:rsid w:val="00D67765"/>
    <w:rsid w:val="00D7008B"/>
    <w:rsid w:val="00D70B73"/>
    <w:rsid w:val="00D733BA"/>
    <w:rsid w:val="00D73AD1"/>
    <w:rsid w:val="00D74C37"/>
    <w:rsid w:val="00D751EA"/>
    <w:rsid w:val="00D76049"/>
    <w:rsid w:val="00D804DB"/>
    <w:rsid w:val="00D80940"/>
    <w:rsid w:val="00D80A3D"/>
    <w:rsid w:val="00D82743"/>
    <w:rsid w:val="00D82CBE"/>
    <w:rsid w:val="00D82FED"/>
    <w:rsid w:val="00D873D3"/>
    <w:rsid w:val="00D87E45"/>
    <w:rsid w:val="00D91635"/>
    <w:rsid w:val="00D91881"/>
    <w:rsid w:val="00D924AC"/>
    <w:rsid w:val="00D92943"/>
    <w:rsid w:val="00D9381D"/>
    <w:rsid w:val="00D93D83"/>
    <w:rsid w:val="00D9448F"/>
    <w:rsid w:val="00D94623"/>
    <w:rsid w:val="00D94C16"/>
    <w:rsid w:val="00D95419"/>
    <w:rsid w:val="00D9541F"/>
    <w:rsid w:val="00D97BCE"/>
    <w:rsid w:val="00DA05E8"/>
    <w:rsid w:val="00DA0855"/>
    <w:rsid w:val="00DA2E58"/>
    <w:rsid w:val="00DA419F"/>
    <w:rsid w:val="00DA4224"/>
    <w:rsid w:val="00DA42AE"/>
    <w:rsid w:val="00DA71E1"/>
    <w:rsid w:val="00DB09DA"/>
    <w:rsid w:val="00DB22E0"/>
    <w:rsid w:val="00DB290C"/>
    <w:rsid w:val="00DB5F02"/>
    <w:rsid w:val="00DB7B29"/>
    <w:rsid w:val="00DC07B1"/>
    <w:rsid w:val="00DC1801"/>
    <w:rsid w:val="00DC62B7"/>
    <w:rsid w:val="00DC76ED"/>
    <w:rsid w:val="00DD0307"/>
    <w:rsid w:val="00DD275A"/>
    <w:rsid w:val="00DD2E8B"/>
    <w:rsid w:val="00DD3AD1"/>
    <w:rsid w:val="00DD541D"/>
    <w:rsid w:val="00DD57A2"/>
    <w:rsid w:val="00DD5DC2"/>
    <w:rsid w:val="00DD7F64"/>
    <w:rsid w:val="00DE0D19"/>
    <w:rsid w:val="00DE2007"/>
    <w:rsid w:val="00DE3D5C"/>
    <w:rsid w:val="00DE5378"/>
    <w:rsid w:val="00DE5C34"/>
    <w:rsid w:val="00DE74AE"/>
    <w:rsid w:val="00DE7AC7"/>
    <w:rsid w:val="00DE7B9D"/>
    <w:rsid w:val="00DE7BEF"/>
    <w:rsid w:val="00DF1CB6"/>
    <w:rsid w:val="00DF1E57"/>
    <w:rsid w:val="00DF32E3"/>
    <w:rsid w:val="00DF3A47"/>
    <w:rsid w:val="00DF441F"/>
    <w:rsid w:val="00DF54EB"/>
    <w:rsid w:val="00DF66BF"/>
    <w:rsid w:val="00DF681B"/>
    <w:rsid w:val="00E016A1"/>
    <w:rsid w:val="00E020D7"/>
    <w:rsid w:val="00E03362"/>
    <w:rsid w:val="00E05C3E"/>
    <w:rsid w:val="00E062E2"/>
    <w:rsid w:val="00E12951"/>
    <w:rsid w:val="00E12C61"/>
    <w:rsid w:val="00E148DF"/>
    <w:rsid w:val="00E15C63"/>
    <w:rsid w:val="00E15DCD"/>
    <w:rsid w:val="00E17524"/>
    <w:rsid w:val="00E20D9D"/>
    <w:rsid w:val="00E21B82"/>
    <w:rsid w:val="00E24D96"/>
    <w:rsid w:val="00E25C52"/>
    <w:rsid w:val="00E30F10"/>
    <w:rsid w:val="00E316DE"/>
    <w:rsid w:val="00E324F0"/>
    <w:rsid w:val="00E33235"/>
    <w:rsid w:val="00E34FC0"/>
    <w:rsid w:val="00E359B1"/>
    <w:rsid w:val="00E37846"/>
    <w:rsid w:val="00E37FA6"/>
    <w:rsid w:val="00E406B3"/>
    <w:rsid w:val="00E4097B"/>
    <w:rsid w:val="00E40B40"/>
    <w:rsid w:val="00E4106C"/>
    <w:rsid w:val="00E421E7"/>
    <w:rsid w:val="00E42290"/>
    <w:rsid w:val="00E4243D"/>
    <w:rsid w:val="00E42927"/>
    <w:rsid w:val="00E42ECE"/>
    <w:rsid w:val="00E439BA"/>
    <w:rsid w:val="00E44FD9"/>
    <w:rsid w:val="00E454D0"/>
    <w:rsid w:val="00E46AD6"/>
    <w:rsid w:val="00E50C11"/>
    <w:rsid w:val="00E51C5B"/>
    <w:rsid w:val="00E53E58"/>
    <w:rsid w:val="00E54BF6"/>
    <w:rsid w:val="00E54D70"/>
    <w:rsid w:val="00E5677F"/>
    <w:rsid w:val="00E61915"/>
    <w:rsid w:val="00E65DC1"/>
    <w:rsid w:val="00E66475"/>
    <w:rsid w:val="00E6668F"/>
    <w:rsid w:val="00E667BA"/>
    <w:rsid w:val="00E70EDE"/>
    <w:rsid w:val="00E71132"/>
    <w:rsid w:val="00E71971"/>
    <w:rsid w:val="00E71B54"/>
    <w:rsid w:val="00E71C6F"/>
    <w:rsid w:val="00E73C73"/>
    <w:rsid w:val="00E74025"/>
    <w:rsid w:val="00E7519E"/>
    <w:rsid w:val="00E76DD0"/>
    <w:rsid w:val="00E775AB"/>
    <w:rsid w:val="00E806EA"/>
    <w:rsid w:val="00E815BB"/>
    <w:rsid w:val="00E81FC5"/>
    <w:rsid w:val="00E8253A"/>
    <w:rsid w:val="00E83966"/>
    <w:rsid w:val="00E83C94"/>
    <w:rsid w:val="00E858E6"/>
    <w:rsid w:val="00E85AC0"/>
    <w:rsid w:val="00E87999"/>
    <w:rsid w:val="00E87DB6"/>
    <w:rsid w:val="00E900DC"/>
    <w:rsid w:val="00E91333"/>
    <w:rsid w:val="00E918D7"/>
    <w:rsid w:val="00E9358B"/>
    <w:rsid w:val="00E93C1E"/>
    <w:rsid w:val="00E93CDC"/>
    <w:rsid w:val="00E93FBA"/>
    <w:rsid w:val="00E94C9E"/>
    <w:rsid w:val="00E95B78"/>
    <w:rsid w:val="00E97729"/>
    <w:rsid w:val="00E978BB"/>
    <w:rsid w:val="00E97C5B"/>
    <w:rsid w:val="00EA14B2"/>
    <w:rsid w:val="00EA17B2"/>
    <w:rsid w:val="00EA2147"/>
    <w:rsid w:val="00EA25D6"/>
    <w:rsid w:val="00EA32D3"/>
    <w:rsid w:val="00EA5599"/>
    <w:rsid w:val="00EA57C3"/>
    <w:rsid w:val="00EA67BB"/>
    <w:rsid w:val="00EA6BFE"/>
    <w:rsid w:val="00EA6E88"/>
    <w:rsid w:val="00EB0248"/>
    <w:rsid w:val="00EB2AD4"/>
    <w:rsid w:val="00EB3084"/>
    <w:rsid w:val="00EB3245"/>
    <w:rsid w:val="00EB3265"/>
    <w:rsid w:val="00EB3503"/>
    <w:rsid w:val="00EB4EF2"/>
    <w:rsid w:val="00EB4F20"/>
    <w:rsid w:val="00EB50E9"/>
    <w:rsid w:val="00EC0609"/>
    <w:rsid w:val="00EC5444"/>
    <w:rsid w:val="00EC586A"/>
    <w:rsid w:val="00EC634B"/>
    <w:rsid w:val="00EC6A10"/>
    <w:rsid w:val="00EC6EB5"/>
    <w:rsid w:val="00ED2578"/>
    <w:rsid w:val="00ED38DF"/>
    <w:rsid w:val="00ED4548"/>
    <w:rsid w:val="00ED51EC"/>
    <w:rsid w:val="00EE10BC"/>
    <w:rsid w:val="00EE28A0"/>
    <w:rsid w:val="00EE2968"/>
    <w:rsid w:val="00EE480C"/>
    <w:rsid w:val="00EE5640"/>
    <w:rsid w:val="00EE5D17"/>
    <w:rsid w:val="00EE6304"/>
    <w:rsid w:val="00EE6616"/>
    <w:rsid w:val="00EF0990"/>
    <w:rsid w:val="00EF0A09"/>
    <w:rsid w:val="00EF0F0D"/>
    <w:rsid w:val="00EF1D03"/>
    <w:rsid w:val="00EF37FE"/>
    <w:rsid w:val="00EF381E"/>
    <w:rsid w:val="00EF4263"/>
    <w:rsid w:val="00EF4D1F"/>
    <w:rsid w:val="00EF5794"/>
    <w:rsid w:val="00F016D8"/>
    <w:rsid w:val="00F026AC"/>
    <w:rsid w:val="00F03E7B"/>
    <w:rsid w:val="00F0707A"/>
    <w:rsid w:val="00F076AF"/>
    <w:rsid w:val="00F078D4"/>
    <w:rsid w:val="00F1006C"/>
    <w:rsid w:val="00F10364"/>
    <w:rsid w:val="00F13E0D"/>
    <w:rsid w:val="00F1407F"/>
    <w:rsid w:val="00F17503"/>
    <w:rsid w:val="00F214F9"/>
    <w:rsid w:val="00F24C83"/>
    <w:rsid w:val="00F258E4"/>
    <w:rsid w:val="00F25A47"/>
    <w:rsid w:val="00F30AEF"/>
    <w:rsid w:val="00F30E5A"/>
    <w:rsid w:val="00F31596"/>
    <w:rsid w:val="00F325D4"/>
    <w:rsid w:val="00F32BB8"/>
    <w:rsid w:val="00F33355"/>
    <w:rsid w:val="00F34651"/>
    <w:rsid w:val="00F36F7A"/>
    <w:rsid w:val="00F3754E"/>
    <w:rsid w:val="00F440BF"/>
    <w:rsid w:val="00F44A52"/>
    <w:rsid w:val="00F44B94"/>
    <w:rsid w:val="00F47249"/>
    <w:rsid w:val="00F50A46"/>
    <w:rsid w:val="00F511D3"/>
    <w:rsid w:val="00F521D4"/>
    <w:rsid w:val="00F54904"/>
    <w:rsid w:val="00F55D2B"/>
    <w:rsid w:val="00F5677C"/>
    <w:rsid w:val="00F60091"/>
    <w:rsid w:val="00F60113"/>
    <w:rsid w:val="00F60145"/>
    <w:rsid w:val="00F60778"/>
    <w:rsid w:val="00F60BBD"/>
    <w:rsid w:val="00F61B8A"/>
    <w:rsid w:val="00F6313B"/>
    <w:rsid w:val="00F63275"/>
    <w:rsid w:val="00F638A8"/>
    <w:rsid w:val="00F6410B"/>
    <w:rsid w:val="00F6620D"/>
    <w:rsid w:val="00F66427"/>
    <w:rsid w:val="00F66BFE"/>
    <w:rsid w:val="00F70D88"/>
    <w:rsid w:val="00F730F7"/>
    <w:rsid w:val="00F74490"/>
    <w:rsid w:val="00F75569"/>
    <w:rsid w:val="00F772A9"/>
    <w:rsid w:val="00F82DC4"/>
    <w:rsid w:val="00F84C71"/>
    <w:rsid w:val="00F85140"/>
    <w:rsid w:val="00F862A0"/>
    <w:rsid w:val="00F86814"/>
    <w:rsid w:val="00F86881"/>
    <w:rsid w:val="00F877A0"/>
    <w:rsid w:val="00F914F2"/>
    <w:rsid w:val="00F925DC"/>
    <w:rsid w:val="00F9276E"/>
    <w:rsid w:val="00F92FE5"/>
    <w:rsid w:val="00F94870"/>
    <w:rsid w:val="00F955A6"/>
    <w:rsid w:val="00FA2623"/>
    <w:rsid w:val="00FA3FF5"/>
    <w:rsid w:val="00FA5E43"/>
    <w:rsid w:val="00FA643A"/>
    <w:rsid w:val="00FB05D5"/>
    <w:rsid w:val="00FB07DA"/>
    <w:rsid w:val="00FB1171"/>
    <w:rsid w:val="00FB12A0"/>
    <w:rsid w:val="00FB17EC"/>
    <w:rsid w:val="00FB2444"/>
    <w:rsid w:val="00FB2C5E"/>
    <w:rsid w:val="00FB3425"/>
    <w:rsid w:val="00FB3FA4"/>
    <w:rsid w:val="00FB4506"/>
    <w:rsid w:val="00FB6A86"/>
    <w:rsid w:val="00FB6DE3"/>
    <w:rsid w:val="00FB7696"/>
    <w:rsid w:val="00FC13B7"/>
    <w:rsid w:val="00FC173C"/>
    <w:rsid w:val="00FC2F57"/>
    <w:rsid w:val="00FC439C"/>
    <w:rsid w:val="00FC4FAA"/>
    <w:rsid w:val="00FC5131"/>
    <w:rsid w:val="00FC5534"/>
    <w:rsid w:val="00FC659F"/>
    <w:rsid w:val="00FC7326"/>
    <w:rsid w:val="00FC7627"/>
    <w:rsid w:val="00FD1783"/>
    <w:rsid w:val="00FD1928"/>
    <w:rsid w:val="00FD2814"/>
    <w:rsid w:val="00FD3080"/>
    <w:rsid w:val="00FD4031"/>
    <w:rsid w:val="00FD52FA"/>
    <w:rsid w:val="00FD5455"/>
    <w:rsid w:val="00FD6206"/>
    <w:rsid w:val="00FD68E8"/>
    <w:rsid w:val="00FD6A13"/>
    <w:rsid w:val="00FD7496"/>
    <w:rsid w:val="00FE25FF"/>
    <w:rsid w:val="00FE4461"/>
    <w:rsid w:val="00FE6A22"/>
    <w:rsid w:val="00FF010D"/>
    <w:rsid w:val="00FF0CAB"/>
    <w:rsid w:val="00FF119B"/>
    <w:rsid w:val="00FF146D"/>
    <w:rsid w:val="00FF2111"/>
    <w:rsid w:val="00FF4EC2"/>
    <w:rsid w:val="00FF5068"/>
    <w:rsid w:val="00FF5D78"/>
    <w:rsid w:val="0251A4A4"/>
    <w:rsid w:val="052D2C33"/>
    <w:rsid w:val="0603636D"/>
    <w:rsid w:val="085C137B"/>
    <w:rsid w:val="0AC5BBF8"/>
    <w:rsid w:val="0B6D15D9"/>
    <w:rsid w:val="0CC5AF89"/>
    <w:rsid w:val="0DF851F5"/>
    <w:rsid w:val="0EAAF9CE"/>
    <w:rsid w:val="17DD6ED3"/>
    <w:rsid w:val="1CCF8427"/>
    <w:rsid w:val="31D90B8F"/>
    <w:rsid w:val="39ECBFB0"/>
    <w:rsid w:val="3AC84EE2"/>
    <w:rsid w:val="3C77B246"/>
    <w:rsid w:val="3E25F749"/>
    <w:rsid w:val="3FA864C8"/>
    <w:rsid w:val="439E60A1"/>
    <w:rsid w:val="4A630A9D"/>
    <w:rsid w:val="51922E30"/>
    <w:rsid w:val="5445490C"/>
    <w:rsid w:val="5C64C467"/>
    <w:rsid w:val="5DE5D4CB"/>
    <w:rsid w:val="6B20CE42"/>
    <w:rsid w:val="6C692119"/>
    <w:rsid w:val="75C13DED"/>
    <w:rsid w:val="7DC228F3"/>
    <w:rsid w:val="7EEC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1857254C"/>
  <w15:docId w15:val="{20E22BC2-84EA-4A77-8242-D8562E8F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roxima Nova" w:eastAsia="Proxima Nova" w:hAnsi="Proxima Nova" w:cs="Proxima Nova"/>
        <w:sz w:val="28"/>
        <w:szCs w:val="28"/>
        <w:lang w:val="en" w:eastAsia="en-US"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5E"/>
    <w:pPr>
      <w:spacing w:before="0" w:line="360" w:lineRule="auto"/>
      <w:contextualSpacing/>
    </w:pPr>
    <w:rPr>
      <w:rFonts w:ascii="Calibri" w:hAnsi="Calibri"/>
      <w:sz w:val="24"/>
    </w:rPr>
  </w:style>
  <w:style w:type="paragraph" w:styleId="Heading1">
    <w:name w:val="heading 1"/>
    <w:basedOn w:val="Normal"/>
    <w:next w:val="Normal"/>
    <w:autoRedefine/>
    <w:uiPriority w:val="9"/>
    <w:qFormat/>
    <w:rsid w:val="00441DF3"/>
    <w:pPr>
      <w:widowControl w:val="0"/>
      <w:shd w:val="clear" w:color="auto" w:fill="FFFFFF" w:themeFill="background1"/>
      <w:spacing w:line="240" w:lineRule="auto"/>
      <w:outlineLvl w:val="0"/>
    </w:pPr>
    <w:rPr>
      <w:rFonts w:cs="Calibri"/>
      <w:b/>
      <w:color w:val="434343"/>
      <w:sz w:val="76"/>
      <w:szCs w:val="76"/>
    </w:rPr>
  </w:style>
  <w:style w:type="paragraph" w:styleId="Heading2">
    <w:name w:val="heading 2"/>
    <w:basedOn w:val="Normal"/>
    <w:next w:val="Normal"/>
    <w:autoRedefine/>
    <w:uiPriority w:val="9"/>
    <w:unhideWhenUsed/>
    <w:qFormat/>
    <w:rsid w:val="00EC634B"/>
    <w:pPr>
      <w:keepNext/>
      <w:keepLines/>
      <w:shd w:val="clear" w:color="auto" w:fill="FFFFFF"/>
      <w:spacing w:before="120" w:after="240" w:line="240" w:lineRule="auto"/>
      <w:ind w:left="-14"/>
      <w:outlineLvl w:val="1"/>
    </w:pPr>
    <w:rPr>
      <w:b/>
      <w:color w:val="434343"/>
      <w:sz w:val="36"/>
      <w:szCs w:val="36"/>
    </w:rPr>
  </w:style>
  <w:style w:type="paragraph" w:styleId="Heading3">
    <w:name w:val="heading 3"/>
    <w:basedOn w:val="Normal"/>
    <w:next w:val="Normal"/>
    <w:autoRedefine/>
    <w:uiPriority w:val="9"/>
    <w:unhideWhenUsed/>
    <w:qFormat/>
    <w:rsid w:val="00F258E4"/>
    <w:pPr>
      <w:shd w:val="clear" w:color="auto" w:fill="FFFFFF"/>
      <w:spacing w:before="120" w:after="120" w:line="240" w:lineRule="auto"/>
      <w:outlineLvl w:val="2"/>
    </w:pPr>
    <w:rPr>
      <w:rFonts w:cs="Segoe UI"/>
      <w:b/>
      <w:color w:val="1F497D" w:themeColor="text2"/>
      <w:sz w:val="32"/>
      <w:szCs w:val="36"/>
    </w:rPr>
  </w:style>
  <w:style w:type="paragraph" w:styleId="Heading4">
    <w:name w:val="heading 4"/>
    <w:basedOn w:val="Normal"/>
    <w:next w:val="Normal"/>
    <w:autoRedefine/>
    <w:uiPriority w:val="9"/>
    <w:unhideWhenUsed/>
    <w:qFormat/>
    <w:rsid w:val="00F258E4"/>
    <w:pPr>
      <w:keepNext/>
      <w:keepLines/>
      <w:spacing w:before="160"/>
      <w:outlineLvl w:val="3"/>
    </w:pPr>
    <w:rPr>
      <w:b/>
      <w:color w:val="434343"/>
      <w:sz w:val="28"/>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7D246B"/>
    <w:pPr>
      <w:tabs>
        <w:tab w:val="center" w:pos="4680"/>
        <w:tab w:val="right" w:pos="9360"/>
      </w:tabs>
      <w:spacing w:line="240" w:lineRule="auto"/>
    </w:pPr>
  </w:style>
  <w:style w:type="character" w:customStyle="1" w:styleId="HeaderChar">
    <w:name w:val="Header Char"/>
    <w:basedOn w:val="DefaultParagraphFont"/>
    <w:link w:val="Header"/>
    <w:uiPriority w:val="99"/>
    <w:rsid w:val="007D246B"/>
  </w:style>
  <w:style w:type="paragraph" w:styleId="Footer">
    <w:name w:val="footer"/>
    <w:basedOn w:val="Normal"/>
    <w:link w:val="FooterChar"/>
    <w:uiPriority w:val="99"/>
    <w:unhideWhenUsed/>
    <w:rsid w:val="007D246B"/>
    <w:pPr>
      <w:tabs>
        <w:tab w:val="center" w:pos="4680"/>
        <w:tab w:val="right" w:pos="9360"/>
      </w:tabs>
      <w:spacing w:line="240" w:lineRule="auto"/>
    </w:pPr>
  </w:style>
  <w:style w:type="character" w:customStyle="1" w:styleId="FooterChar">
    <w:name w:val="Footer Char"/>
    <w:basedOn w:val="DefaultParagraphFont"/>
    <w:link w:val="Footer"/>
    <w:uiPriority w:val="99"/>
    <w:rsid w:val="007D246B"/>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pPr>
  </w:style>
  <w:style w:type="character" w:styleId="CommentReference">
    <w:name w:val="annotation reference"/>
    <w:basedOn w:val="DefaultParagraphFont"/>
    <w:uiPriority w:val="99"/>
    <w:semiHidden/>
    <w:unhideWhenUsed/>
    <w:rsid w:val="0066451B"/>
    <w:rPr>
      <w:sz w:val="16"/>
      <w:szCs w:val="16"/>
    </w:rPr>
  </w:style>
  <w:style w:type="paragraph" w:styleId="CommentText">
    <w:name w:val="annotation text"/>
    <w:basedOn w:val="Normal"/>
    <w:link w:val="CommentTextChar"/>
    <w:uiPriority w:val="99"/>
    <w:unhideWhenUsed/>
    <w:rsid w:val="0066451B"/>
    <w:pPr>
      <w:spacing w:line="240" w:lineRule="auto"/>
    </w:pPr>
    <w:rPr>
      <w:sz w:val="20"/>
      <w:szCs w:val="20"/>
    </w:rPr>
  </w:style>
  <w:style w:type="character" w:customStyle="1" w:styleId="CommentTextChar">
    <w:name w:val="Comment Text Char"/>
    <w:basedOn w:val="DefaultParagraphFont"/>
    <w:link w:val="CommentText"/>
    <w:uiPriority w:val="99"/>
    <w:rsid w:val="0066451B"/>
    <w:rPr>
      <w:sz w:val="20"/>
      <w:szCs w:val="20"/>
    </w:rPr>
  </w:style>
  <w:style w:type="paragraph" w:styleId="CommentSubject">
    <w:name w:val="annotation subject"/>
    <w:basedOn w:val="CommentText"/>
    <w:next w:val="CommentText"/>
    <w:link w:val="CommentSubjectChar"/>
    <w:uiPriority w:val="99"/>
    <w:semiHidden/>
    <w:unhideWhenUsed/>
    <w:rsid w:val="0066451B"/>
    <w:rPr>
      <w:b/>
      <w:bCs/>
    </w:rPr>
  </w:style>
  <w:style w:type="character" w:customStyle="1" w:styleId="CommentSubjectChar">
    <w:name w:val="Comment Subject Char"/>
    <w:basedOn w:val="CommentTextChar"/>
    <w:link w:val="CommentSubject"/>
    <w:uiPriority w:val="99"/>
    <w:semiHidden/>
    <w:rsid w:val="0066451B"/>
    <w:rPr>
      <w:b/>
      <w:bCs/>
      <w:sz w:val="20"/>
      <w:szCs w:val="20"/>
    </w:rPr>
  </w:style>
  <w:style w:type="paragraph" w:styleId="BalloonText">
    <w:name w:val="Balloon Text"/>
    <w:basedOn w:val="Normal"/>
    <w:link w:val="BalloonTextChar"/>
    <w:uiPriority w:val="99"/>
    <w:semiHidden/>
    <w:unhideWhenUsed/>
    <w:rsid w:val="006645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1B"/>
    <w:rPr>
      <w:rFonts w:ascii="Segoe UI" w:hAnsi="Segoe UI" w:cs="Segoe UI"/>
      <w:sz w:val="18"/>
      <w:szCs w:val="18"/>
    </w:rPr>
  </w:style>
  <w:style w:type="character" w:styleId="Hyperlink">
    <w:name w:val="Hyperlink"/>
    <w:basedOn w:val="DefaultParagraphFont"/>
    <w:uiPriority w:val="99"/>
    <w:unhideWhenUsed/>
    <w:rsid w:val="00E324F0"/>
    <w:rPr>
      <w:color w:val="0000FF" w:themeColor="hyperlink"/>
      <w:u w:val="single"/>
    </w:rPr>
  </w:style>
  <w:style w:type="character" w:styleId="UnresolvedMention">
    <w:name w:val="Unresolved Mention"/>
    <w:basedOn w:val="DefaultParagraphFont"/>
    <w:uiPriority w:val="99"/>
    <w:semiHidden/>
    <w:unhideWhenUsed/>
    <w:rsid w:val="00576A85"/>
    <w:rPr>
      <w:color w:val="605E5C"/>
      <w:shd w:val="clear" w:color="auto" w:fill="E1DFDD"/>
    </w:rPr>
  </w:style>
  <w:style w:type="character" w:styleId="SubtleEmphasis">
    <w:name w:val="Subtle Emphasis"/>
    <w:basedOn w:val="DefaultParagraphFont"/>
    <w:uiPriority w:val="19"/>
    <w:qFormat/>
    <w:rsid w:val="006A6B76"/>
    <w:rPr>
      <w:i/>
      <w:iCs/>
      <w:color w:val="404040" w:themeColor="text1" w:themeTint="BF"/>
    </w:rPr>
  </w:style>
  <w:style w:type="paragraph" w:customStyle="1" w:styleId="Picture">
    <w:name w:val="Picture"/>
    <w:basedOn w:val="Normal"/>
    <w:link w:val="PictureChar"/>
    <w:qFormat/>
    <w:rsid w:val="005B007E"/>
    <w:pPr>
      <w:shd w:val="clear" w:color="auto" w:fill="FFFFFF"/>
      <w:spacing w:line="240" w:lineRule="auto"/>
      <w:jc w:val="center"/>
    </w:pPr>
  </w:style>
  <w:style w:type="character" w:customStyle="1" w:styleId="PictureChar">
    <w:name w:val="Picture Char"/>
    <w:basedOn w:val="DefaultParagraphFont"/>
    <w:link w:val="Picture"/>
    <w:rsid w:val="005B007E"/>
    <w:rPr>
      <w:sz w:val="24"/>
      <w:shd w:val="clear" w:color="auto" w:fill="FFFFFF"/>
    </w:rPr>
  </w:style>
  <w:style w:type="paragraph" w:styleId="NormalWeb">
    <w:name w:val="Normal (Web)"/>
    <w:basedOn w:val="Normal"/>
    <w:uiPriority w:val="99"/>
    <w:semiHidden/>
    <w:unhideWhenUsed/>
    <w:rsid w:val="00B65F26"/>
    <w:pPr>
      <w:spacing w:before="100" w:beforeAutospacing="1" w:after="100" w:afterAutospacing="1" w:line="240" w:lineRule="auto"/>
      <w:contextualSpacing w:val="0"/>
    </w:pPr>
    <w:rPr>
      <w:rFonts w:ascii="Times New Roman" w:eastAsia="Times New Roman" w:hAnsi="Times New Roman" w:cs="Times New Roman"/>
      <w:szCs w:val="24"/>
      <w:lang w:val="en-US"/>
    </w:rPr>
  </w:style>
  <w:style w:type="character" w:styleId="Strong">
    <w:name w:val="Strong"/>
    <w:basedOn w:val="DefaultParagraphFont"/>
    <w:uiPriority w:val="22"/>
    <w:qFormat/>
    <w:rsid w:val="00B65F26"/>
    <w:rPr>
      <w:b/>
      <w:bCs/>
    </w:rPr>
  </w:style>
  <w:style w:type="paragraph" w:styleId="HTMLPreformatted">
    <w:name w:val="HTML Preformatted"/>
    <w:basedOn w:val="Normal"/>
    <w:link w:val="HTMLPreformattedChar"/>
    <w:uiPriority w:val="99"/>
    <w:semiHidden/>
    <w:unhideWhenUsed/>
    <w:rsid w:val="00B65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65F26"/>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C2E2E"/>
    <w:rPr>
      <w:color w:val="800080" w:themeColor="followedHyperlink"/>
      <w:u w:val="single"/>
    </w:rPr>
  </w:style>
  <w:style w:type="character" w:styleId="HTMLCode">
    <w:name w:val="HTML Code"/>
    <w:basedOn w:val="DefaultParagraphFont"/>
    <w:uiPriority w:val="99"/>
    <w:semiHidden/>
    <w:unhideWhenUsed/>
    <w:rsid w:val="00A93915"/>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A578B6"/>
    <w:rPr>
      <w:color w:val="605E5C"/>
      <w:shd w:val="clear" w:color="auto" w:fill="E1DFDD"/>
    </w:rPr>
  </w:style>
  <w:style w:type="character" w:customStyle="1" w:styleId="break-text">
    <w:name w:val="break-text"/>
    <w:basedOn w:val="DefaultParagraphFont"/>
    <w:rsid w:val="00222B88"/>
  </w:style>
  <w:style w:type="paragraph" w:styleId="EndnoteText">
    <w:name w:val="endnote text"/>
    <w:basedOn w:val="Normal"/>
    <w:link w:val="EndnoteTextChar"/>
    <w:uiPriority w:val="99"/>
    <w:semiHidden/>
    <w:unhideWhenUsed/>
    <w:rsid w:val="00BB4F42"/>
    <w:pPr>
      <w:spacing w:line="240" w:lineRule="auto"/>
    </w:pPr>
    <w:rPr>
      <w:sz w:val="20"/>
      <w:szCs w:val="20"/>
    </w:rPr>
  </w:style>
  <w:style w:type="character" w:customStyle="1" w:styleId="EndnoteTextChar">
    <w:name w:val="Endnote Text Char"/>
    <w:basedOn w:val="DefaultParagraphFont"/>
    <w:link w:val="EndnoteText"/>
    <w:uiPriority w:val="99"/>
    <w:semiHidden/>
    <w:rsid w:val="00BB4F42"/>
    <w:rPr>
      <w:rFonts w:ascii="Calibri" w:hAnsi="Calibri"/>
      <w:sz w:val="20"/>
      <w:szCs w:val="20"/>
    </w:rPr>
  </w:style>
  <w:style w:type="character" w:styleId="EndnoteReference">
    <w:name w:val="endnote reference"/>
    <w:basedOn w:val="DefaultParagraphFont"/>
    <w:uiPriority w:val="99"/>
    <w:semiHidden/>
    <w:unhideWhenUsed/>
    <w:rsid w:val="00BB4F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58971">
      <w:bodyDiv w:val="1"/>
      <w:marLeft w:val="0"/>
      <w:marRight w:val="0"/>
      <w:marTop w:val="0"/>
      <w:marBottom w:val="0"/>
      <w:divBdr>
        <w:top w:val="none" w:sz="0" w:space="0" w:color="auto"/>
        <w:left w:val="none" w:sz="0" w:space="0" w:color="auto"/>
        <w:bottom w:val="none" w:sz="0" w:space="0" w:color="auto"/>
        <w:right w:val="none" w:sz="0" w:space="0" w:color="auto"/>
      </w:divBdr>
    </w:div>
    <w:div w:id="230966478">
      <w:bodyDiv w:val="1"/>
      <w:marLeft w:val="0"/>
      <w:marRight w:val="0"/>
      <w:marTop w:val="0"/>
      <w:marBottom w:val="0"/>
      <w:divBdr>
        <w:top w:val="none" w:sz="0" w:space="0" w:color="auto"/>
        <w:left w:val="none" w:sz="0" w:space="0" w:color="auto"/>
        <w:bottom w:val="none" w:sz="0" w:space="0" w:color="auto"/>
        <w:right w:val="none" w:sz="0" w:space="0" w:color="auto"/>
      </w:divBdr>
    </w:div>
    <w:div w:id="317072702">
      <w:bodyDiv w:val="1"/>
      <w:marLeft w:val="0"/>
      <w:marRight w:val="0"/>
      <w:marTop w:val="0"/>
      <w:marBottom w:val="0"/>
      <w:divBdr>
        <w:top w:val="none" w:sz="0" w:space="0" w:color="auto"/>
        <w:left w:val="none" w:sz="0" w:space="0" w:color="auto"/>
        <w:bottom w:val="none" w:sz="0" w:space="0" w:color="auto"/>
        <w:right w:val="none" w:sz="0" w:space="0" w:color="auto"/>
      </w:divBdr>
    </w:div>
    <w:div w:id="591278998">
      <w:bodyDiv w:val="1"/>
      <w:marLeft w:val="0"/>
      <w:marRight w:val="0"/>
      <w:marTop w:val="0"/>
      <w:marBottom w:val="0"/>
      <w:divBdr>
        <w:top w:val="none" w:sz="0" w:space="0" w:color="auto"/>
        <w:left w:val="none" w:sz="0" w:space="0" w:color="auto"/>
        <w:bottom w:val="none" w:sz="0" w:space="0" w:color="auto"/>
        <w:right w:val="none" w:sz="0" w:space="0" w:color="auto"/>
      </w:divBdr>
    </w:div>
    <w:div w:id="716318578">
      <w:bodyDiv w:val="1"/>
      <w:marLeft w:val="0"/>
      <w:marRight w:val="0"/>
      <w:marTop w:val="0"/>
      <w:marBottom w:val="0"/>
      <w:divBdr>
        <w:top w:val="none" w:sz="0" w:space="0" w:color="auto"/>
        <w:left w:val="none" w:sz="0" w:space="0" w:color="auto"/>
        <w:bottom w:val="none" w:sz="0" w:space="0" w:color="auto"/>
        <w:right w:val="none" w:sz="0" w:space="0" w:color="auto"/>
      </w:divBdr>
    </w:div>
    <w:div w:id="934094692">
      <w:bodyDiv w:val="1"/>
      <w:marLeft w:val="0"/>
      <w:marRight w:val="0"/>
      <w:marTop w:val="0"/>
      <w:marBottom w:val="0"/>
      <w:divBdr>
        <w:top w:val="none" w:sz="0" w:space="0" w:color="auto"/>
        <w:left w:val="none" w:sz="0" w:space="0" w:color="auto"/>
        <w:bottom w:val="none" w:sz="0" w:space="0" w:color="auto"/>
        <w:right w:val="none" w:sz="0" w:space="0" w:color="auto"/>
      </w:divBdr>
    </w:div>
    <w:div w:id="989481290">
      <w:bodyDiv w:val="1"/>
      <w:marLeft w:val="0"/>
      <w:marRight w:val="0"/>
      <w:marTop w:val="0"/>
      <w:marBottom w:val="0"/>
      <w:divBdr>
        <w:top w:val="none" w:sz="0" w:space="0" w:color="auto"/>
        <w:left w:val="none" w:sz="0" w:space="0" w:color="auto"/>
        <w:bottom w:val="none" w:sz="0" w:space="0" w:color="auto"/>
        <w:right w:val="none" w:sz="0" w:space="0" w:color="auto"/>
      </w:divBdr>
    </w:div>
    <w:div w:id="1117677870">
      <w:bodyDiv w:val="1"/>
      <w:marLeft w:val="0"/>
      <w:marRight w:val="0"/>
      <w:marTop w:val="0"/>
      <w:marBottom w:val="0"/>
      <w:divBdr>
        <w:top w:val="none" w:sz="0" w:space="0" w:color="auto"/>
        <w:left w:val="none" w:sz="0" w:space="0" w:color="auto"/>
        <w:bottom w:val="none" w:sz="0" w:space="0" w:color="auto"/>
        <w:right w:val="none" w:sz="0" w:space="0" w:color="auto"/>
      </w:divBdr>
    </w:div>
    <w:div w:id="1245457990">
      <w:bodyDiv w:val="1"/>
      <w:marLeft w:val="0"/>
      <w:marRight w:val="0"/>
      <w:marTop w:val="0"/>
      <w:marBottom w:val="0"/>
      <w:divBdr>
        <w:top w:val="none" w:sz="0" w:space="0" w:color="auto"/>
        <w:left w:val="none" w:sz="0" w:space="0" w:color="auto"/>
        <w:bottom w:val="none" w:sz="0" w:space="0" w:color="auto"/>
        <w:right w:val="none" w:sz="0" w:space="0" w:color="auto"/>
      </w:divBdr>
      <w:divsChild>
        <w:div w:id="556864402">
          <w:marLeft w:val="0"/>
          <w:marRight w:val="0"/>
          <w:marTop w:val="0"/>
          <w:marBottom w:val="0"/>
          <w:divBdr>
            <w:top w:val="none" w:sz="0" w:space="0" w:color="auto"/>
            <w:left w:val="none" w:sz="0" w:space="0" w:color="auto"/>
            <w:bottom w:val="none" w:sz="0" w:space="0" w:color="auto"/>
            <w:right w:val="none" w:sz="0" w:space="0" w:color="auto"/>
          </w:divBdr>
        </w:div>
        <w:div w:id="1403723223">
          <w:marLeft w:val="0"/>
          <w:marRight w:val="0"/>
          <w:marTop w:val="0"/>
          <w:marBottom w:val="0"/>
          <w:divBdr>
            <w:top w:val="none" w:sz="0" w:space="0" w:color="auto"/>
            <w:left w:val="none" w:sz="0" w:space="0" w:color="auto"/>
            <w:bottom w:val="none" w:sz="0" w:space="0" w:color="auto"/>
            <w:right w:val="none" w:sz="0" w:space="0" w:color="auto"/>
          </w:divBdr>
        </w:div>
      </w:divsChild>
    </w:div>
    <w:div w:id="1262839114">
      <w:bodyDiv w:val="1"/>
      <w:marLeft w:val="0"/>
      <w:marRight w:val="0"/>
      <w:marTop w:val="0"/>
      <w:marBottom w:val="0"/>
      <w:divBdr>
        <w:top w:val="none" w:sz="0" w:space="0" w:color="auto"/>
        <w:left w:val="none" w:sz="0" w:space="0" w:color="auto"/>
        <w:bottom w:val="none" w:sz="0" w:space="0" w:color="auto"/>
        <w:right w:val="none" w:sz="0" w:space="0" w:color="auto"/>
      </w:divBdr>
    </w:div>
    <w:div w:id="1413117431">
      <w:bodyDiv w:val="1"/>
      <w:marLeft w:val="0"/>
      <w:marRight w:val="0"/>
      <w:marTop w:val="0"/>
      <w:marBottom w:val="0"/>
      <w:divBdr>
        <w:top w:val="none" w:sz="0" w:space="0" w:color="auto"/>
        <w:left w:val="none" w:sz="0" w:space="0" w:color="auto"/>
        <w:bottom w:val="none" w:sz="0" w:space="0" w:color="auto"/>
        <w:right w:val="none" w:sz="0" w:space="0" w:color="auto"/>
      </w:divBdr>
      <w:divsChild>
        <w:div w:id="569392758">
          <w:marLeft w:val="0"/>
          <w:marRight w:val="0"/>
          <w:marTop w:val="360"/>
          <w:marBottom w:val="0"/>
          <w:divBdr>
            <w:top w:val="none" w:sz="0" w:space="0" w:color="auto"/>
            <w:left w:val="none" w:sz="0" w:space="0" w:color="auto"/>
            <w:bottom w:val="none" w:sz="0" w:space="0" w:color="auto"/>
            <w:right w:val="none" w:sz="0" w:space="0" w:color="auto"/>
          </w:divBdr>
        </w:div>
        <w:div w:id="874587329">
          <w:marLeft w:val="0"/>
          <w:marRight w:val="0"/>
          <w:marTop w:val="0"/>
          <w:marBottom w:val="0"/>
          <w:divBdr>
            <w:top w:val="none" w:sz="0" w:space="0" w:color="auto"/>
            <w:left w:val="none" w:sz="0" w:space="0" w:color="auto"/>
            <w:bottom w:val="none" w:sz="0" w:space="0" w:color="auto"/>
            <w:right w:val="none" w:sz="0" w:space="0" w:color="auto"/>
          </w:divBdr>
        </w:div>
      </w:divsChild>
    </w:div>
    <w:div w:id="1490094132">
      <w:bodyDiv w:val="1"/>
      <w:marLeft w:val="0"/>
      <w:marRight w:val="0"/>
      <w:marTop w:val="0"/>
      <w:marBottom w:val="0"/>
      <w:divBdr>
        <w:top w:val="none" w:sz="0" w:space="0" w:color="auto"/>
        <w:left w:val="none" w:sz="0" w:space="0" w:color="auto"/>
        <w:bottom w:val="none" w:sz="0" w:space="0" w:color="auto"/>
        <w:right w:val="none" w:sz="0" w:space="0" w:color="auto"/>
      </w:divBdr>
    </w:div>
    <w:div w:id="1638994590">
      <w:bodyDiv w:val="1"/>
      <w:marLeft w:val="0"/>
      <w:marRight w:val="0"/>
      <w:marTop w:val="0"/>
      <w:marBottom w:val="0"/>
      <w:divBdr>
        <w:top w:val="none" w:sz="0" w:space="0" w:color="auto"/>
        <w:left w:val="none" w:sz="0" w:space="0" w:color="auto"/>
        <w:bottom w:val="none" w:sz="0" w:space="0" w:color="auto"/>
        <w:right w:val="none" w:sz="0" w:space="0" w:color="auto"/>
      </w:divBdr>
      <w:divsChild>
        <w:div w:id="35131095">
          <w:marLeft w:val="0"/>
          <w:marRight w:val="0"/>
          <w:marTop w:val="0"/>
          <w:marBottom w:val="0"/>
          <w:divBdr>
            <w:top w:val="none" w:sz="0" w:space="0" w:color="auto"/>
            <w:left w:val="none" w:sz="0" w:space="0" w:color="auto"/>
            <w:bottom w:val="none" w:sz="0" w:space="0" w:color="auto"/>
            <w:right w:val="none" w:sz="0" w:space="0" w:color="auto"/>
          </w:divBdr>
        </w:div>
        <w:div w:id="577445840">
          <w:marLeft w:val="0"/>
          <w:marRight w:val="0"/>
          <w:marTop w:val="0"/>
          <w:marBottom w:val="0"/>
          <w:divBdr>
            <w:top w:val="none" w:sz="0" w:space="0" w:color="auto"/>
            <w:left w:val="none" w:sz="0" w:space="0" w:color="auto"/>
            <w:bottom w:val="none" w:sz="0" w:space="0" w:color="auto"/>
            <w:right w:val="none" w:sz="0" w:space="0" w:color="auto"/>
          </w:divBdr>
        </w:div>
        <w:div w:id="1514799644">
          <w:marLeft w:val="0"/>
          <w:marRight w:val="0"/>
          <w:marTop w:val="0"/>
          <w:marBottom w:val="0"/>
          <w:divBdr>
            <w:top w:val="none" w:sz="0" w:space="0" w:color="auto"/>
            <w:left w:val="none" w:sz="0" w:space="0" w:color="auto"/>
            <w:bottom w:val="none" w:sz="0" w:space="0" w:color="auto"/>
            <w:right w:val="none" w:sz="0" w:space="0" w:color="auto"/>
          </w:divBdr>
        </w:div>
        <w:div w:id="1521971030">
          <w:marLeft w:val="0"/>
          <w:marRight w:val="0"/>
          <w:marTop w:val="0"/>
          <w:marBottom w:val="0"/>
          <w:divBdr>
            <w:top w:val="none" w:sz="0" w:space="0" w:color="auto"/>
            <w:left w:val="none" w:sz="0" w:space="0" w:color="auto"/>
            <w:bottom w:val="none" w:sz="0" w:space="0" w:color="auto"/>
            <w:right w:val="none" w:sz="0" w:space="0" w:color="auto"/>
          </w:divBdr>
        </w:div>
        <w:div w:id="1734041467">
          <w:marLeft w:val="0"/>
          <w:marRight w:val="0"/>
          <w:marTop w:val="0"/>
          <w:marBottom w:val="0"/>
          <w:divBdr>
            <w:top w:val="none" w:sz="0" w:space="0" w:color="auto"/>
            <w:left w:val="none" w:sz="0" w:space="0" w:color="auto"/>
            <w:bottom w:val="none" w:sz="0" w:space="0" w:color="auto"/>
            <w:right w:val="none" w:sz="0" w:space="0" w:color="auto"/>
          </w:divBdr>
        </w:div>
        <w:div w:id="1897424158">
          <w:marLeft w:val="0"/>
          <w:marRight w:val="0"/>
          <w:marTop w:val="0"/>
          <w:marBottom w:val="0"/>
          <w:divBdr>
            <w:top w:val="none" w:sz="0" w:space="0" w:color="auto"/>
            <w:left w:val="none" w:sz="0" w:space="0" w:color="auto"/>
            <w:bottom w:val="none" w:sz="0" w:space="0" w:color="auto"/>
            <w:right w:val="none" w:sz="0" w:space="0" w:color="auto"/>
          </w:divBdr>
        </w:div>
        <w:div w:id="2043631354">
          <w:marLeft w:val="0"/>
          <w:marRight w:val="0"/>
          <w:marTop w:val="0"/>
          <w:marBottom w:val="0"/>
          <w:divBdr>
            <w:top w:val="none" w:sz="0" w:space="0" w:color="auto"/>
            <w:left w:val="none" w:sz="0" w:space="0" w:color="auto"/>
            <w:bottom w:val="none" w:sz="0" w:space="0" w:color="auto"/>
            <w:right w:val="none" w:sz="0" w:space="0" w:color="auto"/>
          </w:divBdr>
        </w:div>
      </w:divsChild>
    </w:div>
    <w:div w:id="1891262978">
      <w:bodyDiv w:val="1"/>
      <w:marLeft w:val="0"/>
      <w:marRight w:val="0"/>
      <w:marTop w:val="0"/>
      <w:marBottom w:val="0"/>
      <w:divBdr>
        <w:top w:val="none" w:sz="0" w:space="0" w:color="auto"/>
        <w:left w:val="none" w:sz="0" w:space="0" w:color="auto"/>
        <w:bottom w:val="none" w:sz="0" w:space="0" w:color="auto"/>
        <w:right w:val="none" w:sz="0" w:space="0" w:color="auto"/>
      </w:divBdr>
    </w:div>
    <w:div w:id="1977300162">
      <w:bodyDiv w:val="1"/>
      <w:marLeft w:val="0"/>
      <w:marRight w:val="0"/>
      <w:marTop w:val="0"/>
      <w:marBottom w:val="0"/>
      <w:divBdr>
        <w:top w:val="none" w:sz="0" w:space="0" w:color="auto"/>
        <w:left w:val="none" w:sz="0" w:space="0" w:color="auto"/>
        <w:bottom w:val="none" w:sz="0" w:space="0" w:color="auto"/>
        <w:right w:val="none" w:sz="0" w:space="0" w:color="auto"/>
      </w:divBdr>
      <w:divsChild>
        <w:div w:id="769857213">
          <w:marLeft w:val="0"/>
          <w:marRight w:val="0"/>
          <w:marTop w:val="0"/>
          <w:marBottom w:val="240"/>
          <w:divBdr>
            <w:top w:val="none" w:sz="0" w:space="0" w:color="auto"/>
            <w:left w:val="none" w:sz="0" w:space="0" w:color="auto"/>
            <w:bottom w:val="none" w:sz="0" w:space="0" w:color="auto"/>
            <w:right w:val="none" w:sz="0" w:space="0" w:color="auto"/>
          </w:divBdr>
        </w:div>
        <w:div w:id="1902864574">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8" Type="http://schemas.openxmlformats.org/officeDocument/2006/relationships/hyperlink" Target="https://faramira.com/finite-state-machine-using-csharp-delegates-in-unity/" TargetMode="External"/><Relationship Id="rId13" Type="http://schemas.openxmlformats.org/officeDocument/2006/relationships/hyperlink" Target="https://docs.unity3d.com/ScriptReference/LayerMask.html" TargetMode="External"/><Relationship Id="rId18" Type="http://schemas.openxmlformats.org/officeDocument/2006/relationships/hyperlink" Target="https://en.wikipedia.org/wiki/Z-fighting" TargetMode="External"/><Relationship Id="rId3" Type="http://schemas.openxmlformats.org/officeDocument/2006/relationships/image" Target="media/image3.png"/><Relationship Id="rId21" Type="http://schemas.openxmlformats.org/officeDocument/2006/relationships/hyperlink" Target="https://docs.unity3d.com/Manual/class-Rigidbody.html" TargetMode="External"/><Relationship Id="rId7" Type="http://schemas.openxmlformats.org/officeDocument/2006/relationships/hyperlink" Target="https://faramira.com/implementing-player-controls-with-finite-state-machine-using-c-in-unity/" TargetMode="External"/><Relationship Id="rId12" Type="http://schemas.openxmlformats.org/officeDocument/2006/relationships/hyperlink" Target="https://sourcemaking.com/design_patterns/state" TargetMode="External"/><Relationship Id="rId17" Type="http://schemas.openxmlformats.org/officeDocument/2006/relationships/image" Target="media/image29.png"/><Relationship Id="rId2" Type="http://schemas.openxmlformats.org/officeDocument/2006/relationships/hyperlink" Target="https://www.tutorialspoint.com/csharp/csharp_namespaces.htm" TargetMode="External"/><Relationship Id="rId16" Type="http://schemas.openxmlformats.org/officeDocument/2006/relationships/image" Target="media/image28.png"/><Relationship Id="rId20" Type="http://schemas.openxmlformats.org/officeDocument/2006/relationships/image" Target="media/image30.jpg"/><Relationship Id="rId1" Type="http://schemas.openxmlformats.org/officeDocument/2006/relationships/image" Target="media/image2.png"/><Relationship Id="rId6" Type="http://schemas.openxmlformats.org/officeDocument/2006/relationships/hyperlink" Target="https://faramira.com/implementing-a-finite-state-machine-using-c-in-unity-part-2/" TargetMode="External"/><Relationship Id="rId11" Type="http://schemas.openxmlformats.org/officeDocument/2006/relationships/hyperlink" Target="https://gameprogrammingpatterns.com/state.html" TargetMode="External"/><Relationship Id="rId5" Type="http://schemas.openxmlformats.org/officeDocument/2006/relationships/hyperlink" Target="https://faramira.com/implementing-a-finite-state-machine-using-c-in-unity-part-1/" TargetMode="External"/><Relationship Id="rId15" Type="http://schemas.openxmlformats.org/officeDocument/2006/relationships/hyperlink" Target="https://docs.microsoft.com/en-us/dotnet/csharp/language-reference/operators/bitwise-and-shift-operators" TargetMode="External"/><Relationship Id="rId23" Type="http://schemas.openxmlformats.org/officeDocument/2006/relationships/image" Target="media/image39.jpg"/><Relationship Id="rId10" Type="http://schemas.openxmlformats.org/officeDocument/2006/relationships/hyperlink" Target="https://en.wikipedia.org/wiki/State_pattern" TargetMode="External"/><Relationship Id="rId19" Type="http://schemas.openxmlformats.org/officeDocument/2006/relationships/hyperlink" Target="https://www.youtube.com/embed/9AcCrF_nX-I?feature=oembed" TargetMode="External"/><Relationship Id="rId4" Type="http://schemas.openxmlformats.org/officeDocument/2006/relationships/image" Target="media/image4.png"/><Relationship Id="rId9" Type="http://schemas.openxmlformats.org/officeDocument/2006/relationships/hyperlink" Target="https://faramira.com/enemy-behaviour-with-finite-state-machine-using-csharp-delegates-in-unity/" TargetMode="External"/><Relationship Id="rId14" Type="http://schemas.openxmlformats.org/officeDocument/2006/relationships/hyperlink" Target="https://docs.unity3d.com/ScriptReference/Physics.Raycast.html" TargetMode="External"/><Relationship Id="rId22" Type="http://schemas.openxmlformats.org/officeDocument/2006/relationships/hyperlink" Target="https://www.youtube.com/embed/50_qBoKGKxs?feature=oembed"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4.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6.jpg"/><Relationship Id="rId47" Type="http://schemas.openxmlformats.org/officeDocument/2006/relationships/image" Target="media/image41.png"/><Relationship Id="rId50" Type="http://schemas.openxmlformats.org/officeDocument/2006/relationships/image" Target="media/image43.png"/><Relationship Id="rId55" Type="http://schemas.openxmlformats.org/officeDocument/2006/relationships/header" Target="head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3.png"/><Relationship Id="rId46" Type="http://schemas.openxmlformats.org/officeDocument/2006/relationships/image" Target="media/image40.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www.youtube.com/embed/VEdr2Qg29_I?feature=oembed"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hyperlink" Target="https://docs.unity3d.com/ScriptReference/Collider.OnCollisionEnter.html" TargetMode="External"/><Relationship Id="rId53" Type="http://schemas.openxmlformats.org/officeDocument/2006/relationships/header" Target="header1.xml"/><Relationship Id="rId58" Type="http://schemas.microsoft.com/office/2011/relationships/people" Target="people.xml"/><Relationship Id="R274c32fa61674c38"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31.png"/><Relationship Id="rId49" Type="http://schemas.openxmlformats.org/officeDocument/2006/relationships/image" Target="media/image42.jpg"/><Relationship Id="rId57"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8.png"/><Relationship Id="rId52" Type="http://schemas.openxmlformats.org/officeDocument/2006/relationships/image" Target="media/image44.jp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7.png"/><Relationship Id="rId48" Type="http://schemas.openxmlformats.org/officeDocument/2006/relationships/hyperlink" Target="https://www.youtube.com/embed/8fSQ8W-iKtU?feature=oembed" TargetMode="Externa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youtube.com/embed/CiHaY3YL5gE?feature=oembe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71900-6A12-43A0-BB31-2454C3380262}">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0001</TotalTime>
  <Pages>49</Pages>
  <Words>5794</Words>
  <Characters>3302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3</CharactersWithSpaces>
  <SharedDoc>false</SharedDoc>
  <HLinks>
    <vt:vector size="84" baseType="variant">
      <vt:variant>
        <vt:i4>2359347</vt:i4>
      </vt:variant>
      <vt:variant>
        <vt:i4>0</vt:i4>
      </vt:variant>
      <vt:variant>
        <vt:i4>0</vt:i4>
      </vt:variant>
      <vt:variant>
        <vt:i4>5</vt:i4>
      </vt:variant>
      <vt:variant>
        <vt:lpwstr>https://docs.unity3d.com/ScriptReference/Collider.OnCollisionEnter.html</vt:lpwstr>
      </vt:variant>
      <vt:variant>
        <vt:lpwstr/>
      </vt:variant>
      <vt:variant>
        <vt:i4>5046341</vt:i4>
      </vt:variant>
      <vt:variant>
        <vt:i4>36</vt:i4>
      </vt:variant>
      <vt:variant>
        <vt:i4>0</vt:i4>
      </vt:variant>
      <vt:variant>
        <vt:i4>5</vt:i4>
      </vt:variant>
      <vt:variant>
        <vt:lpwstr>https://docs.unity3d.com/Manual/class-Rigidbody.html</vt:lpwstr>
      </vt:variant>
      <vt:variant>
        <vt:lpwstr/>
      </vt:variant>
      <vt:variant>
        <vt:i4>983061</vt:i4>
      </vt:variant>
      <vt:variant>
        <vt:i4>33</vt:i4>
      </vt:variant>
      <vt:variant>
        <vt:i4>0</vt:i4>
      </vt:variant>
      <vt:variant>
        <vt:i4>5</vt:i4>
      </vt:variant>
      <vt:variant>
        <vt:lpwstr>https://en.wikipedia.org/wiki/Z-fighting</vt:lpwstr>
      </vt:variant>
      <vt:variant>
        <vt:lpwstr/>
      </vt:variant>
      <vt:variant>
        <vt:i4>6488097</vt:i4>
      </vt:variant>
      <vt:variant>
        <vt:i4>30</vt:i4>
      </vt:variant>
      <vt:variant>
        <vt:i4>0</vt:i4>
      </vt:variant>
      <vt:variant>
        <vt:i4>5</vt:i4>
      </vt:variant>
      <vt:variant>
        <vt:lpwstr>https://docs.microsoft.com/en-us/dotnet/csharp/language-reference/operators/bitwise-and-shift-operators</vt:lpwstr>
      </vt:variant>
      <vt:variant>
        <vt:lpwstr>bitwise-complement-operator-</vt:lpwstr>
      </vt:variant>
      <vt:variant>
        <vt:i4>1441796</vt:i4>
      </vt:variant>
      <vt:variant>
        <vt:i4>27</vt:i4>
      </vt:variant>
      <vt:variant>
        <vt:i4>0</vt:i4>
      </vt:variant>
      <vt:variant>
        <vt:i4>5</vt:i4>
      </vt:variant>
      <vt:variant>
        <vt:lpwstr>https://docs.unity3d.com/ScriptReference/Physics.Raycast.html</vt:lpwstr>
      </vt:variant>
      <vt:variant>
        <vt:lpwstr/>
      </vt:variant>
      <vt:variant>
        <vt:i4>7733305</vt:i4>
      </vt:variant>
      <vt:variant>
        <vt:i4>24</vt:i4>
      </vt:variant>
      <vt:variant>
        <vt:i4>0</vt:i4>
      </vt:variant>
      <vt:variant>
        <vt:i4>5</vt:i4>
      </vt:variant>
      <vt:variant>
        <vt:lpwstr>https://docs.unity3d.com/ScriptReference/LayerMask.html</vt:lpwstr>
      </vt:variant>
      <vt:variant>
        <vt:lpwstr/>
      </vt:variant>
      <vt:variant>
        <vt:i4>4456545</vt:i4>
      </vt:variant>
      <vt:variant>
        <vt:i4>21</vt:i4>
      </vt:variant>
      <vt:variant>
        <vt:i4>0</vt:i4>
      </vt:variant>
      <vt:variant>
        <vt:i4>5</vt:i4>
      </vt:variant>
      <vt:variant>
        <vt:lpwstr>https://sourcemaking.com/design_patterns/state</vt:lpwstr>
      </vt:variant>
      <vt:variant>
        <vt:lpwstr/>
      </vt:variant>
      <vt:variant>
        <vt:i4>3473452</vt:i4>
      </vt:variant>
      <vt:variant>
        <vt:i4>18</vt:i4>
      </vt:variant>
      <vt:variant>
        <vt:i4>0</vt:i4>
      </vt:variant>
      <vt:variant>
        <vt:i4>5</vt:i4>
      </vt:variant>
      <vt:variant>
        <vt:lpwstr>https://gameprogrammingpatterns.com/state.html</vt:lpwstr>
      </vt:variant>
      <vt:variant>
        <vt:lpwstr/>
      </vt:variant>
      <vt:variant>
        <vt:i4>1376354</vt:i4>
      </vt:variant>
      <vt:variant>
        <vt:i4>15</vt:i4>
      </vt:variant>
      <vt:variant>
        <vt:i4>0</vt:i4>
      </vt:variant>
      <vt:variant>
        <vt:i4>5</vt:i4>
      </vt:variant>
      <vt:variant>
        <vt:lpwstr>https://en.wikipedia.org/wiki/State_pattern</vt:lpwstr>
      </vt:variant>
      <vt:variant>
        <vt:lpwstr/>
      </vt:variant>
      <vt:variant>
        <vt:i4>3932269</vt:i4>
      </vt:variant>
      <vt:variant>
        <vt:i4>12</vt:i4>
      </vt:variant>
      <vt:variant>
        <vt:i4>0</vt:i4>
      </vt:variant>
      <vt:variant>
        <vt:i4>5</vt:i4>
      </vt:variant>
      <vt:variant>
        <vt:lpwstr>https://faramira.com/enemy-behaviour-with-finite-state-machine-using-csharp-delegates-in-unity/</vt:lpwstr>
      </vt:variant>
      <vt:variant>
        <vt:lpwstr/>
      </vt:variant>
      <vt:variant>
        <vt:i4>6946872</vt:i4>
      </vt:variant>
      <vt:variant>
        <vt:i4>9</vt:i4>
      </vt:variant>
      <vt:variant>
        <vt:i4>0</vt:i4>
      </vt:variant>
      <vt:variant>
        <vt:i4>5</vt:i4>
      </vt:variant>
      <vt:variant>
        <vt:lpwstr>https://faramira.com/finite-state-machine-using-csharp-delegates-in-unity/</vt:lpwstr>
      </vt:variant>
      <vt:variant>
        <vt:lpwstr/>
      </vt:variant>
      <vt:variant>
        <vt:i4>4259855</vt:i4>
      </vt:variant>
      <vt:variant>
        <vt:i4>6</vt:i4>
      </vt:variant>
      <vt:variant>
        <vt:i4>0</vt:i4>
      </vt:variant>
      <vt:variant>
        <vt:i4>5</vt:i4>
      </vt:variant>
      <vt:variant>
        <vt:lpwstr>https://faramira.com/implementing-player-controls-with-finite-state-machine-using-c-in-unity/</vt:lpwstr>
      </vt:variant>
      <vt:variant>
        <vt:lpwstr/>
      </vt:variant>
      <vt:variant>
        <vt:i4>4718663</vt:i4>
      </vt:variant>
      <vt:variant>
        <vt:i4>3</vt:i4>
      </vt:variant>
      <vt:variant>
        <vt:i4>0</vt:i4>
      </vt:variant>
      <vt:variant>
        <vt:i4>5</vt:i4>
      </vt:variant>
      <vt:variant>
        <vt:lpwstr>https://faramira.com/implementing-a-finite-state-machine-using-c-in-unity-part-2/</vt:lpwstr>
      </vt:variant>
      <vt:variant>
        <vt:lpwstr/>
      </vt:variant>
      <vt:variant>
        <vt:i4>4915271</vt:i4>
      </vt:variant>
      <vt:variant>
        <vt:i4>0</vt:i4>
      </vt:variant>
      <vt:variant>
        <vt:i4>0</vt:i4>
      </vt:variant>
      <vt:variant>
        <vt:i4>5</vt:i4>
      </vt:variant>
      <vt:variant>
        <vt:lpwstr>https://faramira.com/implementing-a-finite-state-machine-using-c-in-unity-part-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AR (TP)</dc:creator>
  <cp:keywords/>
  <cp:lastModifiedBy>Shamim AKHTAR (TP)</cp:lastModifiedBy>
  <cp:revision>2091</cp:revision>
  <dcterms:created xsi:type="dcterms:W3CDTF">2020-10-19T15:13:00Z</dcterms:created>
  <dcterms:modified xsi:type="dcterms:W3CDTF">2020-12-22T02:03:00Z</dcterms:modified>
</cp:coreProperties>
</file>